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400" w:type="dxa"/>
        <w:tblInd w:w="-725" w:type="dxa"/>
        <w:tblLook w:val="04A0" w:firstRow="1" w:lastRow="0" w:firstColumn="1" w:lastColumn="0" w:noHBand="0" w:noVBand="1"/>
      </w:tblPr>
      <w:tblGrid>
        <w:gridCol w:w="7290"/>
        <w:gridCol w:w="7110"/>
      </w:tblGrid>
      <w:tr w:rsidR="00D85649" w:rsidRPr="00887069" w14:paraId="5D849019" w14:textId="77777777" w:rsidTr="00605846">
        <w:tc>
          <w:tcPr>
            <w:tcW w:w="7290" w:type="dxa"/>
            <w:shd w:val="clear" w:color="auto" w:fill="D9D9D9" w:themeFill="background1" w:themeFillShade="D9"/>
            <w:vAlign w:val="center"/>
          </w:tcPr>
          <w:p w14:paraId="49AB2C85" w14:textId="0B313D24" w:rsidR="00D85649" w:rsidRPr="00B11407" w:rsidRDefault="00D85649" w:rsidP="0088706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11407">
              <w:rPr>
                <w:rFonts w:asciiTheme="minorHAnsi" w:hAnsiTheme="minorHAnsi" w:cstheme="minorHAnsi"/>
                <w:b/>
                <w:bCs/>
              </w:rPr>
              <w:t>Reviewer</w:t>
            </w:r>
          </w:p>
        </w:tc>
        <w:tc>
          <w:tcPr>
            <w:tcW w:w="7110" w:type="dxa"/>
            <w:shd w:val="clear" w:color="auto" w:fill="D9D9D9" w:themeFill="background1" w:themeFillShade="D9"/>
            <w:vAlign w:val="center"/>
          </w:tcPr>
          <w:p w14:paraId="46D7BD43" w14:textId="73040C61" w:rsidR="00D85649" w:rsidRPr="00B11407" w:rsidRDefault="00D85649" w:rsidP="0088706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11407">
              <w:rPr>
                <w:rFonts w:asciiTheme="minorHAnsi" w:hAnsiTheme="minorHAnsi" w:cstheme="minorHAnsi"/>
                <w:b/>
                <w:bCs/>
              </w:rPr>
              <w:t>Review Date</w:t>
            </w:r>
          </w:p>
        </w:tc>
      </w:tr>
      <w:tr w:rsidR="00D85649" w:rsidRPr="00F846CC" w14:paraId="7398A1F0" w14:textId="77777777" w:rsidTr="00B96E09">
        <w:trPr>
          <w:trHeight w:val="287"/>
        </w:trPr>
        <w:tc>
          <w:tcPr>
            <w:tcW w:w="7290" w:type="dxa"/>
            <w:vAlign w:val="center"/>
          </w:tcPr>
          <w:p w14:paraId="3D9A2568" w14:textId="71BA5D28" w:rsidR="00D85649" w:rsidRPr="00F846CC" w:rsidRDefault="00AD5121" w:rsidP="005F6B51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Style w:val="Style3"/>
                  <w:rFonts w:asciiTheme="minorHAnsi" w:hAnsiTheme="minorHAnsi" w:cstheme="minorHAnsi"/>
                </w:rPr>
                <w:id w:val="311689569"/>
                <w:placeholder>
                  <w:docPart w:val="E9A6A5148D3B44E7ABBE2C2700FFFF3A"/>
                </w:placeholder>
                <w:showingPlcHdr/>
                <w15:color w:val="C0C0C0"/>
                <w:dropDownList>
                  <w:listItem w:displayText="Alec Fischer" w:value="Alec Fischer"/>
                  <w:listItem w:displayText="Bridgette Stoeckel" w:value="Bridgette Stoeckel"/>
                  <w:listItem w:displayText="Kirsten Cullen" w:value="Kirsten Cullen"/>
                  <w:listItem w:displayText="Matalin Schoone" w:value="Matalin Schoone"/>
                  <w:listItem w:displayText="Zoe Kujawa" w:value="Zoe Kujawa"/>
                </w:dropDownList>
              </w:sdtPr>
              <w:sdtEndPr>
                <w:rPr>
                  <w:rStyle w:val="DefaultParagraphFont"/>
                  <w:b/>
                  <w:szCs w:val="22"/>
                </w:rPr>
              </w:sdtEndPr>
              <w:sdtContent>
                <w:r w:rsidR="005F6B51" w:rsidRPr="00F846CC">
                  <w:rPr>
                    <w:rStyle w:val="PlaceholderText"/>
                    <w:rFonts w:asciiTheme="minorHAnsi" w:hAnsiTheme="minorHAnsi" w:cstheme="minorHAnsi"/>
                  </w:rPr>
                  <w:t>C</w:t>
                </w:r>
                <w:r w:rsidR="00B96E09" w:rsidRPr="00F846CC">
                  <w:rPr>
                    <w:rStyle w:val="PlaceholderText"/>
                    <w:rFonts w:asciiTheme="minorHAnsi" w:hAnsiTheme="minorHAnsi" w:cstheme="minorHAnsi"/>
                  </w:rPr>
                  <w:t>lick to enter a name</w:t>
                </w:r>
                <w:r w:rsidR="005F6B51" w:rsidRPr="00F846CC">
                  <w:rPr>
                    <w:rStyle w:val="PlaceholderText"/>
                    <w:rFonts w:asciiTheme="minorHAnsi" w:hAnsiTheme="minorHAnsi" w:cstheme="minorHAnsi"/>
                  </w:rPr>
                  <w:t>.</w:t>
                </w:r>
              </w:sdtContent>
            </w:sdt>
          </w:p>
        </w:tc>
        <w:sdt>
          <w:sdtPr>
            <w:rPr>
              <w:rFonts w:asciiTheme="minorHAnsi" w:hAnsiTheme="minorHAnsi" w:cstheme="minorHAnsi"/>
            </w:rPr>
            <w:id w:val="682014698"/>
            <w:placeholder>
              <w:docPart w:val="53713C0F63FF45E580D34BB4ADAF53EE"/>
            </w:placeholder>
            <w:showingPlcHdr/>
            <w15:color w:val="C0C0C0"/>
            <w:date>
              <w:dateFormat w:val="MM/dd/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110" w:type="dxa"/>
                <w:vAlign w:val="center"/>
              </w:tcPr>
              <w:p w14:paraId="5D99E2A4" w14:textId="37937EEC" w:rsidR="00D85649" w:rsidRPr="00F846CC" w:rsidRDefault="00044DFB" w:rsidP="00414B0B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F846CC">
                  <w:rPr>
                    <w:rStyle w:val="PlaceholderText"/>
                    <w:rFonts w:asciiTheme="minorHAnsi" w:hAnsiTheme="minorHAnsi" w:cstheme="minorHAnsi"/>
                  </w:rPr>
                  <w:t>Click to enter a date.</w:t>
                </w:r>
              </w:p>
            </w:tc>
          </w:sdtContent>
        </w:sdt>
      </w:tr>
    </w:tbl>
    <w:p w14:paraId="567A0D89" w14:textId="67ACFF57" w:rsidR="00357662" w:rsidRPr="00F846CC" w:rsidRDefault="00357662">
      <w:pPr>
        <w:rPr>
          <w:rFonts w:asciiTheme="minorHAnsi" w:hAnsiTheme="minorHAnsi" w:cstheme="minorHAnsi"/>
        </w:rPr>
      </w:pPr>
    </w:p>
    <w:tbl>
      <w:tblPr>
        <w:tblStyle w:val="TableGrid"/>
        <w:tblW w:w="14400" w:type="dxa"/>
        <w:jc w:val="center"/>
        <w:tblLayout w:type="fixed"/>
        <w:tblLook w:val="04A0" w:firstRow="1" w:lastRow="0" w:firstColumn="1" w:lastColumn="0" w:noHBand="0" w:noVBand="1"/>
      </w:tblPr>
      <w:tblGrid>
        <w:gridCol w:w="10796"/>
        <w:gridCol w:w="3604"/>
      </w:tblGrid>
      <w:tr w:rsidR="0090614B" w:rsidRPr="00887069" w14:paraId="60A63333" w14:textId="4A8CB1C8" w:rsidTr="00605846">
        <w:trPr>
          <w:jc w:val="center"/>
        </w:trPr>
        <w:tc>
          <w:tcPr>
            <w:tcW w:w="10800" w:type="dxa"/>
            <w:shd w:val="clear" w:color="auto" w:fill="D9D9D9" w:themeFill="background1" w:themeFillShade="D9"/>
          </w:tcPr>
          <w:p w14:paraId="10A337F4" w14:textId="0A1E69A6" w:rsidR="0090614B" w:rsidRPr="00214027" w:rsidRDefault="0090614B" w:rsidP="002A195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CASE FILE SUMMAR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128D2964" w14:textId="6BDEED7A" w:rsidR="0090614B" w:rsidRPr="00214027" w:rsidRDefault="00B754E7" w:rsidP="00AB3AE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0B5F07" w:rsidRPr="00887069" w14:paraId="7C1016F1" w14:textId="7DA96216" w:rsidTr="005160BF">
        <w:trPr>
          <w:jc w:val="center"/>
        </w:trPr>
        <w:tc>
          <w:tcPr>
            <w:tcW w:w="10795" w:type="dxa"/>
          </w:tcPr>
          <w:p w14:paraId="38B302CE" w14:textId="1BFFCD31" w:rsidR="001034E3" w:rsidRDefault="001034E3" w:rsidP="00440723">
            <w:pPr>
              <w:rPr>
                <w:rFonts w:asciiTheme="minorHAnsi" w:hAnsiTheme="minorHAnsi" w:cstheme="minorHAnsi"/>
              </w:rPr>
            </w:pPr>
          </w:p>
          <w:p w14:paraId="4D8CEDB1" w14:textId="7D0FB5A2" w:rsidR="007B1A83" w:rsidRPr="001A2B18" w:rsidRDefault="00923E98" w:rsidP="0044072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</w:t>
            </w:r>
            <w:r w:rsidRPr="00923E98">
              <w:rPr>
                <w:rFonts w:asciiTheme="minorHAnsi" w:hAnsiTheme="minorHAnsi" w:cstheme="minorHAnsi"/>
              </w:rPr>
              <w:t xml:space="preserve">orkforce </w:t>
            </w:r>
            <w:r>
              <w:rPr>
                <w:rFonts w:asciiTheme="minorHAnsi" w:hAnsiTheme="minorHAnsi" w:cstheme="minorHAnsi"/>
              </w:rPr>
              <w:t>D</w:t>
            </w:r>
            <w:r w:rsidRPr="00923E98">
              <w:rPr>
                <w:rFonts w:asciiTheme="minorHAnsi" w:hAnsiTheme="minorHAnsi" w:cstheme="minorHAnsi"/>
              </w:rPr>
              <w:t xml:space="preserve">evelopment </w:t>
            </w:r>
            <w:r>
              <w:rPr>
                <w:rFonts w:asciiTheme="minorHAnsi" w:hAnsiTheme="minorHAnsi" w:cstheme="minorHAnsi"/>
              </w:rPr>
              <w:t>A</w:t>
            </w:r>
            <w:r w:rsidRPr="00923E98">
              <w:rPr>
                <w:rFonts w:asciiTheme="minorHAnsi" w:hAnsiTheme="minorHAnsi" w:cstheme="minorHAnsi"/>
              </w:rPr>
              <w:t>rea</w:t>
            </w:r>
            <w:r w:rsidR="00397623" w:rsidRPr="001A2B18">
              <w:rPr>
                <w:rFonts w:asciiTheme="minorHAnsi" w:hAnsiTheme="minorHAnsi" w:cstheme="minorHAnsi"/>
              </w:rPr>
              <w:t xml:space="preserve">: </w:t>
            </w:r>
          </w:p>
          <w:p w14:paraId="6032FA08" w14:textId="5EB7F5C5" w:rsidR="00162121" w:rsidRPr="009B5C1B" w:rsidRDefault="002616BC" w:rsidP="0044072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A689FBA" wp14:editId="1F9D9D0F">
                      <wp:simplePos x="0" y="0"/>
                      <wp:positionH relativeFrom="column">
                        <wp:posOffset>1731010</wp:posOffset>
                      </wp:positionH>
                      <wp:positionV relativeFrom="paragraph">
                        <wp:posOffset>6985</wp:posOffset>
                      </wp:positionV>
                      <wp:extent cx="1600200" cy="0"/>
                      <wp:effectExtent l="0" t="0" r="0" b="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A0EC501" id="Straight Connector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6.3pt,.55pt" to="262.3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" strokecolor="black [3040]" strokeweight=".5pt"/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23"/>
              <w:gridCol w:w="3523"/>
              <w:gridCol w:w="3523"/>
            </w:tblGrid>
            <w:tr w:rsidR="00923E98" w:rsidRPr="00881CD2" w14:paraId="332A001C" w14:textId="77777777" w:rsidTr="001034E3">
              <w:tc>
                <w:tcPr>
                  <w:tcW w:w="10569" w:type="dxa"/>
                  <w:gridSpan w:val="3"/>
                  <w:shd w:val="clear" w:color="auto" w:fill="F2F2F2" w:themeFill="background1" w:themeFillShade="F2"/>
                </w:tcPr>
                <w:p w14:paraId="6E399C31" w14:textId="067C511D" w:rsidR="00923E98" w:rsidRPr="00881CD2" w:rsidRDefault="00923E98" w:rsidP="00FF5B9D">
                  <w:pPr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881CD2">
                    <w:rPr>
                      <w:rFonts w:asciiTheme="minorHAnsi" w:hAnsiTheme="minorHAnsi" w:cstheme="minorHAnsi"/>
                      <w:b/>
                      <w:bCs/>
                    </w:rPr>
                    <w:t>Participant Information</w:t>
                  </w:r>
                </w:p>
              </w:tc>
            </w:tr>
            <w:tr w:rsidR="00923E98" w:rsidRPr="00881CD2" w14:paraId="283D62A8" w14:textId="77777777" w:rsidTr="001034E3">
              <w:tc>
                <w:tcPr>
                  <w:tcW w:w="3523" w:type="dxa"/>
                </w:tcPr>
                <w:p w14:paraId="301E6B80" w14:textId="106933F4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Name</w:t>
                  </w:r>
                </w:p>
                <w:p w14:paraId="62224E21" w14:textId="01BFA4B5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499CD3F8" w14:textId="47E9973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ASSET PIN</w:t>
                  </w:r>
                </w:p>
                <w:p w14:paraId="591C219A" w14:textId="1A0EECBD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5E21268F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Date of Birth</w:t>
                  </w:r>
                </w:p>
                <w:p w14:paraId="2741F414" w14:textId="4CA7D848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  <w:tr w:rsidR="00923E98" w:rsidRPr="00881CD2" w14:paraId="57F7BF08" w14:textId="77777777" w:rsidTr="001034E3">
              <w:tc>
                <w:tcPr>
                  <w:tcW w:w="3523" w:type="dxa"/>
                </w:tcPr>
                <w:p w14:paraId="2C2BA0F4" w14:textId="47E664BC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Age at Program Entry</w:t>
                  </w:r>
                </w:p>
                <w:p w14:paraId="2C94C4E9" w14:textId="0D024C09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55420A51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County of Residence</w:t>
                  </w:r>
                </w:p>
                <w:p w14:paraId="6252F94E" w14:textId="1330E15B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685FF7C6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Primary Language</w:t>
                  </w:r>
                </w:p>
                <w:p w14:paraId="24331D4C" w14:textId="2EFAD8E8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  <w:tr w:rsidR="00923E98" w:rsidRPr="00881CD2" w14:paraId="6CE6B9A5" w14:textId="77777777" w:rsidTr="001034E3">
              <w:tc>
                <w:tcPr>
                  <w:tcW w:w="3523" w:type="dxa"/>
                </w:tcPr>
                <w:p w14:paraId="53F7449A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ducation Status</w:t>
                  </w:r>
                </w:p>
                <w:p w14:paraId="121C7205" w14:textId="6B7DCB90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5C44E413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mployment Status</w:t>
                  </w:r>
                </w:p>
                <w:p w14:paraId="684EF4AB" w14:textId="35FA3EB8" w:rsidR="00203912" w:rsidRPr="00881CD2" w:rsidRDefault="00203912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3523" w:type="dxa"/>
                </w:tcPr>
                <w:p w14:paraId="01F1D80E" w14:textId="77777777" w:rsidR="00923E98" w:rsidRPr="00881CD2" w:rsidRDefault="00923E98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UI Program Status</w:t>
                  </w:r>
                </w:p>
                <w:p w14:paraId="380D2F92" w14:textId="5A26149E" w:rsidR="00203912" w:rsidRPr="00881CD2" w:rsidRDefault="00203912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</w:tbl>
          <w:p w14:paraId="2C7E734B" w14:textId="6B248459" w:rsidR="00162121" w:rsidRPr="00F63DA2" w:rsidRDefault="00162121" w:rsidP="00440723">
            <w:pPr>
              <w:rPr>
                <w:rFonts w:asciiTheme="minorHAnsi" w:hAnsiTheme="minorHAnsi" w:cstheme="minorHAnsi"/>
                <w:sz w:val="20"/>
                <w:szCs w:val="18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84"/>
              <w:gridCol w:w="5285"/>
            </w:tblGrid>
            <w:tr w:rsidR="00D86843" w:rsidRPr="00881CD2" w14:paraId="450B343D" w14:textId="77777777" w:rsidTr="001034E3">
              <w:tc>
                <w:tcPr>
                  <w:tcW w:w="10569" w:type="dxa"/>
                  <w:gridSpan w:val="2"/>
                  <w:shd w:val="clear" w:color="auto" w:fill="F2F2F2" w:themeFill="background1" w:themeFillShade="F2"/>
                </w:tcPr>
                <w:p w14:paraId="2AEC4476" w14:textId="481AB864" w:rsidR="00D86843" w:rsidRPr="00881CD2" w:rsidRDefault="00D86843" w:rsidP="00440723">
                  <w:pPr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881CD2">
                    <w:rPr>
                      <w:rFonts w:asciiTheme="minorHAnsi" w:hAnsiTheme="minorHAnsi" w:cstheme="minorHAnsi"/>
                      <w:b/>
                      <w:bCs/>
                    </w:rPr>
                    <w:t>Program Entry</w:t>
                  </w:r>
                </w:p>
              </w:tc>
            </w:tr>
            <w:tr w:rsidR="00D86843" w:rsidRPr="00881CD2" w14:paraId="07526C3A" w14:textId="77777777" w:rsidTr="001034E3">
              <w:tc>
                <w:tcPr>
                  <w:tcW w:w="5284" w:type="dxa"/>
                </w:tcPr>
                <w:p w14:paraId="2F0FF62A" w14:textId="77777777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Program Registration Date</w:t>
                  </w:r>
                </w:p>
                <w:p w14:paraId="59DFEC0A" w14:textId="0547D055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5285" w:type="dxa"/>
                </w:tcPr>
                <w:p w14:paraId="69627CA7" w14:textId="77777777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Program Participation Date</w:t>
                  </w:r>
                </w:p>
                <w:p w14:paraId="7E6F1A57" w14:textId="04A5D82A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  <w:tr w:rsidR="00D86843" w:rsidRPr="00881CD2" w14:paraId="6B659E5B" w14:textId="77777777" w:rsidTr="001034E3">
              <w:tc>
                <w:tcPr>
                  <w:tcW w:w="5284" w:type="dxa"/>
                </w:tcPr>
                <w:p w14:paraId="668B2F63" w14:textId="25206E4F" w:rsidR="00D86843" w:rsidRPr="00881CD2" w:rsidRDefault="002A0802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18"/>
                    </w:rPr>
                    <w:t>Youth</w:t>
                  </w:r>
                  <w:r w:rsidR="00D86843"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 xml:space="preserve"> Program Eligibility Status</w:t>
                  </w:r>
                </w:p>
                <w:p w14:paraId="000EA0DA" w14:textId="025A8ACB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5285" w:type="dxa"/>
                </w:tcPr>
                <w:p w14:paraId="77F0B5CD" w14:textId="77777777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Income Level</w:t>
                  </w:r>
                </w:p>
                <w:p w14:paraId="4C3D6C03" w14:textId="2058563A" w:rsidR="00D86843" w:rsidRPr="00881CD2" w:rsidRDefault="00D86843" w:rsidP="0044072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</w:tbl>
          <w:p w14:paraId="656A40FE" w14:textId="77777777" w:rsidR="00C36E7A" w:rsidRPr="00F63DA2" w:rsidRDefault="00C36E7A" w:rsidP="00440723">
            <w:pPr>
              <w:rPr>
                <w:rFonts w:asciiTheme="minorHAnsi" w:hAnsiTheme="minorHAnsi" w:cstheme="minorHAnsi"/>
                <w:sz w:val="20"/>
                <w:szCs w:val="18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84"/>
              <w:gridCol w:w="5285"/>
            </w:tblGrid>
            <w:tr w:rsidR="00D86843" w:rsidRPr="00881CD2" w14:paraId="70449233" w14:textId="77777777" w:rsidTr="001034E3">
              <w:tc>
                <w:tcPr>
                  <w:tcW w:w="10569" w:type="dxa"/>
                  <w:gridSpan w:val="2"/>
                  <w:shd w:val="clear" w:color="auto" w:fill="F2F2F2" w:themeFill="background1" w:themeFillShade="F2"/>
                </w:tcPr>
                <w:p w14:paraId="4994E5E6" w14:textId="25293EB3" w:rsidR="00D86843" w:rsidRPr="00881CD2" w:rsidRDefault="00D86843" w:rsidP="00D86843">
                  <w:pPr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881CD2">
                    <w:rPr>
                      <w:rFonts w:asciiTheme="minorHAnsi" w:hAnsiTheme="minorHAnsi" w:cstheme="minorHAnsi"/>
                      <w:b/>
                      <w:bCs/>
                    </w:rPr>
                    <w:t>Program E</w:t>
                  </w:r>
                  <w:r w:rsidR="00414906" w:rsidRPr="00881CD2">
                    <w:rPr>
                      <w:rFonts w:asciiTheme="minorHAnsi" w:hAnsiTheme="minorHAnsi" w:cstheme="minorHAnsi"/>
                      <w:b/>
                      <w:bCs/>
                    </w:rPr>
                    <w:t>xit</w:t>
                  </w:r>
                </w:p>
              </w:tc>
            </w:tr>
            <w:tr w:rsidR="00D86843" w:rsidRPr="00881CD2" w14:paraId="11C64E0C" w14:textId="77777777" w:rsidTr="001034E3">
              <w:tc>
                <w:tcPr>
                  <w:tcW w:w="5284" w:type="dxa"/>
                </w:tcPr>
                <w:p w14:paraId="4542E110" w14:textId="77777777" w:rsidR="00D86843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Program Exit Date</w:t>
                  </w:r>
                </w:p>
                <w:p w14:paraId="3647C62E" w14:textId="324968B6" w:rsidR="00203912" w:rsidRPr="00881CD2" w:rsidRDefault="00203912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5285" w:type="dxa"/>
                </w:tcPr>
                <w:p w14:paraId="235F8D3C" w14:textId="713558BA" w:rsidR="00414906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xclusion Reason</w:t>
                  </w:r>
                </w:p>
                <w:p w14:paraId="34B152E8" w14:textId="1B659706" w:rsidR="00414906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  <w:tr w:rsidR="00D86843" w:rsidRPr="00881CD2" w14:paraId="2DD69428" w14:textId="77777777" w:rsidTr="001034E3">
              <w:tc>
                <w:tcPr>
                  <w:tcW w:w="5284" w:type="dxa"/>
                </w:tcPr>
                <w:p w14:paraId="54197F4C" w14:textId="77777777" w:rsidR="00D86843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ducation at Exit</w:t>
                  </w:r>
                </w:p>
                <w:p w14:paraId="27E43E44" w14:textId="31C0FF93" w:rsidR="00203912" w:rsidRPr="00881CD2" w:rsidRDefault="00203912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  <w:tc>
                <w:tcPr>
                  <w:tcW w:w="5285" w:type="dxa"/>
                </w:tcPr>
                <w:p w14:paraId="0FC8D426" w14:textId="776A9380" w:rsidR="00D86843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  <w:r w:rsidRPr="00881CD2">
                    <w:rPr>
                      <w:rFonts w:asciiTheme="minorHAnsi" w:hAnsiTheme="minorHAnsi" w:cstheme="minorHAnsi"/>
                      <w:sz w:val="20"/>
                      <w:szCs w:val="18"/>
                    </w:rPr>
                    <w:t>Employed at Exit</w:t>
                  </w:r>
                </w:p>
                <w:p w14:paraId="6FF1E477" w14:textId="6BE01D16" w:rsidR="00414906" w:rsidRPr="00881CD2" w:rsidRDefault="00414906" w:rsidP="00D86843">
                  <w:pPr>
                    <w:rPr>
                      <w:rFonts w:asciiTheme="minorHAnsi" w:hAnsiTheme="minorHAnsi" w:cstheme="minorHAnsi"/>
                      <w:sz w:val="20"/>
                      <w:szCs w:val="18"/>
                    </w:rPr>
                  </w:pPr>
                </w:p>
              </w:tc>
            </w:tr>
          </w:tbl>
          <w:p w14:paraId="249B7CD1" w14:textId="062BC93B" w:rsidR="00B3781F" w:rsidRPr="00F63DA2" w:rsidRDefault="006109A9" w:rsidP="006109A9">
            <w:pPr>
              <w:rPr>
                <w:rFonts w:asciiTheme="minorHAnsi" w:hAnsiTheme="minorHAnsi" w:cstheme="minorHAnsi"/>
                <w:color w:val="FFFFFF" w:themeColor="background1"/>
              </w:rPr>
            </w:pPr>
            <w:r w:rsidRPr="001762F0">
              <w:rPr>
                <w:rFonts w:asciiTheme="minorHAnsi" w:hAnsiTheme="minorHAnsi" w:cstheme="minorHAnsi"/>
                <w:color w:val="FFFFFF" w:themeColor="background1"/>
              </w:rPr>
              <w:t>X</w:t>
            </w:r>
          </w:p>
        </w:tc>
        <w:tc>
          <w:tcPr>
            <w:tcW w:w="3605" w:type="dxa"/>
          </w:tcPr>
          <w:p w14:paraId="6624DD33" w14:textId="54F5AC46" w:rsidR="00E130D0" w:rsidRPr="00E130D0" w:rsidRDefault="00E130D0" w:rsidP="00E130D0">
            <w:pPr>
              <w:rPr>
                <w:rFonts w:asciiTheme="minorHAnsi" w:hAnsiTheme="minorHAnsi" w:cstheme="minorHAnsi"/>
                <w:szCs w:val="22"/>
              </w:rPr>
            </w:pPr>
          </w:p>
        </w:tc>
      </w:tr>
    </w:tbl>
    <w:p w14:paraId="72CC8BD6" w14:textId="3FAE1B74" w:rsidR="00613DE1" w:rsidRDefault="00613DE1"/>
    <w:p w14:paraId="222BFE96" w14:textId="77777777" w:rsidR="00422267" w:rsidRDefault="00422267"/>
    <w:p w14:paraId="05AB69BD" w14:textId="77777777" w:rsidR="00422267" w:rsidRDefault="00422267"/>
    <w:p w14:paraId="64C168DD" w14:textId="77777777" w:rsidR="00422267" w:rsidRDefault="00422267"/>
    <w:p w14:paraId="4C14B357" w14:textId="77777777" w:rsidR="00422267" w:rsidRDefault="00422267"/>
    <w:p w14:paraId="5B00FBB5" w14:textId="77777777" w:rsidR="00422267" w:rsidRDefault="00422267"/>
    <w:p w14:paraId="5C53C2A0" w14:textId="77777777" w:rsidR="00422267" w:rsidRDefault="00422267"/>
    <w:tbl>
      <w:tblPr>
        <w:tblStyle w:val="TableGrid"/>
        <w:tblW w:w="1440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10800"/>
        <w:gridCol w:w="3600"/>
      </w:tblGrid>
      <w:tr w:rsidR="0090614B" w14:paraId="09B6CDC5" w14:textId="45C48C71" w:rsidTr="00111588">
        <w:tc>
          <w:tcPr>
            <w:tcW w:w="10800" w:type="dxa"/>
            <w:shd w:val="clear" w:color="auto" w:fill="D9D9D9" w:themeFill="background1" w:themeFillShade="D9"/>
          </w:tcPr>
          <w:p w14:paraId="0A58BF7D" w14:textId="2B8773E3" w:rsidR="0090614B" w:rsidRPr="00373317" w:rsidRDefault="000F735F" w:rsidP="002A195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lastRenderedPageBreak/>
              <w:t>YOUTH</w:t>
            </w:r>
            <w:r w:rsidR="005B2E76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90614B" w:rsidRPr="00373317">
              <w:rPr>
                <w:rFonts w:asciiTheme="minorHAnsi" w:hAnsiTheme="minorHAnsi" w:cstheme="minorHAnsi"/>
                <w:b/>
                <w:bCs/>
              </w:rPr>
              <w:t>P</w:t>
            </w:r>
            <w:r w:rsidR="005B2E76">
              <w:rPr>
                <w:rFonts w:asciiTheme="minorHAnsi" w:hAnsiTheme="minorHAnsi" w:cstheme="minorHAnsi"/>
                <w:b/>
                <w:bCs/>
              </w:rPr>
              <w:t>ROGRAM</w:t>
            </w:r>
            <w:r w:rsidR="0062023A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90614B" w:rsidRPr="00373317">
              <w:rPr>
                <w:rFonts w:asciiTheme="minorHAnsi" w:hAnsiTheme="minorHAnsi" w:cstheme="minorHAnsi"/>
                <w:b/>
                <w:bCs/>
              </w:rPr>
              <w:t>ELIGIBILITY</w:t>
            </w:r>
            <w:r w:rsidR="00C17C0A">
              <w:rPr>
                <w:rFonts w:asciiTheme="minorHAnsi" w:hAnsiTheme="minorHAnsi" w:cstheme="minorHAnsi"/>
                <w:b/>
                <w:bCs/>
              </w:rPr>
              <w:t xml:space="preserve"> SUMMAR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204CA7BD" w14:textId="13D06AA3" w:rsidR="0090614B" w:rsidRPr="00373317" w:rsidRDefault="00B754E7" w:rsidP="00AB3AE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214027" w14:paraId="476C71E2" w14:textId="77777777" w:rsidTr="00111588">
        <w:trPr>
          <w:trHeight w:val="3977"/>
        </w:trPr>
        <w:tc>
          <w:tcPr>
            <w:tcW w:w="10800" w:type="dxa"/>
          </w:tcPr>
          <w:p w14:paraId="5DF4E07B" w14:textId="1423878C" w:rsidR="003057BA" w:rsidRDefault="003057BA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57F14" w14:paraId="40DE6D08" w14:textId="77777777" w:rsidTr="00D57F14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9519BBD" w14:textId="0B6BD996" w:rsidR="00D57F14" w:rsidRDefault="00AD5121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681799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AD0A1DD" w14:textId="137A2740" w:rsidR="00D57F14" w:rsidRDefault="00AD5121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07257743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17858BD" w14:textId="77777777" w:rsidR="00D57F14" w:rsidRPr="0081595E" w:rsidRDefault="00D57F14" w:rsidP="00D57F14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szCs w:val="22"/>
              </w:rPr>
            </w:pPr>
            <w:r w:rsidRPr="0081595E">
              <w:rPr>
                <w:rFonts w:asciiTheme="minorHAnsi" w:hAnsiTheme="minorHAnsi" w:cstheme="minorHAnsi"/>
                <w:szCs w:val="22"/>
              </w:rPr>
              <w:t xml:space="preserve">Local </w:t>
            </w:r>
            <w:r w:rsidRPr="000847A1">
              <w:rPr>
                <w:rFonts w:asciiTheme="minorHAnsi" w:hAnsiTheme="minorHAnsi" w:cstheme="minorHAnsi"/>
                <w:szCs w:val="22"/>
              </w:rPr>
              <w:t>application</w:t>
            </w:r>
            <w:r w:rsidRPr="0081595E">
              <w:rPr>
                <w:rFonts w:asciiTheme="minorHAnsi" w:hAnsiTheme="minorHAnsi" w:cstheme="minorHAnsi"/>
                <w:szCs w:val="22"/>
              </w:rPr>
              <w:t xml:space="preserve"> form signed &amp; </w:t>
            </w:r>
            <w:r w:rsidRPr="00F846CC">
              <w:rPr>
                <w:rFonts w:asciiTheme="minorHAnsi" w:hAnsiTheme="minorHAnsi" w:cstheme="minorHAnsi"/>
                <w:szCs w:val="22"/>
              </w:rPr>
              <w:t xml:space="preserve">dated: </w:t>
            </w:r>
            <w:sdt>
              <w:sdtPr>
                <w:rPr>
                  <w:rFonts w:asciiTheme="minorHAnsi" w:hAnsiTheme="minorHAnsi" w:cstheme="minorHAnsi"/>
                </w:rPr>
                <w:id w:val="246775901"/>
                <w:placeholder>
                  <w:docPart w:val="7C999E5A27C54B69B93F9E1BC76E7079"/>
                </w:placeholder>
                <w:showingPlcHdr/>
                <w15:color w:val="C0C0C0"/>
                <w:date>
                  <w:dateFormat w:val="MM/dd/yy"/>
                  <w:lid w:val="en-US"/>
                  <w:storeMappedDataAs w:val="dateTime"/>
                  <w:calendar w:val="gregorian"/>
                </w:date>
              </w:sdtPr>
              <w:sdtEndPr>
                <w:rPr>
                  <w:szCs w:val="22"/>
                </w:rPr>
              </w:sdtEndPr>
              <w:sdtContent>
                <w:r w:rsidRPr="00F846CC">
                  <w:rPr>
                    <w:rStyle w:val="PlaceholderText"/>
                    <w:rFonts w:asciiTheme="minorHAnsi" w:hAnsiTheme="minorHAnsi" w:cstheme="minorHAnsi"/>
                    <w:szCs w:val="22"/>
                  </w:rPr>
                  <w:t>Click to enter a date.</w:t>
                </w:r>
              </w:sdtContent>
            </w:sdt>
          </w:p>
          <w:p w14:paraId="016E7E55" w14:textId="77777777" w:rsidR="00F34C73" w:rsidRDefault="00F34C73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57F14" w14:paraId="52AB9D44" w14:textId="77777777" w:rsidTr="00097E21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E4DCACE" w14:textId="77777777" w:rsidR="00D57F14" w:rsidRDefault="00AD5121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268395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96A00C0" w14:textId="77777777" w:rsidR="00D57F14" w:rsidRDefault="00AD5121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467245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D8982D3" w14:textId="77777777" w:rsidR="00D57F14" w:rsidRPr="0081595E" w:rsidRDefault="00D57F14" w:rsidP="00D57F14">
            <w:pPr>
              <w:rPr>
                <w:rFonts w:asciiTheme="minorHAnsi" w:hAnsiTheme="minorHAnsi" w:cstheme="minorHAnsi"/>
                <w:szCs w:val="22"/>
              </w:rPr>
            </w:pPr>
            <w:r w:rsidRPr="0081595E">
              <w:rPr>
                <w:rFonts w:asciiTheme="minorHAnsi" w:hAnsiTheme="minorHAnsi" w:cstheme="minorHAnsi"/>
                <w:szCs w:val="22"/>
              </w:rPr>
              <w:t>Eligible to work in the U.S.</w:t>
            </w:r>
          </w:p>
          <w:p w14:paraId="7CE844CA" w14:textId="77777777" w:rsidR="001228AE" w:rsidRPr="00FB0976" w:rsidRDefault="001228AE">
            <w:pPr>
              <w:rPr>
                <w:rFonts w:asciiTheme="minorHAnsi" w:hAnsiTheme="minorHAnsi" w:cstheme="minorHAnsi"/>
                <w:szCs w:val="22"/>
              </w:rPr>
            </w:pPr>
          </w:p>
          <w:p w14:paraId="5FC11034" w14:textId="266E4DC6" w:rsidR="00B33361" w:rsidRPr="0081595E" w:rsidRDefault="002616BC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052C42A" wp14:editId="0D45E11C">
                      <wp:simplePos x="0" y="0"/>
                      <wp:positionH relativeFrom="column">
                        <wp:posOffset>1315085</wp:posOffset>
                      </wp:positionH>
                      <wp:positionV relativeFrom="paragraph">
                        <wp:posOffset>201295</wp:posOffset>
                      </wp:positionV>
                      <wp:extent cx="1600200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A65D545" id="Straight Connector 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3.55pt,15.85pt" to="229.55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" strokecolor="black [3040]" strokeweight=".5pt"/>
                  </w:pict>
                </mc:Fallback>
              </mc:AlternateContent>
            </w:r>
            <w:hyperlink r:id="rId7" w:anchor="sectionOne" w:history="1">
              <w:r w:rsidR="00B33361" w:rsidRPr="00885529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B33361" w:rsidRPr="0081595E">
              <w:rPr>
                <w:rFonts w:asciiTheme="minorHAnsi" w:hAnsiTheme="minorHAnsi" w:cstheme="minorHAnsi"/>
                <w:szCs w:val="22"/>
              </w:rPr>
              <w:t>:</w:t>
            </w:r>
            <w:r w:rsidR="00B474A0" w:rsidRPr="0081595E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2F3EDEC2" w14:textId="3F6C9B44" w:rsidR="00EE5136" w:rsidRDefault="00AD5121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651892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A4F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7D5A4F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7D5A4F">
              <w:rPr>
                <w:rFonts w:asciiTheme="minorHAnsi" w:hAnsiTheme="minorHAnsi" w:cstheme="minorHAnsi"/>
                <w:szCs w:val="22"/>
              </w:rPr>
              <w:t xml:space="preserve">None </w:t>
            </w:r>
            <w:proofErr w:type="gramStart"/>
            <w:r w:rsidR="007D5A4F">
              <w:rPr>
                <w:rFonts w:asciiTheme="minorHAnsi" w:hAnsiTheme="minorHAnsi" w:cstheme="minorHAnsi"/>
                <w:szCs w:val="22"/>
              </w:rPr>
              <w:t>found</w:t>
            </w:r>
            <w:proofErr w:type="gramEnd"/>
          </w:p>
          <w:p w14:paraId="448D4589" w14:textId="7AB17DB2" w:rsidR="00D57F14" w:rsidRDefault="00D57F14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D57F14" w14:paraId="619350C7" w14:textId="47592B15" w:rsidTr="00DA49ED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27151D8" w14:textId="77777777" w:rsidR="00D57F14" w:rsidRDefault="00AD5121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128508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05D97BF" w14:textId="77777777" w:rsidR="00D57F14" w:rsidRDefault="00AD5121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89771562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2D6A0F1" w14:textId="31777FB7" w:rsidR="00D57F14" w:rsidRDefault="00AD5121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4678583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D57F14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B9E7B94" w14:textId="572050A3" w:rsidR="00D57F14" w:rsidRDefault="00D57F14" w:rsidP="00D57F14">
            <w:pPr>
              <w:rPr>
                <w:rFonts w:asciiTheme="minorHAnsi" w:hAnsiTheme="minorHAnsi" w:cstheme="minorHAnsi"/>
                <w:szCs w:val="22"/>
              </w:rPr>
            </w:pPr>
            <w:r w:rsidRPr="006062F0">
              <w:rPr>
                <w:rFonts w:asciiTheme="minorHAnsi" w:hAnsiTheme="minorHAnsi" w:cstheme="minorHAnsi"/>
                <w:szCs w:val="22"/>
              </w:rPr>
              <w:t xml:space="preserve">Photocopies of </w:t>
            </w:r>
            <w:r>
              <w:rPr>
                <w:rFonts w:asciiTheme="minorHAnsi" w:hAnsiTheme="minorHAnsi" w:cstheme="minorHAnsi"/>
                <w:szCs w:val="22"/>
              </w:rPr>
              <w:t>DL / SS card</w:t>
            </w:r>
            <w:r w:rsidRPr="006062F0">
              <w:rPr>
                <w:rFonts w:asciiTheme="minorHAnsi" w:hAnsiTheme="minorHAnsi" w:cstheme="minorHAnsi"/>
                <w:szCs w:val="22"/>
              </w:rPr>
              <w:t xml:space="preserve"> are marked "</w:t>
            </w:r>
            <w:r w:rsidRPr="00BC463A">
              <w:rPr>
                <w:rFonts w:asciiTheme="minorHAnsi" w:hAnsiTheme="minorHAnsi" w:cstheme="minorHAnsi"/>
                <w:szCs w:val="22"/>
              </w:rPr>
              <w:t xml:space="preserve">For Administrative Use </w:t>
            </w:r>
            <w:proofErr w:type="gramStart"/>
            <w:r w:rsidRPr="00BC463A">
              <w:rPr>
                <w:rFonts w:asciiTheme="minorHAnsi" w:hAnsiTheme="minorHAnsi" w:cstheme="minorHAnsi"/>
                <w:szCs w:val="22"/>
              </w:rPr>
              <w:t>Only</w:t>
            </w:r>
            <w:proofErr w:type="gramEnd"/>
            <w:r w:rsidRPr="006062F0">
              <w:rPr>
                <w:rFonts w:asciiTheme="minorHAnsi" w:hAnsiTheme="minorHAnsi" w:cstheme="minorHAnsi"/>
                <w:szCs w:val="22"/>
              </w:rPr>
              <w:t>"</w:t>
            </w:r>
          </w:p>
          <w:p w14:paraId="06300935" w14:textId="7BDDED53" w:rsidR="00D57F14" w:rsidRDefault="00D57F14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D57F14" w14:paraId="3B2C3A15" w14:textId="77777777" w:rsidTr="00097E21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47FBA0E" w14:textId="77777777" w:rsidR="00D57F14" w:rsidRDefault="00AD5121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9958397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3115665" w14:textId="77777777" w:rsidR="00D57F14" w:rsidRDefault="00AD5121" w:rsidP="00D57F14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102645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7F14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D57F14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BE67667" w14:textId="3028DE3B" w:rsidR="00D57F14" w:rsidRDefault="00D57F14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Met applicable </w:t>
            </w:r>
            <w:r w:rsidRPr="0081595E">
              <w:rPr>
                <w:rFonts w:asciiTheme="minorHAnsi" w:hAnsiTheme="minorHAnsi" w:cstheme="minorHAnsi"/>
                <w:szCs w:val="22"/>
              </w:rPr>
              <w:t>Selective Service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5B0BD6">
              <w:rPr>
                <w:rFonts w:asciiTheme="minorHAnsi" w:hAnsiTheme="minorHAnsi" w:cstheme="minorHAnsi"/>
                <w:szCs w:val="22"/>
              </w:rPr>
              <w:t xml:space="preserve">requirement: </w:t>
            </w:r>
            <w:sdt>
              <w:sdtPr>
                <w:rPr>
                  <w:rFonts w:asciiTheme="minorHAnsi" w:hAnsiTheme="minorHAnsi" w:cstheme="minorHAnsi"/>
                  <w:szCs w:val="22"/>
                </w:rPr>
                <w:id w:val="1216703153"/>
                <w:placeholder>
                  <w:docPart w:val="37CF2C499BBA4163AD7E72A2DEE73509"/>
                </w:placeholder>
                <w:showingPlcHdr/>
                <w:dropDownList>
                  <w:listItem w:displayText="Registered" w:value="Registered"/>
                  <w:listItem w:displayText="Not Registered" w:value="Not Registered"/>
                  <w:listItem w:displayText="Not Required" w:value="Not Required"/>
                  <w:listItem w:displayText="Exempted Vet" w:value="Exempted Vet"/>
                  <w:listItem w:displayText="Waived" w:value="Waived"/>
                  <w:listItem w:displayText="Less than 18" w:value="Less than 18"/>
                </w:dropDownList>
              </w:sdtPr>
              <w:sdtEndPr/>
              <w:sdtContent>
                <w:r w:rsidRPr="005B0BD6">
                  <w:rPr>
                    <w:rStyle w:val="PlaceholderText"/>
                    <w:rFonts w:asciiTheme="minorHAnsi" w:hAnsiTheme="minorHAnsi" w:cstheme="minorHAnsi"/>
                    <w:szCs w:val="22"/>
                  </w:rPr>
                  <w:t>Choose an item.</w:t>
                </w:r>
              </w:sdtContent>
            </w:sdt>
          </w:p>
          <w:p w14:paraId="30069184" w14:textId="77777777" w:rsidR="001228AE" w:rsidRPr="00225D8D" w:rsidRDefault="001228AE">
            <w:pPr>
              <w:rPr>
                <w:rFonts w:asciiTheme="minorHAnsi" w:hAnsiTheme="minorHAnsi" w:cstheme="minorHAnsi"/>
                <w:szCs w:val="22"/>
              </w:rPr>
            </w:pPr>
          </w:p>
          <w:p w14:paraId="0ED64E50" w14:textId="1FA8CD78" w:rsidR="00B33361" w:rsidRPr="0081595E" w:rsidRDefault="002616BC" w:rsidP="00B33361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66D4298" wp14:editId="41159AA3">
                      <wp:simplePos x="0" y="0"/>
                      <wp:positionH relativeFrom="column">
                        <wp:posOffset>1353185</wp:posOffset>
                      </wp:positionH>
                      <wp:positionV relativeFrom="paragraph">
                        <wp:posOffset>208915</wp:posOffset>
                      </wp:positionV>
                      <wp:extent cx="1600200" cy="0"/>
                      <wp:effectExtent l="0" t="0" r="0" b="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E047512" id="Straight Connector 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6.55pt,16.45pt" to="232.55pt,1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" strokecolor="black [3040]" strokeweight=".5pt"/>
                  </w:pict>
                </mc:Fallback>
              </mc:AlternateContent>
            </w:r>
            <w:hyperlink r:id="rId8" w:anchor="sectionOne" w:history="1">
              <w:r w:rsidR="00B33361" w:rsidRPr="00885529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B33361" w:rsidRPr="0081595E">
              <w:rPr>
                <w:rFonts w:asciiTheme="minorHAnsi" w:hAnsiTheme="minorHAnsi" w:cstheme="minorHAnsi"/>
                <w:szCs w:val="22"/>
              </w:rPr>
              <w:t>:</w:t>
            </w:r>
            <w:r w:rsidR="00B474A0" w:rsidRPr="0081595E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28E496C4" w14:textId="77777777" w:rsidR="00A42802" w:rsidRDefault="00A42802" w:rsidP="007D5A4F">
            <w:pPr>
              <w:rPr>
                <w:rFonts w:asciiTheme="minorHAnsi" w:hAnsiTheme="minorHAnsi" w:cstheme="minorHAnsi"/>
                <w:szCs w:val="22"/>
              </w:rPr>
            </w:pPr>
          </w:p>
          <w:p w14:paraId="55B8A950" w14:textId="437E06E5" w:rsidR="007D5A4F" w:rsidRPr="00A42802" w:rsidRDefault="00AD5121" w:rsidP="007D5A4F">
            <w:pPr>
              <w:rPr>
                <w:rFonts w:asciiTheme="minorHAnsi" w:hAnsiTheme="minorHAnsi" w:cstheme="minorHAnsi"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939175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802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A42802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7D5A4F">
              <w:rPr>
                <w:rFonts w:asciiTheme="minorHAnsi" w:hAnsiTheme="minorHAnsi" w:cstheme="minorHAnsi"/>
                <w:szCs w:val="22"/>
              </w:rPr>
              <w:t>None found</w:t>
            </w:r>
            <w:r w:rsidR="00A42802">
              <w:rPr>
                <w:rFonts w:asciiTheme="minorHAnsi" w:hAnsiTheme="minorHAnsi" w:cstheme="minorHAnsi"/>
                <w:szCs w:val="22"/>
              </w:rPr>
              <w:t xml:space="preserve"> or not </w:t>
            </w:r>
            <w:proofErr w:type="gramStart"/>
            <w:r w:rsidR="00A42802">
              <w:rPr>
                <w:rFonts w:asciiTheme="minorHAnsi" w:hAnsiTheme="minorHAnsi" w:cstheme="minorHAnsi"/>
                <w:szCs w:val="22"/>
              </w:rPr>
              <w:t>applicable</w:t>
            </w:r>
            <w:proofErr w:type="gramEnd"/>
          </w:p>
          <w:p w14:paraId="6781F377" w14:textId="7F661A8E" w:rsidR="00FB665E" w:rsidRDefault="00FB665E" w:rsidP="007926DD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0"/>
              <w:gridCol w:w="1710"/>
            </w:tblGrid>
            <w:tr w:rsidR="007E5AC8" w14:paraId="418964CE" w14:textId="77777777" w:rsidTr="002223C3">
              <w:tc>
                <w:tcPr>
                  <w:tcW w:w="2230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3D2EA554" w14:textId="5958D2B7" w:rsidR="007E5AC8" w:rsidRPr="007E5AC8" w:rsidRDefault="007E5AC8" w:rsidP="00702AD6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7E5AC8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Youth Program Status</w:t>
                  </w:r>
                </w:p>
              </w:tc>
            </w:tr>
            <w:tr w:rsidR="002223C3" w14:paraId="73D5FF81" w14:textId="77777777" w:rsidTr="002223C3">
              <w:tc>
                <w:tcPr>
                  <w:tcW w:w="520" w:type="dxa"/>
                  <w:vAlign w:val="center"/>
                </w:tcPr>
                <w:p w14:paraId="6327D243" w14:textId="7A77B193" w:rsidR="002223C3" w:rsidRDefault="00AD5121" w:rsidP="007E2B0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="Arial"/>
                      <w:sz w:val="18"/>
                      <w:szCs w:val="1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7520502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223C3" w:rsidRPr="006F090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710" w:type="dxa"/>
                  <w:vAlign w:val="center"/>
                </w:tcPr>
                <w:p w14:paraId="4EECF73F" w14:textId="4F771E67" w:rsidR="002223C3" w:rsidRPr="007E5AC8" w:rsidRDefault="002223C3" w:rsidP="002223C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rPr>
                      <w:rFonts w:asciiTheme="minorHAnsi" w:hAnsiTheme="minorHAnsi" w:cs="Arial"/>
                      <w:sz w:val="18"/>
                      <w:szCs w:val="18"/>
                    </w:rPr>
                  </w:pPr>
                  <w:r w:rsidRPr="007E5AC8">
                    <w:rPr>
                      <w:rFonts w:asciiTheme="minorHAnsi" w:hAnsiTheme="minorHAnsi" w:cs="Arial"/>
                      <w:szCs w:val="22"/>
                    </w:rPr>
                    <w:t xml:space="preserve">Enrolled as </w:t>
                  </w:r>
                  <w:hyperlink r:id="rId9" w:anchor="sectionTwo" w:history="1">
                    <w:r w:rsidRPr="009D7AEB">
                      <w:rPr>
                        <w:rStyle w:val="Hyperlink"/>
                        <w:rFonts w:asciiTheme="minorHAnsi" w:hAnsiTheme="minorHAnsi" w:cs="Arial"/>
                        <w:szCs w:val="22"/>
                      </w:rPr>
                      <w:t>ISY</w:t>
                    </w:r>
                  </w:hyperlink>
                </w:p>
              </w:tc>
            </w:tr>
            <w:tr w:rsidR="002223C3" w14:paraId="720B090F" w14:textId="77777777" w:rsidTr="002223C3">
              <w:tc>
                <w:tcPr>
                  <w:tcW w:w="520" w:type="dxa"/>
                  <w:vAlign w:val="center"/>
                </w:tcPr>
                <w:p w14:paraId="49D4A67D" w14:textId="05F6D6AE" w:rsidR="002223C3" w:rsidRDefault="00AD5121" w:rsidP="007E2B0B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1781081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223C3" w:rsidRPr="006F090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710" w:type="dxa"/>
                  <w:vAlign w:val="center"/>
                </w:tcPr>
                <w:p w14:paraId="73B7ECF9" w14:textId="6E144909" w:rsidR="002223C3" w:rsidRDefault="002223C3" w:rsidP="002223C3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7E5AC8">
                    <w:rPr>
                      <w:rFonts w:asciiTheme="minorHAnsi" w:hAnsiTheme="minorHAnsi" w:cs="Arial"/>
                      <w:szCs w:val="22"/>
                    </w:rPr>
                    <w:t xml:space="preserve">Enrolled as </w:t>
                  </w:r>
                  <w:hyperlink r:id="rId10" w:anchor="sectionThree" w:history="1">
                    <w:r w:rsidRPr="009D7AEB">
                      <w:rPr>
                        <w:rStyle w:val="Hyperlink"/>
                        <w:rFonts w:asciiTheme="minorHAnsi" w:hAnsiTheme="minorHAnsi" w:cs="Arial"/>
                        <w:szCs w:val="22"/>
                      </w:rPr>
                      <w:t>OSY</w:t>
                    </w:r>
                  </w:hyperlink>
                </w:p>
              </w:tc>
            </w:tr>
          </w:tbl>
          <w:p w14:paraId="4500AA40" w14:textId="08942283" w:rsidR="00C17C0A" w:rsidRPr="001762F0" w:rsidRDefault="007E5AC8" w:rsidP="007926DD">
            <w:pPr>
              <w:rPr>
                <w:rFonts w:asciiTheme="minorHAnsi" w:hAnsiTheme="minorHAnsi" w:cstheme="minorHAnsi"/>
                <w:szCs w:val="22"/>
              </w:rPr>
            </w:pPr>
            <w:r w:rsidRPr="007E5AC8">
              <w:rPr>
                <w:rFonts w:asciiTheme="minorHAnsi" w:hAnsiTheme="minorHAnsi" w:cstheme="minorHAnsi"/>
                <w:color w:val="FFFFFF" w:themeColor="background1"/>
                <w:szCs w:val="22"/>
              </w:rPr>
              <w:t>x</w:t>
            </w:r>
          </w:p>
        </w:tc>
        <w:tc>
          <w:tcPr>
            <w:tcW w:w="3600" w:type="dxa"/>
          </w:tcPr>
          <w:p w14:paraId="45902F1E" w14:textId="2404DC6D" w:rsidR="00872AD3" w:rsidRPr="00872AD3" w:rsidRDefault="00872AD3" w:rsidP="00872AD3">
            <w:pPr>
              <w:rPr>
                <w:rFonts w:asciiTheme="minorHAnsi" w:hAnsiTheme="minorHAnsi" w:cstheme="minorHAnsi"/>
              </w:rPr>
            </w:pPr>
          </w:p>
        </w:tc>
      </w:tr>
      <w:tr w:rsidR="003D3538" w14:paraId="0BC4FE7B" w14:textId="77777777" w:rsidTr="003D3538">
        <w:trPr>
          <w:trHeight w:val="188"/>
        </w:trPr>
        <w:tc>
          <w:tcPr>
            <w:tcW w:w="10800" w:type="dxa"/>
            <w:shd w:val="clear" w:color="auto" w:fill="D9D9D9" w:themeFill="background1" w:themeFillShade="D9"/>
          </w:tcPr>
          <w:p w14:paraId="4502B36E" w14:textId="52C110DA" w:rsidR="003D3538" w:rsidRDefault="003D3538" w:rsidP="003D3538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  <w:r w:rsidRPr="003D3538">
              <w:rPr>
                <w:rFonts w:asciiTheme="minorHAnsi" w:hAnsiTheme="minorHAnsi" w:cstheme="minorHAnsi"/>
                <w:b/>
                <w:bCs/>
              </w:rPr>
              <w:t>I</w:t>
            </w:r>
            <w:r>
              <w:rPr>
                <w:rFonts w:asciiTheme="minorHAnsi" w:hAnsiTheme="minorHAnsi" w:cstheme="minorHAnsi"/>
                <w:b/>
                <w:bCs/>
              </w:rPr>
              <w:t>N</w:t>
            </w:r>
            <w:r w:rsidRPr="003D3538">
              <w:rPr>
                <w:rFonts w:asciiTheme="minorHAnsi" w:hAnsiTheme="minorHAnsi" w:cstheme="minorHAnsi"/>
                <w:b/>
                <w:bCs/>
              </w:rPr>
              <w:t>-</w:t>
            </w:r>
            <w:r>
              <w:rPr>
                <w:rFonts w:asciiTheme="minorHAnsi" w:hAnsiTheme="minorHAnsi" w:cstheme="minorHAnsi"/>
                <w:b/>
                <w:bCs/>
              </w:rPr>
              <w:t>SCHOOL</w:t>
            </w:r>
            <w:r w:rsidRPr="003D3538">
              <w:rPr>
                <w:rFonts w:asciiTheme="minorHAnsi" w:hAnsiTheme="minorHAnsi" w:cstheme="minorHAnsi"/>
                <w:b/>
                <w:bCs/>
              </w:rPr>
              <w:t xml:space="preserve"> Y</w:t>
            </w:r>
            <w:r>
              <w:rPr>
                <w:rFonts w:asciiTheme="minorHAnsi" w:hAnsiTheme="minorHAnsi" w:cstheme="minorHAnsi"/>
                <w:b/>
                <w:bCs/>
              </w:rPr>
              <w:t>OUTH</w:t>
            </w:r>
            <w:r w:rsidRPr="003D3538">
              <w:rPr>
                <w:rFonts w:asciiTheme="minorHAnsi" w:hAnsiTheme="minorHAnsi" w:cstheme="minorHAnsi"/>
                <w:b/>
                <w:bCs/>
              </w:rPr>
              <w:t xml:space="preserve"> (ISY)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| YOUTH </w:t>
            </w:r>
            <w:r w:rsidRPr="00373317">
              <w:rPr>
                <w:rFonts w:asciiTheme="minorHAnsi" w:hAnsiTheme="minorHAnsi" w:cstheme="minorHAnsi"/>
                <w:b/>
                <w:bCs/>
              </w:rPr>
              <w:t>P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ROGRAM </w:t>
            </w:r>
            <w:r w:rsidRPr="00373317">
              <w:rPr>
                <w:rFonts w:asciiTheme="minorHAnsi" w:hAnsiTheme="minorHAnsi" w:cstheme="minorHAnsi"/>
                <w:b/>
                <w:bCs/>
              </w:rPr>
              <w:t>ELIGIBILIT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13AA6A84" w14:textId="7D318444" w:rsidR="003D3538" w:rsidRPr="00872AD3" w:rsidRDefault="003D3538" w:rsidP="003D3538">
            <w:pPr>
              <w:jc w:val="center"/>
              <w:rPr>
                <w:rFonts w:asciiTheme="minorHAnsi" w:hAnsiTheme="minorHAnsi" w:cstheme="minorHAnsi"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3D3538" w14:paraId="623025BA" w14:textId="77777777" w:rsidTr="003D3538">
        <w:trPr>
          <w:trHeight w:val="188"/>
        </w:trPr>
        <w:tc>
          <w:tcPr>
            <w:tcW w:w="10800" w:type="dxa"/>
          </w:tcPr>
          <w:p w14:paraId="13E8CAB8" w14:textId="77777777" w:rsidR="003D3538" w:rsidRDefault="003D3538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574E27" w14:paraId="2B4A2D36" w14:textId="77777777" w:rsidTr="00954736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A3291C5" w14:textId="77777777" w:rsidR="00574E27" w:rsidRDefault="00AD5121" w:rsidP="00574E2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6035240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74E2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74E2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10F194B" w14:textId="77777777" w:rsidR="00574E27" w:rsidRDefault="00AD5121" w:rsidP="00574E2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9597948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74E2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74E2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B0A0CC4" w14:textId="4243E61B" w:rsidR="006F6CBF" w:rsidRDefault="00574E27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r w:rsidRPr="00574E27">
              <w:rPr>
                <w:rFonts w:asciiTheme="minorHAnsi" w:hAnsiTheme="minorHAnsi" w:cstheme="minorHAnsi"/>
                <w:szCs w:val="22"/>
              </w:rPr>
              <w:t>Attending secondary or post-secondary school</w:t>
            </w:r>
          </w:p>
          <w:p w14:paraId="5E279C81" w14:textId="7F880BF1" w:rsidR="00574E27" w:rsidRDefault="00574E27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574E27" w14:paraId="0216EBF4" w14:textId="77777777" w:rsidTr="00954736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F38D622" w14:textId="77777777" w:rsidR="00574E27" w:rsidRDefault="00AD5121" w:rsidP="00574E2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3675758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74E2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74E2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27BCA91" w14:textId="77777777" w:rsidR="00574E27" w:rsidRDefault="00AD5121" w:rsidP="00574E2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3619746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74E2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74E2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213F0D78" w14:textId="61BCBB73" w:rsidR="00574E27" w:rsidRDefault="00D9001E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r w:rsidRPr="00D9001E">
              <w:rPr>
                <w:rFonts w:asciiTheme="minorHAnsi" w:hAnsiTheme="minorHAnsi" w:cstheme="minorHAnsi"/>
                <w:szCs w:val="22"/>
              </w:rPr>
              <w:t>Age 14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0A4AF9">
              <w:rPr>
                <w:rFonts w:asciiTheme="minorHAnsi" w:hAnsiTheme="minorHAnsi" w:cstheme="minorHAnsi"/>
                <w:szCs w:val="22"/>
              </w:rPr>
              <w:t>–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D9001E">
              <w:rPr>
                <w:rFonts w:asciiTheme="minorHAnsi" w:hAnsiTheme="minorHAnsi" w:cstheme="minorHAnsi"/>
                <w:szCs w:val="22"/>
              </w:rPr>
              <w:t>21</w:t>
            </w:r>
            <w:r w:rsidR="000A4AF9">
              <w:rPr>
                <w:rFonts w:asciiTheme="minorHAnsi" w:hAnsiTheme="minorHAnsi" w:cstheme="minorHAnsi"/>
                <w:szCs w:val="22"/>
              </w:rPr>
              <w:t xml:space="preserve"> years</w:t>
            </w:r>
          </w:p>
          <w:p w14:paraId="54C0D390" w14:textId="49F16194" w:rsidR="00D9001E" w:rsidRDefault="00D9001E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09B24B4C" w14:textId="07FEEF16" w:rsidR="00D9001E" w:rsidRPr="0081595E" w:rsidRDefault="00301419" w:rsidP="00D9001E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7D152EA" wp14:editId="214E2D8C">
                      <wp:simplePos x="0" y="0"/>
                      <wp:positionH relativeFrom="column">
                        <wp:posOffset>1353185</wp:posOffset>
                      </wp:positionH>
                      <wp:positionV relativeFrom="paragraph">
                        <wp:posOffset>203200</wp:posOffset>
                      </wp:positionV>
                      <wp:extent cx="1600200" cy="0"/>
                      <wp:effectExtent l="0" t="0" r="0" b="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BDB3536" id="Straight Connector 3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6.55pt,16pt" to="232.55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" strokecolor="black [3040]" strokeweight=".5pt"/>
                  </w:pict>
                </mc:Fallback>
              </mc:AlternateContent>
            </w:r>
            <w:hyperlink r:id="rId11" w:anchor="sectionOne" w:history="1">
              <w:r w:rsidR="00D9001E" w:rsidRPr="00A517E7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D9001E" w:rsidRPr="0081595E">
              <w:rPr>
                <w:rFonts w:asciiTheme="minorHAnsi" w:hAnsiTheme="minorHAnsi" w:cstheme="minorHAnsi"/>
                <w:szCs w:val="22"/>
              </w:rPr>
              <w:t xml:space="preserve">: </w:t>
            </w:r>
          </w:p>
          <w:p w14:paraId="17FF5078" w14:textId="2088C06F" w:rsidR="00D9001E" w:rsidRDefault="00AD5121" w:rsidP="00D9001E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56502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001E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D9001E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D9001E">
              <w:rPr>
                <w:rFonts w:asciiTheme="minorHAnsi" w:hAnsiTheme="minorHAnsi" w:cstheme="minorHAnsi"/>
                <w:szCs w:val="22"/>
              </w:rPr>
              <w:t xml:space="preserve">None </w:t>
            </w:r>
            <w:proofErr w:type="gramStart"/>
            <w:r w:rsidR="00D9001E">
              <w:rPr>
                <w:rFonts w:asciiTheme="minorHAnsi" w:hAnsiTheme="minorHAnsi" w:cstheme="minorHAnsi"/>
                <w:szCs w:val="22"/>
              </w:rPr>
              <w:t>found</w:t>
            </w:r>
            <w:proofErr w:type="gramEnd"/>
          </w:p>
          <w:p w14:paraId="318F3BEF" w14:textId="5EFB1697" w:rsidR="00574E27" w:rsidRDefault="00574E27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574E27" w14:paraId="296F2B09" w14:textId="77777777" w:rsidTr="00954736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E37A342" w14:textId="77777777" w:rsidR="00574E27" w:rsidRDefault="00AD5121" w:rsidP="00574E2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8553047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74E2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74E2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77EE04A" w14:textId="77777777" w:rsidR="00574E27" w:rsidRDefault="00AD5121" w:rsidP="00574E2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779557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74E2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74E2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19E85BB" w14:textId="184ABBE8" w:rsidR="00574E27" w:rsidRDefault="00AD5121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hyperlink r:id="rId12" w:history="1">
              <w:r w:rsidR="00682734" w:rsidRPr="00350C44">
                <w:rPr>
                  <w:rStyle w:val="Hyperlink"/>
                  <w:rFonts w:asciiTheme="minorHAnsi" w:hAnsiTheme="minorHAnsi" w:cstheme="minorHAnsi"/>
                  <w:szCs w:val="22"/>
                </w:rPr>
                <w:t>Low-income</w:t>
              </w:r>
            </w:hyperlink>
            <w:r w:rsidR="00973FF8">
              <w:rPr>
                <w:rFonts w:asciiTheme="minorHAnsi" w:hAnsiTheme="minorHAnsi" w:cstheme="minorHAnsi"/>
                <w:szCs w:val="22"/>
              </w:rPr>
              <w:t xml:space="preserve"> determination</w:t>
            </w:r>
          </w:p>
          <w:p w14:paraId="1F2D2DC3" w14:textId="77777777" w:rsidR="00426EB1" w:rsidRDefault="00426EB1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7"/>
              <w:gridCol w:w="1987"/>
              <w:gridCol w:w="1987"/>
              <w:gridCol w:w="1987"/>
            </w:tblGrid>
            <w:tr w:rsidR="001C2947" w14:paraId="127DF9AB" w14:textId="77777777" w:rsidTr="00816CF4">
              <w:tc>
                <w:tcPr>
                  <w:tcW w:w="3974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0403F9A3" w14:textId="25606B03" w:rsidR="001C2947" w:rsidRPr="001C2947" w:rsidRDefault="001C2947" w:rsidP="001C294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1C2947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lastRenderedPageBreak/>
                    <w:t xml:space="preserve">Individual </w:t>
                  </w:r>
                  <w:hyperlink r:id="rId13" w:history="1">
                    <w:r w:rsidRPr="00517B56">
                      <w:rPr>
                        <w:rStyle w:val="Hyperlink"/>
                        <w:rFonts w:asciiTheme="minorHAnsi" w:hAnsiTheme="minorHAnsi" w:cstheme="minorHAnsi"/>
                        <w:b/>
                        <w:bCs/>
                        <w:szCs w:val="22"/>
                      </w:rPr>
                      <w:t>Income</w:t>
                    </w:r>
                  </w:hyperlink>
                </w:p>
              </w:tc>
              <w:tc>
                <w:tcPr>
                  <w:tcW w:w="3926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5900E5D5" w14:textId="4D13B85A" w:rsidR="001C2947" w:rsidRPr="001C2947" w:rsidRDefault="001C2947" w:rsidP="001C294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1C2947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 xml:space="preserve">Family </w:t>
                  </w:r>
                  <w:hyperlink r:id="rId14" w:history="1">
                    <w:r w:rsidRPr="00517B56">
                      <w:rPr>
                        <w:rStyle w:val="Hyperlink"/>
                        <w:rFonts w:asciiTheme="minorHAnsi" w:hAnsiTheme="minorHAnsi" w:cstheme="minorHAnsi"/>
                        <w:b/>
                        <w:bCs/>
                        <w:szCs w:val="22"/>
                      </w:rPr>
                      <w:t>Income</w:t>
                    </w:r>
                  </w:hyperlink>
                </w:p>
              </w:tc>
            </w:tr>
            <w:tr w:rsidR="001C2947" w14:paraId="113FCC4A" w14:textId="77777777" w:rsidTr="00816CF4">
              <w:tc>
                <w:tcPr>
                  <w:tcW w:w="1987" w:type="dxa"/>
                  <w:shd w:val="clear" w:color="auto" w:fill="F2F2F2" w:themeFill="background1" w:themeFillShade="F2"/>
                  <w:vAlign w:val="center"/>
                </w:tcPr>
                <w:p w14:paraId="05DFCE12" w14:textId="3C1AAC6C" w:rsidR="001C2947" w:rsidRPr="001C2947" w:rsidRDefault="001C2947" w:rsidP="001C294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1C2947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Past Six Months</w:t>
                  </w:r>
                </w:p>
              </w:tc>
              <w:tc>
                <w:tcPr>
                  <w:tcW w:w="1987" w:type="dxa"/>
                  <w:shd w:val="clear" w:color="auto" w:fill="F2F2F2" w:themeFill="background1" w:themeFillShade="F2"/>
                  <w:vAlign w:val="center"/>
                </w:tcPr>
                <w:p w14:paraId="75F13DCF" w14:textId="5976BA42" w:rsidR="001C2947" w:rsidRPr="001C2947" w:rsidRDefault="001C2947" w:rsidP="001C294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1C2947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Annualized</w:t>
                  </w:r>
                </w:p>
              </w:tc>
              <w:tc>
                <w:tcPr>
                  <w:tcW w:w="1987" w:type="dxa"/>
                  <w:shd w:val="clear" w:color="auto" w:fill="F2F2F2" w:themeFill="background1" w:themeFillShade="F2"/>
                  <w:vAlign w:val="center"/>
                </w:tcPr>
                <w:p w14:paraId="42DD3405" w14:textId="6F49CAA5" w:rsidR="001C2947" w:rsidRPr="001C2947" w:rsidRDefault="001C2947" w:rsidP="001C294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1C2947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Past Six Months</w:t>
                  </w:r>
                </w:p>
              </w:tc>
              <w:tc>
                <w:tcPr>
                  <w:tcW w:w="1987" w:type="dxa"/>
                  <w:shd w:val="clear" w:color="auto" w:fill="F2F2F2" w:themeFill="background1" w:themeFillShade="F2"/>
                  <w:vAlign w:val="center"/>
                </w:tcPr>
                <w:p w14:paraId="3B218D8A" w14:textId="59AE6552" w:rsidR="001C2947" w:rsidRPr="001C2947" w:rsidRDefault="001C2947" w:rsidP="001C294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1C2947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Annualized</w:t>
                  </w:r>
                </w:p>
              </w:tc>
            </w:tr>
            <w:tr w:rsidR="001C2947" w14:paraId="5222750F" w14:textId="77777777" w:rsidTr="00816CF4">
              <w:tc>
                <w:tcPr>
                  <w:tcW w:w="1987" w:type="dxa"/>
                  <w:vAlign w:val="center"/>
                </w:tcPr>
                <w:p w14:paraId="336ABF9D" w14:textId="77777777" w:rsidR="001C2947" w:rsidRDefault="001C2947" w:rsidP="000C007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1987" w:type="dxa"/>
                  <w:vAlign w:val="center"/>
                </w:tcPr>
                <w:p w14:paraId="2145C620" w14:textId="77777777" w:rsidR="001C2947" w:rsidRDefault="001C2947" w:rsidP="000C007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1987" w:type="dxa"/>
                  <w:vAlign w:val="center"/>
                </w:tcPr>
                <w:p w14:paraId="0CCE762C" w14:textId="77777777" w:rsidR="001C2947" w:rsidRDefault="001C2947" w:rsidP="000C007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1987" w:type="dxa"/>
                  <w:vAlign w:val="center"/>
                </w:tcPr>
                <w:p w14:paraId="67982077" w14:textId="77777777" w:rsidR="001C2947" w:rsidRDefault="001C2947" w:rsidP="000C007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</w:tbl>
          <w:p w14:paraId="03487A22" w14:textId="1EFC40F0" w:rsidR="00574E27" w:rsidRDefault="00574E27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05444316" w14:textId="48DD8458" w:rsidR="001B4296" w:rsidRDefault="00301419" w:rsidP="001B4296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65523E8" wp14:editId="580EA229">
                      <wp:simplePos x="0" y="0"/>
                      <wp:positionH relativeFrom="column">
                        <wp:posOffset>659765</wp:posOffset>
                      </wp:positionH>
                      <wp:positionV relativeFrom="paragraph">
                        <wp:posOffset>149860</wp:posOffset>
                      </wp:positionV>
                      <wp:extent cx="1600200" cy="0"/>
                      <wp:effectExtent l="0" t="0" r="0" b="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4330095" id="Straight Connector 5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.95pt,11.8pt" to="177.95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" strokecolor="black [3040]" strokeweight=".5pt"/>
                  </w:pict>
                </mc:Fallback>
              </mc:AlternateContent>
            </w:r>
            <w:r w:rsidR="001B4296">
              <w:rPr>
                <w:rFonts w:asciiTheme="minorHAnsi" w:hAnsiTheme="minorHAnsi" w:cstheme="minorHAnsi"/>
                <w:szCs w:val="22"/>
              </w:rPr>
              <w:t xml:space="preserve">Family Size: </w:t>
            </w:r>
          </w:p>
          <w:p w14:paraId="26CE659B" w14:textId="77777777" w:rsidR="001B4296" w:rsidRDefault="00AD5121" w:rsidP="001B4296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700308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4296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B4296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1B4296">
              <w:rPr>
                <w:rFonts w:asciiTheme="minorHAnsi" w:hAnsiTheme="minorHAnsi" w:cstheme="minorHAnsi"/>
                <w:szCs w:val="22"/>
              </w:rPr>
              <w:t>Disability – family size of 1</w:t>
            </w:r>
          </w:p>
          <w:p w14:paraId="4E53F0A8" w14:textId="21C70BB3" w:rsidR="001B4296" w:rsidRDefault="001B4296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9970" w:type="dxa"/>
              <w:tblLayout w:type="fixed"/>
              <w:tblLook w:val="04A0" w:firstRow="1" w:lastRow="0" w:firstColumn="1" w:lastColumn="0" w:noHBand="0" w:noVBand="1"/>
            </w:tblPr>
            <w:tblGrid>
              <w:gridCol w:w="494"/>
              <w:gridCol w:w="6956"/>
              <w:gridCol w:w="1710"/>
              <w:gridCol w:w="810"/>
            </w:tblGrid>
            <w:tr w:rsidR="00D05258" w14:paraId="170D4640" w14:textId="1272E8DA" w:rsidTr="00D05258">
              <w:trPr>
                <w:trHeight w:val="413"/>
              </w:trPr>
              <w:tc>
                <w:tcPr>
                  <w:tcW w:w="7450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2524FD11" w14:textId="0B02BC3D" w:rsidR="00D05258" w:rsidRPr="007E5AC8" w:rsidRDefault="00D05258" w:rsidP="002E68BC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Low-Income Status Checklist</w:t>
                  </w:r>
                </w:p>
              </w:tc>
              <w:tc>
                <w:tcPr>
                  <w:tcW w:w="1710" w:type="dxa"/>
                  <w:shd w:val="clear" w:color="auto" w:fill="F2F2F2" w:themeFill="background1" w:themeFillShade="F2"/>
                  <w:vAlign w:val="center"/>
                </w:tcPr>
                <w:p w14:paraId="6850D81A" w14:textId="2D73ECD8" w:rsidR="00D05258" w:rsidRPr="007E5AC8" w:rsidRDefault="00AD5121" w:rsidP="00923D8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hyperlink r:id="rId15" w:anchor="sectionThree" w:history="1">
                    <w:r w:rsidR="00D05258" w:rsidRPr="00B15BDE">
                      <w:rPr>
                        <w:rStyle w:val="Hyperlink"/>
                        <w:rFonts w:asciiTheme="minorHAnsi" w:hAnsiTheme="minorHAnsi" w:cstheme="minorHAnsi"/>
                        <w:b/>
                        <w:bCs/>
                        <w:szCs w:val="22"/>
                      </w:rPr>
                      <w:t>Source Documentation</w:t>
                    </w:r>
                  </w:hyperlink>
                </w:p>
              </w:tc>
              <w:tc>
                <w:tcPr>
                  <w:tcW w:w="810" w:type="dxa"/>
                  <w:shd w:val="clear" w:color="auto" w:fill="F2F2F2" w:themeFill="background1" w:themeFillShade="F2"/>
                  <w:vAlign w:val="center"/>
                </w:tcPr>
                <w:p w14:paraId="5D5BA745" w14:textId="54000273" w:rsidR="00D05258" w:rsidRPr="00D05258" w:rsidRDefault="00D05258" w:rsidP="00923D8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D05258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None Found</w:t>
                  </w:r>
                </w:p>
              </w:tc>
            </w:tr>
            <w:tr w:rsidR="00D05258" w14:paraId="7D963EF3" w14:textId="202CE520" w:rsidTr="005D4389">
              <w:trPr>
                <w:trHeight w:val="70"/>
              </w:trPr>
              <w:tc>
                <w:tcPr>
                  <w:tcW w:w="494" w:type="dxa"/>
                  <w:vAlign w:val="center"/>
                </w:tcPr>
                <w:p w14:paraId="734CCD41" w14:textId="77777777" w:rsidR="00D05258" w:rsidRPr="006F090E" w:rsidRDefault="00AD5121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9593818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6F090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646B25CE" w14:textId="1DC65A30" w:rsidR="00D05258" w:rsidRPr="009049F9" w:rsidRDefault="00D05258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rPr>
                      <w:rFonts w:asciiTheme="minorHAnsi" w:hAnsiTheme="minorHAnsi" w:cs="Arial"/>
                      <w:szCs w:val="22"/>
                    </w:rPr>
                  </w:pPr>
                  <w:r w:rsidRPr="001B4296">
                    <w:rPr>
                      <w:rFonts w:asciiTheme="minorHAnsi" w:hAnsiTheme="minorHAnsi" w:cs="Arial"/>
                      <w:szCs w:val="22"/>
                    </w:rPr>
                    <w:t xml:space="preserve">At/Below 100% Federal Poverty 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(</w:t>
                  </w:r>
                  <w:r w:rsidRPr="001B4296">
                    <w:rPr>
                      <w:rFonts w:asciiTheme="minorHAnsi" w:hAnsiTheme="minorHAnsi" w:cs="Arial"/>
                      <w:szCs w:val="22"/>
                    </w:rPr>
                    <w:t>FPL</w:t>
                  </w:r>
                  <w:r>
                    <w:rPr>
                      <w:rFonts w:asciiTheme="minorHAnsi" w:hAnsiTheme="minorHAnsi" w:cs="Arial"/>
                      <w:szCs w:val="22"/>
                    </w:rPr>
                    <w:t xml:space="preserve">) </w:t>
                  </w:r>
                  <w:hyperlink r:id="rId16" w:history="1">
                    <w:r w:rsidRPr="001970E4">
                      <w:rPr>
                        <w:rStyle w:val="Hyperlink"/>
                        <w:rFonts w:asciiTheme="minorHAnsi" w:hAnsiTheme="minorHAnsi" w:cs="Arial"/>
                        <w:szCs w:val="22"/>
                      </w:rPr>
                      <w:t>Guidelines</w:t>
                    </w:r>
                  </w:hyperlink>
                </w:p>
              </w:tc>
              <w:tc>
                <w:tcPr>
                  <w:tcW w:w="1710" w:type="dxa"/>
                  <w:vAlign w:val="center"/>
                </w:tcPr>
                <w:p w14:paraId="708AD83A" w14:textId="0A7366DC" w:rsidR="00D05258" w:rsidRPr="008D3FA3" w:rsidRDefault="00D05258" w:rsidP="00D05258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755EB50B" w14:textId="45619EDB" w:rsidR="00D05258" w:rsidRPr="008D3FA3" w:rsidRDefault="00AD5121" w:rsidP="00D05258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2385200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D05258" w14:paraId="38F0ED4F" w14:textId="4D545E95" w:rsidTr="005D4389">
              <w:trPr>
                <w:trHeight w:val="70"/>
              </w:trPr>
              <w:tc>
                <w:tcPr>
                  <w:tcW w:w="494" w:type="dxa"/>
                  <w:vAlign w:val="center"/>
                </w:tcPr>
                <w:p w14:paraId="07F9FECB" w14:textId="77777777" w:rsidR="00D05258" w:rsidRPr="006F090E" w:rsidRDefault="00AD5121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9445883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6F090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1CB077CE" w14:textId="342940EB" w:rsidR="00D05258" w:rsidRPr="009049F9" w:rsidRDefault="00D05258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ind w:right="-104"/>
                    <w:rPr>
                      <w:rFonts w:asciiTheme="minorHAnsi" w:hAnsiTheme="minorHAnsi" w:cs="Arial"/>
                      <w:szCs w:val="22"/>
                    </w:rPr>
                  </w:pPr>
                  <w:r w:rsidRPr="001B4296">
                    <w:rPr>
                      <w:rFonts w:asciiTheme="minorHAnsi" w:hAnsiTheme="minorHAnsi" w:cs="Arial"/>
                      <w:szCs w:val="22"/>
                    </w:rPr>
                    <w:t xml:space="preserve">At/Below 70% of Lower Living Standard Income Level 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(</w:t>
                  </w:r>
                  <w:r w:rsidRPr="001B4296">
                    <w:rPr>
                      <w:rFonts w:asciiTheme="minorHAnsi" w:hAnsiTheme="minorHAnsi" w:cs="Arial"/>
                      <w:szCs w:val="22"/>
                    </w:rPr>
                    <w:t>LLSIL</w:t>
                  </w:r>
                  <w:r>
                    <w:rPr>
                      <w:rFonts w:asciiTheme="minorHAnsi" w:hAnsiTheme="minorHAnsi" w:cs="Arial"/>
                      <w:szCs w:val="22"/>
                    </w:rPr>
                    <w:t xml:space="preserve">) </w:t>
                  </w:r>
                  <w:hyperlink r:id="rId17" w:history="1">
                    <w:r w:rsidRPr="001970E4">
                      <w:rPr>
                        <w:rStyle w:val="Hyperlink"/>
                        <w:rFonts w:asciiTheme="minorHAnsi" w:hAnsiTheme="minorHAnsi" w:cs="Arial"/>
                        <w:szCs w:val="22"/>
                      </w:rPr>
                      <w:t>Guidelines</w:t>
                    </w:r>
                  </w:hyperlink>
                </w:p>
              </w:tc>
              <w:tc>
                <w:tcPr>
                  <w:tcW w:w="1710" w:type="dxa"/>
                  <w:vAlign w:val="center"/>
                </w:tcPr>
                <w:p w14:paraId="3D09F240" w14:textId="44E5E622" w:rsidR="00D05258" w:rsidRPr="009049F9" w:rsidRDefault="00D05258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ind w:right="-104"/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38BD5013" w14:textId="4C62524E" w:rsidR="00D05258" w:rsidRPr="009049F9" w:rsidRDefault="00AD5121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ind w:right="-104" w:hanging="104"/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8113160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D05258" w14:paraId="36A12B4C" w14:textId="51B5A97D" w:rsidTr="005D4389">
              <w:trPr>
                <w:trHeight w:val="70"/>
              </w:trPr>
              <w:tc>
                <w:tcPr>
                  <w:tcW w:w="494" w:type="dxa"/>
                  <w:vAlign w:val="center"/>
                </w:tcPr>
                <w:p w14:paraId="3DF2F651" w14:textId="5F287D18" w:rsidR="00D05258" w:rsidRPr="006F090E" w:rsidRDefault="00AD5121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165837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6F090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2CE05ECA" w14:textId="2CF9E34D" w:rsidR="00D05258" w:rsidRPr="009049F9" w:rsidRDefault="00D05258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rPr>
                      <w:rFonts w:asciiTheme="minorHAnsi" w:hAnsiTheme="minorHAnsi" w:cs="Arial"/>
                      <w:szCs w:val="22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>FoodShare</w:t>
                  </w:r>
                  <w:r>
                    <w:rPr>
                      <w:rFonts w:asciiTheme="minorHAnsi" w:hAnsiTheme="minorHAnsi" w:cs="Arial"/>
                      <w:szCs w:val="22"/>
                    </w:rPr>
                    <w:t xml:space="preserve"> Wisconsin | </w:t>
                  </w:r>
                  <w:r w:rsidRPr="002E68BC">
                    <w:rPr>
                      <w:rFonts w:asciiTheme="minorHAnsi" w:hAnsiTheme="minorHAnsi" w:cs="Arial"/>
                      <w:szCs w:val="22"/>
                    </w:rPr>
                    <w:t xml:space="preserve">Supplemental Nutrition Assistance Program 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(SNAP)</w:t>
                  </w:r>
                </w:p>
              </w:tc>
              <w:tc>
                <w:tcPr>
                  <w:tcW w:w="1710" w:type="dxa"/>
                  <w:vAlign w:val="center"/>
                </w:tcPr>
                <w:p w14:paraId="5114492F" w14:textId="77777777" w:rsidR="00D05258" w:rsidRPr="009049F9" w:rsidRDefault="00D05258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41341047" w14:textId="6B995B9A" w:rsidR="00D05258" w:rsidRPr="009049F9" w:rsidRDefault="00AD5121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367852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D05258" w14:paraId="0C8184BF" w14:textId="056154E7" w:rsidTr="00D05258">
              <w:trPr>
                <w:trHeight w:val="271"/>
              </w:trPr>
              <w:tc>
                <w:tcPr>
                  <w:tcW w:w="494" w:type="dxa"/>
                  <w:vAlign w:val="center"/>
                </w:tcPr>
                <w:p w14:paraId="0DCCB084" w14:textId="77777777" w:rsidR="00D05258" w:rsidRDefault="00AD5121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="Arial"/>
                      <w:sz w:val="18"/>
                      <w:szCs w:val="1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3084449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6F090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009C7001" w14:textId="76DED40F" w:rsidR="00D05258" w:rsidRPr="007E5AC8" w:rsidRDefault="00D05258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rPr>
                      <w:rFonts w:asciiTheme="minorHAnsi" w:hAnsiTheme="minorHAnsi" w:cs="Arial"/>
                      <w:sz w:val="18"/>
                      <w:szCs w:val="18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>Foster Care</w:t>
                  </w:r>
                </w:p>
              </w:tc>
              <w:tc>
                <w:tcPr>
                  <w:tcW w:w="1710" w:type="dxa"/>
                  <w:vAlign w:val="center"/>
                </w:tcPr>
                <w:p w14:paraId="6D1225B4" w14:textId="77777777" w:rsidR="00D05258" w:rsidRPr="007E5AC8" w:rsidRDefault="00D05258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rPr>
                      <w:rFonts w:asciiTheme="minorHAnsi" w:hAnsiTheme="minorHAnsi" w:cs="Arial"/>
                      <w:sz w:val="18"/>
                      <w:szCs w:val="18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0202E4FC" w14:textId="6AFE9B7B" w:rsidR="00D05258" w:rsidRPr="007E5AC8" w:rsidRDefault="00AD5121" w:rsidP="00D0525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="Arial"/>
                      <w:sz w:val="18"/>
                      <w:szCs w:val="1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3570519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D05258" w14:paraId="1A0DD333" w14:textId="44173A77" w:rsidTr="00D05258">
              <w:trPr>
                <w:trHeight w:val="224"/>
              </w:trPr>
              <w:tc>
                <w:tcPr>
                  <w:tcW w:w="494" w:type="dxa"/>
                  <w:vAlign w:val="center"/>
                </w:tcPr>
                <w:p w14:paraId="5FCE5792" w14:textId="77777777" w:rsidR="00D05258" w:rsidRDefault="00AD5121" w:rsidP="00D05258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819244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6F090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0A026C9F" w14:textId="1A345DF3" w:rsidR="00D05258" w:rsidRDefault="00D05258" w:rsidP="00D05258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>Free/Reduced Lunch</w:t>
                  </w:r>
                </w:p>
              </w:tc>
              <w:tc>
                <w:tcPr>
                  <w:tcW w:w="1710" w:type="dxa"/>
                  <w:vAlign w:val="center"/>
                </w:tcPr>
                <w:p w14:paraId="7822420C" w14:textId="77777777" w:rsidR="00D05258" w:rsidRDefault="00D05258" w:rsidP="00D05258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4A2AB36F" w14:textId="12D85924" w:rsidR="00D05258" w:rsidRDefault="00AD5121" w:rsidP="00D05258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99239393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D05258" w14:paraId="1EBF6EFC" w14:textId="63328FC0" w:rsidTr="00D05258">
              <w:trPr>
                <w:trHeight w:val="236"/>
              </w:trPr>
              <w:tc>
                <w:tcPr>
                  <w:tcW w:w="494" w:type="dxa"/>
                  <w:vAlign w:val="center"/>
                </w:tcPr>
                <w:p w14:paraId="1F6C114A" w14:textId="77777777" w:rsidR="00D05258" w:rsidRPr="006F090E" w:rsidRDefault="00AD5121" w:rsidP="00D05258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2908558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F91AB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0FDFFB7C" w14:textId="53B64BE0" w:rsidR="00D05258" w:rsidRPr="009049F9" w:rsidRDefault="00D05258" w:rsidP="00D05258">
                  <w:pPr>
                    <w:rPr>
                      <w:rFonts w:asciiTheme="minorHAnsi" w:hAnsiTheme="minorHAnsi" w:cs="Arial"/>
                      <w:szCs w:val="22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>Homeless</w:t>
                  </w:r>
                </w:p>
              </w:tc>
              <w:tc>
                <w:tcPr>
                  <w:tcW w:w="1710" w:type="dxa"/>
                  <w:vAlign w:val="center"/>
                </w:tcPr>
                <w:p w14:paraId="2FE65184" w14:textId="77777777" w:rsidR="00D05258" w:rsidRPr="009049F9" w:rsidRDefault="00D05258" w:rsidP="00D05258">
                  <w:pPr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25C19E34" w14:textId="51B831D6" w:rsidR="00D05258" w:rsidRPr="009049F9" w:rsidRDefault="00AD5121" w:rsidP="00D05258">
                  <w:pPr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5662376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D05258" w14:paraId="58C18A1A" w14:textId="0FDF087C" w:rsidTr="00D05258">
              <w:trPr>
                <w:trHeight w:val="224"/>
              </w:trPr>
              <w:tc>
                <w:tcPr>
                  <w:tcW w:w="494" w:type="dxa"/>
                  <w:vAlign w:val="center"/>
                </w:tcPr>
                <w:p w14:paraId="31117019" w14:textId="77777777" w:rsidR="00D05258" w:rsidRPr="006F090E" w:rsidRDefault="00AD5121" w:rsidP="00D05258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9123542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F91AB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05062B8E" w14:textId="10D8A4B5" w:rsidR="00D05258" w:rsidRPr="009049F9" w:rsidRDefault="00D05258" w:rsidP="00D05258">
                  <w:pPr>
                    <w:rPr>
                      <w:rFonts w:asciiTheme="minorHAnsi" w:hAnsiTheme="minorHAnsi" w:cs="Arial"/>
                      <w:szCs w:val="22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>Living in High Poverty Area</w:t>
                  </w:r>
                </w:p>
              </w:tc>
              <w:tc>
                <w:tcPr>
                  <w:tcW w:w="1710" w:type="dxa"/>
                  <w:vAlign w:val="center"/>
                </w:tcPr>
                <w:p w14:paraId="0B7746A3" w14:textId="77777777" w:rsidR="00D05258" w:rsidRPr="009049F9" w:rsidRDefault="00D05258" w:rsidP="00D05258">
                  <w:pPr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7A553D7B" w14:textId="47B15228" w:rsidR="00D05258" w:rsidRPr="009049F9" w:rsidRDefault="00AD5121" w:rsidP="00D05258">
                  <w:pPr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1530205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D05258" w14:paraId="4F0302B9" w14:textId="33249FFB" w:rsidTr="00D05258">
              <w:trPr>
                <w:trHeight w:val="224"/>
              </w:trPr>
              <w:tc>
                <w:tcPr>
                  <w:tcW w:w="494" w:type="dxa"/>
                  <w:vAlign w:val="center"/>
                </w:tcPr>
                <w:p w14:paraId="13DBE509" w14:textId="77777777" w:rsidR="00D05258" w:rsidRPr="006F090E" w:rsidRDefault="00AD5121" w:rsidP="00D05258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696873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F91AB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75EE38B9" w14:textId="69287276" w:rsidR="00D05258" w:rsidRPr="009049F9" w:rsidRDefault="00D05258" w:rsidP="00D05258">
                  <w:pPr>
                    <w:rPr>
                      <w:rFonts w:asciiTheme="minorHAnsi" w:hAnsiTheme="minorHAnsi" w:cs="Arial"/>
                      <w:szCs w:val="22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>Other Income Based Cash Public Assistance</w:t>
                  </w:r>
                </w:p>
              </w:tc>
              <w:tc>
                <w:tcPr>
                  <w:tcW w:w="1710" w:type="dxa"/>
                  <w:vAlign w:val="center"/>
                </w:tcPr>
                <w:p w14:paraId="3F8E10D3" w14:textId="77777777" w:rsidR="00D05258" w:rsidRPr="009049F9" w:rsidRDefault="00D05258" w:rsidP="00D05258">
                  <w:pPr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1F1A233F" w14:textId="05120C0D" w:rsidR="00D05258" w:rsidRPr="009049F9" w:rsidRDefault="00AD5121" w:rsidP="00D05258">
                  <w:pPr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2462689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D05258" w14:paraId="743A9CCC" w14:textId="48C6F12B" w:rsidTr="00D05258">
              <w:trPr>
                <w:trHeight w:val="224"/>
              </w:trPr>
              <w:tc>
                <w:tcPr>
                  <w:tcW w:w="494" w:type="dxa"/>
                  <w:vAlign w:val="center"/>
                </w:tcPr>
                <w:p w14:paraId="418C543D" w14:textId="77777777" w:rsidR="00D05258" w:rsidRPr="006F090E" w:rsidRDefault="00AD5121" w:rsidP="00D05258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50328592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F91AB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3F888A9E" w14:textId="768FB656" w:rsidR="00D05258" w:rsidRPr="009049F9" w:rsidRDefault="00D05258" w:rsidP="00D05258">
                  <w:pPr>
                    <w:rPr>
                      <w:rFonts w:asciiTheme="minorHAnsi" w:hAnsiTheme="minorHAnsi" w:cs="Arial"/>
                      <w:szCs w:val="22"/>
                    </w:rPr>
                  </w:pPr>
                  <w:r w:rsidRPr="002E68BC">
                    <w:rPr>
                      <w:rFonts w:asciiTheme="minorHAnsi" w:hAnsiTheme="minorHAnsi" w:cs="Arial"/>
                      <w:szCs w:val="22"/>
                    </w:rPr>
                    <w:t xml:space="preserve">Social Security Disability Insurance 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(SSDI)</w:t>
                  </w:r>
                </w:p>
              </w:tc>
              <w:tc>
                <w:tcPr>
                  <w:tcW w:w="1710" w:type="dxa"/>
                  <w:vAlign w:val="center"/>
                </w:tcPr>
                <w:p w14:paraId="4D8DB9BF" w14:textId="77777777" w:rsidR="00D05258" w:rsidRPr="009049F9" w:rsidRDefault="00D05258" w:rsidP="00D05258">
                  <w:pPr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131ECAD4" w14:textId="0D27FE97" w:rsidR="00D05258" w:rsidRPr="009049F9" w:rsidRDefault="00AD5121" w:rsidP="00D05258">
                  <w:pPr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2601103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D05258" w14:paraId="25553022" w14:textId="1F57D014" w:rsidTr="00D05258">
              <w:trPr>
                <w:trHeight w:val="224"/>
              </w:trPr>
              <w:tc>
                <w:tcPr>
                  <w:tcW w:w="494" w:type="dxa"/>
                  <w:vAlign w:val="center"/>
                </w:tcPr>
                <w:p w14:paraId="079E304E" w14:textId="77777777" w:rsidR="00D05258" w:rsidRPr="006F090E" w:rsidRDefault="00AD5121" w:rsidP="00D05258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7708233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F91AB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5AAFCCEB" w14:textId="3E517242" w:rsidR="00D05258" w:rsidRPr="009049F9" w:rsidRDefault="00D05258" w:rsidP="00D05258">
                  <w:pPr>
                    <w:rPr>
                      <w:rFonts w:asciiTheme="minorHAnsi" w:hAnsiTheme="minorHAnsi" w:cs="Arial"/>
                      <w:szCs w:val="22"/>
                    </w:rPr>
                  </w:pPr>
                  <w:r w:rsidRPr="001B4296">
                    <w:rPr>
                      <w:rFonts w:asciiTheme="minorHAnsi" w:hAnsiTheme="minorHAnsi" w:cs="Arial"/>
                      <w:szCs w:val="22"/>
                    </w:rPr>
                    <w:t xml:space="preserve">Supplemental Security Income 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(</w:t>
                  </w:r>
                  <w:r w:rsidRPr="009049F9">
                    <w:rPr>
                      <w:rFonts w:asciiTheme="minorHAnsi" w:hAnsiTheme="minorHAnsi" w:cs="Arial"/>
                      <w:szCs w:val="22"/>
                    </w:rPr>
                    <w:t>SSI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)</w:t>
                  </w:r>
                </w:p>
              </w:tc>
              <w:tc>
                <w:tcPr>
                  <w:tcW w:w="1710" w:type="dxa"/>
                  <w:vAlign w:val="center"/>
                </w:tcPr>
                <w:p w14:paraId="5286A4EF" w14:textId="77777777" w:rsidR="00D05258" w:rsidRPr="009049F9" w:rsidRDefault="00D05258" w:rsidP="00D05258">
                  <w:pPr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06D6576D" w14:textId="5402AB83" w:rsidR="00D05258" w:rsidRPr="009049F9" w:rsidRDefault="00AD5121" w:rsidP="00D05258">
                  <w:pPr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5311744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D05258" w14:paraId="684B8590" w14:textId="67E4A100" w:rsidTr="00D05258">
              <w:trPr>
                <w:trHeight w:val="224"/>
              </w:trPr>
              <w:tc>
                <w:tcPr>
                  <w:tcW w:w="494" w:type="dxa"/>
                  <w:vAlign w:val="center"/>
                </w:tcPr>
                <w:p w14:paraId="50245D3F" w14:textId="77777777" w:rsidR="00D05258" w:rsidRPr="00F91AB1" w:rsidRDefault="00AD5121" w:rsidP="00D05258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552003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F91AB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1E1A0C03" w14:textId="24D13C3D" w:rsidR="00D05258" w:rsidRPr="009049F9" w:rsidRDefault="00D05258" w:rsidP="00D05258">
                  <w:pPr>
                    <w:rPr>
                      <w:rFonts w:asciiTheme="minorHAnsi" w:hAnsiTheme="minorHAnsi" w:cs="Arial"/>
                      <w:szCs w:val="22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 xml:space="preserve">Temporary Assistance for Needy Families 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(T</w:t>
                  </w:r>
                  <w:r w:rsidRPr="009049F9">
                    <w:rPr>
                      <w:rFonts w:asciiTheme="minorHAnsi" w:hAnsiTheme="minorHAnsi" w:cs="Arial"/>
                      <w:szCs w:val="22"/>
                    </w:rPr>
                    <w:t>ANF</w:t>
                  </w:r>
                  <w:r>
                    <w:rPr>
                      <w:rFonts w:asciiTheme="minorHAnsi" w:hAnsiTheme="minorHAnsi" w:cs="Arial"/>
                      <w:szCs w:val="22"/>
                    </w:rPr>
                    <w:t xml:space="preserve">) | </w:t>
                  </w:r>
                  <w:r w:rsidRPr="002E68BC">
                    <w:rPr>
                      <w:rFonts w:asciiTheme="minorHAnsi" w:hAnsiTheme="minorHAnsi" w:cs="Arial"/>
                      <w:szCs w:val="22"/>
                    </w:rPr>
                    <w:t>Wisconsin Works</w:t>
                  </w:r>
                  <w:r>
                    <w:rPr>
                      <w:rFonts w:asciiTheme="minorHAnsi" w:hAnsiTheme="minorHAnsi" w:cs="Arial"/>
                      <w:szCs w:val="22"/>
                    </w:rPr>
                    <w:t xml:space="preserve"> (W-2)</w:t>
                  </w:r>
                </w:p>
              </w:tc>
              <w:tc>
                <w:tcPr>
                  <w:tcW w:w="1710" w:type="dxa"/>
                  <w:vAlign w:val="center"/>
                </w:tcPr>
                <w:p w14:paraId="4F7C8934" w14:textId="77777777" w:rsidR="00D05258" w:rsidRPr="009049F9" w:rsidRDefault="00D05258" w:rsidP="00D05258">
                  <w:pPr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490163E0" w14:textId="33EA6ABD" w:rsidR="00D05258" w:rsidRPr="009049F9" w:rsidRDefault="00AD5121" w:rsidP="00D05258">
                  <w:pPr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838687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05258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</w:tbl>
          <w:p w14:paraId="171A5498" w14:textId="77777777" w:rsidR="002E0ABA" w:rsidRDefault="002E0ABA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AF36FC" w14:paraId="0C44784D" w14:textId="77777777" w:rsidTr="00954736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F741994" w14:textId="77777777" w:rsidR="00AF36FC" w:rsidRDefault="00AD5121" w:rsidP="00AF36F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8040360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F36FC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F36FC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4062EF6" w14:textId="77777777" w:rsidR="00AF36FC" w:rsidRDefault="00AD5121" w:rsidP="00AF36F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268835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F36FC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F36FC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358E6E3" w14:textId="1127AACB" w:rsidR="0009160E" w:rsidRDefault="00593BFF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E</w:t>
            </w:r>
            <w:r w:rsidRPr="00593BFF">
              <w:rPr>
                <w:rFonts w:asciiTheme="minorHAnsi" w:hAnsiTheme="minorHAnsi" w:cstheme="minorHAnsi"/>
                <w:szCs w:val="22"/>
              </w:rPr>
              <w:t xml:space="preserve">vidence of at least one of the </w:t>
            </w:r>
            <w:hyperlink r:id="rId18" w:anchor="sectionSix" w:history="1">
              <w:r w:rsidR="000A047F" w:rsidRPr="00260CA4">
                <w:rPr>
                  <w:rStyle w:val="Hyperlink"/>
                  <w:rFonts w:asciiTheme="minorHAnsi" w:hAnsiTheme="minorHAnsi" w:cstheme="minorHAnsi"/>
                  <w:szCs w:val="22"/>
                </w:rPr>
                <w:t>education/employment</w:t>
              </w:r>
              <w:r w:rsidRPr="00260CA4">
                <w:rPr>
                  <w:rStyle w:val="Hyperlink"/>
                  <w:rFonts w:asciiTheme="minorHAnsi" w:hAnsiTheme="minorHAnsi" w:cstheme="minorHAnsi"/>
                  <w:szCs w:val="22"/>
                </w:rPr>
                <w:t xml:space="preserve"> barriers</w:t>
              </w:r>
            </w:hyperlink>
            <w:r>
              <w:rPr>
                <w:rFonts w:asciiTheme="minorHAnsi" w:hAnsiTheme="minorHAnsi" w:cstheme="minorHAnsi"/>
                <w:szCs w:val="22"/>
              </w:rPr>
              <w:t xml:space="preserve"> listed below:</w:t>
            </w:r>
          </w:p>
          <w:p w14:paraId="476C7A88" w14:textId="3F878774" w:rsidR="0009160E" w:rsidRDefault="0009160E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7330E1A1" w14:textId="77777777" w:rsidR="00596131" w:rsidRDefault="00D26625" w:rsidP="00596131">
            <w:pPr>
              <w:rPr>
                <w:rFonts w:asciiTheme="minorHAnsi" w:hAnsiTheme="minorHAnsi" w:cstheme="minorHAnsi"/>
                <w:szCs w:val="22"/>
              </w:rPr>
            </w:pP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 xml:space="preserve">1. </w:t>
            </w:r>
            <w:r w:rsidR="00AB5FAB" w:rsidRPr="00596131">
              <w:rPr>
                <w:rFonts w:asciiTheme="minorHAnsi" w:hAnsiTheme="minorHAnsi" w:cstheme="minorHAnsi"/>
                <w:b/>
                <w:bCs/>
                <w:szCs w:val="22"/>
              </w:rPr>
              <w:t xml:space="preserve">Basic </w:t>
            </w:r>
            <w:r w:rsidR="00533F5A" w:rsidRPr="00596131">
              <w:rPr>
                <w:rFonts w:asciiTheme="minorHAnsi" w:hAnsiTheme="minorHAnsi" w:cstheme="minorHAnsi"/>
                <w:b/>
                <w:bCs/>
                <w:szCs w:val="22"/>
              </w:rPr>
              <w:t>S</w:t>
            </w:r>
            <w:r w:rsidR="00AB5FAB" w:rsidRPr="00596131">
              <w:rPr>
                <w:rFonts w:asciiTheme="minorHAnsi" w:hAnsiTheme="minorHAnsi" w:cstheme="minorHAnsi"/>
                <w:b/>
                <w:bCs/>
                <w:szCs w:val="22"/>
              </w:rPr>
              <w:t xml:space="preserve">kills </w:t>
            </w:r>
            <w:r w:rsidR="00533F5A" w:rsidRPr="00596131">
              <w:rPr>
                <w:rFonts w:asciiTheme="minorHAnsi" w:hAnsiTheme="minorHAnsi" w:cstheme="minorHAnsi"/>
                <w:b/>
                <w:bCs/>
                <w:szCs w:val="22"/>
              </w:rPr>
              <w:t>D</w:t>
            </w:r>
            <w:r w:rsidR="00AB5FAB" w:rsidRPr="00596131">
              <w:rPr>
                <w:rFonts w:asciiTheme="minorHAnsi" w:hAnsiTheme="minorHAnsi" w:cstheme="minorHAnsi"/>
                <w:b/>
                <w:bCs/>
                <w:szCs w:val="22"/>
              </w:rPr>
              <w:t>eficient</w:t>
            </w:r>
            <w:r w:rsidR="00596131">
              <w:rPr>
                <w:rFonts w:asciiTheme="minorHAnsi" w:hAnsiTheme="minorHAnsi" w:cstheme="minorHAnsi"/>
                <w:b/>
                <w:bCs/>
                <w:szCs w:val="22"/>
              </w:rPr>
              <w:t xml:space="preserve"> </w:t>
            </w:r>
          </w:p>
          <w:p w14:paraId="0116A025" w14:textId="7C76C357" w:rsidR="00AB5FAB" w:rsidRPr="00596131" w:rsidRDefault="00AD5121" w:rsidP="00596131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778327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131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596131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596131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72482F23" w14:textId="77777777" w:rsidR="00D26625" w:rsidRPr="00D26625" w:rsidRDefault="00D26625" w:rsidP="00D26625"/>
          <w:p w14:paraId="31C8D294" w14:textId="24D98BD4" w:rsidR="00D26625" w:rsidRPr="0081595E" w:rsidRDefault="00301419" w:rsidP="00D26625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0B4574B" wp14:editId="4BC23F9B">
                      <wp:simplePos x="0" y="0"/>
                      <wp:positionH relativeFrom="column">
                        <wp:posOffset>1322705</wp:posOffset>
                      </wp:positionH>
                      <wp:positionV relativeFrom="paragraph">
                        <wp:posOffset>203200</wp:posOffset>
                      </wp:positionV>
                      <wp:extent cx="1600200" cy="0"/>
                      <wp:effectExtent l="0" t="0" r="0" b="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F6B7786" id="Straight Connector 6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4.15pt,16pt" to="230.15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" strokecolor="black [3040]" strokeweight=".5pt"/>
                  </w:pict>
                </mc:Fallback>
              </mc:AlternateContent>
            </w:r>
            <w:hyperlink r:id="rId19" w:anchor="sectionFour" w:history="1">
              <w:r w:rsidR="00D26625" w:rsidRPr="00FD5210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D26625" w:rsidRPr="0081595E">
              <w:rPr>
                <w:rFonts w:asciiTheme="minorHAnsi" w:hAnsiTheme="minorHAnsi" w:cstheme="minorHAnsi"/>
                <w:szCs w:val="22"/>
              </w:rPr>
              <w:t xml:space="preserve">: </w:t>
            </w:r>
          </w:p>
          <w:p w14:paraId="004356B4" w14:textId="77777777" w:rsidR="00D26625" w:rsidRDefault="00AD5121" w:rsidP="00D26625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776282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6625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D26625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D26625">
              <w:rPr>
                <w:rFonts w:asciiTheme="minorHAnsi" w:hAnsiTheme="minorHAnsi" w:cstheme="minorHAnsi"/>
                <w:szCs w:val="22"/>
              </w:rPr>
              <w:t xml:space="preserve">None </w:t>
            </w:r>
            <w:proofErr w:type="gramStart"/>
            <w:r w:rsidR="00D26625">
              <w:rPr>
                <w:rFonts w:asciiTheme="minorHAnsi" w:hAnsiTheme="minorHAnsi" w:cstheme="minorHAnsi"/>
                <w:szCs w:val="22"/>
              </w:rPr>
              <w:t>found</w:t>
            </w:r>
            <w:proofErr w:type="gramEnd"/>
          </w:p>
          <w:p w14:paraId="5CC4458C" w14:textId="2D24E5D4" w:rsidR="00AB5FAB" w:rsidRDefault="00AB5FAB" w:rsidP="00AB5FAB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0E06A4DB" w14:textId="77777777" w:rsidR="00AB7800" w:rsidRPr="00596131" w:rsidRDefault="00AB7800" w:rsidP="00AB7800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AB7800">
              <w:rPr>
                <w:rFonts w:asciiTheme="minorHAnsi" w:hAnsiTheme="minorHAnsi" w:cstheme="minorHAnsi"/>
                <w:b/>
                <w:bCs/>
                <w:szCs w:val="22"/>
              </w:rPr>
              <w:t>2. English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 xml:space="preserve"> Language Learner</w:t>
            </w:r>
          </w:p>
          <w:p w14:paraId="2FEF2DCA" w14:textId="77777777" w:rsidR="00AB7800" w:rsidRPr="00596131" w:rsidRDefault="00AD5121" w:rsidP="00AB7800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448358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7800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AB7800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AB7800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7B91B0D5" w14:textId="2AF26DA8" w:rsidR="00AB7800" w:rsidRDefault="00AB7800" w:rsidP="00AB5FAB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44E88838" w14:textId="77777777" w:rsidR="00AB7800" w:rsidRPr="00596131" w:rsidRDefault="00AB7800" w:rsidP="00AB7800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AB7800">
              <w:rPr>
                <w:rFonts w:asciiTheme="minorHAnsi" w:hAnsiTheme="minorHAnsi" w:cstheme="minorHAnsi"/>
                <w:b/>
                <w:bCs/>
                <w:szCs w:val="22"/>
              </w:rPr>
              <w:t>3.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>Offender or Ex-Offender</w:t>
            </w:r>
          </w:p>
          <w:p w14:paraId="27BE940D" w14:textId="77777777" w:rsidR="00AB7800" w:rsidRPr="00596131" w:rsidRDefault="00AD5121" w:rsidP="00AB7800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579030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7800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AB7800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AB7800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316588F2" w14:textId="74B6A13C" w:rsidR="00AB7800" w:rsidRDefault="00AB7800" w:rsidP="00AB5FAB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5C0A56C0" w14:textId="2D5CC7B2" w:rsidR="00AB5FAB" w:rsidRPr="00AB7800" w:rsidRDefault="00AB7800" w:rsidP="00AB5FAB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r w:rsidRPr="00AB7800">
              <w:rPr>
                <w:rFonts w:asciiTheme="minorHAnsi" w:hAnsiTheme="minorHAnsi" w:cstheme="minorHAnsi"/>
                <w:b/>
                <w:bCs/>
                <w:szCs w:val="22"/>
              </w:rPr>
              <w:t>4.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AB5FAB" w:rsidRPr="00596131">
              <w:rPr>
                <w:rFonts w:asciiTheme="minorHAnsi" w:hAnsiTheme="minorHAnsi" w:cstheme="minorHAnsi"/>
                <w:b/>
                <w:bCs/>
                <w:szCs w:val="22"/>
              </w:rPr>
              <w:t xml:space="preserve">Homeless or </w:t>
            </w:r>
            <w:r w:rsidR="00533F5A" w:rsidRPr="00596131">
              <w:rPr>
                <w:rFonts w:asciiTheme="minorHAnsi" w:hAnsiTheme="minorHAnsi" w:cstheme="minorHAnsi"/>
                <w:b/>
                <w:bCs/>
                <w:szCs w:val="22"/>
              </w:rPr>
              <w:t>R</w:t>
            </w:r>
            <w:r w:rsidR="00AB5FAB" w:rsidRPr="00596131">
              <w:rPr>
                <w:rFonts w:asciiTheme="minorHAnsi" w:hAnsiTheme="minorHAnsi" w:cstheme="minorHAnsi"/>
                <w:b/>
                <w:bCs/>
                <w:szCs w:val="22"/>
              </w:rPr>
              <w:t>unaway</w:t>
            </w:r>
          </w:p>
          <w:p w14:paraId="7CD76C0C" w14:textId="77777777" w:rsidR="00596131" w:rsidRPr="00596131" w:rsidRDefault="00AD5121" w:rsidP="00596131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084913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131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596131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596131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3889A0EF" w14:textId="5B65BB2C" w:rsidR="00AB5FAB" w:rsidRDefault="00AB5FAB" w:rsidP="00AB5FAB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79160FEA" w14:textId="10F01C7F" w:rsidR="00AB7800" w:rsidRPr="00596131" w:rsidRDefault="00AB7800" w:rsidP="00AB7800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5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>. Foster Care</w:t>
            </w:r>
          </w:p>
          <w:p w14:paraId="68CA7A12" w14:textId="283F96EB" w:rsidR="00AB7800" w:rsidRDefault="00AD5121" w:rsidP="00AB7800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719667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7800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AB7800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AB7800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0D54BEB3" w14:textId="280CF356" w:rsidR="00AB7800" w:rsidRDefault="00AB7800" w:rsidP="00AB5FAB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11350BE5" w14:textId="7AA815DA" w:rsidR="00AB7800" w:rsidRPr="00596131" w:rsidRDefault="00AB7800" w:rsidP="00AB7800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6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>. Pregnant or Parenting</w:t>
            </w:r>
          </w:p>
          <w:p w14:paraId="3B1605EA" w14:textId="77777777" w:rsidR="00AB7800" w:rsidRPr="00596131" w:rsidRDefault="00AD5121" w:rsidP="00AB7800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558791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7800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AB7800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AB7800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13DFF134" w14:textId="77777777" w:rsidR="00AB7800" w:rsidRDefault="00AB7800" w:rsidP="00AB5FAB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31984B9E" w14:textId="52805786" w:rsidR="00AB7800" w:rsidRPr="00596131" w:rsidRDefault="00AB7800" w:rsidP="00AB7800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7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>. Individual with a Disability</w:t>
            </w:r>
          </w:p>
          <w:p w14:paraId="3A99BFDF" w14:textId="77777777" w:rsidR="00AB7800" w:rsidRPr="00596131" w:rsidRDefault="00AD5121" w:rsidP="00AB7800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532777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7800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AB7800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AB7800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1F1B352B" w14:textId="77777777" w:rsidR="00AB7800" w:rsidRDefault="00AB7800" w:rsidP="00AB5FAB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45FE218E" w14:textId="6AE19AA3" w:rsidR="00AB7800" w:rsidRPr="00596131" w:rsidRDefault="00AB7800" w:rsidP="00AB7800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8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 xml:space="preserve">. Requires </w:t>
            </w:r>
            <w:hyperlink r:id="rId20" w:anchor="sectionFour" w:history="1">
              <w:r w:rsidRPr="00BD53DF">
                <w:rPr>
                  <w:rStyle w:val="Hyperlink"/>
                  <w:rFonts w:asciiTheme="minorHAnsi" w:hAnsiTheme="minorHAnsi" w:cstheme="minorHAnsi"/>
                  <w:b/>
                  <w:bCs/>
                  <w:szCs w:val="22"/>
                </w:rPr>
                <w:t>Additional Assistance</w:t>
              </w:r>
            </w:hyperlink>
          </w:p>
          <w:p w14:paraId="225951F4" w14:textId="784C740C" w:rsidR="00AB5FAB" w:rsidRPr="00AB5FAB" w:rsidRDefault="00AD5121" w:rsidP="00AB7800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250746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7800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AB7800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AB7800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1CC8D417" w14:textId="0E431F64" w:rsidR="00CE1B96" w:rsidRDefault="00CE1B96" w:rsidP="00E250D4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0" w:type="dxa"/>
          </w:tcPr>
          <w:p w14:paraId="5F7D3A3D" w14:textId="77777777" w:rsidR="003D3538" w:rsidRPr="00872AD3" w:rsidRDefault="003D3538" w:rsidP="00872AD3">
            <w:pPr>
              <w:rPr>
                <w:rFonts w:asciiTheme="minorHAnsi" w:hAnsiTheme="minorHAnsi" w:cstheme="minorHAnsi"/>
              </w:rPr>
            </w:pPr>
          </w:p>
        </w:tc>
      </w:tr>
      <w:tr w:rsidR="003D3538" w14:paraId="61B8F9C3" w14:textId="77777777" w:rsidTr="003D3538">
        <w:trPr>
          <w:trHeight w:val="188"/>
        </w:trPr>
        <w:tc>
          <w:tcPr>
            <w:tcW w:w="10800" w:type="dxa"/>
            <w:shd w:val="clear" w:color="auto" w:fill="D9D9D9" w:themeFill="background1" w:themeFillShade="D9"/>
          </w:tcPr>
          <w:p w14:paraId="3A10667A" w14:textId="3221520E" w:rsidR="003D3538" w:rsidRDefault="003D3538" w:rsidP="003D3538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jc w:val="center"/>
              <w:rPr>
                <w:rFonts w:asciiTheme="minorHAnsi" w:hAnsiTheme="minorHAnsi" w:cstheme="minorHAnsi"/>
                <w:szCs w:val="22"/>
              </w:rPr>
            </w:pPr>
            <w:r w:rsidRPr="003D3538">
              <w:rPr>
                <w:rFonts w:asciiTheme="minorHAnsi" w:hAnsiTheme="minorHAnsi" w:cstheme="minorHAnsi"/>
                <w:b/>
                <w:bCs/>
              </w:rPr>
              <w:lastRenderedPageBreak/>
              <w:t>O</w:t>
            </w:r>
            <w:r>
              <w:rPr>
                <w:rFonts w:asciiTheme="minorHAnsi" w:hAnsiTheme="minorHAnsi" w:cstheme="minorHAnsi"/>
                <w:b/>
                <w:bCs/>
              </w:rPr>
              <w:t>UT</w:t>
            </w:r>
            <w:r w:rsidRPr="003D3538">
              <w:rPr>
                <w:rFonts w:asciiTheme="minorHAnsi" w:hAnsiTheme="minorHAnsi" w:cstheme="minorHAnsi"/>
                <w:b/>
                <w:bCs/>
              </w:rPr>
              <w:t>-</w:t>
            </w:r>
            <w:r>
              <w:rPr>
                <w:rFonts w:asciiTheme="minorHAnsi" w:hAnsiTheme="minorHAnsi" w:cstheme="minorHAnsi"/>
                <w:b/>
                <w:bCs/>
              </w:rPr>
              <w:t>OF</w:t>
            </w:r>
            <w:r w:rsidRPr="003D3538">
              <w:rPr>
                <w:rFonts w:asciiTheme="minorHAnsi" w:hAnsiTheme="minorHAnsi" w:cstheme="minorHAnsi"/>
                <w:b/>
                <w:bCs/>
              </w:rPr>
              <w:t>-</w:t>
            </w:r>
            <w:r>
              <w:rPr>
                <w:rFonts w:asciiTheme="minorHAnsi" w:hAnsiTheme="minorHAnsi" w:cstheme="minorHAnsi"/>
                <w:b/>
                <w:bCs/>
              </w:rPr>
              <w:t>SCHOOL</w:t>
            </w:r>
            <w:r w:rsidRPr="003D3538">
              <w:rPr>
                <w:rFonts w:asciiTheme="minorHAnsi" w:hAnsiTheme="minorHAnsi" w:cstheme="minorHAnsi"/>
                <w:b/>
                <w:bCs/>
              </w:rPr>
              <w:t xml:space="preserve"> Y</w:t>
            </w:r>
            <w:r>
              <w:rPr>
                <w:rFonts w:asciiTheme="minorHAnsi" w:hAnsiTheme="minorHAnsi" w:cstheme="minorHAnsi"/>
                <w:b/>
                <w:bCs/>
              </w:rPr>
              <w:t>OUTH</w:t>
            </w:r>
            <w:r w:rsidRPr="003D3538">
              <w:rPr>
                <w:rFonts w:asciiTheme="minorHAnsi" w:hAnsiTheme="minorHAnsi" w:cstheme="minorHAnsi"/>
                <w:b/>
                <w:bCs/>
              </w:rPr>
              <w:t xml:space="preserve"> (</w:t>
            </w:r>
            <w:r>
              <w:rPr>
                <w:rFonts w:asciiTheme="minorHAnsi" w:hAnsiTheme="minorHAnsi" w:cstheme="minorHAnsi"/>
                <w:b/>
                <w:bCs/>
              </w:rPr>
              <w:t>O</w:t>
            </w:r>
            <w:r w:rsidRPr="003D3538">
              <w:rPr>
                <w:rFonts w:asciiTheme="minorHAnsi" w:hAnsiTheme="minorHAnsi" w:cstheme="minorHAnsi"/>
                <w:b/>
                <w:bCs/>
              </w:rPr>
              <w:t>SY)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| YOUTH </w:t>
            </w:r>
            <w:r w:rsidRPr="00373317">
              <w:rPr>
                <w:rFonts w:asciiTheme="minorHAnsi" w:hAnsiTheme="minorHAnsi" w:cstheme="minorHAnsi"/>
                <w:b/>
                <w:bCs/>
              </w:rPr>
              <w:t>P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ROGRAM </w:t>
            </w:r>
            <w:r w:rsidRPr="00373317">
              <w:rPr>
                <w:rFonts w:asciiTheme="minorHAnsi" w:hAnsiTheme="minorHAnsi" w:cstheme="minorHAnsi"/>
                <w:b/>
                <w:bCs/>
              </w:rPr>
              <w:t>ELIGIBILIT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22383794" w14:textId="6A480D64" w:rsidR="003D3538" w:rsidRPr="00872AD3" w:rsidRDefault="003D3538" w:rsidP="003D3538">
            <w:pPr>
              <w:jc w:val="center"/>
              <w:rPr>
                <w:rFonts w:asciiTheme="minorHAnsi" w:hAnsiTheme="minorHAnsi" w:cstheme="minorHAnsi"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3D3538" w14:paraId="74C45B8A" w14:textId="77777777" w:rsidTr="003D3538">
        <w:trPr>
          <w:trHeight w:val="188"/>
        </w:trPr>
        <w:tc>
          <w:tcPr>
            <w:tcW w:w="10800" w:type="dxa"/>
          </w:tcPr>
          <w:p w14:paraId="27074EF9" w14:textId="0AD0E80A" w:rsidR="003D3538" w:rsidRDefault="003D3538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CC32BE" w14:paraId="66C8DC64" w14:textId="77777777" w:rsidTr="00954736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5208D85" w14:textId="77777777" w:rsidR="00CC32BE" w:rsidRDefault="00AD5121" w:rsidP="00CC32B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1176005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C32B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CC32B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CE20AE5" w14:textId="77777777" w:rsidR="00CC32BE" w:rsidRDefault="00AD5121" w:rsidP="00CC32B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1066424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C32B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CC32B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8373BBE" w14:textId="67FED221" w:rsidR="00CC32BE" w:rsidRDefault="00CC32BE" w:rsidP="00CC32BE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r w:rsidRPr="00CC32BE">
              <w:rPr>
                <w:rFonts w:asciiTheme="minorHAnsi" w:hAnsiTheme="minorHAnsi" w:cstheme="minorHAnsi"/>
                <w:szCs w:val="22"/>
              </w:rPr>
              <w:t>Not attending secondary or post-secondary school</w:t>
            </w:r>
          </w:p>
          <w:p w14:paraId="5927393B" w14:textId="77777777" w:rsidR="00CC32BE" w:rsidRDefault="00CC32BE" w:rsidP="00CC32BE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CC32BE" w14:paraId="417E7B03" w14:textId="77777777" w:rsidTr="00954736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0CB6DB1" w14:textId="77777777" w:rsidR="00CC32BE" w:rsidRDefault="00AD5121" w:rsidP="00CC32B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46466897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C32B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CC32B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73BF04D" w14:textId="77777777" w:rsidR="00CC32BE" w:rsidRDefault="00AD5121" w:rsidP="00CC32B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4297427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C32B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CC32B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2C41EF0B" w14:textId="1EDD7511" w:rsidR="00CC32BE" w:rsidRDefault="00CC32BE" w:rsidP="00CC32BE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r w:rsidRPr="00D9001E">
              <w:rPr>
                <w:rFonts w:asciiTheme="minorHAnsi" w:hAnsiTheme="minorHAnsi" w:cstheme="minorHAnsi"/>
                <w:szCs w:val="22"/>
              </w:rPr>
              <w:t xml:space="preserve">Age </w:t>
            </w:r>
            <w:r w:rsidR="00672E20" w:rsidRPr="00672E20">
              <w:rPr>
                <w:rFonts w:asciiTheme="minorHAnsi" w:hAnsiTheme="minorHAnsi" w:cstheme="minorHAnsi"/>
                <w:szCs w:val="22"/>
              </w:rPr>
              <w:t>16</w:t>
            </w:r>
            <w:r w:rsidR="00672E20">
              <w:rPr>
                <w:rFonts w:asciiTheme="minorHAnsi" w:hAnsiTheme="minorHAnsi" w:cstheme="minorHAnsi"/>
                <w:szCs w:val="22"/>
              </w:rPr>
              <w:t xml:space="preserve"> – </w:t>
            </w:r>
            <w:r w:rsidR="00672E20" w:rsidRPr="00672E20">
              <w:rPr>
                <w:rFonts w:asciiTheme="minorHAnsi" w:hAnsiTheme="minorHAnsi" w:cstheme="minorHAnsi"/>
                <w:szCs w:val="22"/>
              </w:rPr>
              <w:t>24</w:t>
            </w:r>
            <w:r w:rsidR="00672E20"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>years</w:t>
            </w:r>
          </w:p>
          <w:p w14:paraId="4560CEC1" w14:textId="77777777" w:rsidR="008E7F35" w:rsidRDefault="008E7F35" w:rsidP="00CC32BE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51E4EB8C" w14:textId="044DBB28" w:rsidR="00CC32BE" w:rsidRPr="0081595E" w:rsidRDefault="00A16A18" w:rsidP="00CC32BE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5F73D30" wp14:editId="30D92541">
                      <wp:simplePos x="0" y="0"/>
                      <wp:positionH relativeFrom="column">
                        <wp:posOffset>1315085</wp:posOffset>
                      </wp:positionH>
                      <wp:positionV relativeFrom="paragraph">
                        <wp:posOffset>205105</wp:posOffset>
                      </wp:positionV>
                      <wp:extent cx="1600200" cy="0"/>
                      <wp:effectExtent l="0" t="0" r="0" b="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B9C1D2B" id="Straight Connector 7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3.55pt,16.15pt" to="229.55pt,1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" strokecolor="black [3040]" strokeweight=".5pt"/>
                  </w:pict>
                </mc:Fallback>
              </mc:AlternateContent>
            </w:r>
            <w:hyperlink r:id="rId21" w:anchor="sectionOne" w:history="1">
              <w:r w:rsidR="00CC32BE" w:rsidRPr="00A517E7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CC32BE" w:rsidRPr="0081595E">
              <w:rPr>
                <w:rFonts w:asciiTheme="minorHAnsi" w:hAnsiTheme="minorHAnsi" w:cstheme="minorHAnsi"/>
                <w:szCs w:val="22"/>
              </w:rPr>
              <w:t xml:space="preserve">: </w:t>
            </w:r>
          </w:p>
          <w:p w14:paraId="0B628C6C" w14:textId="2DE8AD90" w:rsidR="00CC32BE" w:rsidRDefault="00AD5121" w:rsidP="00CC32BE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815446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32BE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CC32BE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CC32BE">
              <w:rPr>
                <w:rFonts w:asciiTheme="minorHAnsi" w:hAnsiTheme="minorHAnsi" w:cstheme="minorHAnsi"/>
                <w:szCs w:val="22"/>
              </w:rPr>
              <w:t xml:space="preserve">None </w:t>
            </w:r>
            <w:proofErr w:type="gramStart"/>
            <w:r w:rsidR="00CC32BE">
              <w:rPr>
                <w:rFonts w:asciiTheme="minorHAnsi" w:hAnsiTheme="minorHAnsi" w:cstheme="minorHAnsi"/>
                <w:szCs w:val="22"/>
              </w:rPr>
              <w:t>found</w:t>
            </w:r>
            <w:proofErr w:type="gramEnd"/>
          </w:p>
          <w:p w14:paraId="28759AA6" w14:textId="77777777" w:rsidR="00CE6753" w:rsidRDefault="00CE6753" w:rsidP="00CC32BE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4A0730" w14:paraId="040D8948" w14:textId="77777777" w:rsidTr="00954736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DBE3DFD" w14:textId="77777777" w:rsidR="004A0730" w:rsidRDefault="00AD5121" w:rsidP="004A073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344357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A0730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A0730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65CE017" w14:textId="77777777" w:rsidR="004A0730" w:rsidRDefault="00AD5121" w:rsidP="004A073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364007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A0730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A0730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658481B" w14:textId="77777777" w:rsidR="004A0730" w:rsidRDefault="004A0730" w:rsidP="004A0730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E</w:t>
            </w:r>
            <w:r w:rsidRPr="00593BFF">
              <w:rPr>
                <w:rFonts w:asciiTheme="minorHAnsi" w:hAnsiTheme="minorHAnsi" w:cstheme="minorHAnsi"/>
                <w:szCs w:val="22"/>
              </w:rPr>
              <w:t xml:space="preserve">vidence of at least one of the </w:t>
            </w:r>
            <w:hyperlink r:id="rId22" w:anchor="sectionSix" w:history="1">
              <w:r w:rsidRPr="00260CA4">
                <w:rPr>
                  <w:rStyle w:val="Hyperlink"/>
                  <w:rFonts w:asciiTheme="minorHAnsi" w:hAnsiTheme="minorHAnsi" w:cstheme="minorHAnsi"/>
                  <w:szCs w:val="22"/>
                </w:rPr>
                <w:t>education/employment barriers</w:t>
              </w:r>
            </w:hyperlink>
            <w:r>
              <w:rPr>
                <w:rFonts w:asciiTheme="minorHAnsi" w:hAnsiTheme="minorHAnsi" w:cstheme="minorHAnsi"/>
                <w:szCs w:val="22"/>
              </w:rPr>
              <w:t xml:space="preserve"> listed below:</w:t>
            </w:r>
          </w:p>
          <w:p w14:paraId="473A01E6" w14:textId="77777777" w:rsidR="00AA2D2A" w:rsidRDefault="00AA2D2A" w:rsidP="004A0730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3F7C562C" w14:textId="53D2E915" w:rsidR="006F6CBF" w:rsidRDefault="006F6CBF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36E39DA5" w14:textId="6168E367" w:rsidR="000303D3" w:rsidRPr="00596131" w:rsidRDefault="000303D3" w:rsidP="000303D3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lastRenderedPageBreak/>
              <w:t>1</w:t>
            </w:r>
            <w:r w:rsidRPr="00AB7800">
              <w:rPr>
                <w:rFonts w:asciiTheme="minorHAnsi" w:hAnsiTheme="minorHAnsi" w:cstheme="minorHAnsi"/>
                <w:b/>
                <w:bCs/>
                <w:szCs w:val="22"/>
              </w:rPr>
              <w:t>.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>Offender or Ex-Offender</w:t>
            </w:r>
          </w:p>
          <w:p w14:paraId="5523A672" w14:textId="77777777" w:rsidR="000303D3" w:rsidRPr="00596131" w:rsidRDefault="00AD5121" w:rsidP="000303D3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280772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03D3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03D3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0303D3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53B545A5" w14:textId="77777777" w:rsidR="000303D3" w:rsidRDefault="000303D3" w:rsidP="000303D3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6C3DA9CC" w14:textId="746898FE" w:rsidR="000303D3" w:rsidRPr="00AB7800" w:rsidRDefault="000303D3" w:rsidP="000303D3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2</w:t>
            </w:r>
            <w:r w:rsidRPr="00AB7800">
              <w:rPr>
                <w:rFonts w:asciiTheme="minorHAnsi" w:hAnsiTheme="minorHAnsi" w:cstheme="minorHAnsi"/>
                <w:b/>
                <w:bCs/>
                <w:szCs w:val="22"/>
              </w:rPr>
              <w:t>.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>Homeless or Runaway</w:t>
            </w:r>
          </w:p>
          <w:p w14:paraId="14A7F5AB" w14:textId="77777777" w:rsidR="000303D3" w:rsidRPr="00596131" w:rsidRDefault="00AD5121" w:rsidP="000303D3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268632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03D3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03D3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0303D3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0A884CA8" w14:textId="77777777" w:rsidR="000303D3" w:rsidRDefault="000303D3" w:rsidP="000303D3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29F190F7" w14:textId="15217C24" w:rsidR="000303D3" w:rsidRPr="00596131" w:rsidRDefault="000303D3" w:rsidP="000303D3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3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>. Foster Care</w:t>
            </w:r>
          </w:p>
          <w:p w14:paraId="33531598" w14:textId="77777777" w:rsidR="000303D3" w:rsidRDefault="00AD5121" w:rsidP="000303D3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84344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03D3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03D3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0303D3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15703519" w14:textId="77777777" w:rsidR="000303D3" w:rsidRDefault="000303D3" w:rsidP="000303D3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0CB1C17F" w14:textId="73CAB0E0" w:rsidR="000303D3" w:rsidRPr="00596131" w:rsidRDefault="000303D3" w:rsidP="000303D3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4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>. Pregnant or Parenting</w:t>
            </w:r>
          </w:p>
          <w:p w14:paraId="1A58EE92" w14:textId="77777777" w:rsidR="000303D3" w:rsidRPr="00596131" w:rsidRDefault="00AD5121" w:rsidP="000303D3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904516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03D3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03D3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0303D3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60C50AD0" w14:textId="77777777" w:rsidR="000303D3" w:rsidRDefault="000303D3" w:rsidP="000303D3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023CBB1D" w14:textId="42A21CC5" w:rsidR="000303D3" w:rsidRPr="00596131" w:rsidRDefault="000303D3" w:rsidP="000303D3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5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>. Individual with a Disability</w:t>
            </w:r>
          </w:p>
          <w:p w14:paraId="6EE2EA13" w14:textId="77777777" w:rsidR="000303D3" w:rsidRPr="00596131" w:rsidRDefault="00AD5121" w:rsidP="000303D3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621891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03D3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03D3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0303D3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123AD0FF" w14:textId="77777777" w:rsidR="000303D3" w:rsidRDefault="000303D3" w:rsidP="000303D3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75707504" w14:textId="4933669E" w:rsidR="000303D3" w:rsidRPr="00596131" w:rsidRDefault="000303D3" w:rsidP="000303D3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6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 xml:space="preserve">. </w:t>
            </w:r>
            <w:r w:rsidR="00430FE2">
              <w:rPr>
                <w:rFonts w:asciiTheme="minorHAnsi" w:hAnsiTheme="minorHAnsi" w:cstheme="minorHAnsi"/>
                <w:b/>
                <w:bCs/>
                <w:szCs w:val="22"/>
              </w:rPr>
              <w:t>Low-Income and R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 xml:space="preserve">equires </w:t>
            </w:r>
            <w:hyperlink r:id="rId23" w:anchor="sectionFour" w:history="1">
              <w:r w:rsidRPr="004D617F">
                <w:rPr>
                  <w:rStyle w:val="Hyperlink"/>
                  <w:rFonts w:asciiTheme="minorHAnsi" w:hAnsiTheme="minorHAnsi" w:cstheme="minorHAnsi"/>
                  <w:b/>
                  <w:bCs/>
                  <w:szCs w:val="22"/>
                </w:rPr>
                <w:t>Additional Assistance</w:t>
              </w:r>
            </w:hyperlink>
          </w:p>
          <w:p w14:paraId="76460500" w14:textId="77777777" w:rsidR="000303D3" w:rsidRPr="00AB5FAB" w:rsidRDefault="00AD5121" w:rsidP="000303D3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77816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03D3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0303D3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0303D3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1C6D27CC" w14:textId="670879F0" w:rsidR="005B35FA" w:rsidRPr="00AB5FAB" w:rsidRDefault="00AD5121" w:rsidP="005B35FA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621726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35FA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5B35FA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5B35FA">
              <w:rPr>
                <w:rFonts w:asciiTheme="minorHAnsi" w:hAnsiTheme="minorHAnsi" w:cstheme="minorHAnsi"/>
                <w:szCs w:val="22"/>
              </w:rPr>
              <w:t xml:space="preserve">Low-income determination </w:t>
            </w:r>
            <w:proofErr w:type="gramStart"/>
            <w:r w:rsidR="005B35FA">
              <w:rPr>
                <w:rFonts w:asciiTheme="minorHAnsi" w:hAnsiTheme="minorHAnsi" w:cstheme="minorHAnsi"/>
                <w:szCs w:val="22"/>
              </w:rPr>
              <w:t>documented</w:t>
            </w:r>
            <w:proofErr w:type="gramEnd"/>
          </w:p>
          <w:p w14:paraId="5D44AA16" w14:textId="62B78707" w:rsidR="004A0730" w:rsidRDefault="004A0730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3C856671" w14:textId="2BE63B53" w:rsidR="008A2AE6" w:rsidRDefault="008A2AE6" w:rsidP="008A2AE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7</w:t>
            </w:r>
            <w:r w:rsidRPr="00596131">
              <w:rPr>
                <w:rFonts w:asciiTheme="minorHAnsi" w:hAnsiTheme="minorHAnsi" w:cstheme="minorHAnsi"/>
                <w:b/>
                <w:bCs/>
                <w:szCs w:val="22"/>
              </w:rPr>
              <w:t xml:space="preserve">. 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School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D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>ropout</w:t>
            </w:r>
          </w:p>
          <w:p w14:paraId="0C456437" w14:textId="77777777" w:rsidR="00491FB7" w:rsidRPr="00596131" w:rsidRDefault="00AD5121" w:rsidP="00491FB7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735619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1FB7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491FB7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491FB7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3A7EAAD5" w14:textId="286C7264" w:rsidR="008A2AE6" w:rsidRDefault="008A2AE6" w:rsidP="008A2AE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  <w:p w14:paraId="636D24F7" w14:textId="42CBDC53" w:rsidR="008A2AE6" w:rsidRDefault="008A2AE6" w:rsidP="008A2AE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 xml:space="preserve">8. 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Within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C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ompulsory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A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ge of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S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econdary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S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chool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A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ttendance but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N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ot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A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>ttending</w:t>
            </w:r>
          </w:p>
          <w:p w14:paraId="05906B16" w14:textId="77777777" w:rsidR="00491FB7" w:rsidRPr="00596131" w:rsidRDefault="00AD5121" w:rsidP="00491FB7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170010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1FB7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491FB7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491FB7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21D037CB" w14:textId="4BF91FD7" w:rsidR="008A2AE6" w:rsidRDefault="008A2AE6" w:rsidP="008A2AE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  <w:p w14:paraId="2F4764AE" w14:textId="592BB0F4" w:rsidR="008A2AE6" w:rsidRDefault="008A2AE6" w:rsidP="008A2AE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 xml:space="preserve">9. 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>Low-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I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ncome with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S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econdary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S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chool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D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>iploma/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E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quivalent </w:t>
            </w:r>
            <w:r w:rsidR="00F76D89">
              <w:rPr>
                <w:rFonts w:asciiTheme="minorHAnsi" w:hAnsiTheme="minorHAnsi" w:cstheme="minorHAnsi"/>
                <w:b/>
                <w:bCs/>
                <w:szCs w:val="22"/>
              </w:rPr>
              <w:t>and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B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asic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S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kills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D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>eficient</w:t>
            </w:r>
          </w:p>
          <w:p w14:paraId="25BAB41D" w14:textId="77777777" w:rsidR="00491FB7" w:rsidRPr="00AB5FAB" w:rsidRDefault="00AD5121" w:rsidP="00491FB7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00212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1FB7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491FB7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491FB7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069C7D80" w14:textId="12BFE117" w:rsidR="00491FB7" w:rsidRDefault="00AD5121" w:rsidP="00491FB7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499230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35FA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5B35FA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5B35FA">
              <w:rPr>
                <w:rFonts w:asciiTheme="minorHAnsi" w:hAnsiTheme="minorHAnsi" w:cstheme="minorHAnsi"/>
                <w:szCs w:val="22"/>
              </w:rPr>
              <w:t xml:space="preserve">Low-income determination </w:t>
            </w:r>
            <w:proofErr w:type="gramStart"/>
            <w:r w:rsidR="005B35FA">
              <w:rPr>
                <w:rFonts w:asciiTheme="minorHAnsi" w:hAnsiTheme="minorHAnsi" w:cstheme="minorHAnsi"/>
                <w:szCs w:val="22"/>
              </w:rPr>
              <w:t>documented</w:t>
            </w:r>
            <w:proofErr w:type="gramEnd"/>
          </w:p>
          <w:p w14:paraId="662ADB1D" w14:textId="78451EF6" w:rsidR="005B35FA" w:rsidRDefault="005B35FA" w:rsidP="00491FB7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3C875D7C" w14:textId="0F8CDA8B" w:rsidR="00491FB7" w:rsidRPr="0081595E" w:rsidRDefault="00A16A18" w:rsidP="00491FB7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E125F7B" wp14:editId="30A0AAC4">
                      <wp:simplePos x="0" y="0"/>
                      <wp:positionH relativeFrom="column">
                        <wp:posOffset>1368425</wp:posOffset>
                      </wp:positionH>
                      <wp:positionV relativeFrom="paragraph">
                        <wp:posOffset>134620</wp:posOffset>
                      </wp:positionV>
                      <wp:extent cx="1600200" cy="0"/>
                      <wp:effectExtent l="0" t="0" r="0" b="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88BEB2C" id="Straight Connector 8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7.75pt,10.6pt" to="233.75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" strokecolor="black [3040]" strokeweight=".5pt"/>
                  </w:pict>
                </mc:Fallback>
              </mc:AlternateContent>
            </w:r>
            <w:hyperlink r:id="rId24" w:anchor="sectionFour" w:history="1">
              <w:r w:rsidR="00491FB7" w:rsidRPr="00FD5210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491FB7" w:rsidRPr="0081595E">
              <w:rPr>
                <w:rFonts w:asciiTheme="minorHAnsi" w:hAnsiTheme="minorHAnsi" w:cstheme="minorHAnsi"/>
                <w:szCs w:val="22"/>
              </w:rPr>
              <w:t xml:space="preserve">: </w:t>
            </w:r>
          </w:p>
          <w:p w14:paraId="301A2A8D" w14:textId="77777777" w:rsidR="00491FB7" w:rsidRDefault="00AD5121" w:rsidP="00491FB7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827283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1FB7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491FB7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491FB7">
              <w:rPr>
                <w:rFonts w:asciiTheme="minorHAnsi" w:hAnsiTheme="minorHAnsi" w:cstheme="minorHAnsi"/>
                <w:szCs w:val="22"/>
              </w:rPr>
              <w:t xml:space="preserve">None </w:t>
            </w:r>
            <w:proofErr w:type="gramStart"/>
            <w:r w:rsidR="00491FB7">
              <w:rPr>
                <w:rFonts w:asciiTheme="minorHAnsi" w:hAnsiTheme="minorHAnsi" w:cstheme="minorHAnsi"/>
                <w:szCs w:val="22"/>
              </w:rPr>
              <w:t>found</w:t>
            </w:r>
            <w:proofErr w:type="gramEnd"/>
          </w:p>
          <w:p w14:paraId="6D5E6B44" w14:textId="5A46032B" w:rsidR="00F76D89" w:rsidRDefault="00F76D89" w:rsidP="008A2AE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  <w:p w14:paraId="4AF45F03" w14:textId="6924F5EF" w:rsidR="00F76D89" w:rsidRPr="00596131" w:rsidRDefault="00F76D89" w:rsidP="008A2AE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lastRenderedPageBreak/>
              <w:t xml:space="preserve">10. 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>Low-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I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ncome with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S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econdary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S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chool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D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>iploma/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E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quivalent 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and</w:t>
            </w:r>
            <w:r w:rsidRPr="008A2AE6">
              <w:rPr>
                <w:rFonts w:asciiTheme="minorHAnsi" w:hAnsiTheme="minorHAnsi" w:cstheme="minorHAnsi"/>
                <w:b/>
                <w:bCs/>
                <w:szCs w:val="22"/>
              </w:rPr>
              <w:t xml:space="preserve"> English Language Learner</w:t>
            </w:r>
          </w:p>
          <w:p w14:paraId="1348B4C9" w14:textId="77777777" w:rsidR="0057414C" w:rsidRPr="00596131" w:rsidRDefault="00AD5121" w:rsidP="0057414C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084026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414C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57414C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57414C">
              <w:rPr>
                <w:rFonts w:asciiTheme="minorHAnsi" w:hAnsiTheme="minorHAnsi" w:cstheme="minorHAnsi"/>
                <w:szCs w:val="22"/>
              </w:rPr>
              <w:t>Applies</w:t>
            </w:r>
          </w:p>
          <w:p w14:paraId="70606ACD" w14:textId="5D048A96" w:rsidR="0096714A" w:rsidRDefault="00AD5121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709459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35FA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5B35FA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5B35FA">
              <w:rPr>
                <w:rFonts w:asciiTheme="minorHAnsi" w:hAnsiTheme="minorHAnsi" w:cstheme="minorHAnsi"/>
                <w:szCs w:val="22"/>
              </w:rPr>
              <w:t xml:space="preserve">Low-income determination </w:t>
            </w:r>
            <w:proofErr w:type="gramStart"/>
            <w:r w:rsidR="005B35FA">
              <w:rPr>
                <w:rFonts w:asciiTheme="minorHAnsi" w:hAnsiTheme="minorHAnsi" w:cstheme="minorHAnsi"/>
                <w:szCs w:val="22"/>
              </w:rPr>
              <w:t>documented</w:t>
            </w:r>
            <w:proofErr w:type="gramEnd"/>
          </w:p>
          <w:p w14:paraId="124574D6" w14:textId="77777777" w:rsidR="005B35FA" w:rsidRDefault="005B35FA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7C1446" w14:paraId="6BCC818B" w14:textId="77777777" w:rsidTr="00954736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DEE2865" w14:textId="77777777" w:rsidR="007C1446" w:rsidRDefault="00AD5121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432477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C1446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4907026" w14:textId="77777777" w:rsidR="007C1446" w:rsidRDefault="00AD5121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685093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C1446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642B4A41" w14:textId="77777777" w:rsidR="007C1446" w:rsidRDefault="00AD5121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441825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C1446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7C1446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1F929AD9" w14:textId="70C32D4C" w:rsidR="007C1446" w:rsidRDefault="00AD5121" w:rsidP="007C1446">
            <w:pPr>
              <w:rPr>
                <w:rFonts w:asciiTheme="minorHAnsi" w:hAnsiTheme="minorHAnsi" w:cstheme="minorHAnsi"/>
                <w:szCs w:val="22"/>
              </w:rPr>
            </w:pPr>
            <w:hyperlink r:id="rId25" w:history="1">
              <w:r w:rsidR="007C1446" w:rsidRPr="00350C44">
                <w:rPr>
                  <w:rStyle w:val="Hyperlink"/>
                  <w:rFonts w:asciiTheme="minorHAnsi" w:hAnsiTheme="minorHAnsi" w:cstheme="minorHAnsi"/>
                  <w:szCs w:val="22"/>
                </w:rPr>
                <w:t>Low-income</w:t>
              </w:r>
            </w:hyperlink>
            <w:r w:rsidR="007C1446">
              <w:rPr>
                <w:rFonts w:asciiTheme="minorHAnsi" w:hAnsiTheme="minorHAnsi" w:cstheme="minorHAnsi"/>
                <w:szCs w:val="22"/>
              </w:rPr>
              <w:t xml:space="preserve"> determination</w:t>
            </w:r>
          </w:p>
          <w:p w14:paraId="564B394B" w14:textId="77777777" w:rsidR="007C1446" w:rsidRDefault="007C1446" w:rsidP="007C144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7"/>
              <w:gridCol w:w="1987"/>
              <w:gridCol w:w="1987"/>
              <w:gridCol w:w="1987"/>
            </w:tblGrid>
            <w:tr w:rsidR="007C1446" w14:paraId="656E6FB2" w14:textId="77777777" w:rsidTr="00954736">
              <w:tc>
                <w:tcPr>
                  <w:tcW w:w="3974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1EE1D082" w14:textId="77777777" w:rsidR="007C1446" w:rsidRPr="001C2947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1C2947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 xml:space="preserve">Individual </w:t>
                  </w:r>
                  <w:hyperlink r:id="rId26" w:history="1">
                    <w:r w:rsidRPr="00517B56">
                      <w:rPr>
                        <w:rStyle w:val="Hyperlink"/>
                        <w:rFonts w:asciiTheme="minorHAnsi" w:hAnsiTheme="minorHAnsi" w:cstheme="minorHAnsi"/>
                        <w:b/>
                        <w:bCs/>
                        <w:szCs w:val="22"/>
                      </w:rPr>
                      <w:t>Income</w:t>
                    </w:r>
                  </w:hyperlink>
                </w:p>
              </w:tc>
              <w:tc>
                <w:tcPr>
                  <w:tcW w:w="3926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5808D208" w14:textId="77777777" w:rsidR="007C1446" w:rsidRPr="001C2947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1C2947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 xml:space="preserve">Family </w:t>
                  </w:r>
                  <w:hyperlink r:id="rId27" w:history="1">
                    <w:r w:rsidRPr="00517B56">
                      <w:rPr>
                        <w:rStyle w:val="Hyperlink"/>
                        <w:rFonts w:asciiTheme="minorHAnsi" w:hAnsiTheme="minorHAnsi" w:cstheme="minorHAnsi"/>
                        <w:b/>
                        <w:bCs/>
                        <w:szCs w:val="22"/>
                      </w:rPr>
                      <w:t>Income</w:t>
                    </w:r>
                  </w:hyperlink>
                </w:p>
              </w:tc>
            </w:tr>
            <w:tr w:rsidR="007C1446" w14:paraId="6E0D8FAC" w14:textId="77777777" w:rsidTr="00954736">
              <w:tc>
                <w:tcPr>
                  <w:tcW w:w="1987" w:type="dxa"/>
                  <w:shd w:val="clear" w:color="auto" w:fill="F2F2F2" w:themeFill="background1" w:themeFillShade="F2"/>
                  <w:vAlign w:val="center"/>
                </w:tcPr>
                <w:p w14:paraId="58BFE3FE" w14:textId="77777777" w:rsidR="007C1446" w:rsidRPr="001C2947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1C2947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Past Six Months</w:t>
                  </w:r>
                </w:p>
              </w:tc>
              <w:tc>
                <w:tcPr>
                  <w:tcW w:w="1987" w:type="dxa"/>
                  <w:shd w:val="clear" w:color="auto" w:fill="F2F2F2" w:themeFill="background1" w:themeFillShade="F2"/>
                  <w:vAlign w:val="center"/>
                </w:tcPr>
                <w:p w14:paraId="549A696E" w14:textId="77777777" w:rsidR="007C1446" w:rsidRPr="001C2947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1C2947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Annualized</w:t>
                  </w:r>
                </w:p>
              </w:tc>
              <w:tc>
                <w:tcPr>
                  <w:tcW w:w="1987" w:type="dxa"/>
                  <w:shd w:val="clear" w:color="auto" w:fill="F2F2F2" w:themeFill="background1" w:themeFillShade="F2"/>
                  <w:vAlign w:val="center"/>
                </w:tcPr>
                <w:p w14:paraId="42CB78DA" w14:textId="77777777" w:rsidR="007C1446" w:rsidRPr="001C2947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1C2947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Past Six Months</w:t>
                  </w:r>
                </w:p>
              </w:tc>
              <w:tc>
                <w:tcPr>
                  <w:tcW w:w="1987" w:type="dxa"/>
                  <w:shd w:val="clear" w:color="auto" w:fill="F2F2F2" w:themeFill="background1" w:themeFillShade="F2"/>
                  <w:vAlign w:val="center"/>
                </w:tcPr>
                <w:p w14:paraId="12E81F83" w14:textId="77777777" w:rsidR="007C1446" w:rsidRPr="001C2947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1C2947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Annualized</w:t>
                  </w:r>
                </w:p>
              </w:tc>
            </w:tr>
            <w:tr w:rsidR="007C1446" w14:paraId="420793A1" w14:textId="77777777" w:rsidTr="00954736">
              <w:tc>
                <w:tcPr>
                  <w:tcW w:w="1987" w:type="dxa"/>
                  <w:vAlign w:val="center"/>
                </w:tcPr>
                <w:p w14:paraId="194DA456" w14:textId="77777777" w:rsidR="007C1446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1987" w:type="dxa"/>
                  <w:vAlign w:val="center"/>
                </w:tcPr>
                <w:p w14:paraId="52A62B9E" w14:textId="77777777" w:rsidR="007C1446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1987" w:type="dxa"/>
                  <w:vAlign w:val="center"/>
                </w:tcPr>
                <w:p w14:paraId="4BE424F7" w14:textId="77777777" w:rsidR="007C1446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1987" w:type="dxa"/>
                  <w:vAlign w:val="center"/>
                </w:tcPr>
                <w:p w14:paraId="0A6AE609" w14:textId="77777777" w:rsidR="007C1446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</w:tbl>
          <w:p w14:paraId="37B74F58" w14:textId="77777777" w:rsidR="007C1446" w:rsidRDefault="007C1446" w:rsidP="007C144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  <w:p w14:paraId="0E6BC43B" w14:textId="222B982B" w:rsidR="007C1446" w:rsidRDefault="00A16A18" w:rsidP="007C1446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BC16093" wp14:editId="22BD196B">
                      <wp:simplePos x="0" y="0"/>
                      <wp:positionH relativeFrom="column">
                        <wp:posOffset>652145</wp:posOffset>
                      </wp:positionH>
                      <wp:positionV relativeFrom="paragraph">
                        <wp:posOffset>172085</wp:posOffset>
                      </wp:positionV>
                      <wp:extent cx="1600200" cy="0"/>
                      <wp:effectExtent l="0" t="0" r="0" b="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B5495B7" id="Straight Connector 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.35pt,13.55pt" to="177.35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" strokecolor="black [3040]" strokeweight=".5pt"/>
                  </w:pict>
                </mc:Fallback>
              </mc:AlternateContent>
            </w:r>
            <w:r w:rsidR="007C1446">
              <w:rPr>
                <w:rFonts w:asciiTheme="minorHAnsi" w:hAnsiTheme="minorHAnsi" w:cstheme="minorHAnsi"/>
                <w:szCs w:val="22"/>
              </w:rPr>
              <w:t xml:space="preserve">Family Size: </w:t>
            </w:r>
          </w:p>
          <w:p w14:paraId="5753B611" w14:textId="77777777" w:rsidR="007C1446" w:rsidRDefault="00AD5121" w:rsidP="007C1446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2111270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1446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7C1446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7C1446">
              <w:rPr>
                <w:rFonts w:asciiTheme="minorHAnsi" w:hAnsiTheme="minorHAnsi" w:cstheme="minorHAnsi"/>
                <w:szCs w:val="22"/>
              </w:rPr>
              <w:t>Disability – family size of 1</w:t>
            </w:r>
          </w:p>
          <w:p w14:paraId="417C9194" w14:textId="77777777" w:rsidR="007C1446" w:rsidRDefault="007C1446" w:rsidP="007C1446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9970" w:type="dxa"/>
              <w:tblLayout w:type="fixed"/>
              <w:tblLook w:val="04A0" w:firstRow="1" w:lastRow="0" w:firstColumn="1" w:lastColumn="0" w:noHBand="0" w:noVBand="1"/>
            </w:tblPr>
            <w:tblGrid>
              <w:gridCol w:w="494"/>
              <w:gridCol w:w="6956"/>
              <w:gridCol w:w="1710"/>
              <w:gridCol w:w="810"/>
            </w:tblGrid>
            <w:tr w:rsidR="007C1446" w14:paraId="4251F7C0" w14:textId="77777777" w:rsidTr="00954736">
              <w:trPr>
                <w:trHeight w:val="413"/>
              </w:trPr>
              <w:tc>
                <w:tcPr>
                  <w:tcW w:w="7450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62E9A7B7" w14:textId="77777777" w:rsidR="007C1446" w:rsidRPr="007E5AC8" w:rsidRDefault="007C1446" w:rsidP="007C1446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Low-Income Status Checklist</w:t>
                  </w:r>
                </w:p>
              </w:tc>
              <w:tc>
                <w:tcPr>
                  <w:tcW w:w="1710" w:type="dxa"/>
                  <w:shd w:val="clear" w:color="auto" w:fill="F2F2F2" w:themeFill="background1" w:themeFillShade="F2"/>
                  <w:vAlign w:val="center"/>
                </w:tcPr>
                <w:p w14:paraId="38D4063A" w14:textId="77777777" w:rsidR="007C1446" w:rsidRPr="007E5AC8" w:rsidRDefault="00AD5121" w:rsidP="007C1446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hyperlink r:id="rId28" w:anchor="sectionThree" w:history="1">
                    <w:r w:rsidR="007C1446" w:rsidRPr="00B15BDE">
                      <w:rPr>
                        <w:rStyle w:val="Hyperlink"/>
                        <w:rFonts w:asciiTheme="minorHAnsi" w:hAnsiTheme="minorHAnsi" w:cstheme="minorHAnsi"/>
                        <w:b/>
                        <w:bCs/>
                        <w:szCs w:val="22"/>
                      </w:rPr>
                      <w:t>Source Documentation</w:t>
                    </w:r>
                  </w:hyperlink>
                </w:p>
              </w:tc>
              <w:tc>
                <w:tcPr>
                  <w:tcW w:w="810" w:type="dxa"/>
                  <w:shd w:val="clear" w:color="auto" w:fill="F2F2F2" w:themeFill="background1" w:themeFillShade="F2"/>
                  <w:vAlign w:val="center"/>
                </w:tcPr>
                <w:p w14:paraId="38FFA461" w14:textId="77777777" w:rsidR="007C1446" w:rsidRPr="00D05258" w:rsidRDefault="007C1446" w:rsidP="007C1446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D05258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None Found</w:t>
                  </w:r>
                </w:p>
              </w:tc>
            </w:tr>
            <w:tr w:rsidR="007C1446" w14:paraId="03E0BCAF" w14:textId="77777777" w:rsidTr="00954736">
              <w:trPr>
                <w:trHeight w:val="70"/>
              </w:trPr>
              <w:tc>
                <w:tcPr>
                  <w:tcW w:w="494" w:type="dxa"/>
                  <w:vAlign w:val="center"/>
                </w:tcPr>
                <w:p w14:paraId="5D9A6AC6" w14:textId="77777777" w:rsidR="007C1446" w:rsidRPr="006F090E" w:rsidRDefault="00AD5121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6104106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6F090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07FF0899" w14:textId="77777777" w:rsidR="007C1446" w:rsidRPr="009049F9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rPr>
                      <w:rFonts w:asciiTheme="minorHAnsi" w:hAnsiTheme="minorHAnsi" w:cs="Arial"/>
                      <w:szCs w:val="22"/>
                    </w:rPr>
                  </w:pPr>
                  <w:r w:rsidRPr="001B4296">
                    <w:rPr>
                      <w:rFonts w:asciiTheme="minorHAnsi" w:hAnsiTheme="minorHAnsi" w:cs="Arial"/>
                      <w:szCs w:val="22"/>
                    </w:rPr>
                    <w:t xml:space="preserve">At/Below 100% Federal Poverty 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(</w:t>
                  </w:r>
                  <w:r w:rsidRPr="001B4296">
                    <w:rPr>
                      <w:rFonts w:asciiTheme="minorHAnsi" w:hAnsiTheme="minorHAnsi" w:cs="Arial"/>
                      <w:szCs w:val="22"/>
                    </w:rPr>
                    <w:t>FPL</w:t>
                  </w:r>
                  <w:r>
                    <w:rPr>
                      <w:rFonts w:asciiTheme="minorHAnsi" w:hAnsiTheme="minorHAnsi" w:cs="Arial"/>
                      <w:szCs w:val="22"/>
                    </w:rPr>
                    <w:t xml:space="preserve">) </w:t>
                  </w:r>
                  <w:hyperlink r:id="rId29" w:history="1">
                    <w:r w:rsidRPr="001970E4">
                      <w:rPr>
                        <w:rStyle w:val="Hyperlink"/>
                        <w:rFonts w:asciiTheme="minorHAnsi" w:hAnsiTheme="minorHAnsi" w:cs="Arial"/>
                        <w:szCs w:val="22"/>
                      </w:rPr>
                      <w:t>Guidelines</w:t>
                    </w:r>
                  </w:hyperlink>
                </w:p>
              </w:tc>
              <w:tc>
                <w:tcPr>
                  <w:tcW w:w="1710" w:type="dxa"/>
                  <w:vAlign w:val="center"/>
                </w:tcPr>
                <w:p w14:paraId="5DF980D0" w14:textId="77777777" w:rsidR="007C1446" w:rsidRPr="008D3FA3" w:rsidRDefault="007C1446" w:rsidP="007C1446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47CFA459" w14:textId="77777777" w:rsidR="007C1446" w:rsidRPr="008D3FA3" w:rsidRDefault="00AD5121" w:rsidP="007C144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2141742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1446" w14:paraId="3E77BF2C" w14:textId="77777777" w:rsidTr="00954736">
              <w:trPr>
                <w:trHeight w:val="70"/>
              </w:trPr>
              <w:tc>
                <w:tcPr>
                  <w:tcW w:w="494" w:type="dxa"/>
                  <w:vAlign w:val="center"/>
                </w:tcPr>
                <w:p w14:paraId="5FB32A96" w14:textId="77777777" w:rsidR="007C1446" w:rsidRPr="006F090E" w:rsidRDefault="00AD5121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6479643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6F090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7775B25A" w14:textId="77777777" w:rsidR="007C1446" w:rsidRPr="009049F9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ind w:right="-104"/>
                    <w:rPr>
                      <w:rFonts w:asciiTheme="minorHAnsi" w:hAnsiTheme="minorHAnsi" w:cs="Arial"/>
                      <w:szCs w:val="22"/>
                    </w:rPr>
                  </w:pPr>
                  <w:r w:rsidRPr="001B4296">
                    <w:rPr>
                      <w:rFonts w:asciiTheme="minorHAnsi" w:hAnsiTheme="minorHAnsi" w:cs="Arial"/>
                      <w:szCs w:val="22"/>
                    </w:rPr>
                    <w:t xml:space="preserve">At/Below 70% of Lower Living Standard Income Level 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(</w:t>
                  </w:r>
                  <w:r w:rsidRPr="001B4296">
                    <w:rPr>
                      <w:rFonts w:asciiTheme="minorHAnsi" w:hAnsiTheme="minorHAnsi" w:cs="Arial"/>
                      <w:szCs w:val="22"/>
                    </w:rPr>
                    <w:t>LLSIL</w:t>
                  </w:r>
                  <w:r>
                    <w:rPr>
                      <w:rFonts w:asciiTheme="minorHAnsi" w:hAnsiTheme="minorHAnsi" w:cs="Arial"/>
                      <w:szCs w:val="22"/>
                    </w:rPr>
                    <w:t xml:space="preserve">) </w:t>
                  </w:r>
                  <w:hyperlink r:id="rId30" w:history="1">
                    <w:r w:rsidRPr="001970E4">
                      <w:rPr>
                        <w:rStyle w:val="Hyperlink"/>
                        <w:rFonts w:asciiTheme="minorHAnsi" w:hAnsiTheme="minorHAnsi" w:cs="Arial"/>
                        <w:szCs w:val="22"/>
                      </w:rPr>
                      <w:t>Guidelines</w:t>
                    </w:r>
                  </w:hyperlink>
                </w:p>
              </w:tc>
              <w:tc>
                <w:tcPr>
                  <w:tcW w:w="1710" w:type="dxa"/>
                  <w:vAlign w:val="center"/>
                </w:tcPr>
                <w:p w14:paraId="79481C2E" w14:textId="77777777" w:rsidR="007C1446" w:rsidRPr="009049F9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ind w:right="-104"/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5E6E09B8" w14:textId="77777777" w:rsidR="007C1446" w:rsidRPr="009049F9" w:rsidRDefault="00AD5121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ind w:right="-104" w:hanging="104"/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3828014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1446" w14:paraId="3481032D" w14:textId="77777777" w:rsidTr="00954736">
              <w:trPr>
                <w:trHeight w:val="70"/>
              </w:trPr>
              <w:tc>
                <w:tcPr>
                  <w:tcW w:w="494" w:type="dxa"/>
                  <w:vAlign w:val="center"/>
                </w:tcPr>
                <w:p w14:paraId="12EDC0F8" w14:textId="77777777" w:rsidR="007C1446" w:rsidRPr="006F090E" w:rsidRDefault="00AD5121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26138185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6F090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4610B698" w14:textId="77777777" w:rsidR="007C1446" w:rsidRPr="009049F9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rPr>
                      <w:rFonts w:asciiTheme="minorHAnsi" w:hAnsiTheme="minorHAnsi" w:cs="Arial"/>
                      <w:szCs w:val="22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>FoodShare</w:t>
                  </w:r>
                  <w:r>
                    <w:rPr>
                      <w:rFonts w:asciiTheme="minorHAnsi" w:hAnsiTheme="minorHAnsi" w:cs="Arial"/>
                      <w:szCs w:val="22"/>
                    </w:rPr>
                    <w:t xml:space="preserve"> Wisconsin | </w:t>
                  </w:r>
                  <w:r w:rsidRPr="002E68BC">
                    <w:rPr>
                      <w:rFonts w:asciiTheme="minorHAnsi" w:hAnsiTheme="minorHAnsi" w:cs="Arial"/>
                      <w:szCs w:val="22"/>
                    </w:rPr>
                    <w:t xml:space="preserve">Supplemental Nutrition Assistance Program 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(SNAP)</w:t>
                  </w:r>
                </w:p>
              </w:tc>
              <w:tc>
                <w:tcPr>
                  <w:tcW w:w="1710" w:type="dxa"/>
                  <w:vAlign w:val="center"/>
                </w:tcPr>
                <w:p w14:paraId="0A39D085" w14:textId="77777777" w:rsidR="007C1446" w:rsidRPr="009049F9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670135FC" w14:textId="77777777" w:rsidR="007C1446" w:rsidRPr="009049F9" w:rsidRDefault="00AD5121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52382483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1446" w14:paraId="4266DDB8" w14:textId="77777777" w:rsidTr="00954736">
              <w:trPr>
                <w:trHeight w:val="271"/>
              </w:trPr>
              <w:tc>
                <w:tcPr>
                  <w:tcW w:w="494" w:type="dxa"/>
                  <w:vAlign w:val="center"/>
                </w:tcPr>
                <w:p w14:paraId="5463AE23" w14:textId="77777777" w:rsidR="007C1446" w:rsidRDefault="00AD5121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="Arial"/>
                      <w:sz w:val="18"/>
                      <w:szCs w:val="1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9290047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6F090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0F1C57EC" w14:textId="77777777" w:rsidR="007C1446" w:rsidRPr="007E5AC8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rPr>
                      <w:rFonts w:asciiTheme="minorHAnsi" w:hAnsiTheme="minorHAnsi" w:cs="Arial"/>
                      <w:sz w:val="18"/>
                      <w:szCs w:val="18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>Foster Care</w:t>
                  </w:r>
                </w:p>
              </w:tc>
              <w:tc>
                <w:tcPr>
                  <w:tcW w:w="1710" w:type="dxa"/>
                  <w:vAlign w:val="center"/>
                </w:tcPr>
                <w:p w14:paraId="4D65BF17" w14:textId="77777777" w:rsidR="007C1446" w:rsidRPr="007E5AC8" w:rsidRDefault="007C1446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rPr>
                      <w:rFonts w:asciiTheme="minorHAnsi" w:hAnsiTheme="minorHAnsi" w:cs="Arial"/>
                      <w:sz w:val="18"/>
                      <w:szCs w:val="18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5360C4B3" w14:textId="77777777" w:rsidR="007C1446" w:rsidRPr="007E5AC8" w:rsidRDefault="00AD5121" w:rsidP="007C144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spacing w:before="40" w:after="20"/>
                    <w:jc w:val="center"/>
                    <w:rPr>
                      <w:rFonts w:asciiTheme="minorHAnsi" w:hAnsiTheme="minorHAnsi" w:cs="Arial"/>
                      <w:sz w:val="18"/>
                      <w:szCs w:val="1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65387018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1446" w14:paraId="26237A39" w14:textId="77777777" w:rsidTr="00954736">
              <w:trPr>
                <w:trHeight w:val="224"/>
              </w:trPr>
              <w:tc>
                <w:tcPr>
                  <w:tcW w:w="494" w:type="dxa"/>
                  <w:vAlign w:val="center"/>
                </w:tcPr>
                <w:p w14:paraId="7F54BBC0" w14:textId="77777777" w:rsidR="007C1446" w:rsidRDefault="00AD5121" w:rsidP="007C144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2280680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6F090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70B3A1C5" w14:textId="77777777" w:rsidR="007C1446" w:rsidRDefault="007C1446" w:rsidP="007C1446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>Free/Reduced Lunch</w:t>
                  </w:r>
                </w:p>
              </w:tc>
              <w:tc>
                <w:tcPr>
                  <w:tcW w:w="1710" w:type="dxa"/>
                  <w:vAlign w:val="center"/>
                </w:tcPr>
                <w:p w14:paraId="3651E77F" w14:textId="77777777" w:rsidR="007C1446" w:rsidRDefault="007C1446" w:rsidP="007C1446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7F2AC062" w14:textId="77777777" w:rsidR="007C1446" w:rsidRDefault="00AD5121" w:rsidP="007C144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4488458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1446" w14:paraId="5B11C173" w14:textId="77777777" w:rsidTr="00954736">
              <w:trPr>
                <w:trHeight w:val="236"/>
              </w:trPr>
              <w:tc>
                <w:tcPr>
                  <w:tcW w:w="494" w:type="dxa"/>
                  <w:vAlign w:val="center"/>
                </w:tcPr>
                <w:p w14:paraId="3A1491AF" w14:textId="77777777" w:rsidR="007C1446" w:rsidRPr="006F090E" w:rsidRDefault="00AD5121" w:rsidP="007C144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31957370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F91AB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4225AA29" w14:textId="77777777" w:rsidR="007C1446" w:rsidRPr="009049F9" w:rsidRDefault="007C1446" w:rsidP="007C1446">
                  <w:pPr>
                    <w:rPr>
                      <w:rFonts w:asciiTheme="minorHAnsi" w:hAnsiTheme="minorHAnsi" w:cs="Arial"/>
                      <w:szCs w:val="22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>Homeless</w:t>
                  </w:r>
                </w:p>
              </w:tc>
              <w:tc>
                <w:tcPr>
                  <w:tcW w:w="1710" w:type="dxa"/>
                  <w:vAlign w:val="center"/>
                </w:tcPr>
                <w:p w14:paraId="39FDBA97" w14:textId="77777777" w:rsidR="007C1446" w:rsidRPr="009049F9" w:rsidRDefault="007C1446" w:rsidP="007C1446">
                  <w:pPr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55EC0893" w14:textId="77777777" w:rsidR="007C1446" w:rsidRPr="009049F9" w:rsidRDefault="00AD5121" w:rsidP="007C1446">
                  <w:pPr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354039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1446" w14:paraId="59359D35" w14:textId="77777777" w:rsidTr="00954736">
              <w:trPr>
                <w:trHeight w:val="224"/>
              </w:trPr>
              <w:tc>
                <w:tcPr>
                  <w:tcW w:w="494" w:type="dxa"/>
                  <w:vAlign w:val="center"/>
                </w:tcPr>
                <w:p w14:paraId="53372EA5" w14:textId="77777777" w:rsidR="007C1446" w:rsidRPr="006F090E" w:rsidRDefault="00AD5121" w:rsidP="007C144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4470891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F91AB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07054FEE" w14:textId="77777777" w:rsidR="007C1446" w:rsidRPr="009049F9" w:rsidRDefault="007C1446" w:rsidP="007C1446">
                  <w:pPr>
                    <w:rPr>
                      <w:rFonts w:asciiTheme="minorHAnsi" w:hAnsiTheme="minorHAnsi" w:cs="Arial"/>
                      <w:szCs w:val="22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>Living in High Poverty Area</w:t>
                  </w:r>
                </w:p>
              </w:tc>
              <w:tc>
                <w:tcPr>
                  <w:tcW w:w="1710" w:type="dxa"/>
                  <w:vAlign w:val="center"/>
                </w:tcPr>
                <w:p w14:paraId="71D804B8" w14:textId="77777777" w:rsidR="007C1446" w:rsidRPr="009049F9" w:rsidRDefault="007C1446" w:rsidP="007C1446">
                  <w:pPr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073A0DF1" w14:textId="77777777" w:rsidR="007C1446" w:rsidRPr="009049F9" w:rsidRDefault="00AD5121" w:rsidP="007C1446">
                  <w:pPr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8398945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1446" w14:paraId="3195336D" w14:textId="77777777" w:rsidTr="00954736">
              <w:trPr>
                <w:trHeight w:val="224"/>
              </w:trPr>
              <w:tc>
                <w:tcPr>
                  <w:tcW w:w="494" w:type="dxa"/>
                  <w:vAlign w:val="center"/>
                </w:tcPr>
                <w:p w14:paraId="78DCDF1B" w14:textId="77777777" w:rsidR="007C1446" w:rsidRPr="006F090E" w:rsidRDefault="00AD5121" w:rsidP="007C144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39685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F91AB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4C67FB61" w14:textId="77777777" w:rsidR="007C1446" w:rsidRPr="009049F9" w:rsidRDefault="007C1446" w:rsidP="007C1446">
                  <w:pPr>
                    <w:rPr>
                      <w:rFonts w:asciiTheme="minorHAnsi" w:hAnsiTheme="minorHAnsi" w:cs="Arial"/>
                      <w:szCs w:val="22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>Other Income Based Cash Public Assistance</w:t>
                  </w:r>
                </w:p>
              </w:tc>
              <w:tc>
                <w:tcPr>
                  <w:tcW w:w="1710" w:type="dxa"/>
                  <w:vAlign w:val="center"/>
                </w:tcPr>
                <w:p w14:paraId="4C2399B8" w14:textId="77777777" w:rsidR="007C1446" w:rsidRPr="009049F9" w:rsidRDefault="007C1446" w:rsidP="007C1446">
                  <w:pPr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0CCD0DC0" w14:textId="77777777" w:rsidR="007C1446" w:rsidRPr="009049F9" w:rsidRDefault="00AD5121" w:rsidP="007C1446">
                  <w:pPr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20549922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1446" w14:paraId="392E3B34" w14:textId="77777777" w:rsidTr="00954736">
              <w:trPr>
                <w:trHeight w:val="224"/>
              </w:trPr>
              <w:tc>
                <w:tcPr>
                  <w:tcW w:w="494" w:type="dxa"/>
                  <w:vAlign w:val="center"/>
                </w:tcPr>
                <w:p w14:paraId="43E2AAAC" w14:textId="77777777" w:rsidR="007C1446" w:rsidRPr="006F090E" w:rsidRDefault="00AD5121" w:rsidP="007C144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1034993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F91AB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69BA6CA9" w14:textId="77777777" w:rsidR="007C1446" w:rsidRPr="009049F9" w:rsidRDefault="007C1446" w:rsidP="007C1446">
                  <w:pPr>
                    <w:rPr>
                      <w:rFonts w:asciiTheme="minorHAnsi" w:hAnsiTheme="minorHAnsi" w:cs="Arial"/>
                      <w:szCs w:val="22"/>
                    </w:rPr>
                  </w:pPr>
                  <w:r w:rsidRPr="002E68BC">
                    <w:rPr>
                      <w:rFonts w:asciiTheme="minorHAnsi" w:hAnsiTheme="minorHAnsi" w:cs="Arial"/>
                      <w:szCs w:val="22"/>
                    </w:rPr>
                    <w:t xml:space="preserve">Social Security Disability Insurance 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(SSDI)</w:t>
                  </w:r>
                </w:p>
              </w:tc>
              <w:tc>
                <w:tcPr>
                  <w:tcW w:w="1710" w:type="dxa"/>
                  <w:vAlign w:val="center"/>
                </w:tcPr>
                <w:p w14:paraId="2FE789FB" w14:textId="77777777" w:rsidR="007C1446" w:rsidRPr="009049F9" w:rsidRDefault="007C1446" w:rsidP="007C1446">
                  <w:pPr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60A51BF4" w14:textId="77777777" w:rsidR="007C1446" w:rsidRPr="009049F9" w:rsidRDefault="00AD5121" w:rsidP="007C1446">
                  <w:pPr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2497300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1446" w14:paraId="0D2782BA" w14:textId="77777777" w:rsidTr="00954736">
              <w:trPr>
                <w:trHeight w:val="224"/>
              </w:trPr>
              <w:tc>
                <w:tcPr>
                  <w:tcW w:w="494" w:type="dxa"/>
                  <w:vAlign w:val="center"/>
                </w:tcPr>
                <w:p w14:paraId="3DA21262" w14:textId="77777777" w:rsidR="007C1446" w:rsidRPr="006F090E" w:rsidRDefault="00AD5121" w:rsidP="007C144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4924431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F91AB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0DA800F0" w14:textId="77777777" w:rsidR="007C1446" w:rsidRPr="009049F9" w:rsidRDefault="007C1446" w:rsidP="007C1446">
                  <w:pPr>
                    <w:rPr>
                      <w:rFonts w:asciiTheme="minorHAnsi" w:hAnsiTheme="minorHAnsi" w:cs="Arial"/>
                      <w:szCs w:val="22"/>
                    </w:rPr>
                  </w:pPr>
                  <w:r w:rsidRPr="001B4296">
                    <w:rPr>
                      <w:rFonts w:asciiTheme="minorHAnsi" w:hAnsiTheme="minorHAnsi" w:cs="Arial"/>
                      <w:szCs w:val="22"/>
                    </w:rPr>
                    <w:t xml:space="preserve">Supplemental Security Income 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(</w:t>
                  </w:r>
                  <w:r w:rsidRPr="009049F9">
                    <w:rPr>
                      <w:rFonts w:asciiTheme="minorHAnsi" w:hAnsiTheme="minorHAnsi" w:cs="Arial"/>
                      <w:szCs w:val="22"/>
                    </w:rPr>
                    <w:t>SSI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)</w:t>
                  </w:r>
                </w:p>
              </w:tc>
              <w:tc>
                <w:tcPr>
                  <w:tcW w:w="1710" w:type="dxa"/>
                  <w:vAlign w:val="center"/>
                </w:tcPr>
                <w:p w14:paraId="0138A7AC" w14:textId="77777777" w:rsidR="007C1446" w:rsidRPr="009049F9" w:rsidRDefault="007C1446" w:rsidP="007C1446">
                  <w:pPr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7585129A" w14:textId="77777777" w:rsidR="007C1446" w:rsidRPr="009049F9" w:rsidRDefault="00AD5121" w:rsidP="007C1446">
                  <w:pPr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619925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1446" w14:paraId="4832E47E" w14:textId="77777777" w:rsidTr="00954736">
              <w:trPr>
                <w:trHeight w:val="224"/>
              </w:trPr>
              <w:tc>
                <w:tcPr>
                  <w:tcW w:w="494" w:type="dxa"/>
                  <w:vAlign w:val="center"/>
                </w:tcPr>
                <w:p w14:paraId="3FCEE46D" w14:textId="77777777" w:rsidR="007C1446" w:rsidRPr="00F91AB1" w:rsidRDefault="00AD5121" w:rsidP="007C1446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8745370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F91AB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6956" w:type="dxa"/>
                  <w:vAlign w:val="center"/>
                </w:tcPr>
                <w:p w14:paraId="7F1DEEAE" w14:textId="77777777" w:rsidR="007C1446" w:rsidRPr="009049F9" w:rsidRDefault="007C1446" w:rsidP="007C1446">
                  <w:pPr>
                    <w:rPr>
                      <w:rFonts w:asciiTheme="minorHAnsi" w:hAnsiTheme="minorHAnsi" w:cs="Arial"/>
                      <w:szCs w:val="22"/>
                    </w:rPr>
                  </w:pPr>
                  <w:r w:rsidRPr="009049F9">
                    <w:rPr>
                      <w:rFonts w:asciiTheme="minorHAnsi" w:hAnsiTheme="minorHAnsi" w:cs="Arial"/>
                      <w:szCs w:val="22"/>
                    </w:rPr>
                    <w:t xml:space="preserve">Temporary Assistance for Needy Families </w:t>
                  </w:r>
                  <w:r>
                    <w:rPr>
                      <w:rFonts w:asciiTheme="minorHAnsi" w:hAnsiTheme="minorHAnsi" w:cs="Arial"/>
                      <w:szCs w:val="22"/>
                    </w:rPr>
                    <w:t>(T</w:t>
                  </w:r>
                  <w:r w:rsidRPr="009049F9">
                    <w:rPr>
                      <w:rFonts w:asciiTheme="minorHAnsi" w:hAnsiTheme="minorHAnsi" w:cs="Arial"/>
                      <w:szCs w:val="22"/>
                    </w:rPr>
                    <w:t>ANF</w:t>
                  </w:r>
                  <w:r>
                    <w:rPr>
                      <w:rFonts w:asciiTheme="minorHAnsi" w:hAnsiTheme="minorHAnsi" w:cs="Arial"/>
                      <w:szCs w:val="22"/>
                    </w:rPr>
                    <w:t xml:space="preserve">) | </w:t>
                  </w:r>
                  <w:r w:rsidRPr="002E68BC">
                    <w:rPr>
                      <w:rFonts w:asciiTheme="minorHAnsi" w:hAnsiTheme="minorHAnsi" w:cs="Arial"/>
                      <w:szCs w:val="22"/>
                    </w:rPr>
                    <w:t>Wisconsin Works</w:t>
                  </w:r>
                  <w:r>
                    <w:rPr>
                      <w:rFonts w:asciiTheme="minorHAnsi" w:hAnsiTheme="minorHAnsi" w:cs="Arial"/>
                      <w:szCs w:val="22"/>
                    </w:rPr>
                    <w:t xml:space="preserve"> (W-2)</w:t>
                  </w:r>
                </w:p>
              </w:tc>
              <w:tc>
                <w:tcPr>
                  <w:tcW w:w="1710" w:type="dxa"/>
                  <w:vAlign w:val="center"/>
                </w:tcPr>
                <w:p w14:paraId="3A5A752F" w14:textId="77777777" w:rsidR="007C1446" w:rsidRPr="009049F9" w:rsidRDefault="007C1446" w:rsidP="007C1446">
                  <w:pPr>
                    <w:rPr>
                      <w:rFonts w:asciiTheme="minorHAnsi" w:hAnsiTheme="minorHAnsi" w:cs="Arial"/>
                      <w:szCs w:val="22"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3B4E5C2C" w14:textId="77777777" w:rsidR="007C1446" w:rsidRPr="009049F9" w:rsidRDefault="00AD5121" w:rsidP="007C1446">
                  <w:pPr>
                    <w:jc w:val="center"/>
                    <w:rPr>
                      <w:rFonts w:asciiTheme="minorHAnsi" w:hAnsiTheme="minorHAnsi" w:cs="Arial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4010527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1446" w:rsidRPr="00487E3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</w:tbl>
          <w:p w14:paraId="7043D8B4" w14:textId="46C11AFD" w:rsidR="007C1446" w:rsidRDefault="00A42802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color w:val="FFFFFF" w:themeColor="background1"/>
                <w:szCs w:val="22"/>
              </w:rPr>
            </w:pPr>
            <w:r w:rsidRPr="00CE1B96">
              <w:rPr>
                <w:rFonts w:asciiTheme="minorHAnsi" w:hAnsiTheme="minorHAnsi" w:cstheme="minorHAnsi"/>
                <w:color w:val="FFFFFF" w:themeColor="background1"/>
                <w:szCs w:val="22"/>
              </w:rPr>
              <w:t>X</w:t>
            </w:r>
          </w:p>
          <w:p w14:paraId="7DA0411F" w14:textId="77777777" w:rsidR="00AA2D2A" w:rsidRDefault="00AA2D2A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color w:val="FFFFFF" w:themeColor="background1"/>
                <w:szCs w:val="22"/>
              </w:rPr>
            </w:pPr>
          </w:p>
          <w:p w14:paraId="0208FEDF" w14:textId="77777777" w:rsidR="00AA2D2A" w:rsidRDefault="00AA2D2A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color w:val="FFFFFF" w:themeColor="background1"/>
                <w:szCs w:val="22"/>
              </w:rPr>
            </w:pPr>
          </w:p>
          <w:p w14:paraId="2D6768B4" w14:textId="63748DD0" w:rsidR="00A42802" w:rsidRDefault="00A42802" w:rsidP="000C0076">
            <w:pPr>
              <w:tabs>
                <w:tab w:val="left" w:pos="348"/>
                <w:tab w:val="left" w:pos="720"/>
                <w:tab w:val="left" w:pos="1080"/>
                <w:tab w:val="left" w:pos="1428"/>
              </w:tabs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0" w:type="dxa"/>
          </w:tcPr>
          <w:p w14:paraId="732886B2" w14:textId="77777777" w:rsidR="003D3538" w:rsidRPr="00872AD3" w:rsidRDefault="003D3538" w:rsidP="00872AD3">
            <w:pPr>
              <w:rPr>
                <w:rFonts w:asciiTheme="minorHAnsi" w:hAnsiTheme="minorHAnsi" w:cstheme="minorHAnsi"/>
              </w:rPr>
            </w:pPr>
          </w:p>
        </w:tc>
      </w:tr>
      <w:tr w:rsidR="00214027" w14:paraId="26AFAEEC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2659B8BB" w14:textId="269779FD" w:rsidR="00214027" w:rsidRPr="00A72C10" w:rsidRDefault="009A587E" w:rsidP="002A195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A587E">
              <w:rPr>
                <w:rFonts w:asciiTheme="minorHAnsi" w:hAnsiTheme="minorHAnsi" w:cstheme="minorHAnsi"/>
                <w:b/>
                <w:bCs/>
              </w:rPr>
              <w:lastRenderedPageBreak/>
              <w:t xml:space="preserve">OBJECTIVE </w:t>
            </w:r>
            <w:r w:rsidR="00A72C10" w:rsidRPr="00A72C10">
              <w:rPr>
                <w:rFonts w:asciiTheme="minorHAnsi" w:hAnsiTheme="minorHAnsi" w:cstheme="minorHAnsi"/>
                <w:b/>
                <w:bCs/>
              </w:rPr>
              <w:t>ASSESSMENT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5B10984D" w14:textId="3981054C" w:rsidR="00214027" w:rsidRPr="00373317" w:rsidRDefault="000707D2" w:rsidP="00A72C10">
            <w:pPr>
              <w:jc w:val="center"/>
              <w:rPr>
                <w:rFonts w:asciiTheme="minorHAnsi" w:hAnsiTheme="minorHAnsi" w:cstheme="minorHAnsi"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214027" w14:paraId="3EC9AA5E" w14:textId="77777777" w:rsidTr="002E69A5">
        <w:trPr>
          <w:trHeight w:val="737"/>
        </w:trPr>
        <w:tc>
          <w:tcPr>
            <w:tcW w:w="10800" w:type="dxa"/>
          </w:tcPr>
          <w:p w14:paraId="29EA526B" w14:textId="77777777" w:rsidR="00214027" w:rsidRDefault="00214027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880"/>
              <w:gridCol w:w="3558"/>
              <w:gridCol w:w="4920"/>
            </w:tblGrid>
            <w:tr w:rsidR="00447BCC" w14:paraId="6889E3DA" w14:textId="77777777" w:rsidTr="00447BCC">
              <w:trPr>
                <w:trHeight w:val="519"/>
              </w:trPr>
              <w:tc>
                <w:tcPr>
                  <w:tcW w:w="1880" w:type="dxa"/>
                  <w:shd w:val="clear" w:color="auto" w:fill="F2F2F2" w:themeFill="background1" w:themeFillShade="F2"/>
                  <w:vAlign w:val="center"/>
                </w:tcPr>
                <w:p w14:paraId="3B7562AC" w14:textId="359165F5" w:rsidR="00447BCC" w:rsidRPr="00262624" w:rsidRDefault="00447BCC" w:rsidP="005C44F8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Document Date</w:t>
                  </w:r>
                </w:p>
              </w:tc>
              <w:tc>
                <w:tcPr>
                  <w:tcW w:w="3558" w:type="dxa"/>
                  <w:shd w:val="clear" w:color="auto" w:fill="F2F2F2" w:themeFill="background1" w:themeFillShade="F2"/>
                  <w:vAlign w:val="center"/>
                </w:tcPr>
                <w:p w14:paraId="21573B00" w14:textId="0DBC2C99" w:rsidR="00447BCC" w:rsidRPr="00262624" w:rsidRDefault="00447BCC" w:rsidP="005C44F8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Assessment Tool</w:t>
                  </w:r>
                </w:p>
              </w:tc>
              <w:tc>
                <w:tcPr>
                  <w:tcW w:w="4920" w:type="dxa"/>
                  <w:shd w:val="clear" w:color="auto" w:fill="F2F2F2" w:themeFill="background1" w:themeFillShade="F2"/>
                  <w:vAlign w:val="center"/>
                </w:tcPr>
                <w:p w14:paraId="2A7F32A9" w14:textId="7DBD7173" w:rsidR="00447BCC" w:rsidRPr="00262624" w:rsidRDefault="00447BCC" w:rsidP="005C44F8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 xml:space="preserve">Employment </w:t>
                  </w: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Goal</w:t>
                  </w:r>
                  <w:r>
                    <w:rPr>
                      <w:rFonts w:asciiTheme="minorHAnsi" w:hAnsiTheme="minorHAnsi" w:cstheme="minorHAnsi"/>
                      <w:b/>
                      <w:bCs/>
                    </w:rPr>
                    <w:t xml:space="preserve">s &amp; </w:t>
                  </w: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Needs Identified</w:t>
                  </w:r>
                </w:p>
              </w:tc>
            </w:tr>
            <w:tr w:rsidR="00447BCC" w14:paraId="047EB4E0" w14:textId="77777777" w:rsidTr="00447BCC">
              <w:trPr>
                <w:trHeight w:val="254"/>
              </w:trPr>
              <w:sdt>
                <w:sdtPr>
                  <w:rPr>
                    <w:rFonts w:asciiTheme="minorHAnsi" w:hAnsiTheme="minorHAnsi" w:cstheme="minorHAnsi"/>
                  </w:rPr>
                  <w:id w:val="151107595"/>
                  <w:placeholder>
                    <w:docPart w:val="C48C151112DA4AC1A655BDB3EFD4D295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880" w:type="dxa"/>
                      <w:vAlign w:val="center"/>
                    </w:tcPr>
                    <w:p w14:paraId="0CF721E0" w14:textId="4626F286" w:rsidR="00447BCC" w:rsidRPr="0091734C" w:rsidRDefault="00447BCC" w:rsidP="005C44F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91734C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558" w:type="dxa"/>
                  <w:vAlign w:val="center"/>
                </w:tcPr>
                <w:p w14:paraId="7FDB55A1" w14:textId="77777777" w:rsidR="00447BCC" w:rsidRDefault="00447BCC" w:rsidP="005C44F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920" w:type="dxa"/>
                  <w:vAlign w:val="center"/>
                </w:tcPr>
                <w:p w14:paraId="1C70F7BA" w14:textId="77777777" w:rsidR="00447BCC" w:rsidRDefault="00447BCC" w:rsidP="005C44F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447BCC" w14:paraId="7A30D077" w14:textId="77777777" w:rsidTr="00447BCC">
              <w:trPr>
                <w:trHeight w:val="254"/>
              </w:trPr>
              <w:sdt>
                <w:sdtPr>
                  <w:rPr>
                    <w:rFonts w:asciiTheme="minorHAnsi" w:hAnsiTheme="minorHAnsi" w:cstheme="minorHAnsi"/>
                  </w:rPr>
                  <w:id w:val="-535584136"/>
                  <w:placeholder>
                    <w:docPart w:val="3461B3509FF64A77A7FA4CD174ECC860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880" w:type="dxa"/>
                      <w:vAlign w:val="center"/>
                    </w:tcPr>
                    <w:p w14:paraId="0BEDA389" w14:textId="332075B3" w:rsidR="00447BCC" w:rsidRDefault="00447BCC" w:rsidP="0091734C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CA3B5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558" w:type="dxa"/>
                  <w:vAlign w:val="center"/>
                </w:tcPr>
                <w:p w14:paraId="36A76E0D" w14:textId="77777777" w:rsidR="00447BCC" w:rsidRDefault="00447BCC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920" w:type="dxa"/>
                  <w:vAlign w:val="center"/>
                </w:tcPr>
                <w:p w14:paraId="5035B3CD" w14:textId="77777777" w:rsidR="00447BCC" w:rsidRDefault="00447BCC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447BCC" w14:paraId="11312A13" w14:textId="77777777" w:rsidTr="00447BCC">
              <w:trPr>
                <w:trHeight w:val="254"/>
              </w:trPr>
              <w:sdt>
                <w:sdtPr>
                  <w:rPr>
                    <w:rFonts w:asciiTheme="minorHAnsi" w:hAnsiTheme="minorHAnsi" w:cstheme="minorHAnsi"/>
                  </w:rPr>
                  <w:id w:val="1625194808"/>
                  <w:placeholder>
                    <w:docPart w:val="81CE5916C3A64F63B029C213BCF2B6A8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880" w:type="dxa"/>
                      <w:vAlign w:val="center"/>
                    </w:tcPr>
                    <w:p w14:paraId="3DBA5A92" w14:textId="47DDEF7F" w:rsidR="00447BCC" w:rsidRDefault="00447BCC" w:rsidP="0091734C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CA3B5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558" w:type="dxa"/>
                  <w:vAlign w:val="center"/>
                </w:tcPr>
                <w:p w14:paraId="313157E6" w14:textId="77777777" w:rsidR="00447BCC" w:rsidRDefault="00447BCC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920" w:type="dxa"/>
                  <w:vAlign w:val="center"/>
                </w:tcPr>
                <w:p w14:paraId="4D05E99F" w14:textId="77777777" w:rsidR="00447BCC" w:rsidRDefault="00447BCC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447BCC" w14:paraId="10B12C68" w14:textId="77777777" w:rsidTr="00447BCC">
              <w:trPr>
                <w:trHeight w:val="254"/>
              </w:trPr>
              <w:sdt>
                <w:sdtPr>
                  <w:rPr>
                    <w:rFonts w:asciiTheme="minorHAnsi" w:hAnsiTheme="minorHAnsi" w:cstheme="minorHAnsi"/>
                  </w:rPr>
                  <w:id w:val="-1528639871"/>
                  <w:placeholder>
                    <w:docPart w:val="88B06F4695714CF6B6F3E9A8FB46BCB0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880" w:type="dxa"/>
                      <w:vAlign w:val="center"/>
                    </w:tcPr>
                    <w:p w14:paraId="2627CF81" w14:textId="42F556F2" w:rsidR="00447BCC" w:rsidRDefault="00447BCC" w:rsidP="0091734C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CA3B5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558" w:type="dxa"/>
                  <w:vAlign w:val="center"/>
                </w:tcPr>
                <w:p w14:paraId="60504EF8" w14:textId="77777777" w:rsidR="00447BCC" w:rsidRDefault="00447BCC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920" w:type="dxa"/>
                  <w:vAlign w:val="center"/>
                </w:tcPr>
                <w:p w14:paraId="03F26866" w14:textId="77777777" w:rsidR="00447BCC" w:rsidRDefault="00447BCC" w:rsidP="0091734C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447BCC" w14:paraId="1605326C" w14:textId="77777777" w:rsidTr="00447BCC">
              <w:trPr>
                <w:trHeight w:val="254"/>
              </w:trPr>
              <w:sdt>
                <w:sdtPr>
                  <w:rPr>
                    <w:rFonts w:asciiTheme="minorHAnsi" w:hAnsiTheme="minorHAnsi" w:cstheme="minorHAnsi"/>
                  </w:rPr>
                  <w:id w:val="-152913662"/>
                  <w:placeholder>
                    <w:docPart w:val="06ADF8A87A2649A0B57A4BEC42CBD484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880" w:type="dxa"/>
                      <w:vAlign w:val="center"/>
                    </w:tcPr>
                    <w:p w14:paraId="656C5A97" w14:textId="0D37A448" w:rsidR="00447BCC" w:rsidRDefault="00447BCC" w:rsidP="00A16A1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CA3B5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558" w:type="dxa"/>
                  <w:vAlign w:val="center"/>
                </w:tcPr>
                <w:p w14:paraId="08DC4559" w14:textId="77777777" w:rsidR="00447BCC" w:rsidRDefault="00447BCC" w:rsidP="00A16A1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4920" w:type="dxa"/>
                  <w:vAlign w:val="center"/>
                </w:tcPr>
                <w:p w14:paraId="055D2FCB" w14:textId="77777777" w:rsidR="00447BCC" w:rsidRDefault="00447BCC" w:rsidP="00A16A1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4F7AE729" w14:textId="1127B6FF" w:rsidR="00BB3480" w:rsidRDefault="00BB3480" w:rsidP="00BB348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33"/>
              <w:gridCol w:w="4217"/>
            </w:tblGrid>
            <w:tr w:rsidR="00B610A2" w14:paraId="5ACC322C" w14:textId="77777777" w:rsidTr="003306AB">
              <w:tc>
                <w:tcPr>
                  <w:tcW w:w="4750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5389714B" w14:textId="3E607D23" w:rsidR="00B610A2" w:rsidRPr="00E03440" w:rsidRDefault="00B610A2" w:rsidP="00B610A2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E03440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 xml:space="preserve">Assessments addressed the following </w:t>
                  </w:r>
                  <w:hyperlink r:id="rId31" w:anchor="sectionThree" w:history="1">
                    <w:r w:rsidRPr="005B4B0E">
                      <w:rPr>
                        <w:rStyle w:val="Hyperlink"/>
                        <w:rFonts w:asciiTheme="minorHAnsi" w:hAnsiTheme="minorHAnsi" w:cstheme="minorHAnsi"/>
                        <w:b/>
                        <w:bCs/>
                        <w:szCs w:val="22"/>
                      </w:rPr>
                      <w:t>areas</w:t>
                    </w:r>
                  </w:hyperlink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:</w:t>
                  </w:r>
                </w:p>
              </w:tc>
            </w:tr>
            <w:tr w:rsidR="00B610A2" w14:paraId="4A880626" w14:textId="77777777" w:rsidTr="003306AB">
              <w:tc>
                <w:tcPr>
                  <w:tcW w:w="533" w:type="dxa"/>
                  <w:vAlign w:val="center"/>
                </w:tcPr>
                <w:p w14:paraId="66AD9959" w14:textId="77777777" w:rsidR="00B610A2" w:rsidRDefault="00AD5121" w:rsidP="00B610A2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0059402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610A2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4217" w:type="dxa"/>
                  <w:vAlign w:val="center"/>
                </w:tcPr>
                <w:p w14:paraId="2CE0E398" w14:textId="77777777" w:rsidR="00B610A2" w:rsidRDefault="00B610A2" w:rsidP="00B610A2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85A67">
                    <w:rPr>
                      <w:rFonts w:asciiTheme="minorHAnsi" w:hAnsiTheme="minorHAnsi" w:cstheme="minorHAnsi"/>
                      <w:szCs w:val="22"/>
                    </w:rPr>
                    <w:t>Academic levels</w:t>
                  </w:r>
                </w:p>
              </w:tc>
            </w:tr>
            <w:tr w:rsidR="00B610A2" w14:paraId="11BF8B6F" w14:textId="77777777" w:rsidTr="003306AB">
              <w:tc>
                <w:tcPr>
                  <w:tcW w:w="533" w:type="dxa"/>
                  <w:vAlign w:val="center"/>
                </w:tcPr>
                <w:p w14:paraId="5F60C807" w14:textId="77777777" w:rsidR="00B610A2" w:rsidRDefault="00AD5121" w:rsidP="00B610A2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7671927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610A2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4217" w:type="dxa"/>
                  <w:vAlign w:val="center"/>
                </w:tcPr>
                <w:p w14:paraId="1EE6A7C9" w14:textId="07F1F3EA" w:rsidR="00B610A2" w:rsidRDefault="00B610A2" w:rsidP="00B610A2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85A67">
                    <w:rPr>
                      <w:rFonts w:asciiTheme="minorHAnsi" w:hAnsiTheme="minorHAnsi" w:cstheme="minorHAnsi"/>
                      <w:szCs w:val="22"/>
                    </w:rPr>
                    <w:t>Areas of strength</w:t>
                  </w:r>
                </w:p>
              </w:tc>
            </w:tr>
            <w:tr w:rsidR="00B610A2" w14:paraId="12152CE0" w14:textId="77777777" w:rsidTr="003306AB">
              <w:tc>
                <w:tcPr>
                  <w:tcW w:w="533" w:type="dxa"/>
                  <w:vAlign w:val="center"/>
                </w:tcPr>
                <w:p w14:paraId="7C54EAC0" w14:textId="77777777" w:rsidR="00B610A2" w:rsidRDefault="00AD5121" w:rsidP="00B610A2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2121637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610A2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4217" w:type="dxa"/>
                  <w:vAlign w:val="center"/>
                </w:tcPr>
                <w:p w14:paraId="60BEC840" w14:textId="317744E0" w:rsidR="00B610A2" w:rsidRDefault="00B610A2" w:rsidP="00B610A2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85A67">
                    <w:rPr>
                      <w:rFonts w:asciiTheme="minorHAnsi" w:hAnsiTheme="minorHAnsi" w:cstheme="minorHAnsi"/>
                      <w:szCs w:val="22"/>
                    </w:rPr>
                    <w:t>Basic skills levels</w:t>
                  </w:r>
                </w:p>
              </w:tc>
            </w:tr>
            <w:tr w:rsidR="00B610A2" w14:paraId="54D86694" w14:textId="77777777" w:rsidTr="003306AB">
              <w:tc>
                <w:tcPr>
                  <w:tcW w:w="533" w:type="dxa"/>
                  <w:vAlign w:val="center"/>
                </w:tcPr>
                <w:p w14:paraId="516736E2" w14:textId="77777777" w:rsidR="00B610A2" w:rsidRDefault="00AD5121" w:rsidP="00B610A2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1136604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610A2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4217" w:type="dxa"/>
                  <w:vAlign w:val="center"/>
                </w:tcPr>
                <w:p w14:paraId="7FB16E10" w14:textId="580C5591" w:rsidR="00B610A2" w:rsidRDefault="00B610A2" w:rsidP="00B610A2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85A67">
                    <w:rPr>
                      <w:rFonts w:asciiTheme="minorHAnsi" w:hAnsiTheme="minorHAnsi" w:cstheme="minorHAnsi"/>
                      <w:szCs w:val="22"/>
                    </w:rPr>
                    <w:t>Developmental needs</w:t>
                  </w:r>
                </w:p>
              </w:tc>
            </w:tr>
            <w:tr w:rsidR="00B610A2" w14:paraId="5E9E5444" w14:textId="77777777" w:rsidTr="003306AB">
              <w:tc>
                <w:tcPr>
                  <w:tcW w:w="533" w:type="dxa"/>
                  <w:vAlign w:val="center"/>
                </w:tcPr>
                <w:p w14:paraId="0CE424E5" w14:textId="77777777" w:rsidR="00B610A2" w:rsidRDefault="00AD5121" w:rsidP="00B610A2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71418807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610A2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4217" w:type="dxa"/>
                  <w:vAlign w:val="center"/>
                </w:tcPr>
                <w:p w14:paraId="2768129A" w14:textId="095CBEAC" w:rsidR="00B610A2" w:rsidRDefault="00B610A2" w:rsidP="00B610A2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85A67">
                    <w:rPr>
                      <w:rFonts w:asciiTheme="minorHAnsi" w:hAnsiTheme="minorHAnsi" w:cstheme="minorHAnsi"/>
                      <w:szCs w:val="22"/>
                    </w:rPr>
                    <w:t>Employability</w:t>
                  </w:r>
                </w:p>
              </w:tc>
            </w:tr>
            <w:tr w:rsidR="00B610A2" w14:paraId="08391A7E" w14:textId="77777777" w:rsidTr="003306AB">
              <w:tc>
                <w:tcPr>
                  <w:tcW w:w="533" w:type="dxa"/>
                  <w:vAlign w:val="center"/>
                </w:tcPr>
                <w:p w14:paraId="7B13A8FD" w14:textId="77777777" w:rsidR="00B610A2" w:rsidRDefault="00AD5121" w:rsidP="00B610A2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4211375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610A2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4217" w:type="dxa"/>
                  <w:vAlign w:val="center"/>
                </w:tcPr>
                <w:p w14:paraId="3C46EE84" w14:textId="1D227AC3" w:rsidR="00B610A2" w:rsidRDefault="00B610A2" w:rsidP="00B610A2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85A67">
                    <w:rPr>
                      <w:rFonts w:asciiTheme="minorHAnsi" w:hAnsiTheme="minorHAnsi" w:cstheme="minorHAnsi"/>
                      <w:szCs w:val="22"/>
                    </w:rPr>
                    <w:t>Interests and aptitudes</w:t>
                  </w:r>
                </w:p>
              </w:tc>
            </w:tr>
            <w:tr w:rsidR="00B610A2" w14:paraId="30ED91DE" w14:textId="77777777" w:rsidTr="003306AB">
              <w:tc>
                <w:tcPr>
                  <w:tcW w:w="533" w:type="dxa"/>
                  <w:vAlign w:val="center"/>
                </w:tcPr>
                <w:p w14:paraId="11BA13C4" w14:textId="77777777" w:rsidR="00B610A2" w:rsidRPr="00467E2F" w:rsidRDefault="00AD5121" w:rsidP="00B610A2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5059377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610A2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4217" w:type="dxa"/>
                  <w:vAlign w:val="center"/>
                </w:tcPr>
                <w:p w14:paraId="2A94FE53" w14:textId="5182D5F7" w:rsidR="00B610A2" w:rsidRDefault="00B610A2" w:rsidP="00B610A2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85A67">
                    <w:rPr>
                      <w:rFonts w:asciiTheme="minorHAnsi" w:hAnsiTheme="minorHAnsi" w:cstheme="minorHAnsi"/>
                      <w:szCs w:val="22"/>
                    </w:rPr>
                    <w:t>Occupational skills</w:t>
                  </w:r>
                </w:p>
              </w:tc>
            </w:tr>
            <w:tr w:rsidR="00B610A2" w14:paraId="4C1D50A1" w14:textId="77777777" w:rsidTr="003306AB">
              <w:tc>
                <w:tcPr>
                  <w:tcW w:w="533" w:type="dxa"/>
                  <w:vAlign w:val="center"/>
                </w:tcPr>
                <w:p w14:paraId="2501B1B7" w14:textId="77777777" w:rsidR="00B610A2" w:rsidRDefault="00AD5121" w:rsidP="00B610A2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7493113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610A2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4217" w:type="dxa"/>
                  <w:vAlign w:val="center"/>
                </w:tcPr>
                <w:p w14:paraId="4D0B7892" w14:textId="1CDCB8A4" w:rsidR="00B610A2" w:rsidRDefault="00B610A2" w:rsidP="00B610A2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85A67">
                    <w:rPr>
                      <w:rFonts w:asciiTheme="minorHAnsi" w:hAnsiTheme="minorHAnsi" w:cstheme="minorHAnsi"/>
                      <w:szCs w:val="22"/>
                    </w:rPr>
                    <w:t>Prior work experience</w:t>
                  </w:r>
                </w:p>
              </w:tc>
            </w:tr>
            <w:tr w:rsidR="00B610A2" w14:paraId="34013BEA" w14:textId="77777777" w:rsidTr="003306AB">
              <w:tc>
                <w:tcPr>
                  <w:tcW w:w="533" w:type="dxa"/>
                  <w:vAlign w:val="center"/>
                </w:tcPr>
                <w:p w14:paraId="1BAB174B" w14:textId="77777777" w:rsidR="00B610A2" w:rsidRDefault="00AD5121" w:rsidP="00B610A2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9569882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610A2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4217" w:type="dxa"/>
                  <w:vAlign w:val="center"/>
                </w:tcPr>
                <w:p w14:paraId="0DA953D1" w14:textId="36A3A572" w:rsidR="00B610A2" w:rsidRDefault="00B610A2" w:rsidP="00B610A2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85A67">
                    <w:rPr>
                      <w:rFonts w:asciiTheme="minorHAnsi" w:hAnsiTheme="minorHAnsi" w:cstheme="minorHAnsi"/>
                      <w:szCs w:val="22"/>
                    </w:rPr>
                    <w:t>Service needs</w:t>
                  </w:r>
                  <w:r>
                    <w:rPr>
                      <w:rFonts w:asciiTheme="minorHAnsi" w:hAnsiTheme="minorHAnsi" w:cstheme="minorHAnsi"/>
                      <w:szCs w:val="22"/>
                    </w:rPr>
                    <w:t xml:space="preserve"> (i</w:t>
                  </w:r>
                  <w:r w:rsidRPr="00085A67">
                    <w:rPr>
                      <w:rFonts w:asciiTheme="minorHAnsi" w:hAnsiTheme="minorHAnsi" w:cstheme="minorHAnsi"/>
                      <w:szCs w:val="22"/>
                    </w:rPr>
                    <w:t>ncluding supportive services</w:t>
                  </w:r>
                  <w:r>
                    <w:rPr>
                      <w:rFonts w:asciiTheme="minorHAnsi" w:hAnsiTheme="minorHAnsi" w:cstheme="minorHAnsi"/>
                      <w:szCs w:val="22"/>
                    </w:rPr>
                    <w:t>)</w:t>
                  </w:r>
                </w:p>
              </w:tc>
            </w:tr>
          </w:tbl>
          <w:p w14:paraId="5541E599" w14:textId="77777777" w:rsidR="000E0D8A" w:rsidRDefault="000E0D8A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447BCC" w14:paraId="4CE424BF" w14:textId="77777777" w:rsidTr="0000700B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069B31E" w14:textId="77777777" w:rsidR="00447BCC" w:rsidRDefault="00AD5121" w:rsidP="00447BC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3385913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47BCC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47BCC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209613C" w14:textId="77777777" w:rsidR="00447BCC" w:rsidRDefault="00AD5121" w:rsidP="00447BC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722995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47BCC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47BCC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7628714" w14:textId="77777777" w:rsidR="00447BCC" w:rsidRPr="00114B03" w:rsidRDefault="00447BCC" w:rsidP="00447BCC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Provided assessments after completion of Eligibility Determination</w:t>
            </w:r>
          </w:p>
          <w:p w14:paraId="77A3C280" w14:textId="77777777" w:rsidR="00447BCC" w:rsidRPr="006A08D2" w:rsidRDefault="00447BCC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114B03" w14:paraId="6BA2159B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7E7DE93" w14:textId="77777777" w:rsidR="00114B03" w:rsidRDefault="00AD5121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5240881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552916F" w14:textId="77777777" w:rsidR="00114B03" w:rsidRDefault="00AD5121" w:rsidP="00114B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452885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14B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14B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23DEDCD" w14:textId="5C120DC6" w:rsidR="000E0D8A" w:rsidRDefault="00114B03" w:rsidP="00CB36D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ssessments </w:t>
            </w:r>
            <w:r w:rsidRPr="00235A3E">
              <w:rPr>
                <w:rFonts w:asciiTheme="minorHAnsi" w:hAnsiTheme="minorHAnsi" w:cstheme="minorHAnsi"/>
                <w:szCs w:val="22"/>
              </w:rPr>
              <w:t xml:space="preserve">completed within the previous six </w:t>
            </w:r>
            <w:proofErr w:type="gramStart"/>
            <w:r w:rsidRPr="00235A3E">
              <w:rPr>
                <w:rFonts w:asciiTheme="minorHAnsi" w:hAnsiTheme="minorHAnsi" w:cstheme="minorHAnsi"/>
                <w:szCs w:val="22"/>
              </w:rPr>
              <w:t>months</w:t>
            </w:r>
            <w:proofErr w:type="gramEnd"/>
          </w:p>
          <w:p w14:paraId="0AA1917D" w14:textId="77777777" w:rsidR="00BE43F7" w:rsidRDefault="00BE43F7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BE43F7" w14:paraId="391F5827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591723B" w14:textId="77777777" w:rsidR="00BE43F7" w:rsidRDefault="00AD5121" w:rsidP="00BE43F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649665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E43F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E43F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7D81EB7" w14:textId="77777777" w:rsidR="00BE43F7" w:rsidRDefault="00AD5121" w:rsidP="00BE43F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450853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E43F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E43F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D1CDD4B" w14:textId="5D20F3D6" w:rsidR="00BE43F7" w:rsidRDefault="00BE43F7" w:rsidP="00BE43F7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ssessments evaluated appropriate needs/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barriers</w:t>
            </w:r>
            <w:proofErr w:type="gramEnd"/>
          </w:p>
          <w:p w14:paraId="22C04E29" w14:textId="77777777" w:rsidR="00363D03" w:rsidRDefault="00363D03" w:rsidP="00CB36D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EE4868" w14:paraId="5FD6F17D" w14:textId="77777777" w:rsidTr="00EE62DA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F536DE7" w14:textId="77777777" w:rsidR="00EE4868" w:rsidRDefault="00AD5121" w:rsidP="00EE486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44744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E4868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E4868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EAC376B" w14:textId="77777777" w:rsidR="00EE4868" w:rsidRDefault="00AD5121" w:rsidP="00EE4868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489506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E4868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E4868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A377ADD" w14:textId="7D7150B7" w:rsidR="00612358" w:rsidRPr="00EE4868" w:rsidRDefault="00EE4868" w:rsidP="00CB36D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M</w:t>
            </w:r>
            <w:r w:rsidRPr="006A4C91">
              <w:rPr>
                <w:rFonts w:asciiTheme="minorHAnsi" w:hAnsiTheme="minorHAnsi" w:cstheme="minorHAnsi"/>
                <w:szCs w:val="22"/>
              </w:rPr>
              <w:t>ental health status</w:t>
            </w:r>
            <w:r>
              <w:rPr>
                <w:rFonts w:asciiTheme="minorHAnsi" w:hAnsiTheme="minorHAnsi" w:cstheme="minorHAnsi"/>
                <w:szCs w:val="22"/>
              </w:rPr>
              <w:t xml:space="preserve"> was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assessed</w:t>
            </w:r>
            <w:proofErr w:type="gramEnd"/>
          </w:p>
          <w:p w14:paraId="78F60D80" w14:textId="407C5FC9" w:rsidR="0064765E" w:rsidRDefault="0064765E" w:rsidP="00CB36D0">
            <w:pPr>
              <w:rPr>
                <w:rFonts w:asciiTheme="minorHAnsi" w:hAnsiTheme="minorHAnsi" w:cstheme="minorHAnsi"/>
                <w:szCs w:val="22"/>
              </w:rPr>
            </w:pPr>
          </w:p>
          <w:p w14:paraId="693A9B56" w14:textId="0AAB99E7" w:rsidR="00EE4868" w:rsidRDefault="00AA2D2A" w:rsidP="00EE4868">
            <w:pPr>
              <w:rPr>
                <w:rFonts w:asciiTheme="minorHAnsi" w:hAnsiTheme="minorHAnsi" w:cstheme="minorHAnsi"/>
                <w:szCs w:val="22"/>
              </w:rPr>
            </w:pPr>
            <w:r w:rsidRPr="001347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9CE3922" wp14:editId="3C3E5D1E">
                      <wp:simplePos x="0" y="0"/>
                      <wp:positionH relativeFrom="column">
                        <wp:posOffset>2764155</wp:posOffset>
                      </wp:positionH>
                      <wp:positionV relativeFrom="paragraph">
                        <wp:posOffset>169545</wp:posOffset>
                      </wp:positionV>
                      <wp:extent cx="1828800" cy="0"/>
                      <wp:effectExtent l="0" t="0" r="0" b="0"/>
                      <wp:wrapNone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288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8FCB64A" id="Straight Connector 11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7.65pt,13.35pt" to="361.65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" strokecolor="black [3040]" strokeweight=".5pt"/>
                  </w:pict>
                </mc:Fallback>
              </mc:AlternateContent>
            </w:r>
            <w:r>
              <w:rPr>
                <w:noProof/>
              </w:rPr>
              <w:t xml:space="preserve">                           </w:t>
            </w:r>
            <w:r w:rsidR="00644820">
              <w:rPr>
                <w:rFonts w:asciiTheme="minorHAnsi" w:hAnsiTheme="minorHAnsi" w:cstheme="minorHAnsi"/>
                <w:szCs w:val="22"/>
              </w:rPr>
              <w:t xml:space="preserve">     </w:t>
            </w:r>
            <w:r w:rsidR="00EE4868">
              <w:rPr>
                <w:rFonts w:asciiTheme="minorHAnsi" w:hAnsiTheme="minorHAnsi" w:cstheme="minorHAnsi"/>
                <w:szCs w:val="22"/>
              </w:rPr>
              <w:t>If yes, name of assessment:</w:t>
            </w:r>
          </w:p>
          <w:p w14:paraId="3CD64B42" w14:textId="6DCA7306" w:rsidR="00447BCC" w:rsidRPr="00363D03" w:rsidRDefault="00447BCC" w:rsidP="00447BCC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0" w:type="dxa"/>
          </w:tcPr>
          <w:p w14:paraId="0411ED4F" w14:textId="77777777" w:rsidR="00214027" w:rsidRPr="00373317" w:rsidRDefault="00214027">
            <w:pPr>
              <w:rPr>
                <w:rFonts w:asciiTheme="minorHAnsi" w:hAnsiTheme="minorHAnsi" w:cstheme="minorHAnsi"/>
              </w:rPr>
            </w:pPr>
          </w:p>
        </w:tc>
      </w:tr>
      <w:tr w:rsidR="00F942FF" w14:paraId="454FE8B4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28C4A6DA" w14:textId="66BE4535" w:rsidR="00F942FF" w:rsidRPr="001B2B98" w:rsidRDefault="00F942FF" w:rsidP="00447BC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lastRenderedPageBreak/>
              <w:t>ENROLLMENT SUMMAR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1B41C5D9" w14:textId="4924CA22" w:rsidR="00F942FF" w:rsidRPr="00B754E7" w:rsidRDefault="00F942FF" w:rsidP="00EC7EB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F942FF" w14:paraId="71974939" w14:textId="77777777" w:rsidTr="00111588">
        <w:tc>
          <w:tcPr>
            <w:tcW w:w="10800" w:type="dxa"/>
            <w:shd w:val="clear" w:color="auto" w:fill="auto"/>
          </w:tcPr>
          <w:p w14:paraId="7B18AD4B" w14:textId="77777777" w:rsidR="00F942FF" w:rsidRDefault="00F942FF" w:rsidP="00F94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00"/>
              <w:gridCol w:w="5040"/>
            </w:tblGrid>
            <w:tr w:rsidR="00647BB0" w14:paraId="192FB254" w14:textId="77777777" w:rsidTr="00647BB0">
              <w:trPr>
                <w:trHeight w:val="70"/>
              </w:trPr>
              <w:tc>
                <w:tcPr>
                  <w:tcW w:w="5200" w:type="dxa"/>
                  <w:shd w:val="clear" w:color="auto" w:fill="F2F2F2" w:themeFill="background1" w:themeFillShade="F2"/>
                  <w:vAlign w:val="center"/>
                </w:tcPr>
                <w:p w14:paraId="121CFD3E" w14:textId="6ED05D74" w:rsidR="00647BB0" w:rsidRPr="00647BB0" w:rsidRDefault="00647BB0" w:rsidP="008B05A8">
                  <w:pPr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647BB0">
                    <w:rPr>
                      <w:rFonts w:asciiTheme="minorHAnsi" w:hAnsiTheme="minorHAnsi" w:cstheme="minorHAnsi"/>
                      <w:b/>
                      <w:bCs/>
                    </w:rPr>
                    <w:t>Employment goals identified during case progression:</w:t>
                  </w:r>
                </w:p>
              </w:tc>
              <w:tc>
                <w:tcPr>
                  <w:tcW w:w="5040" w:type="dxa"/>
                  <w:shd w:val="clear" w:color="auto" w:fill="F2F2F2" w:themeFill="background1" w:themeFillShade="F2"/>
                  <w:vAlign w:val="center"/>
                </w:tcPr>
                <w:p w14:paraId="7D2BECFD" w14:textId="4DCD490D" w:rsidR="00647BB0" w:rsidRPr="00647BB0" w:rsidRDefault="00647BB0" w:rsidP="008B05A8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647BB0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Education</w:t>
                  </w: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 xml:space="preserve">al </w:t>
                  </w:r>
                  <w:r w:rsidRPr="00647BB0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goals identified during case progression:</w:t>
                  </w:r>
                </w:p>
              </w:tc>
            </w:tr>
            <w:tr w:rsidR="00F942FF" w14:paraId="16244C49" w14:textId="77777777" w:rsidTr="004210A8">
              <w:trPr>
                <w:trHeight w:val="1160"/>
              </w:trPr>
              <w:tc>
                <w:tcPr>
                  <w:tcW w:w="5200" w:type="dxa"/>
                  <w:vAlign w:val="center"/>
                </w:tcPr>
                <w:p w14:paraId="795255C7" w14:textId="7A450473" w:rsidR="00F942FF" w:rsidRDefault="00F942FF" w:rsidP="00F942FF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1. </w:t>
                  </w:r>
                </w:p>
                <w:p w14:paraId="66B1B810" w14:textId="44C8977A" w:rsidR="00F942FF" w:rsidRDefault="00F942FF" w:rsidP="00F942FF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2. </w:t>
                  </w:r>
                </w:p>
                <w:p w14:paraId="4AEF38EB" w14:textId="5E680C25" w:rsidR="00F942FF" w:rsidRPr="00E0491D" w:rsidRDefault="00F942FF" w:rsidP="00F942FF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3. </w:t>
                  </w:r>
                </w:p>
              </w:tc>
              <w:tc>
                <w:tcPr>
                  <w:tcW w:w="5040" w:type="dxa"/>
                  <w:vAlign w:val="center"/>
                </w:tcPr>
                <w:p w14:paraId="225343E4" w14:textId="58A6C5B3" w:rsidR="00F942FF" w:rsidRDefault="00F942FF" w:rsidP="00F942FF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1. </w:t>
                  </w:r>
                </w:p>
                <w:p w14:paraId="6F6056DF" w14:textId="1466DDF5" w:rsidR="00F942FF" w:rsidRDefault="00F942FF" w:rsidP="00F942FF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2. </w:t>
                  </w:r>
                </w:p>
                <w:p w14:paraId="5DF18911" w14:textId="495DBDF8" w:rsidR="00F942FF" w:rsidRPr="00E0491D" w:rsidRDefault="00F942FF" w:rsidP="00F942FF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3. </w:t>
                  </w:r>
                </w:p>
              </w:tc>
            </w:tr>
          </w:tbl>
          <w:p w14:paraId="7E663C43" w14:textId="0BF2E145" w:rsidR="00F942FF" w:rsidRDefault="00F942FF" w:rsidP="00F94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00"/>
              <w:gridCol w:w="5040"/>
            </w:tblGrid>
            <w:tr w:rsidR="00447BCC" w14:paraId="1D3B3CC1" w14:textId="77777777" w:rsidTr="0000700B">
              <w:trPr>
                <w:trHeight w:val="70"/>
              </w:trPr>
              <w:tc>
                <w:tcPr>
                  <w:tcW w:w="5200" w:type="dxa"/>
                  <w:shd w:val="clear" w:color="auto" w:fill="F2F2F2" w:themeFill="background1" w:themeFillShade="F2"/>
                  <w:vAlign w:val="center"/>
                </w:tcPr>
                <w:p w14:paraId="68957BF6" w14:textId="21804EDE" w:rsidR="00447BCC" w:rsidRPr="00647BB0" w:rsidRDefault="00447BCC" w:rsidP="00447BCC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>Barriers &amp; Needs</w:t>
                  </w:r>
                  <w:r w:rsidRPr="00647BB0">
                    <w:rPr>
                      <w:rFonts w:asciiTheme="minorHAnsi" w:hAnsiTheme="minorHAnsi" w:cstheme="minorHAnsi"/>
                      <w:b/>
                      <w:bCs/>
                    </w:rPr>
                    <w:t>:</w:t>
                  </w:r>
                </w:p>
              </w:tc>
              <w:tc>
                <w:tcPr>
                  <w:tcW w:w="5040" w:type="dxa"/>
                  <w:shd w:val="clear" w:color="auto" w:fill="F2F2F2" w:themeFill="background1" w:themeFillShade="F2"/>
                  <w:vAlign w:val="center"/>
                </w:tcPr>
                <w:p w14:paraId="49C171E5" w14:textId="0746CF08" w:rsidR="00447BCC" w:rsidRPr="00647BB0" w:rsidRDefault="00447BCC" w:rsidP="00447BCC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Co-enrolled Programs</w:t>
                  </w:r>
                  <w:r w:rsidRPr="00647BB0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:</w:t>
                  </w:r>
                </w:p>
              </w:tc>
            </w:tr>
            <w:tr w:rsidR="00447BCC" w14:paraId="4AF1CC38" w14:textId="77777777" w:rsidTr="0000700B">
              <w:trPr>
                <w:trHeight w:val="1160"/>
              </w:trPr>
              <w:tc>
                <w:tcPr>
                  <w:tcW w:w="5200" w:type="dxa"/>
                  <w:vAlign w:val="center"/>
                </w:tcPr>
                <w:p w14:paraId="0496746F" w14:textId="77777777" w:rsidR="00447BCC" w:rsidRDefault="00447BCC" w:rsidP="00447BCC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1. </w:t>
                  </w:r>
                </w:p>
                <w:p w14:paraId="1AFD8245" w14:textId="77777777" w:rsidR="00447BCC" w:rsidRDefault="00447BCC" w:rsidP="00447BCC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2. </w:t>
                  </w:r>
                </w:p>
                <w:p w14:paraId="0A7B5089" w14:textId="77777777" w:rsidR="00447BCC" w:rsidRPr="00E0491D" w:rsidRDefault="00447BCC" w:rsidP="00447BCC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3. </w:t>
                  </w:r>
                </w:p>
              </w:tc>
              <w:tc>
                <w:tcPr>
                  <w:tcW w:w="5040" w:type="dxa"/>
                  <w:vAlign w:val="center"/>
                </w:tcPr>
                <w:p w14:paraId="37CD457A" w14:textId="77777777" w:rsidR="00447BCC" w:rsidRDefault="00447BCC" w:rsidP="00447BCC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1. </w:t>
                  </w:r>
                </w:p>
                <w:p w14:paraId="58EF2B84" w14:textId="77777777" w:rsidR="00447BCC" w:rsidRDefault="00447BCC" w:rsidP="00447BCC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2. </w:t>
                  </w:r>
                </w:p>
                <w:p w14:paraId="6A654AC1" w14:textId="77777777" w:rsidR="00447BCC" w:rsidRPr="00E0491D" w:rsidRDefault="00447BCC" w:rsidP="00447BCC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3. </w:t>
                  </w:r>
                </w:p>
              </w:tc>
            </w:tr>
          </w:tbl>
          <w:p w14:paraId="70987B7D" w14:textId="24C65F9A" w:rsidR="006274A6" w:rsidRDefault="006274A6" w:rsidP="00F942FF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6274A6" w14:paraId="605868F9" w14:textId="77777777" w:rsidTr="00B80F6C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C085D36" w14:textId="77777777" w:rsidR="006274A6" w:rsidRDefault="00AD5121" w:rsidP="006274A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002359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274A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274A6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7ECEADC" w14:textId="77777777" w:rsidR="006274A6" w:rsidRDefault="00AD5121" w:rsidP="006274A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076487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274A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274A6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6FAD8B6" w14:textId="77777777" w:rsidR="006274A6" w:rsidRDefault="00AD5121" w:rsidP="006274A6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642874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274A6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274A6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6274A6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694E4DB7" w14:textId="3AC014C4" w:rsidR="006274A6" w:rsidRDefault="006274A6" w:rsidP="00F942FF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Participant was provided accommodations as necessary during program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enrollment</w:t>
            </w:r>
            <w:proofErr w:type="gramEnd"/>
          </w:p>
          <w:p w14:paraId="1B0EB7CB" w14:textId="1EADB7E5" w:rsidR="008D0C0F" w:rsidRDefault="008D0C0F" w:rsidP="00F942FF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8D0C0F" w14:paraId="0B4316CE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9718554" w14:textId="77777777" w:rsidR="008D0C0F" w:rsidRDefault="00AD5121" w:rsidP="008D0C0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566717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D0C0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8D0C0F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314D702" w14:textId="77777777" w:rsidR="008D0C0F" w:rsidRDefault="00AD5121" w:rsidP="008D0C0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67774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D0C0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8D0C0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1894C5C" w14:textId="77777777" w:rsidR="008D0C0F" w:rsidRDefault="00AD5121" w:rsidP="008D0C0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676363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D0C0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8D0C0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8D0C0F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3433CF8" w14:textId="0A924673" w:rsidR="00544F15" w:rsidRDefault="008D0C0F" w:rsidP="00C33641">
            <w:pPr>
              <w:rPr>
                <w:rFonts w:asciiTheme="minorHAnsi" w:hAnsiTheme="minorHAnsi" w:cstheme="minorHAnsi"/>
                <w:szCs w:val="22"/>
              </w:rPr>
            </w:pPr>
            <w:r w:rsidRPr="00CC2509">
              <w:rPr>
                <w:rFonts w:asciiTheme="minorHAnsi" w:hAnsiTheme="minorHAnsi" w:cstheme="minorHAnsi"/>
                <w:szCs w:val="22"/>
              </w:rPr>
              <w:t xml:space="preserve">If a need/barrier could not be addressed by </w:t>
            </w:r>
            <w:r w:rsidR="006872F2">
              <w:rPr>
                <w:rFonts w:asciiTheme="minorHAnsi" w:hAnsiTheme="minorHAnsi" w:cstheme="minorHAnsi"/>
                <w:szCs w:val="22"/>
              </w:rPr>
              <w:t>the program</w:t>
            </w:r>
            <w:r w:rsidRPr="00CC2509">
              <w:rPr>
                <w:rFonts w:asciiTheme="minorHAnsi" w:hAnsiTheme="minorHAnsi" w:cstheme="minorHAnsi"/>
                <w:szCs w:val="22"/>
              </w:rPr>
              <w:t>, the participant was referred to other</w:t>
            </w:r>
            <w:r>
              <w:rPr>
                <w:rFonts w:asciiTheme="minorHAnsi" w:hAnsiTheme="minorHAnsi" w:cstheme="minorHAnsi"/>
                <w:szCs w:val="22"/>
              </w:rPr>
              <w:t xml:space="preserve"> relevant</w:t>
            </w:r>
            <w:r w:rsidRPr="00CC2509">
              <w:rPr>
                <w:rFonts w:asciiTheme="minorHAnsi" w:hAnsiTheme="minorHAnsi" w:cstheme="minorHAnsi"/>
                <w:szCs w:val="22"/>
              </w:rPr>
              <w:t xml:space="preserve"> programs/</w:t>
            </w:r>
            <w:proofErr w:type="gramStart"/>
            <w:r w:rsidRPr="00CC2509">
              <w:rPr>
                <w:rFonts w:asciiTheme="minorHAnsi" w:hAnsiTheme="minorHAnsi" w:cstheme="minorHAnsi"/>
                <w:szCs w:val="22"/>
              </w:rPr>
              <w:t>resources</w:t>
            </w:r>
            <w:proofErr w:type="gramEnd"/>
          </w:p>
          <w:p w14:paraId="50C3322B" w14:textId="559BFBBD" w:rsidR="00D9797C" w:rsidRPr="00544F15" w:rsidRDefault="00D9797C" w:rsidP="00C33641">
            <w:pPr>
              <w:rPr>
                <w:rFonts w:asciiTheme="minorHAnsi" w:hAnsiTheme="minorHAnsi" w:cstheme="minorHAnsi"/>
                <w:szCs w:val="22"/>
              </w:rPr>
            </w:pPr>
          </w:p>
          <w:p w14:paraId="43271E64" w14:textId="13FB4AE7" w:rsidR="00544F15" w:rsidRPr="00544F15" w:rsidRDefault="00447BCC" w:rsidP="00544F15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75ED18FE" wp14:editId="56AC4145">
                      <wp:simplePos x="0" y="0"/>
                      <wp:positionH relativeFrom="column">
                        <wp:posOffset>3212465</wp:posOffset>
                      </wp:positionH>
                      <wp:positionV relativeFrom="paragraph">
                        <wp:posOffset>177165</wp:posOffset>
                      </wp:positionV>
                      <wp:extent cx="2171700" cy="0"/>
                      <wp:effectExtent l="0" t="0" r="0" b="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717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1806AD4" id="Straight Connector 10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2.95pt,13.95pt" to="423.95pt,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" strokecolor="black [3040]" strokeweight=".5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szCs w:val="22"/>
              </w:rPr>
              <w:t xml:space="preserve">                                                     </w:t>
            </w:r>
            <w:r w:rsidR="00544F15" w:rsidRPr="00544F15">
              <w:rPr>
                <w:rFonts w:asciiTheme="minorHAnsi" w:hAnsiTheme="minorHAnsi" w:cstheme="minorHAnsi"/>
                <w:szCs w:val="22"/>
              </w:rPr>
              <w:t xml:space="preserve">If yes, referrals completed: </w:t>
            </w:r>
            <w:r w:rsidR="00A42802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1AEADF52" w14:textId="77777777" w:rsidR="00C33641" w:rsidRDefault="00C33641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173A2F09" w14:textId="77777777" w:rsidR="00644820" w:rsidRDefault="00644820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4964BD6D" w14:textId="77777777" w:rsidR="00644820" w:rsidRDefault="00644820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4D69E5D0" w14:textId="77777777" w:rsidR="00644820" w:rsidRDefault="00644820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57525974" w14:textId="77777777" w:rsidR="00644820" w:rsidRDefault="00644820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387FCE7D" w14:textId="77777777" w:rsidR="00644820" w:rsidRDefault="00644820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3E769DB6" w14:textId="77777777" w:rsidR="00AA2D2A" w:rsidRDefault="00AA2D2A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2D4C51F8" w14:textId="77777777" w:rsidR="00AA2D2A" w:rsidRDefault="00AA2D2A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40E24E5C" w14:textId="77777777" w:rsidR="00AA2D2A" w:rsidRDefault="00AA2D2A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0E085457" w14:textId="77777777" w:rsidR="00644820" w:rsidRDefault="00644820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670AACDE" w14:textId="31476ABA" w:rsidR="00644820" w:rsidRPr="00C33641" w:rsidRDefault="00644820" w:rsidP="00C33641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</w:tc>
        <w:tc>
          <w:tcPr>
            <w:tcW w:w="3600" w:type="dxa"/>
            <w:shd w:val="clear" w:color="auto" w:fill="auto"/>
          </w:tcPr>
          <w:p w14:paraId="1F96A727" w14:textId="77777777" w:rsidR="00F942FF" w:rsidRPr="00B754E7" w:rsidRDefault="00F942FF" w:rsidP="00EC7EB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14027" w14:paraId="72351E86" w14:textId="77777777" w:rsidTr="00111588">
        <w:tc>
          <w:tcPr>
            <w:tcW w:w="10800" w:type="dxa"/>
            <w:shd w:val="clear" w:color="auto" w:fill="D9D9D9" w:themeFill="background1" w:themeFillShade="D9"/>
          </w:tcPr>
          <w:p w14:paraId="197CB59C" w14:textId="40C85412" w:rsidR="00214027" w:rsidRPr="00373317" w:rsidRDefault="00D15B56" w:rsidP="00037885">
            <w:pPr>
              <w:jc w:val="center"/>
              <w:rPr>
                <w:rFonts w:asciiTheme="minorHAnsi" w:hAnsiTheme="minorHAnsi" w:cstheme="minorHAnsi"/>
              </w:rPr>
            </w:pPr>
            <w:r w:rsidRPr="001B2B98">
              <w:rPr>
                <w:rFonts w:asciiTheme="minorHAnsi" w:hAnsiTheme="minorHAnsi" w:cstheme="minorHAnsi"/>
                <w:b/>
                <w:bCs/>
              </w:rPr>
              <w:lastRenderedPageBreak/>
              <w:t xml:space="preserve">INDIVIDUAL </w:t>
            </w:r>
            <w:r w:rsidR="00E30024">
              <w:rPr>
                <w:rFonts w:asciiTheme="minorHAnsi" w:hAnsiTheme="minorHAnsi" w:cstheme="minorHAnsi"/>
                <w:b/>
                <w:bCs/>
              </w:rPr>
              <w:t>SERVICE STRATEGY</w:t>
            </w:r>
            <w:r w:rsidRPr="001B2B98">
              <w:rPr>
                <w:rFonts w:asciiTheme="minorHAnsi" w:hAnsiTheme="minorHAnsi" w:cstheme="minorHAnsi"/>
                <w:b/>
                <w:bCs/>
              </w:rPr>
              <w:t xml:space="preserve"> (I</w:t>
            </w:r>
            <w:r w:rsidR="00E30024">
              <w:rPr>
                <w:rFonts w:asciiTheme="minorHAnsi" w:hAnsiTheme="minorHAnsi" w:cstheme="minorHAnsi"/>
                <w:b/>
                <w:bCs/>
              </w:rPr>
              <w:t>SS</w:t>
            </w:r>
            <w:r w:rsidRPr="001B2B98">
              <w:rPr>
                <w:rFonts w:asciiTheme="minorHAnsi" w:hAnsiTheme="minorHAnsi" w:cstheme="minorHAnsi"/>
                <w:b/>
                <w:bCs/>
              </w:rPr>
              <w:t>)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604FD898" w14:textId="5A080536" w:rsidR="00214027" w:rsidRPr="00373317" w:rsidRDefault="00EC7EB5" w:rsidP="00EC7EB5">
            <w:pPr>
              <w:jc w:val="center"/>
              <w:rPr>
                <w:rFonts w:asciiTheme="minorHAnsi" w:hAnsiTheme="minorHAnsi" w:cstheme="minorHAnsi"/>
              </w:rPr>
            </w:pPr>
            <w:r w:rsidRPr="00B754E7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214027" w14:paraId="58ED2FA4" w14:textId="77777777" w:rsidTr="00111588">
        <w:trPr>
          <w:trHeight w:val="557"/>
        </w:trPr>
        <w:tc>
          <w:tcPr>
            <w:tcW w:w="10800" w:type="dxa"/>
          </w:tcPr>
          <w:p w14:paraId="073A4704" w14:textId="65B3380E" w:rsidR="0074242A" w:rsidRDefault="0074242A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90"/>
              <w:gridCol w:w="1569"/>
              <w:gridCol w:w="3230"/>
              <w:gridCol w:w="1802"/>
              <w:gridCol w:w="1359"/>
              <w:gridCol w:w="1224"/>
            </w:tblGrid>
            <w:tr w:rsidR="006B249C" w14:paraId="1A21E1DF" w14:textId="77777777" w:rsidTr="007C2D78">
              <w:tc>
                <w:tcPr>
                  <w:tcW w:w="1390" w:type="dxa"/>
                  <w:shd w:val="clear" w:color="auto" w:fill="F2F2F2" w:themeFill="background1" w:themeFillShade="F2"/>
                  <w:vAlign w:val="center"/>
                </w:tcPr>
                <w:p w14:paraId="7392D8C8" w14:textId="77777777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62624">
                    <w:rPr>
                      <w:rFonts w:asciiTheme="minorHAnsi" w:hAnsiTheme="minorHAnsi" w:cstheme="minorHAnsi"/>
                      <w:b/>
                      <w:bCs/>
                    </w:rPr>
                    <w:t>Document Date</w:t>
                  </w:r>
                </w:p>
              </w:tc>
              <w:tc>
                <w:tcPr>
                  <w:tcW w:w="1569" w:type="dxa"/>
                  <w:shd w:val="clear" w:color="auto" w:fill="F2F2F2" w:themeFill="background1" w:themeFillShade="F2"/>
                  <w:vAlign w:val="center"/>
                </w:tcPr>
                <w:p w14:paraId="37D71A28" w14:textId="30E13CE7" w:rsidR="006B249C" w:rsidRDefault="008A76A9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 xml:space="preserve">Document </w:t>
                  </w:r>
                  <w:r w:rsidR="00196529">
                    <w:rPr>
                      <w:rFonts w:asciiTheme="minorHAnsi" w:hAnsiTheme="minorHAnsi" w:cstheme="minorHAnsi"/>
                      <w:b/>
                      <w:bCs/>
                    </w:rPr>
                    <w:t>Type</w:t>
                  </w:r>
                </w:p>
              </w:tc>
              <w:tc>
                <w:tcPr>
                  <w:tcW w:w="3230" w:type="dxa"/>
                  <w:shd w:val="clear" w:color="auto" w:fill="F2F2F2" w:themeFill="background1" w:themeFillShade="F2"/>
                  <w:vAlign w:val="center"/>
                </w:tcPr>
                <w:p w14:paraId="63936E89" w14:textId="1487C682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>Career Goal</w:t>
                  </w:r>
                </w:p>
              </w:tc>
              <w:tc>
                <w:tcPr>
                  <w:tcW w:w="1802" w:type="dxa"/>
                  <w:shd w:val="clear" w:color="auto" w:fill="F2F2F2" w:themeFill="background1" w:themeFillShade="F2"/>
                  <w:vAlign w:val="center"/>
                </w:tcPr>
                <w:p w14:paraId="0BE922A7" w14:textId="77777777" w:rsidR="006B249C" w:rsidRPr="001B1FDD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 xml:space="preserve">Delineated into clearly defined, attainable, </w:t>
                  </w:r>
                </w:p>
                <w:p w14:paraId="2A045D9B" w14:textId="09E30A42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>and manageable steps</w:t>
                  </w:r>
                </w:p>
              </w:tc>
              <w:tc>
                <w:tcPr>
                  <w:tcW w:w="1359" w:type="dxa"/>
                  <w:shd w:val="clear" w:color="auto" w:fill="F2F2F2" w:themeFill="background1" w:themeFillShade="F2"/>
                  <w:vAlign w:val="center"/>
                </w:tcPr>
                <w:p w14:paraId="0487C300" w14:textId="1C8338F4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9D4F49">
                    <w:rPr>
                      <w:rFonts w:asciiTheme="minorHAnsi" w:hAnsiTheme="minorHAnsi" w:cstheme="minorHAnsi"/>
                      <w:b/>
                      <w:bCs/>
                    </w:rPr>
                    <w:t>Based on assessments</w:t>
                  </w:r>
                </w:p>
              </w:tc>
              <w:tc>
                <w:tcPr>
                  <w:tcW w:w="1224" w:type="dxa"/>
                  <w:shd w:val="clear" w:color="auto" w:fill="F2F2F2" w:themeFill="background1" w:themeFillShade="F2"/>
                  <w:vAlign w:val="center"/>
                </w:tcPr>
                <w:p w14:paraId="6750999C" w14:textId="18C75680" w:rsidR="006B249C" w:rsidRPr="00262624" w:rsidRDefault="006B249C" w:rsidP="009D4F4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 xml:space="preserve">Signed and Completed </w:t>
                  </w:r>
                  <w:hyperlink r:id="rId32" w:anchor="sectionFour" w:history="1">
                    <w:r w:rsidRPr="00B11633">
                      <w:rPr>
                        <w:rStyle w:val="Hyperlink"/>
                        <w:rFonts w:asciiTheme="minorHAnsi" w:hAnsiTheme="minorHAnsi" w:cstheme="minorHAnsi"/>
                        <w:b/>
                        <w:bCs/>
                      </w:rPr>
                      <w:t>Jointly</w:t>
                    </w:r>
                  </w:hyperlink>
                  <w:r w:rsidRPr="001B1FDD">
                    <w:rPr>
                      <w:rFonts w:asciiTheme="minorHAnsi" w:hAnsiTheme="minorHAnsi" w:cstheme="minorHAnsi"/>
                      <w:b/>
                      <w:bCs/>
                    </w:rPr>
                    <w:t xml:space="preserve"> with Participant</w:t>
                  </w:r>
                </w:p>
              </w:tc>
            </w:tr>
            <w:tr w:rsidR="00D75BC4" w14:paraId="2FA5A1E2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293342762"/>
                  <w:placeholder>
                    <w:docPart w:val="B6F6CB51B3AD4385B5A05CA51CA74036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20E2E694" w14:textId="34AD216C" w:rsidR="00D75BC4" w:rsidRDefault="00D75BC4" w:rsidP="00D75BC4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7C2D78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46DCE9EB" w14:textId="0E2A8317" w:rsidR="00D75BC4" w:rsidRPr="007C2D78" w:rsidRDefault="00AD5121" w:rsidP="00D75BC4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842732291"/>
                      <w:placeholder>
                        <w:docPart w:val="B50698BF80CC41EE8011059F7A500519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D75BC4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3BB488F1" w14:textId="52133B75" w:rsidR="00D75BC4" w:rsidRDefault="00D75BC4" w:rsidP="00D75BC4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17F662D7" w14:textId="3F8431B6" w:rsidR="00D75BC4" w:rsidRDefault="00AD5121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3705759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75BC4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623A8B0D" w14:textId="3AF0936E" w:rsidR="00D75BC4" w:rsidRDefault="00AD5121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9995057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75BC4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7AF54D5B" w14:textId="03B7F02D" w:rsidR="00D75BC4" w:rsidRDefault="00AD5121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2262874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75BC4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2D78" w14:paraId="4974F731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-2034870801"/>
                  <w:placeholder>
                    <w:docPart w:val="979EC82D89BB4EF08C96A85E0EE246B4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00401E77" w14:textId="6D099944" w:rsidR="007C2D78" w:rsidRDefault="007C2D78" w:rsidP="007C2D7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BD7C4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32A28F1B" w14:textId="6BB4D0EE" w:rsidR="007C2D78" w:rsidRPr="007C2D78" w:rsidRDefault="00AD5121" w:rsidP="007C2D78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09791697"/>
                      <w:placeholder>
                        <w:docPart w:val="C5F400C3DB804EC6B33505D912F5EF77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7C2D78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36DD7A05" w14:textId="2406C439" w:rsidR="007C2D78" w:rsidRDefault="007C2D78" w:rsidP="007C2D7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699EF3E6" w14:textId="6741F6C0" w:rsidR="007C2D78" w:rsidRDefault="00AD5121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6960782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11FF9DDE" w14:textId="22084A7A" w:rsidR="007C2D78" w:rsidRDefault="00AD5121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9572143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165802ED" w14:textId="0357D436" w:rsidR="007C2D78" w:rsidRDefault="00AD5121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3524233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2D78" w14:paraId="10F95B30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910899060"/>
                  <w:placeholder>
                    <w:docPart w:val="7BECBBB974624ABBBFC984BE63CE1681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273BFC60" w14:textId="541A3964" w:rsidR="007C2D78" w:rsidRDefault="007C2D78" w:rsidP="007C2D7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BD7C4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67E99092" w14:textId="07DE409C" w:rsidR="007C2D78" w:rsidRPr="007C2D78" w:rsidRDefault="00AD5121" w:rsidP="007C2D78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73070150"/>
                      <w:placeholder>
                        <w:docPart w:val="4C6A1F07EADC4209A28AC4591E451DCD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7C2D78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434DC617" w14:textId="2158D4D4" w:rsidR="007C2D78" w:rsidRDefault="007C2D78" w:rsidP="007C2D7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19B54AAE" w14:textId="529510C1" w:rsidR="007C2D78" w:rsidRDefault="00AD5121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7838141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5AFEC562" w14:textId="4692174A" w:rsidR="007C2D78" w:rsidRDefault="00AD5121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7151584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7AE72813" w14:textId="13711D59" w:rsidR="007C2D78" w:rsidRDefault="00AD5121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6808960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2D78" w14:paraId="6EB327C1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-2123752662"/>
                  <w:placeholder>
                    <w:docPart w:val="13DBDBCB61864E479E0249FD3AF485ED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492C04B2" w14:textId="3AA02C6C" w:rsidR="007C2D78" w:rsidRDefault="007C2D78" w:rsidP="007C2D7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BD7C4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16C92C81" w14:textId="419FE44C" w:rsidR="007C2D78" w:rsidRPr="007C2D78" w:rsidRDefault="00AD5121" w:rsidP="007C2D78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691530872"/>
                      <w:placeholder>
                        <w:docPart w:val="A2CCAB3DB61A484A9BAFFF02F6B25B54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7C2D78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38BD0CB6" w14:textId="065C1CCA" w:rsidR="007C2D78" w:rsidRDefault="007C2D78" w:rsidP="007C2D7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479D791C" w14:textId="14AA2C3F" w:rsidR="007C2D78" w:rsidRDefault="00AD5121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2483485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7F3BFC96" w14:textId="0C9AD769" w:rsidR="007C2D78" w:rsidRDefault="00AD5121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6181444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3B560964" w14:textId="23BED9C7" w:rsidR="007C2D78" w:rsidRDefault="00AD5121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449349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7C2D78" w14:paraId="122A1BC9" w14:textId="77777777" w:rsidTr="007C2D78">
              <w:sdt>
                <w:sdtPr>
                  <w:rPr>
                    <w:rFonts w:asciiTheme="minorHAnsi" w:hAnsiTheme="minorHAnsi" w:cstheme="minorHAnsi"/>
                  </w:rPr>
                  <w:id w:val="-1952619830"/>
                  <w:placeholder>
                    <w:docPart w:val="FA14337927194E60949DD0BEEE614B11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90" w:type="dxa"/>
                      <w:vAlign w:val="center"/>
                    </w:tcPr>
                    <w:p w14:paraId="6A08FC90" w14:textId="251F7070" w:rsidR="007C2D78" w:rsidRDefault="007C2D78" w:rsidP="007C2D78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BD7C43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1569" w:type="dxa"/>
                  <w:vAlign w:val="center"/>
                </w:tcPr>
                <w:p w14:paraId="762B1A74" w14:textId="73CADD73" w:rsidR="007C2D78" w:rsidRPr="007C2D78" w:rsidRDefault="00AD5121" w:rsidP="007C2D78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179500395"/>
                      <w:placeholder>
                        <w:docPart w:val="CEBB3B8CDDD74C088B4A40B810E1B770"/>
                      </w:placeholder>
                      <w:showingPlcHdr/>
                      <w:dropDownList>
                        <w:listItem w:displayText="CEPT" w:value="CEPT"/>
                        <w:listItem w:displayText="Local form" w:value="Local form"/>
                        <w:listItem w:displayText="Other" w:value="Other"/>
                      </w:dropDownList>
                    </w:sdtPr>
                    <w:sdtEndPr/>
                    <w:sdtContent>
                      <w:r w:rsidR="007C2D78" w:rsidRPr="007C2D7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230" w:type="dxa"/>
                  <w:vAlign w:val="center"/>
                </w:tcPr>
                <w:p w14:paraId="75CE1E6A" w14:textId="3EBD1067" w:rsidR="007C2D78" w:rsidRDefault="007C2D78" w:rsidP="007C2D78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802" w:type="dxa"/>
                  <w:vAlign w:val="center"/>
                </w:tcPr>
                <w:p w14:paraId="7F71BD3E" w14:textId="5DAC7181" w:rsidR="007C2D78" w:rsidRDefault="00AD5121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0926264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9" w:type="dxa"/>
                  <w:vAlign w:val="center"/>
                </w:tcPr>
                <w:p w14:paraId="4975F3BA" w14:textId="133280D9" w:rsidR="007C2D78" w:rsidRDefault="00AD5121" w:rsidP="0066730F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4520558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24" w:type="dxa"/>
                  <w:vAlign w:val="center"/>
                </w:tcPr>
                <w:p w14:paraId="4D13F851" w14:textId="79863E23" w:rsidR="007C2D78" w:rsidRDefault="00AD5121" w:rsidP="0066730F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7579520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2D78" w:rsidRPr="0081595E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</w:tbl>
          <w:p w14:paraId="08CDF76B" w14:textId="45BC7802" w:rsidR="009D4F49" w:rsidRDefault="009D4F49">
            <w:pPr>
              <w:rPr>
                <w:rFonts w:asciiTheme="minorHAnsi" w:hAnsiTheme="minorHAnsi" w:cstheme="minorHAnsi"/>
                <w:szCs w:val="22"/>
              </w:rPr>
            </w:pPr>
          </w:p>
          <w:p w14:paraId="4D7650FF" w14:textId="0D119C17" w:rsidR="000F028C" w:rsidRPr="00EB4B5D" w:rsidRDefault="000F028C" w:rsidP="000F028C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Frequency of</w:t>
            </w:r>
            <w:r w:rsidRPr="00EB4B5D">
              <w:rPr>
                <w:rFonts w:asciiTheme="minorHAnsi" w:hAnsiTheme="minorHAnsi" w:cstheme="minorHAnsi"/>
                <w:szCs w:val="22"/>
              </w:rPr>
              <w:t xml:space="preserve"> I</w:t>
            </w:r>
            <w:r w:rsidR="00CE27DF">
              <w:rPr>
                <w:rFonts w:asciiTheme="minorHAnsi" w:hAnsiTheme="minorHAnsi" w:cstheme="minorHAnsi"/>
                <w:szCs w:val="22"/>
              </w:rPr>
              <w:t>SS</w:t>
            </w:r>
            <w:r w:rsidRPr="00EB4B5D"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1F3BDB">
              <w:rPr>
                <w:rFonts w:asciiTheme="minorHAnsi" w:hAnsiTheme="minorHAnsi" w:cstheme="minorHAnsi"/>
                <w:szCs w:val="22"/>
              </w:rPr>
              <w:t xml:space="preserve">review: </w:t>
            </w:r>
            <w:sdt>
              <w:sdtPr>
                <w:rPr>
                  <w:rFonts w:asciiTheme="minorHAnsi" w:hAnsiTheme="minorHAnsi" w:cstheme="minorHAnsi"/>
                  <w:szCs w:val="22"/>
                </w:rPr>
                <w:id w:val="854768627"/>
                <w:placeholder>
                  <w:docPart w:val="E08A567AF5144D66AF1A6050C7B06C9A"/>
                </w:placeholder>
                <w:showingPlcHdr/>
                <w:dropDownList>
                  <w:listItem w:displayText="Every week" w:value="Every week"/>
                  <w:listItem w:displayText="Every two weeks" w:value="Every two weeks"/>
                  <w:listItem w:displayText="Every three weeks" w:value="Every three weeks"/>
                  <w:listItem w:displayText="Every month" w:value="Every month"/>
                  <w:listItem w:displayText="Every 45 days" w:value="Every 45 days"/>
                  <w:listItem w:displayText="Every three months" w:value="Every three months"/>
                  <w:listItem w:displayText="Every six months" w:value="Every six months"/>
                  <w:listItem w:displayText="Semi-annually" w:value="Semi-annually"/>
                  <w:listItem w:displayText="Annually" w:value="Annually"/>
                  <w:listItem w:displayText="Never" w:value="Never"/>
                  <w:listItem w:displayText="Other" w:value="Other"/>
                </w:dropDownList>
              </w:sdtPr>
              <w:sdtEndPr/>
              <w:sdtContent>
                <w:r w:rsidRPr="001F3BDB">
                  <w:rPr>
                    <w:rStyle w:val="PlaceholderText"/>
                    <w:rFonts w:asciiTheme="minorHAnsi" w:hAnsiTheme="minorHAnsi" w:cstheme="minorHAnsi"/>
                    <w:szCs w:val="22"/>
                  </w:rPr>
                  <w:t>Choose an item.</w:t>
                </w:r>
              </w:sdtContent>
            </w:sdt>
          </w:p>
          <w:p w14:paraId="04CAEF45" w14:textId="75D1B506" w:rsidR="000F028C" w:rsidRDefault="000F028C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33"/>
              <w:gridCol w:w="3227"/>
            </w:tblGrid>
            <w:tr w:rsidR="00001689" w14:paraId="061E496D" w14:textId="77777777" w:rsidTr="00C84193">
              <w:tc>
                <w:tcPr>
                  <w:tcW w:w="3760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0387A6FF" w14:textId="607878F2" w:rsidR="00001689" w:rsidRPr="00E03440" w:rsidRDefault="00001689" w:rsidP="00001689">
                  <w:pP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</w:pPr>
                  <w:r w:rsidRPr="00001689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I</w:t>
                  </w:r>
                  <w:r w:rsidR="00746874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SS</w:t>
                  </w:r>
                  <w:r w:rsidRPr="00001689"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 xml:space="preserve"> addressed the following areas</w:t>
                  </w:r>
                  <w:r>
                    <w:rPr>
                      <w:rFonts w:asciiTheme="minorHAnsi" w:hAnsiTheme="minorHAnsi" w:cstheme="minorHAnsi"/>
                      <w:b/>
                      <w:bCs/>
                      <w:szCs w:val="22"/>
                    </w:rPr>
                    <w:t>:</w:t>
                  </w:r>
                </w:p>
              </w:tc>
            </w:tr>
            <w:tr w:rsidR="00001689" w14:paraId="265E5B02" w14:textId="77777777" w:rsidTr="00C84193">
              <w:tc>
                <w:tcPr>
                  <w:tcW w:w="533" w:type="dxa"/>
                  <w:vAlign w:val="center"/>
                </w:tcPr>
                <w:p w14:paraId="52F38455" w14:textId="77777777" w:rsidR="00001689" w:rsidRDefault="00AD5121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3827114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63289162" w14:textId="03B55AD7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Achievement </w:t>
                  </w:r>
                  <w:r w:rsidR="00C84193">
                    <w:rPr>
                      <w:rFonts w:asciiTheme="minorHAnsi" w:hAnsiTheme="minorHAnsi" w:cstheme="minorHAnsi"/>
                    </w:rPr>
                    <w:t>o</w:t>
                  </w:r>
                  <w:r w:rsidRPr="000B1723">
                    <w:rPr>
                      <w:rFonts w:asciiTheme="minorHAnsi" w:hAnsiTheme="minorHAnsi" w:cstheme="minorHAnsi"/>
                    </w:rPr>
                    <w:t>bjectives</w:t>
                  </w:r>
                </w:p>
              </w:tc>
            </w:tr>
            <w:tr w:rsidR="00001689" w14:paraId="252876C2" w14:textId="77777777" w:rsidTr="00C84193">
              <w:tc>
                <w:tcPr>
                  <w:tcW w:w="533" w:type="dxa"/>
                  <w:vAlign w:val="center"/>
                </w:tcPr>
                <w:p w14:paraId="0CD61F9D" w14:textId="77777777" w:rsidR="00001689" w:rsidRDefault="00AD5121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0726183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0D87933E" w14:textId="52E8FECF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Appropriate </w:t>
                  </w:r>
                  <w:r w:rsidR="00C84193">
                    <w:rPr>
                      <w:rFonts w:asciiTheme="minorHAnsi" w:hAnsiTheme="minorHAnsi" w:cstheme="minorHAnsi"/>
                    </w:rPr>
                    <w:t>s</w:t>
                  </w:r>
                  <w:r w:rsidRPr="000B1723">
                    <w:rPr>
                      <w:rFonts w:asciiTheme="minorHAnsi" w:hAnsiTheme="minorHAnsi" w:cstheme="minorHAnsi"/>
                    </w:rPr>
                    <w:t xml:space="preserve">ervice </w:t>
                  </w:r>
                  <w:r w:rsidR="00C84193">
                    <w:rPr>
                      <w:rFonts w:asciiTheme="minorHAnsi" w:hAnsiTheme="minorHAnsi" w:cstheme="minorHAnsi"/>
                    </w:rPr>
                    <w:t>c</w:t>
                  </w:r>
                  <w:r w:rsidRPr="000B1723">
                    <w:rPr>
                      <w:rFonts w:asciiTheme="minorHAnsi" w:hAnsiTheme="minorHAnsi" w:cstheme="minorHAnsi"/>
                    </w:rPr>
                    <w:t>ombination</w:t>
                  </w:r>
                </w:p>
              </w:tc>
            </w:tr>
            <w:tr w:rsidR="00001689" w14:paraId="6B8574A7" w14:textId="77777777" w:rsidTr="00C84193">
              <w:tc>
                <w:tcPr>
                  <w:tcW w:w="533" w:type="dxa"/>
                  <w:vAlign w:val="center"/>
                </w:tcPr>
                <w:p w14:paraId="1C60C406" w14:textId="77777777" w:rsidR="00001689" w:rsidRDefault="00AD5121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2445711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474CE1F6" w14:textId="1D70AC95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Career </w:t>
                  </w:r>
                  <w:r w:rsidR="00C84193">
                    <w:rPr>
                      <w:rFonts w:asciiTheme="minorHAnsi" w:hAnsiTheme="minorHAnsi" w:cstheme="minorHAnsi"/>
                    </w:rPr>
                    <w:t>p</w:t>
                  </w:r>
                  <w:r w:rsidRPr="000B1723">
                    <w:rPr>
                      <w:rFonts w:asciiTheme="minorHAnsi" w:hAnsiTheme="minorHAnsi" w:cstheme="minorHAnsi"/>
                    </w:rPr>
                    <w:t>athway</w:t>
                  </w:r>
                  <w:r>
                    <w:rPr>
                      <w:rFonts w:asciiTheme="minorHAnsi" w:hAnsiTheme="minorHAnsi" w:cstheme="minorHAnsi"/>
                    </w:rPr>
                    <w:t>s</w:t>
                  </w:r>
                </w:p>
              </w:tc>
            </w:tr>
            <w:tr w:rsidR="00001689" w14:paraId="0A0AC9EE" w14:textId="77777777" w:rsidTr="00C84193">
              <w:tc>
                <w:tcPr>
                  <w:tcW w:w="533" w:type="dxa"/>
                  <w:vAlign w:val="center"/>
                </w:tcPr>
                <w:p w14:paraId="79D92626" w14:textId="77777777" w:rsidR="00001689" w:rsidRDefault="00AD5121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61872101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1A9966D5" w14:textId="4A0466DC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Educational </w:t>
                  </w:r>
                  <w:r w:rsidR="00C84193">
                    <w:rPr>
                      <w:rFonts w:asciiTheme="minorHAnsi" w:hAnsiTheme="minorHAnsi" w:cstheme="minorHAnsi"/>
                    </w:rPr>
                    <w:t>g</w:t>
                  </w:r>
                  <w:r w:rsidRPr="000B1723">
                    <w:rPr>
                      <w:rFonts w:asciiTheme="minorHAnsi" w:hAnsiTheme="minorHAnsi" w:cstheme="minorHAnsi"/>
                    </w:rPr>
                    <w:t>oals</w:t>
                  </w:r>
                </w:p>
              </w:tc>
            </w:tr>
            <w:tr w:rsidR="00001689" w14:paraId="1B98428E" w14:textId="77777777" w:rsidTr="00C84193">
              <w:tc>
                <w:tcPr>
                  <w:tcW w:w="533" w:type="dxa"/>
                  <w:vAlign w:val="center"/>
                </w:tcPr>
                <w:p w14:paraId="5AF16D0D" w14:textId="77777777" w:rsidR="00001689" w:rsidRDefault="00AD5121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116436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7AF17166" w14:textId="087EC850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szCs w:val="22"/>
                    </w:rPr>
                    <w:t>Education/</w:t>
                  </w:r>
                  <w:r w:rsidR="00C84193">
                    <w:rPr>
                      <w:rFonts w:asciiTheme="minorHAnsi" w:hAnsiTheme="minorHAnsi" w:cstheme="minorHAnsi"/>
                      <w:szCs w:val="22"/>
                    </w:rPr>
                    <w:t>t</w:t>
                  </w:r>
                  <w:r>
                    <w:rPr>
                      <w:rFonts w:asciiTheme="minorHAnsi" w:hAnsiTheme="minorHAnsi" w:cstheme="minorHAnsi"/>
                      <w:szCs w:val="22"/>
                    </w:rPr>
                    <w:t xml:space="preserve">raining </w:t>
                  </w:r>
                  <w:r w:rsidR="00C84193">
                    <w:rPr>
                      <w:rFonts w:asciiTheme="minorHAnsi" w:hAnsiTheme="minorHAnsi" w:cstheme="minorHAnsi"/>
                      <w:szCs w:val="22"/>
                    </w:rPr>
                    <w:t>n</w:t>
                  </w:r>
                  <w:r>
                    <w:rPr>
                      <w:rFonts w:asciiTheme="minorHAnsi" w:hAnsiTheme="minorHAnsi" w:cstheme="minorHAnsi"/>
                      <w:szCs w:val="22"/>
                    </w:rPr>
                    <w:t>eeds</w:t>
                  </w:r>
                </w:p>
              </w:tc>
            </w:tr>
            <w:tr w:rsidR="00001689" w14:paraId="308A1590" w14:textId="77777777" w:rsidTr="00C84193">
              <w:tc>
                <w:tcPr>
                  <w:tcW w:w="533" w:type="dxa"/>
                  <w:vAlign w:val="center"/>
                </w:tcPr>
                <w:p w14:paraId="3B3DF5A9" w14:textId="77777777" w:rsidR="00001689" w:rsidRDefault="00AD5121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2678916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53063773" w14:textId="385EC01A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>Employment</w:t>
                  </w:r>
                  <w:r>
                    <w:rPr>
                      <w:rFonts w:asciiTheme="minorHAnsi" w:hAnsiTheme="minorHAnsi" w:cstheme="minorHAnsi"/>
                    </w:rPr>
                    <w:t>/</w:t>
                  </w:r>
                  <w:r w:rsidR="00C84193">
                    <w:rPr>
                      <w:rFonts w:asciiTheme="minorHAnsi" w:hAnsiTheme="minorHAnsi" w:cstheme="minorHAnsi"/>
                    </w:rPr>
                    <w:t>c</w:t>
                  </w:r>
                  <w:r>
                    <w:rPr>
                      <w:rFonts w:asciiTheme="minorHAnsi" w:hAnsiTheme="minorHAnsi" w:cstheme="minorHAnsi"/>
                    </w:rPr>
                    <w:t>areer</w:t>
                  </w:r>
                  <w:r w:rsidRPr="000B1723">
                    <w:rPr>
                      <w:rFonts w:asciiTheme="minorHAnsi" w:hAnsiTheme="minorHAnsi" w:cstheme="minorHAnsi"/>
                    </w:rPr>
                    <w:t xml:space="preserve"> </w:t>
                  </w:r>
                  <w:r w:rsidR="00C84193">
                    <w:rPr>
                      <w:rFonts w:asciiTheme="minorHAnsi" w:hAnsiTheme="minorHAnsi" w:cstheme="minorHAnsi"/>
                    </w:rPr>
                    <w:t>g</w:t>
                  </w:r>
                  <w:r w:rsidRPr="000B1723">
                    <w:rPr>
                      <w:rFonts w:asciiTheme="minorHAnsi" w:hAnsiTheme="minorHAnsi" w:cstheme="minorHAnsi"/>
                    </w:rPr>
                    <w:t>oals</w:t>
                  </w:r>
                </w:p>
              </w:tc>
            </w:tr>
            <w:tr w:rsidR="00001689" w14:paraId="19C1AC12" w14:textId="77777777" w:rsidTr="00C84193">
              <w:tc>
                <w:tcPr>
                  <w:tcW w:w="533" w:type="dxa"/>
                  <w:vAlign w:val="center"/>
                </w:tcPr>
                <w:p w14:paraId="3C6A0689" w14:textId="77777777" w:rsidR="00001689" w:rsidRPr="00467E2F" w:rsidRDefault="00AD5121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6765789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4A898BB6" w14:textId="22FE0815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Participant's </w:t>
                  </w:r>
                  <w:r w:rsidR="00C84193">
                    <w:rPr>
                      <w:rFonts w:asciiTheme="minorHAnsi" w:hAnsiTheme="minorHAnsi" w:cstheme="minorHAnsi"/>
                    </w:rPr>
                    <w:t>l</w:t>
                  </w:r>
                  <w:r w:rsidRPr="00E12B8D">
                    <w:rPr>
                      <w:rFonts w:asciiTheme="minorHAnsi" w:hAnsiTheme="minorHAnsi" w:cstheme="minorHAnsi"/>
                    </w:rPr>
                    <w:t>ong</w:t>
                  </w:r>
                  <w:r>
                    <w:rPr>
                      <w:rFonts w:asciiTheme="minorHAnsi" w:hAnsiTheme="minorHAnsi" w:cstheme="minorHAnsi"/>
                    </w:rPr>
                    <w:t>-</w:t>
                  </w:r>
                  <w:r w:rsidRPr="00E12B8D">
                    <w:rPr>
                      <w:rFonts w:asciiTheme="minorHAnsi" w:hAnsiTheme="minorHAnsi" w:cstheme="minorHAnsi"/>
                    </w:rPr>
                    <w:t xml:space="preserve">term </w:t>
                  </w:r>
                  <w:r w:rsidR="00C84193">
                    <w:rPr>
                      <w:rFonts w:asciiTheme="minorHAnsi" w:hAnsiTheme="minorHAnsi" w:cstheme="minorHAnsi"/>
                    </w:rPr>
                    <w:t>g</w:t>
                  </w:r>
                  <w:r w:rsidRPr="00E12B8D">
                    <w:rPr>
                      <w:rFonts w:asciiTheme="minorHAnsi" w:hAnsiTheme="minorHAnsi" w:cstheme="minorHAnsi"/>
                    </w:rPr>
                    <w:t>oals</w:t>
                  </w:r>
                </w:p>
              </w:tc>
            </w:tr>
            <w:tr w:rsidR="00001689" w14:paraId="5C3E91DE" w14:textId="77777777" w:rsidTr="00C84193">
              <w:tc>
                <w:tcPr>
                  <w:tcW w:w="533" w:type="dxa"/>
                  <w:vAlign w:val="center"/>
                </w:tcPr>
                <w:p w14:paraId="35F2F80B" w14:textId="77777777" w:rsidR="00001689" w:rsidRDefault="00AD5121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10341118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45229F1A" w14:textId="755E138A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Participant's </w:t>
                  </w:r>
                  <w:r w:rsidR="00C84193">
                    <w:rPr>
                      <w:rFonts w:asciiTheme="minorHAnsi" w:hAnsiTheme="minorHAnsi" w:cstheme="minorHAnsi"/>
                    </w:rPr>
                    <w:t>s</w:t>
                  </w:r>
                  <w:r w:rsidRPr="00E12B8D">
                    <w:rPr>
                      <w:rFonts w:asciiTheme="minorHAnsi" w:hAnsiTheme="minorHAnsi" w:cstheme="minorHAnsi"/>
                    </w:rPr>
                    <w:t>hort</w:t>
                  </w:r>
                  <w:r>
                    <w:rPr>
                      <w:rFonts w:asciiTheme="minorHAnsi" w:hAnsiTheme="minorHAnsi" w:cstheme="minorHAnsi"/>
                    </w:rPr>
                    <w:t>-</w:t>
                  </w:r>
                  <w:r w:rsidRPr="00E12B8D">
                    <w:rPr>
                      <w:rFonts w:asciiTheme="minorHAnsi" w:hAnsiTheme="minorHAnsi" w:cstheme="minorHAnsi"/>
                    </w:rPr>
                    <w:t xml:space="preserve">term </w:t>
                  </w:r>
                  <w:r w:rsidR="00C84193">
                    <w:rPr>
                      <w:rFonts w:asciiTheme="minorHAnsi" w:hAnsiTheme="minorHAnsi" w:cstheme="minorHAnsi"/>
                    </w:rPr>
                    <w:t>g</w:t>
                  </w:r>
                  <w:r w:rsidRPr="00E12B8D">
                    <w:rPr>
                      <w:rFonts w:asciiTheme="minorHAnsi" w:hAnsiTheme="minorHAnsi" w:cstheme="minorHAnsi"/>
                    </w:rPr>
                    <w:t>oals</w:t>
                  </w:r>
                </w:p>
              </w:tc>
            </w:tr>
            <w:tr w:rsidR="00001689" w14:paraId="755AF933" w14:textId="77777777" w:rsidTr="00C84193">
              <w:tc>
                <w:tcPr>
                  <w:tcW w:w="533" w:type="dxa"/>
                  <w:vAlign w:val="center"/>
                </w:tcPr>
                <w:p w14:paraId="676EE14A" w14:textId="77777777" w:rsidR="00001689" w:rsidRDefault="00AD5121" w:rsidP="0000168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0581622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01689" w:rsidRPr="0072491A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227" w:type="dxa"/>
                  <w:vAlign w:val="center"/>
                </w:tcPr>
                <w:p w14:paraId="23C5C673" w14:textId="6F45142E" w:rsidR="00001689" w:rsidRDefault="00001689" w:rsidP="0000168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0B1723">
                    <w:rPr>
                      <w:rFonts w:asciiTheme="minorHAnsi" w:hAnsiTheme="minorHAnsi" w:cstheme="minorHAnsi"/>
                    </w:rPr>
                    <w:t xml:space="preserve">Supportive </w:t>
                  </w:r>
                  <w:r w:rsidR="00C84193">
                    <w:rPr>
                      <w:rFonts w:asciiTheme="minorHAnsi" w:hAnsiTheme="minorHAnsi" w:cstheme="minorHAnsi"/>
                    </w:rPr>
                    <w:t>s</w:t>
                  </w:r>
                  <w:r w:rsidRPr="000B1723">
                    <w:rPr>
                      <w:rFonts w:asciiTheme="minorHAnsi" w:hAnsiTheme="minorHAnsi" w:cstheme="minorHAnsi"/>
                    </w:rPr>
                    <w:t xml:space="preserve">ervice </w:t>
                  </w:r>
                  <w:r w:rsidR="00C84193">
                    <w:rPr>
                      <w:rFonts w:asciiTheme="minorHAnsi" w:hAnsiTheme="minorHAnsi" w:cstheme="minorHAnsi"/>
                    </w:rPr>
                    <w:t>n</w:t>
                  </w:r>
                  <w:r w:rsidRPr="000B1723">
                    <w:rPr>
                      <w:rFonts w:asciiTheme="minorHAnsi" w:hAnsiTheme="minorHAnsi" w:cstheme="minorHAnsi"/>
                    </w:rPr>
                    <w:t>eeds</w:t>
                  </w:r>
                </w:p>
              </w:tc>
            </w:tr>
          </w:tbl>
          <w:p w14:paraId="3BC060D3" w14:textId="1A9CAB2A" w:rsidR="00AF4250" w:rsidRDefault="00AF4250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C3F09" w14:paraId="1307F41C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C1EB50E" w14:textId="77777777" w:rsidR="007C3F09" w:rsidRDefault="00AD5121" w:rsidP="007C3F0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39363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3F0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C3F09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114B8F3" w14:textId="77777777" w:rsidR="007C3F09" w:rsidRDefault="00AD5121" w:rsidP="007C3F0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454325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3F0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C3F09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1C32D38" w14:textId="6906071F" w:rsidR="00447BCC" w:rsidRDefault="00447BCC" w:rsidP="00447BCC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The initial </w:t>
            </w:r>
            <w:r w:rsidRPr="00E15C7D">
              <w:rPr>
                <w:rFonts w:asciiTheme="minorHAnsi" w:hAnsiTheme="minorHAnsi" w:cstheme="minorHAnsi"/>
                <w:szCs w:val="22"/>
              </w:rPr>
              <w:t>I</w:t>
            </w:r>
            <w:r>
              <w:rPr>
                <w:rFonts w:asciiTheme="minorHAnsi" w:hAnsiTheme="minorHAnsi" w:cstheme="minorHAnsi"/>
                <w:szCs w:val="22"/>
              </w:rPr>
              <w:t>SS</w:t>
            </w:r>
            <w:r w:rsidRPr="00E15C7D">
              <w:rPr>
                <w:rFonts w:asciiTheme="minorHAnsi" w:hAnsiTheme="minorHAnsi" w:cstheme="minorHAnsi"/>
                <w:szCs w:val="22"/>
              </w:rPr>
              <w:t xml:space="preserve"> was </w:t>
            </w:r>
            <w:proofErr w:type="gramStart"/>
            <w:r w:rsidRPr="00E15C7D">
              <w:rPr>
                <w:rFonts w:asciiTheme="minorHAnsi" w:hAnsiTheme="minorHAnsi" w:cstheme="minorHAnsi"/>
                <w:szCs w:val="22"/>
              </w:rPr>
              <w:t>acknowledged</w:t>
            </w:r>
            <w:proofErr w:type="gramEnd"/>
            <w:r w:rsidRPr="00E15C7D">
              <w:rPr>
                <w:rFonts w:asciiTheme="minorHAnsi" w:hAnsiTheme="minorHAnsi" w:cstheme="minorHAnsi"/>
                <w:szCs w:val="22"/>
              </w:rPr>
              <w:t xml:space="preserve"> and the </w:t>
            </w:r>
            <w:r w:rsidR="00A42802">
              <w:rPr>
                <w:rFonts w:asciiTheme="minorHAnsi" w:hAnsiTheme="minorHAnsi" w:cstheme="minorHAnsi"/>
                <w:szCs w:val="22"/>
              </w:rPr>
              <w:t>Objective Assessment was</w:t>
            </w:r>
            <w:r w:rsidRPr="00E15C7D">
              <w:rPr>
                <w:rFonts w:asciiTheme="minorHAnsi" w:hAnsiTheme="minorHAnsi" w:cstheme="minorHAnsi"/>
                <w:szCs w:val="22"/>
              </w:rPr>
              <w:t xml:space="preserve"> completed before the provision of another participation-causing service</w:t>
            </w:r>
            <w:r w:rsidR="008C4DCA">
              <w:rPr>
                <w:rFonts w:asciiTheme="minorHAnsi" w:hAnsiTheme="minorHAnsi" w:cstheme="minorHAnsi"/>
                <w:szCs w:val="22"/>
              </w:rPr>
              <w:br/>
            </w:r>
          </w:p>
          <w:p w14:paraId="2FBC7B35" w14:textId="6CCF627D" w:rsidR="00B73EDE" w:rsidRDefault="00B73EDE" w:rsidP="007C3F09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B73EDE" w14:paraId="0FA24DBA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C1F3478" w14:textId="77777777" w:rsidR="00B73EDE" w:rsidRDefault="00AD5121" w:rsidP="00B73ED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27715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73ED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73EDE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42CA428" w14:textId="77777777" w:rsidR="00B73EDE" w:rsidRDefault="00AD5121" w:rsidP="00B73EDE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052577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73EDE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73EDE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08C9F14" w14:textId="2D7134BF" w:rsidR="00B73EDE" w:rsidRDefault="00B73EDE" w:rsidP="00B73EDE">
            <w:pPr>
              <w:rPr>
                <w:rFonts w:asciiTheme="minorHAnsi" w:hAnsiTheme="minorHAnsi" w:cstheme="minorHAnsi"/>
                <w:szCs w:val="22"/>
              </w:rPr>
            </w:pPr>
            <w:r w:rsidRPr="00B73EDE">
              <w:rPr>
                <w:rFonts w:asciiTheme="minorHAnsi" w:hAnsiTheme="minorHAnsi" w:cstheme="minorHAnsi"/>
                <w:szCs w:val="22"/>
              </w:rPr>
              <w:t>I</w:t>
            </w:r>
            <w:r w:rsidR="00C70E46">
              <w:rPr>
                <w:rFonts w:asciiTheme="minorHAnsi" w:hAnsiTheme="minorHAnsi" w:cstheme="minorHAnsi"/>
                <w:szCs w:val="22"/>
              </w:rPr>
              <w:t>SS</w:t>
            </w:r>
            <w:r w:rsidRPr="00B73EDE">
              <w:rPr>
                <w:rFonts w:asciiTheme="minorHAnsi" w:hAnsiTheme="minorHAnsi" w:cstheme="minorHAnsi"/>
                <w:szCs w:val="22"/>
              </w:rPr>
              <w:t xml:space="preserve"> is comprehensive, individualized, and developed specifically to establish a plan that addresses participant needs, barriers, and </w:t>
            </w:r>
            <w:proofErr w:type="gramStart"/>
            <w:r w:rsidRPr="00B73EDE">
              <w:rPr>
                <w:rFonts w:asciiTheme="minorHAnsi" w:hAnsiTheme="minorHAnsi" w:cstheme="minorHAnsi"/>
                <w:szCs w:val="22"/>
              </w:rPr>
              <w:t>goals</w:t>
            </w:r>
            <w:proofErr w:type="gramEnd"/>
          </w:p>
          <w:p w14:paraId="216D1327" w14:textId="70848479" w:rsidR="00AF4250" w:rsidRDefault="00AF4250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9675C2" w14:paraId="1FEBB036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1F9D449" w14:textId="77777777" w:rsidR="009675C2" w:rsidRDefault="00AD5121" w:rsidP="009675C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7915836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675C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675C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851A9CB" w14:textId="77777777" w:rsidR="009675C2" w:rsidRDefault="00AD5121" w:rsidP="009675C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194646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675C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675C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708875ED" w14:textId="351F0105" w:rsidR="00AF4250" w:rsidRDefault="00447BCC" w:rsidP="000B1723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Goals</w:t>
            </w:r>
            <w:r w:rsidR="009675C2" w:rsidRPr="00C526BA">
              <w:rPr>
                <w:rFonts w:asciiTheme="minorHAnsi" w:hAnsiTheme="minorHAnsi" w:cstheme="minorHAnsi"/>
                <w:szCs w:val="22"/>
              </w:rPr>
              <w:t xml:space="preserve"> identified </w:t>
            </w:r>
            <w:r w:rsidR="009675C2">
              <w:rPr>
                <w:rFonts w:asciiTheme="minorHAnsi" w:hAnsiTheme="minorHAnsi" w:cstheme="minorHAnsi"/>
                <w:szCs w:val="22"/>
              </w:rPr>
              <w:t>in the I</w:t>
            </w:r>
            <w:r w:rsidR="00C70E46">
              <w:rPr>
                <w:rFonts w:asciiTheme="minorHAnsi" w:hAnsiTheme="minorHAnsi" w:cstheme="minorHAnsi"/>
                <w:szCs w:val="22"/>
              </w:rPr>
              <w:t>SS</w:t>
            </w:r>
            <w:r w:rsidR="009675C2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9675C2" w:rsidRPr="00C526BA">
              <w:rPr>
                <w:rFonts w:asciiTheme="minorHAnsi" w:hAnsiTheme="minorHAnsi" w:cstheme="minorHAnsi"/>
                <w:szCs w:val="22"/>
              </w:rPr>
              <w:t>align</w:t>
            </w:r>
            <w:r w:rsidR="009675C2">
              <w:rPr>
                <w:rFonts w:asciiTheme="minorHAnsi" w:hAnsiTheme="minorHAnsi" w:cstheme="minorHAnsi"/>
                <w:szCs w:val="22"/>
              </w:rPr>
              <w:t>s</w:t>
            </w:r>
            <w:r w:rsidR="009675C2" w:rsidRPr="00C526BA">
              <w:rPr>
                <w:rFonts w:asciiTheme="minorHAnsi" w:hAnsiTheme="minorHAnsi" w:cstheme="minorHAnsi"/>
                <w:szCs w:val="22"/>
              </w:rPr>
              <w:t xml:space="preserve"> with</w:t>
            </w:r>
            <w:r w:rsidR="009675C2">
              <w:rPr>
                <w:rFonts w:asciiTheme="minorHAnsi" w:hAnsiTheme="minorHAnsi" w:cstheme="minorHAnsi"/>
                <w:szCs w:val="22"/>
              </w:rPr>
              <w:t xml:space="preserve"> the results of completed </w:t>
            </w:r>
            <w:proofErr w:type="gramStart"/>
            <w:r w:rsidR="009675C2">
              <w:rPr>
                <w:rFonts w:asciiTheme="minorHAnsi" w:hAnsiTheme="minorHAnsi" w:cstheme="minorHAnsi"/>
                <w:szCs w:val="22"/>
              </w:rPr>
              <w:t>assessments</w:t>
            </w:r>
            <w:proofErr w:type="gramEnd"/>
          </w:p>
          <w:p w14:paraId="3F08C6DD" w14:textId="77777777" w:rsidR="009675C2" w:rsidRDefault="009675C2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9675C2" w14:paraId="64716B7F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1475DA7F" w14:textId="77777777" w:rsidR="009675C2" w:rsidRDefault="00AD5121" w:rsidP="009675C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910641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675C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675C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84BF136" w14:textId="77777777" w:rsidR="009675C2" w:rsidRDefault="00AD5121" w:rsidP="009675C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1342472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675C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675C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E1518C1" w14:textId="2AB32C60" w:rsidR="009675C2" w:rsidRDefault="009675C2" w:rsidP="000B1723">
            <w:pPr>
              <w:rPr>
                <w:rFonts w:asciiTheme="minorHAnsi" w:hAnsiTheme="minorHAnsi" w:cstheme="minorHAnsi"/>
                <w:szCs w:val="22"/>
              </w:rPr>
            </w:pPr>
            <w:r w:rsidRPr="00173461">
              <w:rPr>
                <w:rFonts w:asciiTheme="minorHAnsi" w:hAnsiTheme="minorHAnsi" w:cstheme="minorHAnsi"/>
                <w:szCs w:val="22"/>
              </w:rPr>
              <w:t>A</w:t>
            </w:r>
            <w:r w:rsidRPr="00C526BA">
              <w:rPr>
                <w:rFonts w:asciiTheme="minorHAnsi" w:hAnsiTheme="minorHAnsi" w:cstheme="minorHAnsi"/>
                <w:szCs w:val="22"/>
              </w:rPr>
              <w:t>ction steps outlined in the I</w:t>
            </w:r>
            <w:r w:rsidR="00C70E46">
              <w:rPr>
                <w:rFonts w:asciiTheme="minorHAnsi" w:hAnsiTheme="minorHAnsi" w:cstheme="minorHAnsi"/>
                <w:szCs w:val="22"/>
              </w:rPr>
              <w:t>SS</w:t>
            </w:r>
            <w:r w:rsidRPr="00C526BA">
              <w:rPr>
                <w:rFonts w:asciiTheme="minorHAnsi" w:hAnsiTheme="minorHAnsi" w:cstheme="minorHAnsi"/>
                <w:szCs w:val="22"/>
              </w:rPr>
              <w:t xml:space="preserve"> align</w:t>
            </w:r>
            <w:r>
              <w:rPr>
                <w:rFonts w:asciiTheme="minorHAnsi" w:hAnsiTheme="minorHAnsi" w:cstheme="minorHAnsi"/>
                <w:szCs w:val="22"/>
              </w:rPr>
              <w:t>s</w:t>
            </w:r>
            <w:r w:rsidRPr="00C526BA">
              <w:rPr>
                <w:rFonts w:asciiTheme="minorHAnsi" w:hAnsiTheme="minorHAnsi" w:cstheme="minorHAnsi"/>
                <w:szCs w:val="22"/>
              </w:rPr>
              <w:t xml:space="preserve"> with the career goal </w:t>
            </w:r>
            <w:proofErr w:type="gramStart"/>
            <w:r w:rsidRPr="00C526BA">
              <w:rPr>
                <w:rFonts w:asciiTheme="minorHAnsi" w:hAnsiTheme="minorHAnsi" w:cstheme="minorHAnsi"/>
                <w:szCs w:val="22"/>
              </w:rPr>
              <w:t>identified</w:t>
            </w:r>
            <w:proofErr w:type="gramEnd"/>
          </w:p>
          <w:p w14:paraId="64228133" w14:textId="1AC35F7D" w:rsidR="00A4155D" w:rsidRDefault="00A4155D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A4155D" w14:paraId="67E85350" w14:textId="77777777" w:rsidTr="00333948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46E9CFF" w14:textId="77777777" w:rsidR="00A4155D" w:rsidRDefault="00AD5121" w:rsidP="00A4155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9484634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4155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4155D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289B4C2" w14:textId="77777777" w:rsidR="00A4155D" w:rsidRDefault="00AD5121" w:rsidP="00A4155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084927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4155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A4155D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8A50E62" w14:textId="70984C9E" w:rsidR="00120742" w:rsidRDefault="00A4155D" w:rsidP="000B1723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G</w:t>
            </w:r>
            <w:r w:rsidRPr="005C776E">
              <w:rPr>
                <w:rFonts w:asciiTheme="minorHAnsi" w:hAnsiTheme="minorHAnsi" w:cstheme="minorHAnsi"/>
                <w:szCs w:val="22"/>
              </w:rPr>
              <w:t xml:space="preserve">oals established </w:t>
            </w:r>
            <w:r>
              <w:rPr>
                <w:rFonts w:asciiTheme="minorHAnsi" w:hAnsiTheme="minorHAnsi" w:cstheme="minorHAnsi"/>
                <w:szCs w:val="22"/>
              </w:rPr>
              <w:t>in the I</w:t>
            </w:r>
            <w:r w:rsidR="00C70E46">
              <w:rPr>
                <w:rFonts w:asciiTheme="minorHAnsi" w:hAnsiTheme="minorHAnsi" w:cstheme="minorHAnsi"/>
                <w:szCs w:val="22"/>
              </w:rPr>
              <w:t>SS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5C776E">
              <w:rPr>
                <w:rFonts w:asciiTheme="minorHAnsi" w:hAnsiTheme="minorHAnsi" w:cstheme="minorHAnsi"/>
                <w:szCs w:val="22"/>
              </w:rPr>
              <w:t>are appropriate for the participant's current skill level and experience</w:t>
            </w:r>
            <w:r>
              <w:rPr>
                <w:rFonts w:asciiTheme="minorHAnsi" w:hAnsiTheme="minorHAnsi" w:cstheme="minorHAnsi"/>
                <w:szCs w:val="22"/>
              </w:rPr>
              <w:t xml:space="preserve"> based on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assessments</w:t>
            </w:r>
            <w:proofErr w:type="gramEnd"/>
          </w:p>
          <w:p w14:paraId="5C457CF4" w14:textId="70D7817E" w:rsidR="00522E2B" w:rsidRDefault="00522E2B" w:rsidP="000B172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522E2B" w14:paraId="1DE50C49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FB3C437" w14:textId="77777777" w:rsidR="00522E2B" w:rsidRDefault="00AD5121" w:rsidP="00522E2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964414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E2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E2B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E7B4D9E" w14:textId="77777777" w:rsidR="00522E2B" w:rsidRDefault="00AD5121" w:rsidP="00522E2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0665587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E2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E2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B5D85DC" w14:textId="77777777" w:rsidR="00522E2B" w:rsidRDefault="00AD5121" w:rsidP="00522E2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207150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22E2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522E2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522E2B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4A171254" w14:textId="0F6AD4CB" w:rsidR="00522E2B" w:rsidRPr="00267437" w:rsidRDefault="00522E2B" w:rsidP="00522E2B">
            <w:pPr>
              <w:ind w:left="2595" w:hanging="2595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If the participant </w:t>
            </w:r>
            <w:r w:rsidR="00537FB5">
              <w:rPr>
                <w:rFonts w:asciiTheme="minorHAnsi" w:hAnsiTheme="minorHAnsi" w:cstheme="minorHAnsi"/>
                <w:szCs w:val="22"/>
              </w:rPr>
              <w:t xml:space="preserve">needed </w:t>
            </w:r>
            <w:r>
              <w:rPr>
                <w:rFonts w:asciiTheme="minorHAnsi" w:hAnsiTheme="minorHAnsi" w:cstheme="minorHAnsi"/>
                <w:szCs w:val="22"/>
              </w:rPr>
              <w:t>career exploration before choosing a career goal, the participant was provided relevant resources to explore careers based on the results from the assessments and their interests/skills/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abilities</w:t>
            </w:r>
            <w:proofErr w:type="gramEnd"/>
          </w:p>
          <w:p w14:paraId="7AE0FCAD" w14:textId="04975528" w:rsidR="00CF4B27" w:rsidRPr="00373317" w:rsidRDefault="00CF4B27" w:rsidP="0012074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600" w:type="dxa"/>
          </w:tcPr>
          <w:p w14:paraId="244A7EBF" w14:textId="77777777" w:rsidR="00214027" w:rsidRPr="00373317" w:rsidRDefault="00214027">
            <w:pPr>
              <w:rPr>
                <w:rFonts w:asciiTheme="minorHAnsi" w:hAnsiTheme="minorHAnsi" w:cstheme="minorHAnsi"/>
              </w:rPr>
            </w:pPr>
          </w:p>
        </w:tc>
      </w:tr>
      <w:tr w:rsidR="00023786" w14:paraId="3461218B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18338BB7" w14:textId="4AC1011E" w:rsidR="00023786" w:rsidRDefault="00AD5121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hyperlink r:id="rId33" w:anchor="sectionThree" w:history="1">
              <w:r w:rsidR="00884BBE" w:rsidRPr="00E85CE5">
                <w:rPr>
                  <w:rStyle w:val="Hyperlink"/>
                  <w:rFonts w:asciiTheme="minorHAnsi" w:hAnsiTheme="minorHAnsi" w:cstheme="minorHAnsi"/>
                  <w:b/>
                  <w:bCs/>
                </w:rPr>
                <w:t>YOUTH PROGRAM ELEMENTS</w:t>
              </w:r>
              <w:r w:rsidR="003C15D8" w:rsidRPr="00E85CE5">
                <w:rPr>
                  <w:rStyle w:val="Hyperlink"/>
                  <w:rFonts w:asciiTheme="minorHAnsi" w:hAnsiTheme="minorHAnsi" w:cstheme="minorHAnsi"/>
                  <w:b/>
                  <w:bCs/>
                </w:rPr>
                <w:t xml:space="preserve"> </w:t>
              </w:r>
              <w:r w:rsidR="00EE6792" w:rsidRPr="00E85CE5">
                <w:rPr>
                  <w:rStyle w:val="Hyperlink"/>
                  <w:rFonts w:asciiTheme="minorHAnsi" w:hAnsiTheme="minorHAnsi" w:cstheme="minorHAnsi"/>
                  <w:b/>
                  <w:bCs/>
                </w:rPr>
                <w:t>OVERVIEW</w:t>
              </w:r>
            </w:hyperlink>
          </w:p>
        </w:tc>
        <w:tc>
          <w:tcPr>
            <w:tcW w:w="3600" w:type="dxa"/>
            <w:shd w:val="clear" w:color="auto" w:fill="D9D9D9" w:themeFill="background1" w:themeFillShade="D9"/>
          </w:tcPr>
          <w:p w14:paraId="0C83B91C" w14:textId="6B29B4AE" w:rsidR="00023786" w:rsidRPr="00FB0D5B" w:rsidRDefault="00023786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884BBE" w14:paraId="052FFAA9" w14:textId="77777777" w:rsidTr="00884BBE">
        <w:trPr>
          <w:trHeight w:val="70"/>
        </w:trPr>
        <w:tc>
          <w:tcPr>
            <w:tcW w:w="10800" w:type="dxa"/>
            <w:shd w:val="clear" w:color="auto" w:fill="auto"/>
          </w:tcPr>
          <w:p w14:paraId="06AAA3D8" w14:textId="77777777" w:rsidR="00884BBE" w:rsidRDefault="00884BBE" w:rsidP="00496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W w:w="10563" w:type="dxa"/>
              <w:tblLayout w:type="fixed"/>
              <w:tblLook w:val="04A0" w:firstRow="1" w:lastRow="0" w:firstColumn="1" w:lastColumn="0" w:noHBand="0" w:noVBand="1"/>
            </w:tblPr>
            <w:tblGrid>
              <w:gridCol w:w="1256"/>
              <w:gridCol w:w="1280"/>
              <w:gridCol w:w="3018"/>
              <w:gridCol w:w="1646"/>
              <w:gridCol w:w="1681"/>
              <w:gridCol w:w="1682"/>
            </w:tblGrid>
            <w:tr w:rsidR="00E85CE5" w14:paraId="6846B21A" w14:textId="77777777" w:rsidTr="0000700B">
              <w:trPr>
                <w:trHeight w:val="751"/>
              </w:trPr>
              <w:tc>
                <w:tcPr>
                  <w:tcW w:w="1256" w:type="dxa"/>
                  <w:shd w:val="clear" w:color="auto" w:fill="F2F2F2" w:themeFill="background1" w:themeFillShade="F2"/>
                  <w:vAlign w:val="center"/>
                </w:tcPr>
                <w:p w14:paraId="73C45FBE" w14:textId="77777777" w:rsidR="00E85CE5" w:rsidRPr="007A729E" w:rsidRDefault="00E85CE5" w:rsidP="00E85CE5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Open Date</w:t>
                  </w:r>
                </w:p>
              </w:tc>
              <w:tc>
                <w:tcPr>
                  <w:tcW w:w="1280" w:type="dxa"/>
                  <w:shd w:val="clear" w:color="auto" w:fill="F2F2F2" w:themeFill="background1" w:themeFillShade="F2"/>
                  <w:vAlign w:val="center"/>
                </w:tcPr>
                <w:p w14:paraId="4F99F0FC" w14:textId="77777777" w:rsidR="00E85CE5" w:rsidRPr="007A729E" w:rsidRDefault="00E85CE5" w:rsidP="00E85CE5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Close Date</w:t>
                  </w:r>
                </w:p>
              </w:tc>
              <w:tc>
                <w:tcPr>
                  <w:tcW w:w="3018" w:type="dxa"/>
                  <w:shd w:val="clear" w:color="auto" w:fill="F2F2F2" w:themeFill="background1" w:themeFillShade="F2"/>
                  <w:vAlign w:val="center"/>
                </w:tcPr>
                <w:p w14:paraId="5FBEE237" w14:textId="6E5AF5C9" w:rsidR="00E85CE5" w:rsidRPr="007A729E" w:rsidRDefault="00E85CE5" w:rsidP="00E85CE5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>Element</w:t>
                  </w: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 xml:space="preserve"> Provided</w:t>
                  </w:r>
                </w:p>
              </w:tc>
              <w:tc>
                <w:tcPr>
                  <w:tcW w:w="1646" w:type="dxa"/>
                  <w:shd w:val="clear" w:color="auto" w:fill="F2F2F2" w:themeFill="background1" w:themeFillShade="F2"/>
                  <w:vAlign w:val="center"/>
                </w:tcPr>
                <w:p w14:paraId="38F93CAF" w14:textId="77777777" w:rsidR="00E85CE5" w:rsidRPr="007A729E" w:rsidRDefault="00E85CE5" w:rsidP="00E85CE5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Direct Costs and Funding Source</w:t>
                  </w:r>
                </w:p>
              </w:tc>
              <w:tc>
                <w:tcPr>
                  <w:tcW w:w="1681" w:type="dxa"/>
                  <w:shd w:val="clear" w:color="auto" w:fill="F2F2F2" w:themeFill="background1" w:themeFillShade="F2"/>
                  <w:vAlign w:val="center"/>
                </w:tcPr>
                <w:p w14:paraId="4C99E435" w14:textId="46603589" w:rsidR="00E85CE5" w:rsidRPr="007A729E" w:rsidRDefault="00E85CE5" w:rsidP="00E85CE5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Included on I</w:t>
                  </w:r>
                  <w:r>
                    <w:rPr>
                      <w:rFonts w:asciiTheme="minorHAnsi" w:hAnsiTheme="minorHAnsi" w:cstheme="minorHAnsi"/>
                      <w:b/>
                      <w:bCs/>
                    </w:rPr>
                    <w:t>SS</w:t>
                  </w:r>
                </w:p>
              </w:tc>
              <w:tc>
                <w:tcPr>
                  <w:tcW w:w="1682" w:type="dxa"/>
                  <w:shd w:val="clear" w:color="auto" w:fill="F2F2F2" w:themeFill="background1" w:themeFillShade="F2"/>
                  <w:vAlign w:val="center"/>
                </w:tcPr>
                <w:p w14:paraId="46D4AEE7" w14:textId="77777777" w:rsidR="00E85CE5" w:rsidRPr="007A729E" w:rsidRDefault="00E85CE5" w:rsidP="00E85CE5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7A729E">
                    <w:rPr>
                      <w:rFonts w:asciiTheme="minorHAnsi" w:hAnsiTheme="minorHAnsi" w:cstheme="minorHAnsi"/>
                      <w:b/>
                      <w:bCs/>
                    </w:rPr>
                    <w:t>Comprehensive Case Notes</w:t>
                  </w:r>
                </w:p>
              </w:tc>
            </w:tr>
            <w:tr w:rsidR="00E85CE5" w:rsidRPr="002E2D81" w14:paraId="328C312D" w14:textId="77777777" w:rsidTr="0000700B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-48237497"/>
                  <w:placeholder>
                    <w:docPart w:val="BF9BB232653A42F88B99A1248D9FD24F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  <w:vAlign w:val="center"/>
                    </w:tcPr>
                    <w:p w14:paraId="7B2B75A5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512839639"/>
                  <w:placeholder>
                    <w:docPart w:val="ECBC54372C7249D7A52D5CBC7DD22EDB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4D4D31DA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257E5C3A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7BA4E35A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7FB2DC11" w14:textId="77777777" w:rsidR="00E85CE5" w:rsidRPr="002E2D81" w:rsidRDefault="00AD5121" w:rsidP="00E85CE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750949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0BB1796E" w14:textId="77777777" w:rsidR="00E85CE5" w:rsidRPr="002E2D81" w:rsidRDefault="00AD5121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8538698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E85CE5" w:rsidRPr="002E2D81" w14:paraId="3F168F85" w14:textId="77777777" w:rsidTr="0000700B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2050027725"/>
                  <w:placeholder>
                    <w:docPart w:val="C05F64FE27AC4CB89C7296E8D2F7C93B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47475860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1148667729"/>
                  <w:placeholder>
                    <w:docPart w:val="4C56FD2506BC44448A70FAAF41767125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17162A3A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485EB442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743622DD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5BE45EC9" w14:textId="77777777" w:rsidR="00E85CE5" w:rsidRPr="002E2D81" w:rsidRDefault="00AD5121" w:rsidP="00E85CE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6573494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63153170" w14:textId="77777777" w:rsidR="00E85CE5" w:rsidRPr="002E2D81" w:rsidRDefault="00AD5121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5619883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E85CE5" w:rsidRPr="002E2D81" w14:paraId="08D76AA6" w14:textId="77777777" w:rsidTr="0000700B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782618533"/>
                  <w:placeholder>
                    <w:docPart w:val="59B1BADB4E6A4D03BC89F96BAA30C182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5F8CC87E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8490945"/>
                  <w:placeholder>
                    <w:docPart w:val="BD6E4F4BB7F144BEA035053BD5ED46EB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36F4682F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594DA7D1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132BE77A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165BF20A" w14:textId="77777777" w:rsidR="00E85CE5" w:rsidRPr="002E2D81" w:rsidRDefault="00AD5121" w:rsidP="00E85CE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6771581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60611E61" w14:textId="77777777" w:rsidR="00E85CE5" w:rsidRPr="002E2D81" w:rsidRDefault="00AD5121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1098472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E85CE5" w:rsidRPr="002E2D81" w14:paraId="1C94F599" w14:textId="77777777" w:rsidTr="0000700B">
              <w:trPr>
                <w:trHeight w:val="276"/>
              </w:trPr>
              <w:sdt>
                <w:sdtPr>
                  <w:rPr>
                    <w:rFonts w:asciiTheme="minorHAnsi" w:hAnsiTheme="minorHAnsi" w:cstheme="minorHAnsi"/>
                  </w:rPr>
                  <w:id w:val="1003471671"/>
                  <w:placeholder>
                    <w:docPart w:val="CF3EAD97674441F288B29F535C75980F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4B231C00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288356971"/>
                  <w:placeholder>
                    <w:docPart w:val="B593BC39D57A4AC7B73CE8F86148CCC3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1CF60099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2481A3D5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1C76E957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18E2629C" w14:textId="77777777" w:rsidR="00E85CE5" w:rsidRPr="002E2D81" w:rsidRDefault="00AD5121" w:rsidP="00E85CE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2134743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3FEDB065" w14:textId="77777777" w:rsidR="00E85CE5" w:rsidRPr="002E2D81" w:rsidRDefault="00AD5121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3916888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E85CE5" w:rsidRPr="002E2D81" w14:paraId="30DA9876" w14:textId="77777777" w:rsidTr="0000700B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480037313"/>
                  <w:placeholder>
                    <w:docPart w:val="25A61932300F4B78BADBF3AA4C08816E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199EBF6F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1524431719"/>
                  <w:placeholder>
                    <w:docPart w:val="DC5836D62AAA489D8A38140431153781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7A22B86C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210A02CB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1819ED75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35B74E76" w14:textId="77777777" w:rsidR="00E85CE5" w:rsidRPr="002E2D81" w:rsidRDefault="00AD5121" w:rsidP="00E85CE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20383093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5449DE1B" w14:textId="77777777" w:rsidR="00E85CE5" w:rsidRPr="002E2D81" w:rsidRDefault="00AD5121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2950995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E85CE5" w:rsidRPr="002E2D81" w14:paraId="596E5DDF" w14:textId="77777777" w:rsidTr="0000700B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2103838367"/>
                  <w:placeholder>
                    <w:docPart w:val="F35CA9893AB248EAA8367379FEB3E780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4D17BADD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1627846597"/>
                  <w:placeholder>
                    <w:docPart w:val="6A08DC56D7194311B52C02E5859A6993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22687B84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1D573885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361FF752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035FD6B1" w14:textId="77777777" w:rsidR="00E85CE5" w:rsidRPr="002E2D81" w:rsidRDefault="00AD5121" w:rsidP="00E85CE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223543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0EBBE5DF" w14:textId="77777777" w:rsidR="00E85CE5" w:rsidRPr="002E2D81" w:rsidRDefault="00AD5121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3763245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E85CE5" w:rsidRPr="002E2D81" w14:paraId="53B31E77" w14:textId="77777777" w:rsidTr="0000700B">
              <w:trPr>
                <w:trHeight w:val="268"/>
              </w:trPr>
              <w:sdt>
                <w:sdtPr>
                  <w:rPr>
                    <w:rFonts w:asciiTheme="minorHAnsi" w:hAnsiTheme="minorHAnsi" w:cstheme="minorHAnsi"/>
                  </w:rPr>
                  <w:id w:val="-1320427398"/>
                  <w:placeholder>
                    <w:docPart w:val="88BC17FE5525497DBCFA0020AAFC7CC5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7A142740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1677614028"/>
                  <w:placeholder>
                    <w:docPart w:val="078B0981990B402CAA810A6AE4B3F350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7232AA06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1CB1980D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6422E58A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29CCCF87" w14:textId="77777777" w:rsidR="00E85CE5" w:rsidRPr="002E2D81" w:rsidRDefault="00AD5121" w:rsidP="00E85CE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20825881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31423334" w14:textId="77777777" w:rsidR="00E85CE5" w:rsidRPr="002E2D81" w:rsidRDefault="00AD5121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5465265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E85CE5" w:rsidRPr="002E2D81" w14:paraId="4957BD23" w14:textId="77777777" w:rsidTr="0000700B">
              <w:trPr>
                <w:trHeight w:val="276"/>
              </w:trPr>
              <w:sdt>
                <w:sdtPr>
                  <w:rPr>
                    <w:rFonts w:asciiTheme="minorHAnsi" w:hAnsiTheme="minorHAnsi" w:cstheme="minorHAnsi"/>
                  </w:rPr>
                  <w:id w:val="-1747642301"/>
                  <w:placeholder>
                    <w:docPart w:val="7C14E18A484B4BA3A7952AEA3FE2FBA4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56" w:type="dxa"/>
                    </w:tcPr>
                    <w:p w14:paraId="19A4AD80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sdt>
                <w:sdtPr>
                  <w:rPr>
                    <w:rFonts w:asciiTheme="minorHAnsi" w:hAnsiTheme="minorHAnsi" w:cstheme="minorHAnsi"/>
                  </w:rPr>
                  <w:id w:val="-116297602"/>
                  <w:placeholder>
                    <w:docPart w:val="D96F671E2A0E47FB8DA6A0FBE0788D23"/>
                  </w:placeholder>
                  <w:showingPlcHdr/>
                  <w15:color w:val="C0C0C0"/>
                  <w:date>
                    <w:dateFormat w:val="MM/dd/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280" w:type="dxa"/>
                    </w:tcPr>
                    <w:p w14:paraId="5DA0BB0D" w14:textId="77777777" w:rsidR="00E85CE5" w:rsidRPr="002E2D81" w:rsidRDefault="00E85CE5" w:rsidP="00E85CE5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2E2D81">
                        <w:rPr>
                          <w:rStyle w:val="PlaceholderText"/>
                          <w:rFonts w:asciiTheme="minorHAnsi" w:hAnsiTheme="minorHAnsi" w:cstheme="minorHAnsi"/>
                        </w:rPr>
                        <w:t>Date</w:t>
                      </w:r>
                    </w:p>
                  </w:tc>
                </w:sdtContent>
              </w:sdt>
              <w:tc>
                <w:tcPr>
                  <w:tcW w:w="3018" w:type="dxa"/>
                  <w:vAlign w:val="center"/>
                </w:tcPr>
                <w:p w14:paraId="7A34BA5C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46" w:type="dxa"/>
                  <w:vAlign w:val="center"/>
                </w:tcPr>
                <w:p w14:paraId="53DE570D" w14:textId="77777777" w:rsidR="00E85CE5" w:rsidRPr="002E2D81" w:rsidRDefault="00E85CE5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681" w:type="dxa"/>
                  <w:vAlign w:val="center"/>
                </w:tcPr>
                <w:p w14:paraId="13BE82D7" w14:textId="77777777" w:rsidR="00E85CE5" w:rsidRPr="002E2D81" w:rsidRDefault="00AD5121" w:rsidP="00E85CE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4449655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682" w:type="dxa"/>
                  <w:vAlign w:val="center"/>
                </w:tcPr>
                <w:p w14:paraId="0EAE21EA" w14:textId="77777777" w:rsidR="00E85CE5" w:rsidRPr="002E2D81" w:rsidRDefault="00AD5121" w:rsidP="00E85CE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9328834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2E2D81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</w:tbl>
          <w:p w14:paraId="7FBD4E31" w14:textId="55FEBAF0" w:rsidR="004962FF" w:rsidRDefault="004962FF" w:rsidP="00496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ED0907" w14:paraId="23294C0C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14C2F97C" w14:textId="77777777" w:rsidR="00ED0907" w:rsidRDefault="00AD5121" w:rsidP="00ED090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4805731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D090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D090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6E9D1FB" w14:textId="77777777" w:rsidR="00ED0907" w:rsidRDefault="00AD5121" w:rsidP="00ED090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4033404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D090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ED090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257353D" w14:textId="461C7058" w:rsidR="00ED0907" w:rsidRDefault="00ED0907" w:rsidP="00ED0907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The participant's </w:t>
            </w:r>
            <w:r w:rsidR="00832E2A">
              <w:rPr>
                <w:rFonts w:asciiTheme="minorHAnsi" w:hAnsiTheme="minorHAnsi" w:cstheme="minorHAnsi"/>
                <w:szCs w:val="22"/>
              </w:rPr>
              <w:t xml:space="preserve">program </w:t>
            </w:r>
            <w:r>
              <w:rPr>
                <w:rFonts w:asciiTheme="minorHAnsi" w:hAnsiTheme="minorHAnsi" w:cstheme="minorHAnsi"/>
                <w:szCs w:val="22"/>
              </w:rPr>
              <w:t xml:space="preserve">eligibility was determined, objective </w:t>
            </w:r>
            <w:r w:rsidRPr="00E15C7D">
              <w:rPr>
                <w:rFonts w:asciiTheme="minorHAnsi" w:hAnsiTheme="minorHAnsi" w:cstheme="minorHAnsi"/>
                <w:szCs w:val="22"/>
              </w:rPr>
              <w:t>assessment</w:t>
            </w:r>
            <w:r>
              <w:rPr>
                <w:rFonts w:asciiTheme="minorHAnsi" w:hAnsiTheme="minorHAnsi" w:cstheme="minorHAnsi"/>
                <w:szCs w:val="22"/>
              </w:rPr>
              <w:t xml:space="preserve"> was</w:t>
            </w:r>
            <w:r w:rsidRPr="00E15C7D">
              <w:rPr>
                <w:rFonts w:asciiTheme="minorHAnsi" w:hAnsiTheme="minorHAnsi" w:cstheme="minorHAnsi"/>
                <w:szCs w:val="22"/>
              </w:rPr>
              <w:t xml:space="preserve"> completed</w:t>
            </w:r>
            <w:r>
              <w:rPr>
                <w:rFonts w:asciiTheme="minorHAnsi" w:hAnsiTheme="minorHAnsi" w:cstheme="minorHAnsi"/>
                <w:szCs w:val="22"/>
              </w:rPr>
              <w:t xml:space="preserve">, and an </w:t>
            </w:r>
            <w:r w:rsidRPr="00E15C7D">
              <w:rPr>
                <w:rFonts w:asciiTheme="minorHAnsi" w:hAnsiTheme="minorHAnsi" w:cstheme="minorHAnsi"/>
                <w:szCs w:val="22"/>
              </w:rPr>
              <w:t>I</w:t>
            </w:r>
            <w:r>
              <w:rPr>
                <w:rFonts w:asciiTheme="minorHAnsi" w:hAnsiTheme="minorHAnsi" w:cstheme="minorHAnsi"/>
                <w:szCs w:val="22"/>
              </w:rPr>
              <w:t>SS</w:t>
            </w:r>
            <w:r w:rsidRPr="00E15C7D"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>was developed</w:t>
            </w:r>
            <w:r w:rsidR="00E2250B">
              <w:rPr>
                <w:rFonts w:asciiTheme="minorHAnsi" w:hAnsiTheme="minorHAnsi" w:cstheme="minorHAnsi"/>
                <w:szCs w:val="22"/>
              </w:rPr>
              <w:t xml:space="preserve"> and completed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E15C7D">
              <w:rPr>
                <w:rFonts w:asciiTheme="minorHAnsi" w:hAnsiTheme="minorHAnsi" w:cstheme="minorHAnsi"/>
                <w:szCs w:val="22"/>
              </w:rPr>
              <w:t xml:space="preserve">before the provision of </w:t>
            </w:r>
            <w:r w:rsidR="00717912">
              <w:rPr>
                <w:rFonts w:asciiTheme="minorHAnsi" w:hAnsiTheme="minorHAnsi" w:cstheme="minorHAnsi"/>
                <w:szCs w:val="22"/>
              </w:rPr>
              <w:t xml:space="preserve">a </w:t>
            </w:r>
            <w:r>
              <w:rPr>
                <w:rFonts w:asciiTheme="minorHAnsi" w:hAnsiTheme="minorHAnsi" w:cstheme="minorHAnsi"/>
                <w:szCs w:val="22"/>
              </w:rPr>
              <w:t xml:space="preserve">Youth program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element</w:t>
            </w:r>
            <w:proofErr w:type="gramEnd"/>
          </w:p>
          <w:p w14:paraId="2856608E" w14:textId="77777777" w:rsidR="00ED0907" w:rsidRDefault="00ED0907" w:rsidP="00496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C72DB9" w14:paraId="04B3BCAE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660A194" w14:textId="77777777" w:rsidR="00C72DB9" w:rsidRDefault="00AD5121" w:rsidP="00C72DB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358455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72DB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C72DB9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4239910" w14:textId="77777777" w:rsidR="00C72DB9" w:rsidRDefault="00AD5121" w:rsidP="00C72DB9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271082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72DB9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C72DB9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7E5A05B8" w14:textId="0FCA9E02" w:rsidR="00C72DB9" w:rsidRDefault="00C72DB9" w:rsidP="00C72DB9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</w:rPr>
              <w:t>Youth elements</w:t>
            </w:r>
            <w:r w:rsidRPr="00F734F2">
              <w:rPr>
                <w:rFonts w:asciiTheme="minorHAnsi" w:hAnsiTheme="minorHAnsi" w:cstheme="minorHAnsi"/>
              </w:rPr>
              <w:t xml:space="preserve"> were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 xml:space="preserve">provided in a </w:t>
            </w:r>
            <w:r w:rsidRPr="00B73EDE">
              <w:rPr>
                <w:rFonts w:asciiTheme="minorHAnsi" w:hAnsiTheme="minorHAnsi" w:cstheme="minorHAnsi"/>
                <w:szCs w:val="22"/>
              </w:rPr>
              <w:t>comprehensive</w:t>
            </w:r>
            <w:r>
              <w:rPr>
                <w:rFonts w:asciiTheme="minorHAnsi" w:hAnsiTheme="minorHAnsi" w:cstheme="minorHAnsi"/>
                <w:szCs w:val="22"/>
              </w:rPr>
              <w:t xml:space="preserve"> and</w:t>
            </w:r>
            <w:r w:rsidRPr="00B73EDE">
              <w:rPr>
                <w:rFonts w:asciiTheme="minorHAnsi" w:hAnsiTheme="minorHAnsi" w:cstheme="minorHAnsi"/>
                <w:szCs w:val="22"/>
              </w:rPr>
              <w:t xml:space="preserve"> individualized</w:t>
            </w:r>
            <w:r>
              <w:rPr>
                <w:rFonts w:asciiTheme="minorHAnsi" w:hAnsiTheme="minorHAnsi" w:cstheme="minorHAnsi"/>
                <w:szCs w:val="22"/>
              </w:rPr>
              <w:t xml:space="preserve"> way </w:t>
            </w:r>
            <w:r w:rsidRPr="00B73EDE">
              <w:rPr>
                <w:rFonts w:asciiTheme="minorHAnsi" w:hAnsiTheme="minorHAnsi" w:cstheme="minorHAnsi"/>
                <w:szCs w:val="22"/>
              </w:rPr>
              <w:t xml:space="preserve">that addresses participant needs, barriers, and </w:t>
            </w:r>
            <w:proofErr w:type="gramStart"/>
            <w:r w:rsidRPr="00B73EDE">
              <w:rPr>
                <w:rFonts w:asciiTheme="minorHAnsi" w:hAnsiTheme="minorHAnsi" w:cstheme="minorHAnsi"/>
                <w:szCs w:val="22"/>
              </w:rPr>
              <w:t>goals</w:t>
            </w:r>
            <w:proofErr w:type="gramEnd"/>
          </w:p>
          <w:p w14:paraId="6B1C6B25" w14:textId="3C476207" w:rsidR="00631C8A" w:rsidRDefault="00631C8A" w:rsidP="00C72DB9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631C8A" w14:paraId="376A02F9" w14:textId="77777777" w:rsidTr="00B80F6C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41C8800" w14:textId="77777777" w:rsidR="00631C8A" w:rsidRDefault="00AD5121" w:rsidP="00631C8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493133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1C8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31C8A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59A3180" w14:textId="77777777" w:rsidR="00631C8A" w:rsidRDefault="00AD5121" w:rsidP="00631C8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218710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1C8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631C8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9887C7D" w14:textId="7C8E4615" w:rsidR="00631C8A" w:rsidRDefault="00AD5121" w:rsidP="00C72DB9">
            <w:pPr>
              <w:rPr>
                <w:rFonts w:asciiTheme="minorHAnsi" w:hAnsiTheme="minorHAnsi" w:cstheme="minorHAnsi"/>
              </w:rPr>
            </w:pPr>
            <w:hyperlink r:id="rId34" w:anchor="sectionSix" w:history="1">
              <w:r w:rsidR="00631C8A" w:rsidRPr="00443F6A">
                <w:rPr>
                  <w:rStyle w:val="Hyperlink"/>
                  <w:rFonts w:asciiTheme="minorHAnsi" w:hAnsiTheme="minorHAnsi" w:cstheme="minorHAnsi"/>
                </w:rPr>
                <w:t>Documentation</w:t>
              </w:r>
            </w:hyperlink>
            <w:r w:rsidR="00631C8A">
              <w:rPr>
                <w:rFonts w:asciiTheme="minorHAnsi" w:hAnsiTheme="minorHAnsi" w:cstheme="minorHAnsi"/>
              </w:rPr>
              <w:t xml:space="preserve"> in file supports service </w:t>
            </w:r>
            <w:proofErr w:type="gramStart"/>
            <w:r w:rsidR="00631C8A">
              <w:rPr>
                <w:rFonts w:asciiTheme="minorHAnsi" w:hAnsiTheme="minorHAnsi" w:cstheme="minorHAnsi"/>
              </w:rPr>
              <w:t>provision</w:t>
            </w:r>
            <w:proofErr w:type="gramEnd"/>
          </w:p>
          <w:p w14:paraId="5F69AEC6" w14:textId="77777777" w:rsidR="00FC6CBF" w:rsidRDefault="00FC6CBF" w:rsidP="00FC6CB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FC6CBF" w14:paraId="41C7A4F9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462DBD6" w14:textId="77777777" w:rsidR="00FC6CBF" w:rsidRDefault="00AD5121" w:rsidP="00FC6CB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4739875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C6CB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C6CBF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F988EE4" w14:textId="77777777" w:rsidR="00FC6CBF" w:rsidRDefault="00AD5121" w:rsidP="00FC6CB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9195463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C6CB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C6CB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6AAE74E7" w14:textId="77777777" w:rsidR="00FC6CBF" w:rsidRDefault="00AD5121" w:rsidP="00FC6CBF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964016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C6CBF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C6CBF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FC6CBF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2310C33E" w14:textId="77777777" w:rsidR="00FC6CBF" w:rsidRPr="00230AEA" w:rsidRDefault="00FC6CBF" w:rsidP="00FC6CBF">
            <w:pPr>
              <w:rPr>
                <w:rFonts w:asciiTheme="minorHAnsi" w:hAnsiTheme="minorHAnsi" w:cstheme="minorHAnsi"/>
                <w:b/>
                <w:bCs/>
              </w:rPr>
            </w:pPr>
            <w:r w:rsidRPr="000E28F0">
              <w:rPr>
                <w:rFonts w:asciiTheme="minorHAnsi" w:hAnsiTheme="minorHAnsi" w:cstheme="minorHAnsi"/>
                <w:szCs w:val="22"/>
              </w:rPr>
              <w:t xml:space="preserve">Short-term pre-vocational services </w:t>
            </w:r>
            <w:r w:rsidRPr="0035505D">
              <w:rPr>
                <w:rFonts w:asciiTheme="minorHAnsi" w:hAnsiTheme="minorHAnsi" w:cstheme="minorHAnsi"/>
                <w:szCs w:val="22"/>
              </w:rPr>
              <w:t>t</w:t>
            </w:r>
            <w:r>
              <w:rPr>
                <w:rFonts w:asciiTheme="minorHAnsi" w:hAnsiTheme="minorHAnsi" w:cstheme="minorHAnsi"/>
                <w:szCs w:val="22"/>
              </w:rPr>
              <w:t>hat</w:t>
            </w:r>
            <w:r w:rsidRPr="0035505D">
              <w:rPr>
                <w:rFonts w:asciiTheme="minorHAnsi" w:hAnsiTheme="minorHAnsi" w:cstheme="minorHAnsi"/>
                <w:szCs w:val="22"/>
              </w:rPr>
              <w:t xml:space="preserve"> prepare</w:t>
            </w:r>
            <w:r>
              <w:rPr>
                <w:rFonts w:asciiTheme="minorHAnsi" w:hAnsiTheme="minorHAnsi" w:cstheme="minorHAnsi"/>
                <w:szCs w:val="22"/>
              </w:rPr>
              <w:t>s the participant</w:t>
            </w:r>
            <w:r w:rsidRPr="0035505D">
              <w:rPr>
                <w:rFonts w:asciiTheme="minorHAnsi" w:hAnsiTheme="minorHAnsi" w:cstheme="minorHAnsi"/>
                <w:szCs w:val="22"/>
              </w:rPr>
              <w:t xml:space="preserve"> for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35505D">
              <w:rPr>
                <w:rFonts w:asciiTheme="minorHAnsi" w:hAnsiTheme="minorHAnsi" w:cstheme="minorHAnsi"/>
                <w:szCs w:val="22"/>
              </w:rPr>
              <w:t>employment</w:t>
            </w:r>
            <w:r>
              <w:rPr>
                <w:rFonts w:asciiTheme="minorHAnsi" w:hAnsiTheme="minorHAnsi" w:cstheme="minorHAnsi"/>
                <w:szCs w:val="22"/>
              </w:rPr>
              <w:t xml:space="preserve">/training </w:t>
            </w:r>
            <w:r w:rsidRPr="000E28F0">
              <w:rPr>
                <w:rFonts w:asciiTheme="minorHAnsi" w:hAnsiTheme="minorHAnsi" w:cstheme="minorHAnsi"/>
                <w:szCs w:val="22"/>
              </w:rPr>
              <w:t xml:space="preserve">were </w:t>
            </w:r>
            <w:r>
              <w:rPr>
                <w:rFonts w:asciiTheme="minorHAnsi" w:hAnsiTheme="minorHAnsi" w:cstheme="minorHAnsi"/>
                <w:szCs w:val="22"/>
              </w:rPr>
              <w:t xml:space="preserve">made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available</w:t>
            </w:r>
            <w:proofErr w:type="gramEnd"/>
          </w:p>
          <w:p w14:paraId="5BE8E7DC" w14:textId="110FB2A7" w:rsidR="00FC6CBF" w:rsidRPr="00230AEA" w:rsidRDefault="00FC6CBF" w:rsidP="00FC6CBF">
            <w:pPr>
              <w:rPr>
                <w:rFonts w:asciiTheme="minorHAnsi" w:hAnsiTheme="minorHAnsi" w:cstheme="minorHAnsi"/>
                <w:szCs w:val="22"/>
              </w:rPr>
            </w:pPr>
          </w:p>
          <w:p w14:paraId="6E2D4F7B" w14:textId="5B5C51DC" w:rsidR="004962FF" w:rsidRDefault="004962FF" w:rsidP="004962FF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600" w:type="dxa"/>
            <w:shd w:val="clear" w:color="auto" w:fill="auto"/>
          </w:tcPr>
          <w:p w14:paraId="5B4F1D9D" w14:textId="77777777" w:rsidR="00884BBE" w:rsidRPr="00FB0D5B" w:rsidRDefault="00884BBE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C15D8" w14:paraId="0F3FE1D8" w14:textId="77777777" w:rsidTr="003C15D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03A3FAEC" w14:textId="5377EA93" w:rsidR="003C15D8" w:rsidRDefault="003C15D8" w:rsidP="003C15D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OCCUPATIONAL SKILLS TRAINING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44DDE250" w14:textId="487B4CAD" w:rsidR="003C15D8" w:rsidRPr="00FB0D5B" w:rsidRDefault="003C15D8" w:rsidP="003C15D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3C15D8" w14:paraId="7C2F16AA" w14:textId="77777777" w:rsidTr="00884BBE">
        <w:trPr>
          <w:trHeight w:val="70"/>
        </w:trPr>
        <w:tc>
          <w:tcPr>
            <w:tcW w:w="10800" w:type="dxa"/>
            <w:shd w:val="clear" w:color="auto" w:fill="auto"/>
          </w:tcPr>
          <w:p w14:paraId="406679CB" w14:textId="77777777" w:rsidR="003C15D8" w:rsidRDefault="003C15D8" w:rsidP="00EE6792">
            <w:pPr>
              <w:tabs>
                <w:tab w:val="left" w:pos="6885"/>
              </w:tabs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W w:w="10506" w:type="dxa"/>
              <w:tblLayout w:type="fixed"/>
              <w:tblLook w:val="04A0" w:firstRow="1" w:lastRow="0" w:firstColumn="1" w:lastColumn="0" w:noHBand="0" w:noVBand="1"/>
            </w:tblPr>
            <w:tblGrid>
              <w:gridCol w:w="2852"/>
              <w:gridCol w:w="3281"/>
              <w:gridCol w:w="2460"/>
              <w:gridCol w:w="1913"/>
            </w:tblGrid>
            <w:tr w:rsidR="00E85CE5" w14:paraId="70D40C67" w14:textId="0D17FBDA" w:rsidTr="00E85CE5">
              <w:trPr>
                <w:trHeight w:val="1093"/>
              </w:trPr>
              <w:tc>
                <w:tcPr>
                  <w:tcW w:w="2852" w:type="dxa"/>
                  <w:shd w:val="clear" w:color="auto" w:fill="F2F2F2" w:themeFill="background1" w:themeFillShade="F2"/>
                  <w:vAlign w:val="center"/>
                </w:tcPr>
                <w:p w14:paraId="65CF658D" w14:textId="72EFE1B9" w:rsidR="00E85CE5" w:rsidRDefault="00E85CE5" w:rsidP="009332D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E06196">
                    <w:rPr>
                      <w:rFonts w:asciiTheme="minorHAnsi" w:hAnsiTheme="minorHAnsi" w:cstheme="minorHAnsi"/>
                      <w:b/>
                      <w:bCs/>
                    </w:rPr>
                    <w:t>Training Program Name</w:t>
                  </w:r>
                </w:p>
              </w:tc>
              <w:tc>
                <w:tcPr>
                  <w:tcW w:w="3281" w:type="dxa"/>
                  <w:shd w:val="clear" w:color="auto" w:fill="F2F2F2" w:themeFill="background1" w:themeFillShade="F2"/>
                  <w:vAlign w:val="center"/>
                </w:tcPr>
                <w:p w14:paraId="2A5EB24A" w14:textId="1088112C" w:rsidR="00E85CE5" w:rsidRDefault="00E85CE5" w:rsidP="009332D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E06196">
                    <w:rPr>
                      <w:rFonts w:asciiTheme="minorHAnsi" w:hAnsiTheme="minorHAnsi" w:cstheme="minorHAnsi"/>
                      <w:b/>
                      <w:bCs/>
                    </w:rPr>
                    <w:t>Training Program Provider</w:t>
                  </w:r>
                </w:p>
              </w:tc>
              <w:tc>
                <w:tcPr>
                  <w:tcW w:w="2460" w:type="dxa"/>
                  <w:shd w:val="clear" w:color="auto" w:fill="F2F2F2" w:themeFill="background1" w:themeFillShade="F2"/>
                  <w:vAlign w:val="center"/>
                </w:tcPr>
                <w:p w14:paraId="6FB20D79" w14:textId="0E47CE4F" w:rsidR="00E85CE5" w:rsidRDefault="00E85CE5" w:rsidP="009332D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4A0F06">
                    <w:rPr>
                      <w:rFonts w:asciiTheme="minorHAnsi" w:hAnsiTheme="minorHAnsi" w:cstheme="minorHAnsi"/>
                      <w:b/>
                      <w:bCs/>
                    </w:rPr>
                    <w:t>Recognized Postsecondary Credential</w:t>
                  </w:r>
                </w:p>
              </w:tc>
              <w:tc>
                <w:tcPr>
                  <w:tcW w:w="1913" w:type="dxa"/>
                  <w:shd w:val="clear" w:color="auto" w:fill="F2F2F2" w:themeFill="background1" w:themeFillShade="F2"/>
                  <w:vAlign w:val="center"/>
                </w:tcPr>
                <w:p w14:paraId="6C258700" w14:textId="5752FDDE" w:rsidR="00E85CE5" w:rsidRPr="004A0F06" w:rsidRDefault="00E85CE5" w:rsidP="009332D9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>S</w:t>
                  </w:r>
                  <w:r w:rsidRPr="00DF0CAC">
                    <w:rPr>
                      <w:rFonts w:asciiTheme="minorHAnsi" w:hAnsiTheme="minorHAnsi" w:cstheme="minorHAnsi"/>
                      <w:b/>
                      <w:bCs/>
                    </w:rPr>
                    <w:t xml:space="preserve">ufficient </w:t>
                  </w:r>
                  <w:r>
                    <w:rPr>
                      <w:rFonts w:asciiTheme="minorHAnsi" w:hAnsiTheme="minorHAnsi" w:cstheme="minorHAnsi"/>
                      <w:b/>
                      <w:bCs/>
                    </w:rPr>
                    <w:t>D</w:t>
                  </w:r>
                  <w:r w:rsidRPr="00DF0CAC">
                    <w:rPr>
                      <w:rFonts w:asciiTheme="minorHAnsi" w:hAnsiTheme="minorHAnsi" w:cstheme="minorHAnsi"/>
                      <w:b/>
                      <w:bCs/>
                    </w:rPr>
                    <w:t>uration</w:t>
                  </w:r>
                  <w:r>
                    <w:t xml:space="preserve"> </w:t>
                  </w:r>
                  <w:r w:rsidRPr="00DF0CAC">
                    <w:rPr>
                      <w:rFonts w:asciiTheme="minorHAnsi" w:hAnsiTheme="minorHAnsi" w:cstheme="minorHAnsi"/>
                      <w:b/>
                      <w:bCs/>
                    </w:rPr>
                    <w:t xml:space="preserve">to </w:t>
                  </w:r>
                  <w:r>
                    <w:rPr>
                      <w:rFonts w:asciiTheme="minorHAnsi" w:hAnsiTheme="minorHAnsi" w:cstheme="minorHAnsi"/>
                      <w:b/>
                      <w:bCs/>
                    </w:rPr>
                    <w:t>I</w:t>
                  </w:r>
                  <w:r w:rsidRPr="00DF0CAC">
                    <w:rPr>
                      <w:rFonts w:asciiTheme="minorHAnsi" w:hAnsiTheme="minorHAnsi" w:cstheme="minorHAnsi"/>
                      <w:b/>
                      <w:bCs/>
                    </w:rPr>
                    <w:t xml:space="preserve">mpart </w:t>
                  </w:r>
                  <w:r>
                    <w:rPr>
                      <w:rFonts w:asciiTheme="minorHAnsi" w:hAnsiTheme="minorHAnsi" w:cstheme="minorHAnsi"/>
                      <w:b/>
                      <w:bCs/>
                    </w:rPr>
                    <w:t>Necessary S</w:t>
                  </w:r>
                  <w:r w:rsidRPr="00DF0CAC">
                    <w:rPr>
                      <w:rFonts w:asciiTheme="minorHAnsi" w:hAnsiTheme="minorHAnsi" w:cstheme="minorHAnsi"/>
                      <w:b/>
                      <w:bCs/>
                    </w:rPr>
                    <w:t>kills</w:t>
                  </w:r>
                </w:p>
              </w:tc>
            </w:tr>
            <w:tr w:rsidR="00E85CE5" w14:paraId="042A59FC" w14:textId="76B8FCAA" w:rsidTr="00E85CE5">
              <w:trPr>
                <w:trHeight w:val="292"/>
              </w:trPr>
              <w:tc>
                <w:tcPr>
                  <w:tcW w:w="2852" w:type="dxa"/>
                  <w:vAlign w:val="center"/>
                </w:tcPr>
                <w:p w14:paraId="4E1AF0D2" w14:textId="76E8CBF7" w:rsidR="00E85CE5" w:rsidRPr="008309BD" w:rsidRDefault="00E85CE5" w:rsidP="00DF0CAC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</w:p>
              </w:tc>
              <w:tc>
                <w:tcPr>
                  <w:tcW w:w="3281" w:type="dxa"/>
                  <w:vAlign w:val="center"/>
                </w:tcPr>
                <w:p w14:paraId="7ACE8D6E" w14:textId="77777777" w:rsidR="00E85CE5" w:rsidRPr="00487567" w:rsidRDefault="00E85CE5" w:rsidP="00DF0CAC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2460" w:type="dxa"/>
                  <w:vAlign w:val="center"/>
                </w:tcPr>
                <w:p w14:paraId="6A35EF48" w14:textId="75B86B8D" w:rsidR="00E85CE5" w:rsidRPr="00487567" w:rsidRDefault="00AD5121" w:rsidP="00DF0CAC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5402782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3475C9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913" w:type="dxa"/>
                  <w:vAlign w:val="center"/>
                </w:tcPr>
                <w:p w14:paraId="31C1F4BA" w14:textId="236D767F" w:rsidR="00E85CE5" w:rsidRPr="003475C9" w:rsidRDefault="00AD5121" w:rsidP="00DF0CAC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3498753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EB35E0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E85CE5" w14:paraId="60836034" w14:textId="78D65DDB" w:rsidTr="00E85CE5">
              <w:trPr>
                <w:trHeight w:val="307"/>
              </w:trPr>
              <w:tc>
                <w:tcPr>
                  <w:tcW w:w="2852" w:type="dxa"/>
                  <w:vAlign w:val="center"/>
                </w:tcPr>
                <w:p w14:paraId="109B408E" w14:textId="5121637B" w:rsidR="00E85CE5" w:rsidRPr="008309BD" w:rsidRDefault="00E85CE5" w:rsidP="00DF0CAC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</w:p>
              </w:tc>
              <w:tc>
                <w:tcPr>
                  <w:tcW w:w="3281" w:type="dxa"/>
                  <w:vAlign w:val="center"/>
                </w:tcPr>
                <w:p w14:paraId="70F5AF55" w14:textId="77777777" w:rsidR="00E85CE5" w:rsidRPr="00487567" w:rsidRDefault="00E85CE5" w:rsidP="00DF0CAC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2460" w:type="dxa"/>
                  <w:vAlign w:val="center"/>
                </w:tcPr>
                <w:p w14:paraId="00251401" w14:textId="1E140E60" w:rsidR="00E85CE5" w:rsidRPr="00487567" w:rsidRDefault="00AD5121" w:rsidP="00DF0CAC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21143154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3475C9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913" w:type="dxa"/>
                  <w:vAlign w:val="center"/>
                </w:tcPr>
                <w:p w14:paraId="52DB960A" w14:textId="12C52A76" w:rsidR="00E85CE5" w:rsidRPr="003475C9" w:rsidRDefault="00AD5121" w:rsidP="00DF0CAC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9262156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EB35E0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E85CE5" w14:paraId="19049984" w14:textId="4D17E4A9" w:rsidTr="00E85CE5">
              <w:trPr>
                <w:trHeight w:val="292"/>
              </w:trPr>
              <w:tc>
                <w:tcPr>
                  <w:tcW w:w="2852" w:type="dxa"/>
                  <w:vAlign w:val="center"/>
                </w:tcPr>
                <w:p w14:paraId="2A24FC94" w14:textId="160FB2B1" w:rsidR="00E85CE5" w:rsidRPr="008309BD" w:rsidRDefault="00E85CE5" w:rsidP="00DF0CAC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</w:p>
              </w:tc>
              <w:tc>
                <w:tcPr>
                  <w:tcW w:w="3281" w:type="dxa"/>
                  <w:vAlign w:val="center"/>
                </w:tcPr>
                <w:p w14:paraId="67100423" w14:textId="77777777" w:rsidR="00E85CE5" w:rsidRPr="00487567" w:rsidRDefault="00E85CE5" w:rsidP="00DF0CAC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2460" w:type="dxa"/>
                  <w:vAlign w:val="center"/>
                </w:tcPr>
                <w:p w14:paraId="4116A575" w14:textId="47E3C82D" w:rsidR="00E85CE5" w:rsidRPr="00487567" w:rsidRDefault="00AD5121" w:rsidP="00DF0CAC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828835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3475C9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913" w:type="dxa"/>
                  <w:vAlign w:val="center"/>
                </w:tcPr>
                <w:p w14:paraId="28ABF7DF" w14:textId="38ECCA6A" w:rsidR="00E85CE5" w:rsidRPr="003475C9" w:rsidRDefault="00AD5121" w:rsidP="00DF0CAC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6434612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EB35E0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E85CE5" w14:paraId="1E4DE555" w14:textId="6850DCA2" w:rsidTr="00E85CE5">
              <w:trPr>
                <w:trHeight w:val="292"/>
              </w:trPr>
              <w:tc>
                <w:tcPr>
                  <w:tcW w:w="2852" w:type="dxa"/>
                  <w:vAlign w:val="center"/>
                </w:tcPr>
                <w:p w14:paraId="60250515" w14:textId="12858F82" w:rsidR="00E85CE5" w:rsidRPr="008309BD" w:rsidRDefault="00E85CE5" w:rsidP="00DF0CAC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</w:p>
              </w:tc>
              <w:tc>
                <w:tcPr>
                  <w:tcW w:w="3281" w:type="dxa"/>
                  <w:vAlign w:val="center"/>
                </w:tcPr>
                <w:p w14:paraId="603856CB" w14:textId="77777777" w:rsidR="00E85CE5" w:rsidRPr="00487567" w:rsidRDefault="00E85CE5" w:rsidP="00DF0CAC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2460" w:type="dxa"/>
                  <w:vAlign w:val="center"/>
                </w:tcPr>
                <w:p w14:paraId="66FFF4DA" w14:textId="4178BB0E" w:rsidR="00E85CE5" w:rsidRPr="00487567" w:rsidRDefault="00AD5121" w:rsidP="00DF0CAC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28562828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3475C9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913" w:type="dxa"/>
                  <w:vAlign w:val="center"/>
                </w:tcPr>
                <w:p w14:paraId="012D1CA8" w14:textId="169096F9" w:rsidR="00E85CE5" w:rsidRPr="003475C9" w:rsidRDefault="00AD5121" w:rsidP="00DF0CAC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5665001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5CE5" w:rsidRPr="00EB35E0">
                        <w:rPr>
                          <w:rFonts w:ascii="Segoe UI Symbol" w:eastAsia="MS Gothic" w:hAnsi="Segoe UI Symbol" w:cs="Segoe UI Symbol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</w:tbl>
          <w:p w14:paraId="585DF1F2" w14:textId="021057DD" w:rsidR="00FD7E03" w:rsidRDefault="00FD7E03" w:rsidP="00FD7E03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A310A" w14:paraId="274FCA47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9B4BDE4" w14:textId="77777777" w:rsidR="00FA310A" w:rsidRDefault="00AD5121" w:rsidP="00FA310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8023886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A310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A310A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5E5ADF8" w14:textId="77777777" w:rsidR="00FA310A" w:rsidRDefault="00AD5121" w:rsidP="00FA310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4828213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A310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A310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8075FCC" w14:textId="63C0D4F7" w:rsidR="00FA310A" w:rsidRPr="00FA310A" w:rsidRDefault="00FA310A" w:rsidP="00FD7E03">
            <w:pPr>
              <w:rPr>
                <w:rFonts w:asciiTheme="minorHAnsi" w:hAnsiTheme="minorHAnsi" w:cstheme="minorHAnsi"/>
              </w:rPr>
            </w:pPr>
            <w:r w:rsidRPr="00FA310A">
              <w:rPr>
                <w:rFonts w:asciiTheme="minorHAnsi" w:hAnsiTheme="minorHAnsi" w:cstheme="minorHAnsi"/>
              </w:rPr>
              <w:t xml:space="preserve">Training program is outcome-oriented and focused on an occupational goal specified in the </w:t>
            </w:r>
            <w:proofErr w:type="gramStart"/>
            <w:r w:rsidR="008C40A8">
              <w:rPr>
                <w:rFonts w:asciiTheme="minorHAnsi" w:hAnsiTheme="minorHAnsi" w:cstheme="minorHAnsi"/>
              </w:rPr>
              <w:t>ISS</w:t>
            </w:r>
            <w:proofErr w:type="gramEnd"/>
          </w:p>
          <w:p w14:paraId="4DDC70E6" w14:textId="5A44D3B6" w:rsidR="00FA310A" w:rsidRDefault="00FA310A" w:rsidP="00FD7E03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8839DD" w14:paraId="731C1192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734A307" w14:textId="77777777" w:rsidR="008839DD" w:rsidRDefault="00AD5121" w:rsidP="008839D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3772046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839D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8839DD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95F2BB2" w14:textId="77777777" w:rsidR="008839DD" w:rsidRDefault="00AD5121" w:rsidP="008839D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94630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839D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8839DD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D7ACE00" w14:textId="3E34E23A" w:rsidR="008839DD" w:rsidRPr="008839DD" w:rsidRDefault="008839DD" w:rsidP="00FD7E03">
            <w:pPr>
              <w:rPr>
                <w:rFonts w:asciiTheme="minorHAnsi" w:hAnsiTheme="minorHAnsi" w:cstheme="minorHAnsi"/>
              </w:rPr>
            </w:pPr>
            <w:r w:rsidRPr="008839DD">
              <w:rPr>
                <w:rFonts w:asciiTheme="minorHAnsi" w:hAnsiTheme="minorHAnsi" w:cstheme="minorHAnsi"/>
              </w:rPr>
              <w:t xml:space="preserve">Training leads to an industry and occupation that puts the participant on a pathway to high quality </w:t>
            </w:r>
            <w:proofErr w:type="gramStart"/>
            <w:r w:rsidRPr="008839DD">
              <w:rPr>
                <w:rFonts w:asciiTheme="minorHAnsi" w:hAnsiTheme="minorHAnsi" w:cstheme="minorHAnsi"/>
              </w:rPr>
              <w:t>jobs</w:t>
            </w:r>
            <w:proofErr w:type="gramEnd"/>
          </w:p>
          <w:p w14:paraId="69B3353E" w14:textId="77777777" w:rsidR="008839DD" w:rsidRDefault="008839DD" w:rsidP="00FD7E03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D7E03" w14:paraId="375EE838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717A775" w14:textId="77777777" w:rsidR="00FD7E03" w:rsidRDefault="00AD5121" w:rsidP="00FD7E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516167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D7E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D7E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180057A" w14:textId="77777777" w:rsidR="00FD7E03" w:rsidRDefault="00AD5121" w:rsidP="00FD7E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8085498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D7E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D7E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EFF9073" w14:textId="77777777" w:rsidR="00FD7E03" w:rsidRDefault="00FD7E03" w:rsidP="00FD7E03">
            <w:pPr>
              <w:rPr>
                <w:rFonts w:asciiTheme="minorHAnsi" w:hAnsiTheme="minorHAnsi" w:cstheme="minorHAnsi"/>
              </w:rPr>
            </w:pPr>
            <w:r w:rsidRPr="00EA4C19">
              <w:rPr>
                <w:rFonts w:asciiTheme="minorHAnsi" w:hAnsiTheme="minorHAnsi" w:cstheme="minorHAnsi"/>
              </w:rPr>
              <w:t xml:space="preserve">Training program aligns with the participant's interests, skills, and </w:t>
            </w:r>
            <w:proofErr w:type="gramStart"/>
            <w:r w:rsidRPr="00EA4C19">
              <w:rPr>
                <w:rFonts w:asciiTheme="minorHAnsi" w:hAnsiTheme="minorHAnsi" w:cstheme="minorHAnsi"/>
              </w:rPr>
              <w:t>qualifications</w:t>
            </w:r>
            <w:proofErr w:type="gramEnd"/>
          </w:p>
          <w:p w14:paraId="3D555907" w14:textId="77777777" w:rsidR="00FD7E03" w:rsidRDefault="00FD7E03" w:rsidP="00FD7E03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D7E03" w14:paraId="3F61059F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E4545CD" w14:textId="77777777" w:rsidR="00FD7E03" w:rsidRDefault="00AD5121" w:rsidP="00FD7E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602175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D7E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D7E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2937E4D" w14:textId="77777777" w:rsidR="00FD7E03" w:rsidRDefault="00AD5121" w:rsidP="00FD7E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480438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D7E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D7E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82180B4" w14:textId="77777777" w:rsidR="00FD7E03" w:rsidRPr="00582403" w:rsidRDefault="00FD7E03" w:rsidP="00FD7E0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BB5DAB">
              <w:rPr>
                <w:rFonts w:asciiTheme="minorHAnsi" w:hAnsiTheme="minorHAnsi" w:cstheme="minorHAnsi"/>
                <w:szCs w:val="22"/>
              </w:rPr>
              <w:t xml:space="preserve">Training services were provided in a manner that maximizes informed customer choice and allows the participant to enter a training program that best meets their </w:t>
            </w:r>
            <w:proofErr w:type="gramStart"/>
            <w:r w:rsidRPr="00BB5DAB">
              <w:rPr>
                <w:rFonts w:asciiTheme="minorHAnsi" w:hAnsiTheme="minorHAnsi" w:cstheme="minorHAnsi"/>
                <w:szCs w:val="22"/>
              </w:rPr>
              <w:t>needs</w:t>
            </w:r>
            <w:proofErr w:type="gramEnd"/>
          </w:p>
          <w:p w14:paraId="08532800" w14:textId="77777777" w:rsidR="00FD7E03" w:rsidRDefault="00FD7E03" w:rsidP="00FD7E03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D7E03" w14:paraId="07742EC3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9323AB9" w14:textId="77777777" w:rsidR="00FD7E03" w:rsidRDefault="00AD5121" w:rsidP="00FD7E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930475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D7E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D7E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703CA4A" w14:textId="77777777" w:rsidR="00FD7E03" w:rsidRDefault="00AD5121" w:rsidP="00FD7E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9110427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D7E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D7E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F3292F5" w14:textId="77777777" w:rsidR="00FD7E03" w:rsidRDefault="00FD7E03" w:rsidP="00FD7E03">
            <w:pPr>
              <w:rPr>
                <w:rFonts w:asciiTheme="minorHAnsi" w:hAnsiTheme="minorHAnsi" w:cstheme="minorHAnsi"/>
              </w:rPr>
            </w:pPr>
            <w:r w:rsidRPr="00EA4C19">
              <w:rPr>
                <w:rFonts w:asciiTheme="minorHAnsi" w:hAnsiTheme="minorHAnsi" w:cstheme="minorHAnsi"/>
              </w:rPr>
              <w:t xml:space="preserve">Participant has the resources necessary to complete the training program and supportive services were identified to assist with training </w:t>
            </w:r>
            <w:proofErr w:type="gramStart"/>
            <w:r w:rsidRPr="00EA4C19">
              <w:rPr>
                <w:rFonts w:asciiTheme="minorHAnsi" w:hAnsiTheme="minorHAnsi" w:cstheme="minorHAnsi"/>
              </w:rPr>
              <w:t>completion</w:t>
            </w:r>
            <w:proofErr w:type="gramEnd"/>
          </w:p>
          <w:p w14:paraId="1C1DD27F" w14:textId="77777777" w:rsidR="00FD7E03" w:rsidRDefault="00FD7E03" w:rsidP="00FD7E0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D7E03" w14:paraId="326FF0C5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F2103D1" w14:textId="77777777" w:rsidR="00FD7E03" w:rsidRDefault="00AD5121" w:rsidP="00FD7E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52796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D7E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D7E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09C2CCF" w14:textId="77777777" w:rsidR="00FD7E03" w:rsidRDefault="00AD5121" w:rsidP="00FD7E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211619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D7E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D7E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0B747AE1" w14:textId="3C492681" w:rsidR="00FD7E03" w:rsidRDefault="00FD7E03" w:rsidP="00FD7E03">
            <w:pPr>
              <w:rPr>
                <w:rFonts w:asciiTheme="minorHAnsi" w:hAnsiTheme="minorHAnsi" w:cstheme="minorHAnsi"/>
                <w:szCs w:val="22"/>
              </w:rPr>
            </w:pPr>
            <w:r w:rsidRPr="00177792">
              <w:rPr>
                <w:rFonts w:asciiTheme="minorHAnsi" w:hAnsiTheme="minorHAnsi" w:cstheme="minorHAnsi"/>
              </w:rPr>
              <w:t xml:space="preserve">The </w:t>
            </w:r>
            <w:r w:rsidRPr="003515EA">
              <w:rPr>
                <w:rFonts w:asciiTheme="minorHAnsi" w:hAnsiTheme="minorHAnsi" w:cstheme="minorHAnsi"/>
                <w:szCs w:val="22"/>
              </w:rPr>
              <w:t>participant's training progress is monitored by the career planner and early intervention was provided as necessary</w:t>
            </w:r>
            <w:r>
              <w:rPr>
                <w:rFonts w:asciiTheme="minorHAnsi" w:hAnsiTheme="minorHAnsi" w:cstheme="minorHAnsi"/>
                <w:szCs w:val="22"/>
              </w:rPr>
              <w:t xml:space="preserve"> in order to ensure the participant's success in the training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program</w:t>
            </w:r>
            <w:proofErr w:type="gramEnd"/>
          </w:p>
          <w:p w14:paraId="5D570A30" w14:textId="6F2EBFC8" w:rsidR="00421817" w:rsidRDefault="00421817" w:rsidP="00FD7E0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421817" w14:paraId="46ABCB17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590131FA" w14:textId="77777777" w:rsidR="00421817" w:rsidRDefault="00AD5121" w:rsidP="0042181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528338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2181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2181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DE71F63" w14:textId="77777777" w:rsidR="00421817" w:rsidRDefault="00AD5121" w:rsidP="0042181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3691415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2181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2181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6F804E85" w14:textId="5004B20D" w:rsidR="00421817" w:rsidRDefault="00AD5121" w:rsidP="00FD7E03">
            <w:pPr>
              <w:rPr>
                <w:rFonts w:asciiTheme="minorHAnsi" w:hAnsiTheme="minorHAnsi" w:cstheme="minorHAnsi"/>
              </w:rPr>
            </w:pPr>
            <w:hyperlink r:id="rId35" w:anchor="sectionSix" w:history="1">
              <w:r w:rsidR="00421817" w:rsidRPr="001A4FFA">
                <w:rPr>
                  <w:rStyle w:val="Hyperlink"/>
                  <w:rFonts w:asciiTheme="minorHAnsi" w:hAnsiTheme="minorHAnsi" w:cstheme="minorHAnsi"/>
                </w:rPr>
                <w:t>Documentation</w:t>
              </w:r>
            </w:hyperlink>
            <w:r w:rsidR="00421817">
              <w:rPr>
                <w:rFonts w:asciiTheme="minorHAnsi" w:hAnsiTheme="minorHAnsi" w:cstheme="minorHAnsi"/>
              </w:rPr>
              <w:t xml:space="preserve"> in file supports service provision and </w:t>
            </w:r>
            <w:proofErr w:type="gramStart"/>
            <w:r w:rsidR="00421817">
              <w:rPr>
                <w:rFonts w:asciiTheme="minorHAnsi" w:hAnsiTheme="minorHAnsi" w:cstheme="minorHAnsi"/>
              </w:rPr>
              <w:t>funding</w:t>
            </w:r>
            <w:proofErr w:type="gramEnd"/>
          </w:p>
          <w:p w14:paraId="76972069" w14:textId="1EC35322" w:rsidR="00735C3B" w:rsidRDefault="00735C3B" w:rsidP="00FD7E03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35C3B" w14:paraId="4A218744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B3409F1" w14:textId="77777777" w:rsidR="00735C3B" w:rsidRDefault="00AD5121" w:rsidP="00735C3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748212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35C3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35C3B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66E222B" w14:textId="77777777" w:rsidR="00735C3B" w:rsidRDefault="00AD5121" w:rsidP="00735C3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8899130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35C3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35C3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65903E9" w14:textId="290ACB9E" w:rsidR="00735C3B" w:rsidRDefault="00AD5121" w:rsidP="00FD7E03">
            <w:pPr>
              <w:rPr>
                <w:rFonts w:asciiTheme="minorHAnsi" w:hAnsiTheme="minorHAnsi" w:cstheme="minorHAnsi"/>
              </w:rPr>
            </w:pPr>
            <w:hyperlink r:id="rId36" w:anchor="sectionFour" w:history="1">
              <w:r w:rsidR="00735C3B" w:rsidRPr="00C10355">
                <w:rPr>
                  <w:rStyle w:val="Hyperlink"/>
                  <w:rFonts w:asciiTheme="minorHAnsi" w:hAnsiTheme="minorHAnsi" w:cstheme="minorHAnsi"/>
                </w:rPr>
                <w:t>Incentives</w:t>
              </w:r>
            </w:hyperlink>
            <w:r w:rsidR="00735C3B">
              <w:rPr>
                <w:rFonts w:asciiTheme="minorHAnsi" w:hAnsiTheme="minorHAnsi" w:cstheme="minorHAnsi"/>
              </w:rPr>
              <w:t xml:space="preserve"> were identified and provided accordingly to assist with participation in training </w:t>
            </w:r>
            <w:proofErr w:type="gramStart"/>
            <w:r w:rsidR="00735C3B">
              <w:rPr>
                <w:rFonts w:asciiTheme="minorHAnsi" w:hAnsiTheme="minorHAnsi" w:cstheme="minorHAnsi"/>
              </w:rPr>
              <w:t>service</w:t>
            </w:r>
            <w:proofErr w:type="gramEnd"/>
          </w:p>
          <w:p w14:paraId="0E9ABDE4" w14:textId="77777777" w:rsidR="00FD7E03" w:rsidRDefault="00FD7E03" w:rsidP="00FD7E03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FD7E03" w14:paraId="74D17BEB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173977D" w14:textId="77777777" w:rsidR="00FD7E03" w:rsidRDefault="00AD5121" w:rsidP="00FD7E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644628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D7E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D7E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A877113" w14:textId="77777777" w:rsidR="00FD7E03" w:rsidRDefault="00AD5121" w:rsidP="00FD7E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259883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D7E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D7E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2909B780" w14:textId="77777777" w:rsidR="00FD7E03" w:rsidRDefault="00AD5121" w:rsidP="00FD7E03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4752033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D7E03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D7E03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FD7E03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7F273162" w14:textId="3BC2014E" w:rsidR="00A641A8" w:rsidRPr="00E85CE5" w:rsidRDefault="00FD7E03" w:rsidP="00A641A8">
            <w:r w:rsidRPr="00BB5DAB">
              <w:rPr>
                <w:rFonts w:asciiTheme="minorHAnsi" w:hAnsiTheme="minorHAnsi" w:cstheme="minorHAnsi"/>
                <w:szCs w:val="22"/>
              </w:rPr>
              <w:t xml:space="preserve">If an ITA was used to fund the training service, the training program is included on </w:t>
            </w:r>
            <w:hyperlink r:id="rId37" w:history="1">
              <w:r w:rsidRPr="00A95341">
                <w:rPr>
                  <w:rStyle w:val="Hyperlink"/>
                  <w:rFonts w:asciiTheme="minorHAnsi" w:hAnsiTheme="minorHAnsi" w:cstheme="minorHAnsi"/>
                  <w:szCs w:val="22"/>
                </w:rPr>
                <w:t>Wisconsin's ETPL</w:t>
              </w:r>
            </w:hyperlink>
          </w:p>
          <w:p w14:paraId="621B6F5B" w14:textId="5EBE79B5" w:rsidR="00D01670" w:rsidRDefault="00D01670" w:rsidP="00EE6792">
            <w:pPr>
              <w:tabs>
                <w:tab w:val="left" w:pos="6885"/>
              </w:tabs>
              <w:rPr>
                <w:rFonts w:asciiTheme="minorHAnsi" w:hAnsiTheme="minorHAnsi" w:cstheme="minorHAnsi"/>
                <w:b/>
                <w:bCs/>
              </w:rPr>
            </w:pPr>
            <w:r w:rsidRPr="00D01670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x</w:t>
            </w:r>
          </w:p>
        </w:tc>
        <w:tc>
          <w:tcPr>
            <w:tcW w:w="3600" w:type="dxa"/>
            <w:shd w:val="clear" w:color="auto" w:fill="auto"/>
          </w:tcPr>
          <w:p w14:paraId="518BD31E" w14:textId="77777777" w:rsidR="003C15D8" w:rsidRPr="00FB0D5B" w:rsidRDefault="003C15D8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C15D8" w14:paraId="325F7C59" w14:textId="77777777" w:rsidTr="003C15D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10E2C057" w14:textId="05EBF08D" w:rsidR="003C15D8" w:rsidRDefault="003C15D8" w:rsidP="003C15D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WORK </w:t>
            </w:r>
            <w:r w:rsidR="00D14AE0">
              <w:rPr>
                <w:rFonts w:asciiTheme="minorHAnsi" w:hAnsiTheme="minorHAnsi" w:cstheme="minorHAnsi"/>
                <w:b/>
                <w:bCs/>
              </w:rPr>
              <w:t>EXPERIENC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65F991E9" w14:textId="3D395A4C" w:rsidR="003C15D8" w:rsidRPr="00FB0D5B" w:rsidRDefault="003C15D8" w:rsidP="003C15D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3C15D8" w14:paraId="3742FA3C" w14:textId="77777777" w:rsidTr="00884BBE">
        <w:trPr>
          <w:trHeight w:val="70"/>
        </w:trPr>
        <w:tc>
          <w:tcPr>
            <w:tcW w:w="10800" w:type="dxa"/>
            <w:shd w:val="clear" w:color="auto" w:fill="auto"/>
          </w:tcPr>
          <w:p w14:paraId="454BF63C" w14:textId="78B10EA4" w:rsidR="00EE6792" w:rsidRDefault="00EE6792" w:rsidP="00496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W w:w="10302" w:type="dxa"/>
              <w:tblLayout w:type="fixed"/>
              <w:tblLook w:val="04A0" w:firstRow="1" w:lastRow="0" w:firstColumn="1" w:lastColumn="0" w:noHBand="0" w:noVBand="1"/>
            </w:tblPr>
            <w:tblGrid>
              <w:gridCol w:w="5151"/>
              <w:gridCol w:w="5151"/>
            </w:tblGrid>
            <w:tr w:rsidR="00E85CE5" w14:paraId="2F97492A" w14:textId="5E6D6F51" w:rsidTr="00E85CE5">
              <w:trPr>
                <w:trHeight w:val="735"/>
              </w:trPr>
              <w:tc>
                <w:tcPr>
                  <w:tcW w:w="5151" w:type="dxa"/>
                  <w:shd w:val="clear" w:color="auto" w:fill="F2F2F2" w:themeFill="background1" w:themeFillShade="F2"/>
                  <w:vAlign w:val="center"/>
                </w:tcPr>
                <w:p w14:paraId="18792D5D" w14:textId="040F6290" w:rsidR="00E85CE5" w:rsidRDefault="00E85CE5" w:rsidP="0046726A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604B68">
                    <w:rPr>
                      <w:rFonts w:asciiTheme="minorHAnsi" w:hAnsiTheme="minorHAnsi" w:cstheme="minorHAnsi"/>
                      <w:b/>
                      <w:bCs/>
                    </w:rPr>
                    <w:t>Work Site</w:t>
                  </w:r>
                </w:p>
              </w:tc>
              <w:tc>
                <w:tcPr>
                  <w:tcW w:w="5151" w:type="dxa"/>
                  <w:shd w:val="clear" w:color="auto" w:fill="F2F2F2" w:themeFill="background1" w:themeFillShade="F2"/>
                  <w:vAlign w:val="center"/>
                </w:tcPr>
                <w:p w14:paraId="27546E8A" w14:textId="61B03EC8" w:rsidR="00E85CE5" w:rsidRDefault="00E85CE5" w:rsidP="0046726A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604B68">
                    <w:rPr>
                      <w:rFonts w:asciiTheme="minorHAnsi" w:hAnsiTheme="minorHAnsi" w:cstheme="minorHAnsi"/>
                      <w:b/>
                      <w:bCs/>
                    </w:rPr>
                    <w:t>Job Title</w:t>
                  </w:r>
                </w:p>
              </w:tc>
            </w:tr>
            <w:tr w:rsidR="00E85CE5" w14:paraId="00755875" w14:textId="6D215E20" w:rsidTr="00E85CE5">
              <w:trPr>
                <w:trHeight w:val="196"/>
              </w:trPr>
              <w:tc>
                <w:tcPr>
                  <w:tcW w:w="5151" w:type="dxa"/>
                  <w:vAlign w:val="center"/>
                </w:tcPr>
                <w:p w14:paraId="29F71522" w14:textId="77777777" w:rsidR="00E85CE5" w:rsidRPr="00487567" w:rsidRDefault="00E85CE5" w:rsidP="0046726A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5151" w:type="dxa"/>
                  <w:vAlign w:val="center"/>
                </w:tcPr>
                <w:p w14:paraId="3424E218" w14:textId="77777777" w:rsidR="00E85CE5" w:rsidRPr="00487567" w:rsidRDefault="00E85CE5" w:rsidP="0046726A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E85CE5" w14:paraId="34C3E562" w14:textId="06027EED" w:rsidTr="00E85CE5">
              <w:trPr>
                <w:trHeight w:val="206"/>
              </w:trPr>
              <w:tc>
                <w:tcPr>
                  <w:tcW w:w="5151" w:type="dxa"/>
                  <w:vAlign w:val="center"/>
                </w:tcPr>
                <w:p w14:paraId="1F063E84" w14:textId="77777777" w:rsidR="00E85CE5" w:rsidRPr="00487567" w:rsidRDefault="00E85CE5" w:rsidP="0046726A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5151" w:type="dxa"/>
                  <w:vAlign w:val="center"/>
                </w:tcPr>
                <w:p w14:paraId="28CBF329" w14:textId="77777777" w:rsidR="00E85CE5" w:rsidRPr="00487567" w:rsidRDefault="00E85CE5" w:rsidP="0046726A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E85CE5" w14:paraId="2C9007A8" w14:textId="333C340D" w:rsidTr="00E85CE5">
              <w:trPr>
                <w:trHeight w:val="196"/>
              </w:trPr>
              <w:tc>
                <w:tcPr>
                  <w:tcW w:w="5151" w:type="dxa"/>
                  <w:vAlign w:val="center"/>
                </w:tcPr>
                <w:p w14:paraId="032BDB60" w14:textId="77777777" w:rsidR="00E85CE5" w:rsidRPr="00487567" w:rsidRDefault="00E85CE5" w:rsidP="0046726A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5151" w:type="dxa"/>
                  <w:vAlign w:val="center"/>
                </w:tcPr>
                <w:p w14:paraId="27A5AD7E" w14:textId="77777777" w:rsidR="00E85CE5" w:rsidRPr="00487567" w:rsidRDefault="00E85CE5" w:rsidP="0046726A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</w:tbl>
          <w:p w14:paraId="3B8BA283" w14:textId="7C510FF2" w:rsidR="004038C1" w:rsidRDefault="004038C1" w:rsidP="00496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496850" w14:paraId="38710E23" w14:textId="77777777" w:rsidTr="002A3F51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07E89A7" w14:textId="77777777" w:rsidR="00496850" w:rsidRDefault="00AD5121" w:rsidP="0049685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340761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96850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96850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173898F" w14:textId="77777777" w:rsidR="00496850" w:rsidRDefault="00AD5121" w:rsidP="00496850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988905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96850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96850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AB22B82" w14:textId="5E2DFBD5" w:rsidR="00496850" w:rsidRPr="00EF790D" w:rsidRDefault="00496850" w:rsidP="004962FF">
            <w:pPr>
              <w:rPr>
                <w:rFonts w:asciiTheme="minorHAnsi" w:hAnsiTheme="minorHAnsi" w:cstheme="minorHAnsi"/>
              </w:rPr>
            </w:pPr>
            <w:r w:rsidRPr="00496850">
              <w:rPr>
                <w:rFonts w:asciiTheme="minorHAnsi" w:hAnsiTheme="minorHAnsi" w:cstheme="minorHAnsi"/>
              </w:rPr>
              <w:t xml:space="preserve">A comprehensive </w:t>
            </w:r>
            <w:hyperlink r:id="rId38" w:history="1">
              <w:r w:rsidRPr="00C10355">
                <w:rPr>
                  <w:rStyle w:val="Hyperlink"/>
                  <w:rFonts w:asciiTheme="minorHAnsi" w:hAnsiTheme="minorHAnsi" w:cstheme="minorHAnsi"/>
                </w:rPr>
                <w:t>worksite agreement</w:t>
              </w:r>
            </w:hyperlink>
            <w:r w:rsidRPr="00496850">
              <w:rPr>
                <w:rFonts w:asciiTheme="minorHAnsi" w:hAnsiTheme="minorHAnsi" w:cstheme="minorHAnsi"/>
              </w:rPr>
              <w:t xml:space="preserve"> was developed</w:t>
            </w:r>
            <w:r>
              <w:rPr>
                <w:rFonts w:asciiTheme="minorHAnsi" w:hAnsiTheme="minorHAnsi" w:cstheme="minorHAnsi"/>
              </w:rPr>
              <w:t xml:space="preserve"> outlining the </w:t>
            </w:r>
            <w:r w:rsidRPr="00496850">
              <w:rPr>
                <w:rFonts w:asciiTheme="minorHAnsi" w:hAnsiTheme="minorHAnsi" w:cstheme="minorHAnsi"/>
              </w:rPr>
              <w:t>training plan</w:t>
            </w:r>
            <w:r w:rsidR="002B210D">
              <w:rPr>
                <w:rFonts w:asciiTheme="minorHAnsi" w:hAnsiTheme="minorHAnsi" w:cstheme="minorHAnsi"/>
              </w:rPr>
              <w:t>/</w:t>
            </w:r>
            <w:r w:rsidRPr="00496850">
              <w:rPr>
                <w:rFonts w:asciiTheme="minorHAnsi" w:hAnsiTheme="minorHAnsi" w:cstheme="minorHAnsi"/>
              </w:rPr>
              <w:t>job description</w:t>
            </w:r>
            <w:r>
              <w:rPr>
                <w:rFonts w:asciiTheme="minorHAnsi" w:hAnsiTheme="minorHAnsi" w:cstheme="minorHAnsi"/>
              </w:rPr>
              <w:t xml:space="preserve"> and signed </w:t>
            </w:r>
            <w:r w:rsidRPr="00496850">
              <w:rPr>
                <w:rFonts w:asciiTheme="minorHAnsi" w:hAnsiTheme="minorHAnsi" w:cstheme="minorHAnsi"/>
              </w:rPr>
              <w:t xml:space="preserve">prior to </w:t>
            </w:r>
            <w:r>
              <w:rPr>
                <w:rFonts w:asciiTheme="minorHAnsi" w:hAnsiTheme="minorHAnsi" w:cstheme="minorHAnsi"/>
              </w:rPr>
              <w:t xml:space="preserve">work experience </w:t>
            </w:r>
            <w:r w:rsidRPr="00496850">
              <w:rPr>
                <w:rFonts w:asciiTheme="minorHAnsi" w:hAnsiTheme="minorHAnsi" w:cstheme="minorHAnsi"/>
              </w:rPr>
              <w:t xml:space="preserve">start </w:t>
            </w:r>
            <w:proofErr w:type="gramStart"/>
            <w:r w:rsidRPr="00496850">
              <w:rPr>
                <w:rFonts w:asciiTheme="minorHAnsi" w:hAnsiTheme="minorHAnsi" w:cstheme="minorHAnsi"/>
              </w:rPr>
              <w:t>date</w:t>
            </w:r>
            <w:proofErr w:type="gramEnd"/>
          </w:p>
          <w:p w14:paraId="7372DA85" w14:textId="77777777" w:rsidR="00644820" w:rsidRDefault="00644820" w:rsidP="00496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BE5E3C" w14:paraId="701110D6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89E8397" w14:textId="77777777" w:rsidR="00BE5E3C" w:rsidRDefault="00AD5121" w:rsidP="00BE5E3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710741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E5E3C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E5E3C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42AFBF7" w14:textId="77777777" w:rsidR="00BE5E3C" w:rsidRDefault="00AD5121" w:rsidP="00BE5E3C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4769023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E5E3C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BE5E3C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53EE1ED6" w14:textId="2522F3FF" w:rsidR="00E32F6F" w:rsidRDefault="00BE5E3C" w:rsidP="00BE5E3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ork experience</w:t>
            </w:r>
            <w:r w:rsidRPr="008839DD">
              <w:rPr>
                <w:rFonts w:asciiTheme="minorHAnsi" w:hAnsiTheme="minorHAnsi" w:cstheme="minorHAnsi"/>
              </w:rPr>
              <w:t xml:space="preserve"> leads to an industry and occupation that puts the participant on a pathway to high quality </w:t>
            </w:r>
            <w:proofErr w:type="gramStart"/>
            <w:r w:rsidRPr="008839DD">
              <w:rPr>
                <w:rFonts w:asciiTheme="minorHAnsi" w:hAnsiTheme="minorHAnsi" w:cstheme="minorHAnsi"/>
              </w:rPr>
              <w:t>jobs</w:t>
            </w:r>
            <w:proofErr w:type="gramEnd"/>
          </w:p>
          <w:p w14:paraId="7E652340" w14:textId="09063CC6" w:rsidR="004038C1" w:rsidRDefault="004038C1" w:rsidP="00496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4038C1" w14:paraId="442DFFBE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845170D" w14:textId="77777777" w:rsidR="004038C1" w:rsidRDefault="00AD5121" w:rsidP="004038C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55262171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038C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038C1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D91F9EE" w14:textId="77777777" w:rsidR="004038C1" w:rsidRDefault="00AD5121" w:rsidP="004038C1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887387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038C1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4038C1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3B90586" w14:textId="4E07541C" w:rsidR="004038C1" w:rsidRDefault="004038C1" w:rsidP="004038C1">
            <w:pPr>
              <w:ind w:left="1785"/>
              <w:rPr>
                <w:rFonts w:asciiTheme="minorHAnsi" w:hAnsiTheme="minorHAnsi" w:cstheme="minorHAnsi"/>
                <w:szCs w:val="22"/>
              </w:rPr>
            </w:pPr>
            <w:r w:rsidRPr="00177792">
              <w:rPr>
                <w:rFonts w:asciiTheme="minorHAnsi" w:hAnsiTheme="minorHAnsi" w:cstheme="minorHAnsi"/>
              </w:rPr>
              <w:t xml:space="preserve">The </w:t>
            </w:r>
            <w:r w:rsidRPr="003515EA">
              <w:rPr>
                <w:rFonts w:asciiTheme="minorHAnsi" w:hAnsiTheme="minorHAnsi" w:cstheme="minorHAnsi"/>
                <w:szCs w:val="22"/>
              </w:rPr>
              <w:t xml:space="preserve">participant's </w:t>
            </w:r>
            <w:r>
              <w:rPr>
                <w:rFonts w:asciiTheme="minorHAnsi" w:hAnsiTheme="minorHAnsi" w:cstheme="minorHAnsi"/>
                <w:szCs w:val="22"/>
              </w:rPr>
              <w:t>work experience</w:t>
            </w:r>
            <w:r w:rsidRPr="003515EA">
              <w:rPr>
                <w:rFonts w:asciiTheme="minorHAnsi" w:hAnsiTheme="minorHAnsi" w:cstheme="minorHAnsi"/>
                <w:szCs w:val="22"/>
              </w:rPr>
              <w:t xml:space="preserve"> progress is monitored by the career planner and early intervention was provided as necessary</w:t>
            </w:r>
            <w:r>
              <w:rPr>
                <w:rFonts w:asciiTheme="minorHAnsi" w:hAnsiTheme="minorHAnsi" w:cstheme="minorHAnsi"/>
                <w:szCs w:val="22"/>
              </w:rPr>
              <w:t xml:space="preserve"> in order to ensure the participant's success in the work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experience</w:t>
            </w:r>
            <w:proofErr w:type="gramEnd"/>
          </w:p>
          <w:p w14:paraId="4F562868" w14:textId="77777777" w:rsidR="004038C1" w:rsidRDefault="004038C1" w:rsidP="00496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637FD" w14:paraId="62008CB3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B007C13" w14:textId="77777777" w:rsidR="007637FD" w:rsidRDefault="00AD5121" w:rsidP="007637F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5228930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637F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637FD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CA49BF9" w14:textId="77777777" w:rsidR="007637FD" w:rsidRDefault="00AD5121" w:rsidP="007637FD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0704958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637FD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637FD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363DCB87" w14:textId="5C7176E4" w:rsidR="00C92D30" w:rsidRDefault="00AD5121" w:rsidP="004962FF">
            <w:pPr>
              <w:rPr>
                <w:rFonts w:asciiTheme="minorHAnsi" w:hAnsiTheme="minorHAnsi" w:cstheme="minorHAnsi"/>
              </w:rPr>
            </w:pPr>
            <w:hyperlink r:id="rId39" w:anchor="sectionSix" w:history="1">
              <w:r w:rsidR="007637FD" w:rsidRPr="001A4FFA">
                <w:rPr>
                  <w:rStyle w:val="Hyperlink"/>
                  <w:rFonts w:asciiTheme="minorHAnsi" w:hAnsiTheme="minorHAnsi" w:cstheme="minorHAnsi"/>
                </w:rPr>
                <w:t>Documentation</w:t>
              </w:r>
            </w:hyperlink>
            <w:r w:rsidR="007637FD">
              <w:rPr>
                <w:rFonts w:asciiTheme="minorHAnsi" w:hAnsiTheme="minorHAnsi" w:cstheme="minorHAnsi"/>
              </w:rPr>
              <w:t xml:space="preserve"> in file supports service provision and </w:t>
            </w:r>
            <w:proofErr w:type="gramStart"/>
            <w:r w:rsidR="007637FD">
              <w:rPr>
                <w:rFonts w:asciiTheme="minorHAnsi" w:hAnsiTheme="minorHAnsi" w:cstheme="minorHAnsi"/>
              </w:rPr>
              <w:t>funding</w:t>
            </w:r>
            <w:proofErr w:type="gramEnd"/>
          </w:p>
          <w:p w14:paraId="23EF04A5" w14:textId="2391EA8F" w:rsidR="00735C3B" w:rsidRDefault="00735C3B" w:rsidP="004962FF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735C3B" w14:paraId="5274540D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4B38E8A" w14:textId="77777777" w:rsidR="00735C3B" w:rsidRDefault="00AD5121" w:rsidP="00735C3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8059255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35C3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35C3B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77018CD" w14:textId="77777777" w:rsidR="00735C3B" w:rsidRDefault="00AD5121" w:rsidP="00735C3B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5486922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35C3B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735C3B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2FE047C4" w14:textId="77E29EC4" w:rsidR="00735C3B" w:rsidRDefault="00AD5121" w:rsidP="004962FF">
            <w:pPr>
              <w:rPr>
                <w:rFonts w:asciiTheme="minorHAnsi" w:hAnsiTheme="minorHAnsi" w:cstheme="minorHAnsi"/>
              </w:rPr>
            </w:pPr>
            <w:hyperlink r:id="rId40" w:anchor="sectionFour" w:history="1">
              <w:r w:rsidR="00735C3B" w:rsidRPr="00C10355">
                <w:rPr>
                  <w:rStyle w:val="Hyperlink"/>
                  <w:rFonts w:asciiTheme="minorHAnsi" w:hAnsiTheme="minorHAnsi" w:cstheme="minorHAnsi"/>
                </w:rPr>
                <w:t>Incentives</w:t>
              </w:r>
            </w:hyperlink>
            <w:r w:rsidR="00735C3B">
              <w:rPr>
                <w:rFonts w:asciiTheme="minorHAnsi" w:hAnsiTheme="minorHAnsi" w:cstheme="minorHAnsi"/>
              </w:rPr>
              <w:t xml:space="preserve"> were identified and provided accordingly to assist with participation in work </w:t>
            </w:r>
            <w:proofErr w:type="gramStart"/>
            <w:r w:rsidR="00735C3B">
              <w:rPr>
                <w:rFonts w:asciiTheme="minorHAnsi" w:hAnsiTheme="minorHAnsi" w:cstheme="minorHAnsi"/>
              </w:rPr>
              <w:t>experience</w:t>
            </w:r>
            <w:proofErr w:type="gramEnd"/>
          </w:p>
          <w:p w14:paraId="4118EDB2" w14:textId="74639828" w:rsidR="00104E9A" w:rsidRDefault="00104E9A" w:rsidP="004962FF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104E9A" w14:paraId="3D9FC2E7" w14:textId="77777777" w:rsidTr="002A3F51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E8FF45D" w14:textId="77777777" w:rsidR="00104E9A" w:rsidRDefault="00AD5121" w:rsidP="00104E9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743904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04E9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04E9A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39E8813" w14:textId="77777777" w:rsidR="00104E9A" w:rsidRDefault="00AD5121" w:rsidP="00104E9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050323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04E9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04E9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13D71726" w14:textId="77777777" w:rsidR="00104E9A" w:rsidRDefault="00AD5121" w:rsidP="00104E9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4245956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04E9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104E9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104E9A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7B846F95" w14:textId="77777777" w:rsidR="00C92D30" w:rsidRDefault="00104E9A" w:rsidP="00F3765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If the work experience was paid, the participant received the agreed upon wage identified in the worksite </w:t>
            </w:r>
            <w:proofErr w:type="gramStart"/>
            <w:r>
              <w:rPr>
                <w:rFonts w:asciiTheme="minorHAnsi" w:hAnsiTheme="minorHAnsi" w:cstheme="minorHAnsi"/>
              </w:rPr>
              <w:t>agreement</w:t>
            </w:r>
            <w:proofErr w:type="gramEnd"/>
          </w:p>
          <w:p w14:paraId="1A20C06D" w14:textId="40C7D8CC" w:rsidR="00F37657" w:rsidRPr="00F37657" w:rsidRDefault="00F37657" w:rsidP="00F3765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600" w:type="dxa"/>
            <w:shd w:val="clear" w:color="auto" w:fill="auto"/>
          </w:tcPr>
          <w:p w14:paraId="7582D56F" w14:textId="77777777" w:rsidR="003C15D8" w:rsidRPr="00FB0D5B" w:rsidRDefault="003C15D8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C15D8" w14:paraId="0FF53BB0" w14:textId="77777777" w:rsidTr="003C15D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42651D3A" w14:textId="571CF418" w:rsidR="003C15D8" w:rsidRDefault="003C15D8" w:rsidP="003C15D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UPPORTIVE SERVICES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3C1F1855" w14:textId="5C49DA18" w:rsidR="003C15D8" w:rsidRPr="00FB0D5B" w:rsidRDefault="003C15D8" w:rsidP="003C15D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3C15D8" w14:paraId="2CDE931D" w14:textId="77777777" w:rsidTr="00884BBE">
        <w:trPr>
          <w:trHeight w:val="70"/>
        </w:trPr>
        <w:tc>
          <w:tcPr>
            <w:tcW w:w="10800" w:type="dxa"/>
            <w:shd w:val="clear" w:color="auto" w:fill="auto"/>
          </w:tcPr>
          <w:p w14:paraId="4B6152A5" w14:textId="2203D933" w:rsidR="00EE6792" w:rsidRDefault="00EE6792" w:rsidP="004962FF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997C67" w14:paraId="5E19350C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D4A8809" w14:textId="77777777" w:rsidR="00997C67" w:rsidRDefault="00AD5121" w:rsidP="00997C6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209505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7C6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7C6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F51BEFF" w14:textId="77777777" w:rsidR="00997C67" w:rsidRDefault="00AD5121" w:rsidP="00997C6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3518813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7C6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7C6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CFD992D" w14:textId="751A0D56" w:rsidR="00997C67" w:rsidRPr="00003B73" w:rsidRDefault="00997C67" w:rsidP="00997C6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upportive services provided </w:t>
            </w:r>
            <w:r w:rsidR="007D2686">
              <w:rPr>
                <w:rFonts w:asciiTheme="minorHAnsi" w:hAnsiTheme="minorHAnsi" w:cstheme="minorHAnsi"/>
              </w:rPr>
              <w:t xml:space="preserve">were </w:t>
            </w:r>
            <w:r w:rsidR="007D2686" w:rsidRPr="007D2686">
              <w:rPr>
                <w:rFonts w:asciiTheme="minorHAnsi" w:hAnsiTheme="minorHAnsi" w:cstheme="minorHAnsi"/>
              </w:rPr>
              <w:t xml:space="preserve">necessary for participation in </w:t>
            </w:r>
            <w:r w:rsidR="007D2686" w:rsidRPr="00F1367A">
              <w:rPr>
                <w:rFonts w:asciiTheme="minorHAnsi" w:hAnsiTheme="minorHAnsi" w:cstheme="minorHAnsi"/>
              </w:rPr>
              <w:t xml:space="preserve">WIOA </w:t>
            </w:r>
            <w:proofErr w:type="gramStart"/>
            <w:r w:rsidR="007D2686" w:rsidRPr="00F1367A">
              <w:rPr>
                <w:rFonts w:asciiTheme="minorHAnsi" w:hAnsiTheme="minorHAnsi" w:cstheme="minorHAnsi"/>
              </w:rPr>
              <w:t>activities</w:t>
            </w:r>
            <w:proofErr w:type="gramEnd"/>
          </w:p>
          <w:p w14:paraId="37EA440A" w14:textId="77777777" w:rsidR="00997C67" w:rsidRDefault="00997C67" w:rsidP="00997C67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997C67" w14:paraId="4D892B62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14114AB" w14:textId="77777777" w:rsidR="00997C67" w:rsidRDefault="00AD5121" w:rsidP="00997C6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8610501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7C6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7C6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28C2A037" w14:textId="77777777" w:rsidR="00997C67" w:rsidRDefault="00AD5121" w:rsidP="00997C6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53006435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7C6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7C6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26C7C4D1" w14:textId="32C2357D" w:rsidR="00053CE4" w:rsidRPr="00515C5D" w:rsidRDefault="00053CE4" w:rsidP="00053CE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Cs w:val="22"/>
              </w:rPr>
              <w:t>File contains d</w:t>
            </w:r>
            <w:r w:rsidRPr="001D18C2">
              <w:rPr>
                <w:rFonts w:asciiTheme="minorHAnsi" w:hAnsiTheme="minorHAnsi" w:cstheme="minorHAnsi"/>
                <w:szCs w:val="22"/>
              </w:rPr>
              <w:t>ocumentation of payment and expenses (estimates, vouchers, receipts, mil</w:t>
            </w:r>
            <w:r w:rsidR="00C53A6D">
              <w:rPr>
                <w:rFonts w:asciiTheme="minorHAnsi" w:hAnsiTheme="minorHAnsi" w:cstheme="minorHAnsi"/>
                <w:szCs w:val="22"/>
              </w:rPr>
              <w:t>e</w:t>
            </w:r>
            <w:r w:rsidRPr="001D18C2">
              <w:rPr>
                <w:rFonts w:asciiTheme="minorHAnsi" w:hAnsiTheme="minorHAnsi" w:cstheme="minorHAnsi"/>
                <w:szCs w:val="22"/>
              </w:rPr>
              <w:t>age logs, etc.)</w:t>
            </w:r>
            <w:r>
              <w:rPr>
                <w:rFonts w:asciiTheme="minorHAnsi" w:hAnsiTheme="minorHAnsi" w:cstheme="minorHAnsi"/>
                <w:szCs w:val="22"/>
              </w:rPr>
              <w:t xml:space="preserve"> and the </w:t>
            </w:r>
            <w:hyperlink r:id="rId41" w:anchor="sectionSix" w:history="1">
              <w:r w:rsidRPr="00053CE4">
                <w:rPr>
                  <w:rStyle w:val="Hyperlink"/>
                  <w:rFonts w:asciiTheme="minorHAnsi" w:hAnsiTheme="minorHAnsi" w:cstheme="minorHAnsi"/>
                  <w:szCs w:val="22"/>
                </w:rPr>
                <w:t>documentation</w:t>
              </w:r>
            </w:hyperlink>
            <w:r>
              <w:rPr>
                <w:rFonts w:asciiTheme="minorHAnsi" w:hAnsiTheme="minorHAnsi" w:cstheme="minorHAnsi"/>
                <w:szCs w:val="22"/>
              </w:rPr>
              <w:t xml:space="preserve"> suppor</w:t>
            </w:r>
            <w:r w:rsidR="0066380D">
              <w:rPr>
                <w:rFonts w:asciiTheme="minorHAnsi" w:hAnsiTheme="minorHAnsi" w:cstheme="minorHAnsi"/>
                <w:szCs w:val="22"/>
              </w:rPr>
              <w:t>ts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</w:rPr>
              <w:t>service provision and funding</w:t>
            </w:r>
          </w:p>
          <w:p w14:paraId="42CCC0E8" w14:textId="77777777" w:rsidR="00997C67" w:rsidRDefault="00997C67" w:rsidP="00997C67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997C67" w14:paraId="3ACF77F3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411610B" w14:textId="77777777" w:rsidR="00997C67" w:rsidRDefault="00AD5121" w:rsidP="00997C6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24619174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7C6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7C6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9C4B7E3" w14:textId="77777777" w:rsidR="00997C67" w:rsidRDefault="00AD5121" w:rsidP="00997C6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446621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7C6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7C6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439821D" w14:textId="77777777" w:rsidR="00997C67" w:rsidRDefault="00997C67" w:rsidP="00997C67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</w:rPr>
              <w:t xml:space="preserve">Supportive </w:t>
            </w:r>
            <w:r w:rsidRPr="00F734F2">
              <w:rPr>
                <w:rFonts w:asciiTheme="minorHAnsi" w:hAnsiTheme="minorHAnsi" w:cstheme="minorHAnsi"/>
              </w:rPr>
              <w:t>services were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 xml:space="preserve">provided in a </w:t>
            </w:r>
            <w:r w:rsidRPr="00B73EDE">
              <w:rPr>
                <w:rFonts w:asciiTheme="minorHAnsi" w:hAnsiTheme="minorHAnsi" w:cstheme="minorHAnsi"/>
                <w:szCs w:val="22"/>
              </w:rPr>
              <w:t>comprehensive</w:t>
            </w:r>
            <w:r>
              <w:rPr>
                <w:rFonts w:asciiTheme="minorHAnsi" w:hAnsiTheme="minorHAnsi" w:cstheme="minorHAnsi"/>
                <w:szCs w:val="22"/>
              </w:rPr>
              <w:t xml:space="preserve"> and</w:t>
            </w:r>
            <w:r w:rsidRPr="00B73EDE">
              <w:rPr>
                <w:rFonts w:asciiTheme="minorHAnsi" w:hAnsiTheme="minorHAnsi" w:cstheme="minorHAnsi"/>
                <w:szCs w:val="22"/>
              </w:rPr>
              <w:t xml:space="preserve"> individualized</w:t>
            </w:r>
            <w:r>
              <w:rPr>
                <w:rFonts w:asciiTheme="minorHAnsi" w:hAnsiTheme="minorHAnsi" w:cstheme="minorHAnsi"/>
                <w:szCs w:val="22"/>
              </w:rPr>
              <w:t xml:space="preserve"> way </w:t>
            </w:r>
            <w:r w:rsidRPr="00B73EDE">
              <w:rPr>
                <w:rFonts w:asciiTheme="minorHAnsi" w:hAnsiTheme="minorHAnsi" w:cstheme="minorHAnsi"/>
                <w:szCs w:val="22"/>
              </w:rPr>
              <w:t xml:space="preserve">that addresses participant needs, barriers, and </w:t>
            </w:r>
            <w:proofErr w:type="gramStart"/>
            <w:r w:rsidRPr="00B73EDE">
              <w:rPr>
                <w:rFonts w:asciiTheme="minorHAnsi" w:hAnsiTheme="minorHAnsi" w:cstheme="minorHAnsi"/>
                <w:szCs w:val="22"/>
              </w:rPr>
              <w:t>goals</w:t>
            </w:r>
            <w:proofErr w:type="gramEnd"/>
          </w:p>
          <w:p w14:paraId="6D416E65" w14:textId="77777777" w:rsidR="00997C67" w:rsidRDefault="00997C67" w:rsidP="00997C67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997C67" w14:paraId="0295A0EF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2350D0F" w14:textId="77777777" w:rsidR="00997C67" w:rsidRDefault="00AD5121" w:rsidP="00997C6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52575336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7C6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7C6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842AF5F" w14:textId="77777777" w:rsidR="00997C67" w:rsidRDefault="00AD5121" w:rsidP="00997C6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4253465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7C6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7C6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14EAED3" w14:textId="77777777" w:rsidR="00997C67" w:rsidRDefault="00AD5121" w:rsidP="00997C6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07618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7C6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7C6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997C67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414BA0DA" w14:textId="77777777" w:rsidR="00997C67" w:rsidRDefault="00997C67" w:rsidP="00997C67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Participant was informed of the supportive services available through the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program</w:t>
            </w:r>
            <w:proofErr w:type="gramEnd"/>
          </w:p>
          <w:p w14:paraId="5E299489" w14:textId="77777777" w:rsidR="00997C67" w:rsidRDefault="00997C67" w:rsidP="00997C67">
            <w:pPr>
              <w:rPr>
                <w:rFonts w:asciiTheme="minorHAnsi" w:hAnsiTheme="minorHAnsi" w:cstheme="minorHAnsi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997C67" w14:paraId="0EA972C9" w14:textId="77777777" w:rsidTr="00D457F5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C343591" w14:textId="77777777" w:rsidR="00997C67" w:rsidRDefault="00AD5121" w:rsidP="00997C6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31625786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7C6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7C6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9F7E7CB" w14:textId="77777777" w:rsidR="00997C67" w:rsidRDefault="00AD5121" w:rsidP="00997C6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9115009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7C6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7C6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36845B25" w14:textId="77777777" w:rsidR="00997C67" w:rsidRDefault="00AD5121" w:rsidP="00997C6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1429685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97C6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997C6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997C67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15A5426B" w14:textId="77777777" w:rsidR="00997C67" w:rsidRDefault="00997C67" w:rsidP="00997C67">
            <w:pPr>
              <w:rPr>
                <w:rFonts w:asciiTheme="minorHAnsi" w:hAnsiTheme="minorHAnsi" w:cstheme="minorHAnsi"/>
                <w:szCs w:val="22"/>
              </w:rPr>
            </w:pPr>
            <w:r w:rsidRPr="00CC2509">
              <w:rPr>
                <w:rFonts w:asciiTheme="minorHAnsi" w:hAnsiTheme="minorHAnsi" w:cstheme="minorHAnsi"/>
                <w:szCs w:val="22"/>
              </w:rPr>
              <w:t xml:space="preserve">If a </w:t>
            </w:r>
            <w:r>
              <w:rPr>
                <w:rFonts w:asciiTheme="minorHAnsi" w:hAnsiTheme="minorHAnsi" w:cstheme="minorHAnsi"/>
                <w:szCs w:val="22"/>
              </w:rPr>
              <w:t xml:space="preserve">supportive service need </w:t>
            </w:r>
            <w:r w:rsidRPr="00CC2509">
              <w:rPr>
                <w:rFonts w:asciiTheme="minorHAnsi" w:hAnsiTheme="minorHAnsi" w:cstheme="minorHAnsi"/>
                <w:szCs w:val="22"/>
              </w:rPr>
              <w:t xml:space="preserve">could not be addressed by </w:t>
            </w:r>
            <w:r>
              <w:rPr>
                <w:rFonts w:asciiTheme="minorHAnsi" w:hAnsiTheme="minorHAnsi" w:cstheme="minorHAnsi"/>
                <w:szCs w:val="22"/>
              </w:rPr>
              <w:t>the program</w:t>
            </w:r>
            <w:r w:rsidRPr="00CC2509">
              <w:rPr>
                <w:rFonts w:asciiTheme="minorHAnsi" w:hAnsiTheme="minorHAnsi" w:cstheme="minorHAnsi"/>
                <w:szCs w:val="22"/>
              </w:rPr>
              <w:t xml:space="preserve">, the participant was referred </w:t>
            </w:r>
            <w:r w:rsidRPr="00C803C5">
              <w:rPr>
                <w:rFonts w:asciiTheme="minorHAnsi" w:hAnsiTheme="minorHAnsi" w:cstheme="minorHAnsi"/>
                <w:szCs w:val="22"/>
              </w:rPr>
              <w:t>to appropriate</w:t>
            </w:r>
            <w:r>
              <w:rPr>
                <w:rFonts w:asciiTheme="minorHAnsi" w:hAnsiTheme="minorHAnsi" w:cstheme="minorHAnsi"/>
                <w:szCs w:val="22"/>
              </w:rPr>
              <w:t xml:space="preserve"> programs/</w:t>
            </w:r>
            <w:proofErr w:type="gramStart"/>
            <w:r w:rsidRPr="00C803C5">
              <w:rPr>
                <w:rFonts w:asciiTheme="minorHAnsi" w:hAnsiTheme="minorHAnsi" w:cstheme="minorHAnsi"/>
                <w:szCs w:val="22"/>
              </w:rPr>
              <w:t>resources</w:t>
            </w:r>
            <w:proofErr w:type="gramEnd"/>
          </w:p>
          <w:p w14:paraId="7FF1BB97" w14:textId="7EC8FD2E" w:rsidR="00997C67" w:rsidRPr="00544F15" w:rsidRDefault="00997C67" w:rsidP="00997C67">
            <w:pPr>
              <w:rPr>
                <w:rFonts w:asciiTheme="minorHAnsi" w:hAnsiTheme="minorHAnsi" w:cstheme="minorHAnsi"/>
                <w:szCs w:val="22"/>
              </w:rPr>
            </w:pPr>
          </w:p>
          <w:p w14:paraId="77B67CF3" w14:textId="76CFDADA" w:rsidR="00997C67" w:rsidRPr="00544F15" w:rsidRDefault="00F37657" w:rsidP="00997C67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                                                     </w:t>
            </w:r>
            <w:r w:rsidR="00997C67" w:rsidRPr="00544F15">
              <w:rPr>
                <w:rFonts w:asciiTheme="minorHAnsi" w:hAnsiTheme="minorHAnsi" w:cstheme="minorHAnsi"/>
                <w:szCs w:val="22"/>
              </w:rPr>
              <w:t xml:space="preserve">If yes, referrals completed:  </w:t>
            </w:r>
          </w:p>
          <w:p w14:paraId="3AE2023F" w14:textId="265B8B15" w:rsidR="00E32F6F" w:rsidRDefault="009D138D" w:rsidP="004962FF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5512DE6F" wp14:editId="17A9FFF4">
                      <wp:simplePos x="0" y="0"/>
                      <wp:positionH relativeFrom="column">
                        <wp:posOffset>3203575</wp:posOffset>
                      </wp:positionH>
                      <wp:positionV relativeFrom="paragraph">
                        <wp:posOffset>17145</wp:posOffset>
                      </wp:positionV>
                      <wp:extent cx="1943100" cy="0"/>
                      <wp:effectExtent l="0" t="0" r="0" b="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431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FE70430" id="Straight Connector 12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2.25pt,1.35pt" to="405.25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" strokecolor="black [3040]" strokeweight=".5pt"/>
                  </w:pict>
                </mc:Fallback>
              </mc:AlternateContent>
            </w:r>
          </w:p>
          <w:p w14:paraId="578F9534" w14:textId="3E7C81DD" w:rsidR="00E32F6F" w:rsidRDefault="00E32F6F" w:rsidP="004962FF">
            <w:pPr>
              <w:rPr>
                <w:noProof/>
              </w:rPr>
            </w:pPr>
          </w:p>
          <w:p w14:paraId="71947C60" w14:textId="77777777" w:rsidR="00E32F6F" w:rsidRDefault="00E32F6F" w:rsidP="004962FF">
            <w:pPr>
              <w:rPr>
                <w:noProof/>
              </w:rPr>
            </w:pPr>
          </w:p>
          <w:p w14:paraId="41CBD595" w14:textId="77777777" w:rsidR="00EF790D" w:rsidRDefault="00EF790D" w:rsidP="004962FF">
            <w:pPr>
              <w:rPr>
                <w:noProof/>
              </w:rPr>
            </w:pPr>
          </w:p>
          <w:p w14:paraId="3E9F6107" w14:textId="77777777" w:rsidR="00EF790D" w:rsidRDefault="00EF790D" w:rsidP="004962FF">
            <w:pPr>
              <w:rPr>
                <w:noProof/>
              </w:rPr>
            </w:pPr>
          </w:p>
          <w:p w14:paraId="321DCE85" w14:textId="77777777" w:rsidR="00EF790D" w:rsidRDefault="00EF790D" w:rsidP="004962FF">
            <w:pPr>
              <w:rPr>
                <w:noProof/>
              </w:rPr>
            </w:pPr>
          </w:p>
          <w:p w14:paraId="5D1499A3" w14:textId="77777777" w:rsidR="00EF790D" w:rsidRDefault="00EF790D" w:rsidP="004962FF">
            <w:pPr>
              <w:rPr>
                <w:noProof/>
              </w:rPr>
            </w:pPr>
          </w:p>
          <w:p w14:paraId="1CA62EC2" w14:textId="77777777" w:rsidR="00AA2D2A" w:rsidRDefault="00AA2D2A" w:rsidP="004962FF">
            <w:pPr>
              <w:rPr>
                <w:noProof/>
              </w:rPr>
            </w:pPr>
          </w:p>
          <w:p w14:paraId="310B6346" w14:textId="77777777" w:rsidR="00AA2D2A" w:rsidRDefault="00AA2D2A" w:rsidP="004962FF">
            <w:pPr>
              <w:rPr>
                <w:noProof/>
              </w:rPr>
            </w:pPr>
          </w:p>
          <w:p w14:paraId="2F0DCF8D" w14:textId="77777777" w:rsidR="00AA2D2A" w:rsidRDefault="00AA2D2A" w:rsidP="004962FF">
            <w:pPr>
              <w:rPr>
                <w:noProof/>
              </w:rPr>
            </w:pPr>
          </w:p>
          <w:p w14:paraId="0767F1B2" w14:textId="4217CE8B" w:rsidR="00EE6792" w:rsidRPr="00F37657" w:rsidRDefault="00EE6792" w:rsidP="004962FF">
            <w:pPr>
              <w:rPr>
                <w:noProof/>
              </w:rPr>
            </w:pPr>
          </w:p>
        </w:tc>
        <w:tc>
          <w:tcPr>
            <w:tcW w:w="3600" w:type="dxa"/>
            <w:shd w:val="clear" w:color="auto" w:fill="auto"/>
          </w:tcPr>
          <w:p w14:paraId="39AFEB31" w14:textId="77777777" w:rsidR="003C15D8" w:rsidRPr="00FB0D5B" w:rsidRDefault="003C15D8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B0D5B" w14:paraId="5425B69F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4A304E27" w14:textId="547F2F0B" w:rsidR="00FB0D5B" w:rsidRPr="00FB0D5B" w:rsidRDefault="008021CA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lastRenderedPageBreak/>
              <w:t>PROGRAM EXIT</w:t>
            </w:r>
            <w:r w:rsidR="002871B9">
              <w:rPr>
                <w:rFonts w:asciiTheme="minorHAnsi" w:hAnsiTheme="minorHAnsi" w:cstheme="minorHAnsi"/>
                <w:b/>
                <w:bCs/>
              </w:rPr>
              <w:t xml:space="preserve"> AND FOLLOW-UP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3A331126" w14:textId="3DA6ECC3" w:rsidR="00FB0D5B" w:rsidRPr="00FB0D5B" w:rsidRDefault="00FB0D5B" w:rsidP="00FB0D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FB0D5B" w14:paraId="3A3E0349" w14:textId="77777777" w:rsidTr="00111588">
        <w:trPr>
          <w:trHeight w:val="467"/>
        </w:trPr>
        <w:tc>
          <w:tcPr>
            <w:tcW w:w="10800" w:type="dxa"/>
          </w:tcPr>
          <w:p w14:paraId="7F4A1362" w14:textId="3FACC836" w:rsidR="00F8601E" w:rsidRDefault="00F8601E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24"/>
              <w:gridCol w:w="3525"/>
              <w:gridCol w:w="3525"/>
            </w:tblGrid>
            <w:tr w:rsidR="00F8601E" w14:paraId="299D747B" w14:textId="77777777" w:rsidTr="00F8601E">
              <w:tc>
                <w:tcPr>
                  <w:tcW w:w="3524" w:type="dxa"/>
                  <w:shd w:val="clear" w:color="auto" w:fill="F2F2F2" w:themeFill="background1" w:themeFillShade="F2"/>
                </w:tcPr>
                <w:p w14:paraId="665AFF35" w14:textId="4AF6F5A3" w:rsidR="00F8601E" w:rsidRPr="00F8601E" w:rsidRDefault="00F8601E" w:rsidP="00F8601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F8601E">
                    <w:rPr>
                      <w:rFonts w:asciiTheme="minorHAnsi" w:hAnsiTheme="minorHAnsi" w:cstheme="minorHAnsi"/>
                      <w:b/>
                      <w:bCs/>
                    </w:rPr>
                    <w:t>Participant's Enrollment Status</w:t>
                  </w:r>
                </w:p>
              </w:tc>
              <w:tc>
                <w:tcPr>
                  <w:tcW w:w="3525" w:type="dxa"/>
                  <w:shd w:val="clear" w:color="auto" w:fill="F2F2F2" w:themeFill="background1" w:themeFillShade="F2"/>
                </w:tcPr>
                <w:p w14:paraId="4BFD84DF" w14:textId="61160AF4" w:rsidR="00F8601E" w:rsidRPr="00F8601E" w:rsidRDefault="00F8601E" w:rsidP="00F8601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F8601E">
                    <w:rPr>
                      <w:rFonts w:asciiTheme="minorHAnsi" w:hAnsiTheme="minorHAnsi" w:cstheme="minorHAnsi"/>
                      <w:b/>
                      <w:bCs/>
                    </w:rPr>
                    <w:t>Date of Last Service Provision</w:t>
                  </w:r>
                </w:p>
              </w:tc>
              <w:tc>
                <w:tcPr>
                  <w:tcW w:w="3525" w:type="dxa"/>
                  <w:shd w:val="clear" w:color="auto" w:fill="F2F2F2" w:themeFill="background1" w:themeFillShade="F2"/>
                </w:tcPr>
                <w:p w14:paraId="57DF3913" w14:textId="46372CF9" w:rsidR="00F8601E" w:rsidRPr="00F8601E" w:rsidRDefault="00F8601E" w:rsidP="00F8601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F8601E">
                    <w:rPr>
                      <w:rFonts w:asciiTheme="minorHAnsi" w:hAnsiTheme="minorHAnsi" w:cstheme="minorHAnsi"/>
                      <w:b/>
                      <w:bCs/>
                    </w:rPr>
                    <w:t>Exit Date</w:t>
                  </w:r>
                </w:p>
              </w:tc>
            </w:tr>
            <w:tr w:rsidR="00F8601E" w14:paraId="7C22778A" w14:textId="77777777" w:rsidTr="00F8601E">
              <w:tc>
                <w:tcPr>
                  <w:tcW w:w="3524" w:type="dxa"/>
                </w:tcPr>
                <w:p w14:paraId="188A5FB6" w14:textId="166E0EC4" w:rsidR="00F8601E" w:rsidRDefault="00AD5121" w:rsidP="00F8601E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130132491"/>
                      <w:placeholder>
                        <w:docPart w:val="4B52BD315C194CD98B94DF727AB95264"/>
                      </w:placeholder>
                      <w:showingPlcHdr/>
                      <w:dropDownList>
                        <w:listItem w:displayText="Active" w:value="Active"/>
                        <w:listItem w:displayText="Pending Exit" w:value="Pending Exit"/>
                        <w:listItem w:displayText="Exited" w:value="Exited"/>
                        <w:listItem w:displayText="Exclusionary Exit" w:value="Exclusionary Exit"/>
                      </w:dropDownList>
                    </w:sdtPr>
                    <w:sdtEndPr/>
                    <w:sdtContent>
                      <w:r w:rsidR="00F8601E" w:rsidRPr="00F8601E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Choose an item.</w:t>
                      </w:r>
                    </w:sdtContent>
                  </w:sdt>
                </w:p>
              </w:tc>
              <w:tc>
                <w:tcPr>
                  <w:tcW w:w="3525" w:type="dxa"/>
                </w:tcPr>
                <w:p w14:paraId="0F869878" w14:textId="3CD335FD" w:rsidR="00F8601E" w:rsidRDefault="00AD5121" w:rsidP="00F8601E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</w:rPr>
                      <w:id w:val="1817221206"/>
                      <w:placeholder>
                        <w:docPart w:val="CC0E339C7FAA41719F9A79844799F06F"/>
                      </w:placeholder>
                      <w:showingPlcHdr/>
                      <w15:color w:val="C0C0C0"/>
                      <w:date>
                        <w:dateFormat w:val="MM/dd/yy"/>
                        <w:lid w:val="en-US"/>
                        <w:storeMappedDataAs w:val="dateTime"/>
                        <w:calendar w:val="gregorian"/>
                      </w:date>
                    </w:sdtPr>
                    <w:sdtEndPr>
                      <w:rPr>
                        <w:szCs w:val="22"/>
                      </w:rPr>
                    </w:sdtEndPr>
                    <w:sdtContent>
                      <w:r w:rsidR="00F8601E" w:rsidRPr="00F8601E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Click to enter a date.</w:t>
                      </w:r>
                    </w:sdtContent>
                  </w:sdt>
                </w:p>
              </w:tc>
              <w:tc>
                <w:tcPr>
                  <w:tcW w:w="3525" w:type="dxa"/>
                </w:tcPr>
                <w:p w14:paraId="3993F4C8" w14:textId="77777777" w:rsidR="00F8601E" w:rsidRDefault="00F8601E" w:rsidP="00F8601E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330C8934" w14:textId="1D93E467" w:rsidR="00DB7A2A" w:rsidRDefault="00DB7A2A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0C351A" w14:paraId="2BC0E5AF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B126903" w14:textId="77777777" w:rsidR="000C351A" w:rsidRDefault="00AD5121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441051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C538303" w14:textId="77777777" w:rsidR="000C351A" w:rsidRDefault="00AD5121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390204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6AD5EBB8" w14:textId="77777777" w:rsidR="000C351A" w:rsidRDefault="00AD5121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291475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0C351A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4DADFD7D" w14:textId="4F1277C1" w:rsidR="000C351A" w:rsidRDefault="000C351A" w:rsidP="00037885">
            <w:pPr>
              <w:rPr>
                <w:rFonts w:asciiTheme="minorHAnsi" w:hAnsiTheme="minorHAnsi" w:cstheme="minorHAnsi"/>
              </w:rPr>
            </w:pPr>
            <w:r w:rsidRPr="00EC1322">
              <w:rPr>
                <w:rFonts w:asciiTheme="minorHAnsi" w:hAnsiTheme="minorHAnsi" w:cstheme="minorHAnsi"/>
              </w:rPr>
              <w:t xml:space="preserve">If participant </w:t>
            </w:r>
            <w:r>
              <w:rPr>
                <w:rFonts w:asciiTheme="minorHAnsi" w:hAnsiTheme="minorHAnsi" w:cstheme="minorHAnsi"/>
              </w:rPr>
              <w:t xml:space="preserve">is still active, ASSET record accurately reflects actual service </w:t>
            </w:r>
            <w:proofErr w:type="gramStart"/>
            <w:r>
              <w:rPr>
                <w:rFonts w:asciiTheme="minorHAnsi" w:hAnsiTheme="minorHAnsi" w:cstheme="minorHAnsi"/>
              </w:rPr>
              <w:t>provision</w:t>
            </w:r>
            <w:proofErr w:type="gramEnd"/>
          </w:p>
          <w:p w14:paraId="12890899" w14:textId="2E1B951F" w:rsidR="000C351A" w:rsidRDefault="000C351A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0C351A" w14:paraId="5D3FC79D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0DCFF919" w14:textId="77777777" w:rsidR="000C351A" w:rsidRDefault="00AD5121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974656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7E93DF03" w14:textId="77777777" w:rsidR="000C351A" w:rsidRDefault="00AD5121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841153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9DF795E" w14:textId="77777777" w:rsidR="000C351A" w:rsidRDefault="00AD5121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4505912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0C351A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26FEFB61" w14:textId="5015089C" w:rsidR="000C351A" w:rsidRDefault="000C351A" w:rsidP="000C351A">
            <w:pPr>
              <w:rPr>
                <w:rFonts w:asciiTheme="minorHAnsi" w:hAnsiTheme="minorHAnsi" w:cstheme="minorHAnsi"/>
              </w:rPr>
            </w:pPr>
            <w:r w:rsidRPr="00EC1322">
              <w:rPr>
                <w:rFonts w:asciiTheme="minorHAnsi" w:hAnsiTheme="minorHAnsi" w:cstheme="minorHAnsi"/>
              </w:rPr>
              <w:t xml:space="preserve">If participant has exited, the exit </w:t>
            </w:r>
            <w:r>
              <w:rPr>
                <w:rFonts w:asciiTheme="minorHAnsi" w:hAnsiTheme="minorHAnsi" w:cstheme="minorHAnsi"/>
              </w:rPr>
              <w:t xml:space="preserve">was </w:t>
            </w:r>
            <w:r w:rsidRPr="00EC1322">
              <w:rPr>
                <w:rFonts w:asciiTheme="minorHAnsi" w:hAnsiTheme="minorHAnsi" w:cstheme="minorHAnsi"/>
              </w:rPr>
              <w:t>appropriate</w:t>
            </w:r>
            <w:r>
              <w:rPr>
                <w:rFonts w:asciiTheme="minorHAnsi" w:hAnsiTheme="minorHAnsi" w:cstheme="minorHAnsi"/>
              </w:rPr>
              <w:t xml:space="preserve"> based on actual service </w:t>
            </w:r>
            <w:proofErr w:type="gramStart"/>
            <w:r>
              <w:rPr>
                <w:rFonts w:asciiTheme="minorHAnsi" w:hAnsiTheme="minorHAnsi" w:cstheme="minorHAnsi"/>
              </w:rPr>
              <w:t>provision</w:t>
            </w:r>
            <w:proofErr w:type="gramEnd"/>
          </w:p>
          <w:p w14:paraId="3E6050E5" w14:textId="100C44C6" w:rsidR="000C351A" w:rsidRDefault="000C351A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0C351A" w14:paraId="33E2F9CC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AA304C0" w14:textId="77777777" w:rsidR="000C351A" w:rsidRDefault="00AD5121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3762048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AF9FD6A" w14:textId="77777777" w:rsidR="000C351A" w:rsidRDefault="00AD5121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744609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037B7FD0" w14:textId="77777777" w:rsidR="000C351A" w:rsidRDefault="00AD5121" w:rsidP="000C351A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745523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51A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0C351A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0C351A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41B722C4" w14:textId="4A33B88E" w:rsidR="000C351A" w:rsidRDefault="000C351A" w:rsidP="0003788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File contains </w:t>
            </w:r>
            <w:r w:rsidRPr="00980DD8">
              <w:rPr>
                <w:rFonts w:asciiTheme="minorHAnsi" w:hAnsiTheme="minorHAnsi" w:cstheme="minorHAnsi"/>
              </w:rPr>
              <w:t>appropriate documentation</w:t>
            </w:r>
            <w:r>
              <w:rPr>
                <w:rFonts w:asciiTheme="minorHAnsi" w:hAnsiTheme="minorHAnsi" w:cstheme="minorHAnsi"/>
              </w:rPr>
              <w:t xml:space="preserve"> for an e</w:t>
            </w:r>
            <w:r w:rsidRPr="000C351A">
              <w:rPr>
                <w:rFonts w:asciiTheme="minorHAnsi" w:hAnsiTheme="minorHAnsi" w:cstheme="minorHAnsi"/>
              </w:rPr>
              <w:t xml:space="preserve">xclusionary </w:t>
            </w:r>
            <w:proofErr w:type="gramStart"/>
            <w:r w:rsidRPr="000C351A">
              <w:rPr>
                <w:rFonts w:asciiTheme="minorHAnsi" w:hAnsiTheme="minorHAnsi" w:cstheme="minorHAnsi"/>
              </w:rPr>
              <w:t>exit</w:t>
            </w:r>
            <w:proofErr w:type="gramEnd"/>
          </w:p>
          <w:p w14:paraId="3BDF1E98" w14:textId="63ABBF08" w:rsidR="00893B05" w:rsidRDefault="00893B05" w:rsidP="00037885">
            <w:pPr>
              <w:rPr>
                <w:rFonts w:asciiTheme="minorHAnsi" w:hAnsiTheme="minorHAnsi" w:cstheme="minorHAnsi"/>
              </w:rPr>
            </w:pPr>
          </w:p>
          <w:p w14:paraId="3F00382D" w14:textId="6C8468E1" w:rsidR="00435C95" w:rsidRPr="0081595E" w:rsidRDefault="00F37657" w:rsidP="00435C95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48B053A" wp14:editId="78BF965D">
                      <wp:simplePos x="0" y="0"/>
                      <wp:positionH relativeFrom="column">
                        <wp:posOffset>1360805</wp:posOffset>
                      </wp:positionH>
                      <wp:positionV relativeFrom="paragraph">
                        <wp:posOffset>210820</wp:posOffset>
                      </wp:positionV>
                      <wp:extent cx="1943100" cy="0"/>
                      <wp:effectExtent l="0" t="0" r="0" b="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431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A2FA40D" id="Straight Connector 13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7.15pt,16.6pt" to="260.15pt,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" strokecolor="black [3040]" strokeweight=".5pt"/>
                  </w:pict>
                </mc:Fallback>
              </mc:AlternateContent>
            </w:r>
            <w:hyperlink r:id="rId42" w:history="1">
              <w:r w:rsidR="00435C95" w:rsidRPr="00980DD8">
                <w:rPr>
                  <w:rStyle w:val="Hyperlink"/>
                  <w:rFonts w:asciiTheme="minorHAnsi" w:hAnsiTheme="minorHAnsi" w:cstheme="minorHAnsi"/>
                  <w:szCs w:val="22"/>
                </w:rPr>
                <w:t>Source documentation</w:t>
              </w:r>
            </w:hyperlink>
            <w:r w:rsidR="00435C95" w:rsidRPr="0081595E">
              <w:rPr>
                <w:rFonts w:asciiTheme="minorHAnsi" w:hAnsiTheme="minorHAnsi" w:cstheme="minorHAnsi"/>
                <w:szCs w:val="22"/>
              </w:rPr>
              <w:t xml:space="preserve">: </w:t>
            </w:r>
          </w:p>
          <w:p w14:paraId="55663B1C" w14:textId="34FA8231" w:rsidR="00893B05" w:rsidRDefault="00AD5121" w:rsidP="00893B05">
            <w:pPr>
              <w:rPr>
                <w:rFonts w:asciiTheme="minorHAnsi" w:hAnsiTheme="minorHAnsi" w:cstheme="minorHAnsi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1958686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5C95" w:rsidRPr="004D40E4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435C95" w:rsidRPr="004D40E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435C95">
              <w:rPr>
                <w:rFonts w:asciiTheme="minorHAnsi" w:hAnsiTheme="minorHAnsi" w:cstheme="minorHAnsi"/>
                <w:szCs w:val="22"/>
              </w:rPr>
              <w:t xml:space="preserve">None </w:t>
            </w:r>
            <w:proofErr w:type="gramStart"/>
            <w:r w:rsidR="00435C95">
              <w:rPr>
                <w:rFonts w:asciiTheme="minorHAnsi" w:hAnsiTheme="minorHAnsi" w:cstheme="minorHAnsi"/>
                <w:szCs w:val="22"/>
              </w:rPr>
              <w:t>found</w:t>
            </w:r>
            <w:proofErr w:type="gramEnd"/>
          </w:p>
          <w:p w14:paraId="667EBBF7" w14:textId="26FDD02B" w:rsidR="00834420" w:rsidRDefault="00834420" w:rsidP="00037885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512"/>
              <w:gridCol w:w="1576"/>
              <w:gridCol w:w="1302"/>
              <w:gridCol w:w="1170"/>
              <w:gridCol w:w="1170"/>
              <w:gridCol w:w="3600"/>
            </w:tblGrid>
            <w:tr w:rsidR="00281D12" w14:paraId="5F4513C9" w14:textId="3AED8335" w:rsidTr="00281D12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1B4A69F3" w14:textId="30CE5353" w:rsidR="00281D12" w:rsidRPr="002F01CE" w:rsidRDefault="00281D12" w:rsidP="002F01C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Follow-up Quarter</w:t>
                  </w:r>
                </w:p>
              </w:tc>
              <w:tc>
                <w:tcPr>
                  <w:tcW w:w="1576" w:type="dxa"/>
                  <w:shd w:val="clear" w:color="auto" w:fill="F2F2F2" w:themeFill="background1" w:themeFillShade="F2"/>
                  <w:vAlign w:val="center"/>
                </w:tcPr>
                <w:p w14:paraId="10CF5351" w14:textId="68675D3A" w:rsidR="00281D12" w:rsidRPr="002F01CE" w:rsidRDefault="00281D12" w:rsidP="002F01C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Date(s) Contacted</w:t>
                  </w:r>
                </w:p>
              </w:tc>
              <w:tc>
                <w:tcPr>
                  <w:tcW w:w="1302" w:type="dxa"/>
                  <w:shd w:val="clear" w:color="auto" w:fill="F2F2F2" w:themeFill="background1" w:themeFillShade="F2"/>
                  <w:vAlign w:val="center"/>
                </w:tcPr>
                <w:p w14:paraId="7CBBFB33" w14:textId="298CE274" w:rsidR="00281D12" w:rsidRPr="002F01CE" w:rsidRDefault="00281D12" w:rsidP="00824F3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Attempted or Successful</w:t>
                  </w:r>
                </w:p>
              </w:tc>
              <w:tc>
                <w:tcPr>
                  <w:tcW w:w="1170" w:type="dxa"/>
                  <w:shd w:val="clear" w:color="auto" w:fill="F2F2F2" w:themeFill="background1" w:themeFillShade="F2"/>
                  <w:vAlign w:val="center"/>
                </w:tcPr>
                <w:p w14:paraId="52A0DD3F" w14:textId="080A7401" w:rsidR="00281D12" w:rsidRPr="002F01CE" w:rsidRDefault="00281D12" w:rsidP="00824F3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Type of Contact</w:t>
                  </w:r>
                </w:p>
              </w:tc>
              <w:tc>
                <w:tcPr>
                  <w:tcW w:w="1170" w:type="dxa"/>
                  <w:shd w:val="clear" w:color="auto" w:fill="F2F2F2" w:themeFill="background1" w:themeFillShade="F2"/>
                  <w:vAlign w:val="center"/>
                </w:tcPr>
                <w:p w14:paraId="00548E56" w14:textId="0A4253DC" w:rsidR="00281D12" w:rsidRPr="002F01CE" w:rsidRDefault="00281D12" w:rsidP="00824F3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Services Offered or Provided</w:t>
                  </w:r>
                </w:p>
              </w:tc>
              <w:tc>
                <w:tcPr>
                  <w:tcW w:w="3600" w:type="dxa"/>
                  <w:shd w:val="clear" w:color="auto" w:fill="F2F2F2" w:themeFill="background1" w:themeFillShade="F2"/>
                  <w:vAlign w:val="center"/>
                </w:tcPr>
                <w:p w14:paraId="46E5218E" w14:textId="71363BAA" w:rsidR="00281D12" w:rsidRPr="002F01CE" w:rsidRDefault="00281D12" w:rsidP="002F01CE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2F01CE">
                    <w:rPr>
                      <w:rFonts w:asciiTheme="minorHAnsi" w:hAnsiTheme="minorHAnsi" w:cstheme="minorHAnsi"/>
                      <w:b/>
                      <w:bCs/>
                    </w:rPr>
                    <w:t>Services Provided</w:t>
                  </w:r>
                </w:p>
              </w:tc>
            </w:tr>
            <w:tr w:rsidR="00281D12" w14:paraId="5DFE594A" w14:textId="648B3206" w:rsidTr="00281D12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7814EE04" w14:textId="6D2C8E0A" w:rsidR="00281D12" w:rsidRDefault="00281D12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1</w:t>
                  </w:r>
                  <w:r w:rsidRPr="00122D50">
                    <w:rPr>
                      <w:rFonts w:asciiTheme="minorHAnsi" w:hAnsiTheme="minorHAnsi" w:cstheme="minorHAnsi"/>
                      <w:vertAlign w:val="superscript"/>
                    </w:rPr>
                    <w:t>st</w:t>
                  </w:r>
                </w:p>
              </w:tc>
              <w:tc>
                <w:tcPr>
                  <w:tcW w:w="1576" w:type="dxa"/>
                  <w:vAlign w:val="center"/>
                </w:tcPr>
                <w:p w14:paraId="55FC1426" w14:textId="77777777" w:rsidR="00281D12" w:rsidRDefault="00281D12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302" w:type="dxa"/>
                  <w:vAlign w:val="center"/>
                </w:tcPr>
                <w:p w14:paraId="429DEA05" w14:textId="15B9F8E5" w:rsidR="00281D12" w:rsidRDefault="00AD5121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798094701"/>
                      <w:placeholder>
                        <w:docPart w:val="A24B7663CEDF47AA9C7F01C240C15061"/>
                      </w:placeholder>
                      <w:showingPlcHdr/>
                      <w:dropDownList>
                        <w:listItem w:displayText="Attempted" w:value="Attempted"/>
                        <w:listItem w:displayText="Successful" w:value="Successful"/>
                      </w:dropDownList>
                    </w:sdtPr>
                    <w:sdtEndPr/>
                    <w:sdtContent>
                      <w:r w:rsidR="00281D12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3F279117" w14:textId="67288DE6" w:rsidR="00281D12" w:rsidRDefault="00AD5121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472646623"/>
                      <w:placeholder>
                        <w:docPart w:val="656C70A1DF0A480D9045A90F9876A078"/>
                      </w:placeholder>
                      <w:showingPlcHdr/>
                      <w:dropDownList>
                        <w:listItem w:displayText="Phone" w:value="Phone"/>
                        <w:listItem w:displayText="Email" w:value="Email"/>
                        <w:listItem w:displayText="Text" w:value="Text"/>
                        <w:listItem w:displayText="In-person" w:value="In-person"/>
                      </w:dropDownList>
                    </w:sdtPr>
                    <w:sdtEndPr/>
                    <w:sdtContent>
                      <w:r w:rsidR="00281D12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6BF5FFF0" w14:textId="27566BC2" w:rsidR="00281D12" w:rsidRDefault="00AD5121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067253506"/>
                      <w:placeholder>
                        <w:docPart w:val="CA732AE55DC4403196F1ED5A4D025948"/>
                      </w:placeholder>
                      <w:showingPlcHdr/>
                      <w:dropDownList>
                        <w:listItem w:displayText="Offered" w:value="Offered"/>
                        <w:listItem w:displayText="Provided" w:value="Provided"/>
                      </w:dropDownList>
                    </w:sdtPr>
                    <w:sdtEndPr/>
                    <w:sdtContent>
                      <w:r w:rsidR="00281D12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600" w:type="dxa"/>
                  <w:vAlign w:val="center"/>
                </w:tcPr>
                <w:p w14:paraId="57687932" w14:textId="77777777" w:rsidR="00281D12" w:rsidRDefault="00281D12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281D12" w14:paraId="2F317D39" w14:textId="00F962DE" w:rsidTr="00281D12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01B45BD4" w14:textId="61520114" w:rsidR="00281D12" w:rsidRDefault="00281D12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2</w:t>
                  </w:r>
                  <w:r w:rsidRPr="00122D50">
                    <w:rPr>
                      <w:rFonts w:asciiTheme="minorHAnsi" w:hAnsiTheme="minorHAnsi" w:cstheme="minorHAnsi"/>
                      <w:vertAlign w:val="superscript"/>
                    </w:rPr>
                    <w:t>nd</w:t>
                  </w:r>
                </w:p>
              </w:tc>
              <w:tc>
                <w:tcPr>
                  <w:tcW w:w="1576" w:type="dxa"/>
                  <w:vAlign w:val="center"/>
                </w:tcPr>
                <w:p w14:paraId="7F3395B9" w14:textId="77777777" w:rsidR="00281D12" w:rsidRDefault="00281D12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302" w:type="dxa"/>
                  <w:vAlign w:val="center"/>
                </w:tcPr>
                <w:p w14:paraId="7903E5DF" w14:textId="04D806F9" w:rsidR="00281D12" w:rsidRDefault="00AD5121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852770638"/>
                      <w:placeholder>
                        <w:docPart w:val="47F1AD717DEB45CAAC967FFB9E2DA3CD"/>
                      </w:placeholder>
                      <w:showingPlcHdr/>
                      <w:dropDownList>
                        <w:listItem w:displayText="Attempted" w:value="Attempted"/>
                        <w:listItem w:displayText="Successful" w:value="Successful"/>
                      </w:dropDownList>
                    </w:sdtPr>
                    <w:sdtEndPr/>
                    <w:sdtContent>
                      <w:r w:rsidR="00281D12" w:rsidRPr="006417F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2596A31C" w14:textId="4B6FFC3D" w:rsidR="00281D12" w:rsidRDefault="00AD5121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026254057"/>
                      <w:placeholder>
                        <w:docPart w:val="3DC93A33B5FA4C0C81E3159E4B417250"/>
                      </w:placeholder>
                      <w:showingPlcHdr/>
                      <w:dropDownList>
                        <w:listItem w:displayText="Phone" w:value="Phone"/>
                        <w:listItem w:displayText="Email" w:value="Email"/>
                        <w:listItem w:displayText="Text" w:value="Text"/>
                        <w:listItem w:displayText="In-person" w:value="In-person"/>
                      </w:dropDownList>
                    </w:sdtPr>
                    <w:sdtEndPr/>
                    <w:sdtContent>
                      <w:r w:rsidR="00281D12" w:rsidRPr="00D66BC1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1EFC2FD5" w14:textId="22057C6A" w:rsidR="00281D12" w:rsidRDefault="00AD5121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660225898"/>
                      <w:placeholder>
                        <w:docPart w:val="137E052C4AE04D7094AC7CB782196EFB"/>
                      </w:placeholder>
                      <w:showingPlcHdr/>
                      <w:dropDownList>
                        <w:listItem w:displayText="Offered" w:value="Offered"/>
                        <w:listItem w:displayText="Provided" w:value="Provided"/>
                      </w:dropDownList>
                    </w:sdtPr>
                    <w:sdtEndPr/>
                    <w:sdtContent>
                      <w:r w:rsidR="00281D12" w:rsidRPr="008C46B0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600" w:type="dxa"/>
                  <w:vAlign w:val="center"/>
                </w:tcPr>
                <w:p w14:paraId="4BC3BCDE" w14:textId="77777777" w:rsidR="00281D12" w:rsidRDefault="00281D12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281D12" w14:paraId="1041FBD8" w14:textId="4A6C81F0" w:rsidTr="00281D12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189DAEC1" w14:textId="22004864" w:rsidR="00281D12" w:rsidRDefault="00281D12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3</w:t>
                  </w:r>
                  <w:r w:rsidRPr="00122D50">
                    <w:rPr>
                      <w:rFonts w:asciiTheme="minorHAnsi" w:hAnsiTheme="minorHAnsi" w:cstheme="minorHAnsi"/>
                      <w:vertAlign w:val="superscript"/>
                    </w:rPr>
                    <w:t>rd</w:t>
                  </w:r>
                </w:p>
              </w:tc>
              <w:tc>
                <w:tcPr>
                  <w:tcW w:w="1576" w:type="dxa"/>
                  <w:vAlign w:val="center"/>
                </w:tcPr>
                <w:p w14:paraId="7445DAAE" w14:textId="77777777" w:rsidR="00281D12" w:rsidRDefault="00281D12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302" w:type="dxa"/>
                  <w:vAlign w:val="center"/>
                </w:tcPr>
                <w:p w14:paraId="36E34ABC" w14:textId="4266B310" w:rsidR="00281D12" w:rsidRDefault="00AD5121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927069725"/>
                      <w:placeholder>
                        <w:docPart w:val="101A3A3A639E49928B84F2E13DCCF537"/>
                      </w:placeholder>
                      <w:showingPlcHdr/>
                      <w:dropDownList>
                        <w:listItem w:displayText="Attempted" w:value="Attempted"/>
                        <w:listItem w:displayText="Successful" w:value="Successful"/>
                      </w:dropDownList>
                    </w:sdtPr>
                    <w:sdtEndPr/>
                    <w:sdtContent>
                      <w:r w:rsidR="00281D12" w:rsidRPr="006417F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48B6DC26" w14:textId="60AACD8F" w:rsidR="00281D12" w:rsidRDefault="00AD5121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753050637"/>
                      <w:placeholder>
                        <w:docPart w:val="83F9BD1FF629427DA3E5E49B23CCDF3B"/>
                      </w:placeholder>
                      <w:showingPlcHdr/>
                      <w:dropDownList>
                        <w:listItem w:displayText="Phone" w:value="Phone"/>
                        <w:listItem w:displayText="Email" w:value="Email"/>
                        <w:listItem w:displayText="Text" w:value="Text"/>
                        <w:listItem w:displayText="In-person" w:value="In-person"/>
                      </w:dropDownList>
                    </w:sdtPr>
                    <w:sdtEndPr/>
                    <w:sdtContent>
                      <w:r w:rsidR="00281D12" w:rsidRPr="00D66BC1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2A286D15" w14:textId="73243118" w:rsidR="00281D12" w:rsidRDefault="00AD5121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1409617244"/>
                      <w:placeholder>
                        <w:docPart w:val="8D859F3CF85B428383392AE4428AD12F"/>
                      </w:placeholder>
                      <w:showingPlcHdr/>
                      <w:dropDownList>
                        <w:listItem w:displayText="Offered" w:value="Offered"/>
                        <w:listItem w:displayText="Provided" w:value="Provided"/>
                      </w:dropDownList>
                    </w:sdtPr>
                    <w:sdtEndPr/>
                    <w:sdtContent>
                      <w:r w:rsidR="00281D12" w:rsidRPr="008C46B0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600" w:type="dxa"/>
                  <w:vAlign w:val="center"/>
                </w:tcPr>
                <w:p w14:paraId="6BED78D9" w14:textId="77777777" w:rsidR="00281D12" w:rsidRDefault="00281D12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281D12" w14:paraId="1944D34E" w14:textId="06A5388B" w:rsidTr="00281D12">
              <w:tc>
                <w:tcPr>
                  <w:tcW w:w="1512" w:type="dxa"/>
                  <w:shd w:val="clear" w:color="auto" w:fill="F2F2F2" w:themeFill="background1" w:themeFillShade="F2"/>
                  <w:vAlign w:val="center"/>
                </w:tcPr>
                <w:p w14:paraId="4E674D3B" w14:textId="7FE5DBEC" w:rsidR="00281D12" w:rsidRDefault="00281D12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4</w:t>
                  </w:r>
                  <w:r w:rsidRPr="00122D50">
                    <w:rPr>
                      <w:rFonts w:asciiTheme="minorHAnsi" w:hAnsiTheme="minorHAnsi" w:cstheme="minorHAnsi"/>
                      <w:vertAlign w:val="superscript"/>
                    </w:rPr>
                    <w:t>th</w:t>
                  </w:r>
                </w:p>
              </w:tc>
              <w:tc>
                <w:tcPr>
                  <w:tcW w:w="1576" w:type="dxa"/>
                  <w:vAlign w:val="center"/>
                </w:tcPr>
                <w:p w14:paraId="6C0AC060" w14:textId="77777777" w:rsidR="00281D12" w:rsidRDefault="00281D12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302" w:type="dxa"/>
                  <w:vAlign w:val="center"/>
                </w:tcPr>
                <w:p w14:paraId="73830AF3" w14:textId="47914CEB" w:rsidR="00281D12" w:rsidRDefault="00AD5121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-392196924"/>
                      <w:placeholder>
                        <w:docPart w:val="4D254D83980F42E7B8F6069181B58808"/>
                      </w:placeholder>
                      <w:showingPlcHdr/>
                      <w:dropDownList>
                        <w:listItem w:displayText="Attempted" w:value="Attempted"/>
                        <w:listItem w:displayText="Successful" w:value="Successful"/>
                      </w:dropDownList>
                    </w:sdtPr>
                    <w:sdtEndPr/>
                    <w:sdtContent>
                      <w:r w:rsidR="00281D12" w:rsidRPr="006417F8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0547F1A9" w14:textId="493AA70E" w:rsidR="00281D12" w:rsidRDefault="00AD5121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541943622"/>
                      <w:placeholder>
                        <w:docPart w:val="B2D740048F20458C9304D89C3BB74CEC"/>
                      </w:placeholder>
                      <w:showingPlcHdr/>
                      <w:dropDownList>
                        <w:listItem w:displayText="Phone" w:value="Phone"/>
                        <w:listItem w:displayText="Email" w:value="Email"/>
                        <w:listItem w:displayText="Text" w:value="Text"/>
                        <w:listItem w:displayText="In-person" w:value="In-person"/>
                      </w:dropDownList>
                    </w:sdtPr>
                    <w:sdtEndPr/>
                    <w:sdtContent>
                      <w:r w:rsidR="00281D12" w:rsidRPr="00D66BC1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1170" w:type="dxa"/>
                  <w:vAlign w:val="center"/>
                </w:tcPr>
                <w:p w14:paraId="340E8ABB" w14:textId="7590FF44" w:rsidR="00281D12" w:rsidRDefault="00AD5121" w:rsidP="00824F32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Cs w:val="22"/>
                      </w:rPr>
                      <w:id w:val="1370486533"/>
                      <w:placeholder>
                        <w:docPart w:val="2A54E3E9D0D94FD69065DE6AB5334054"/>
                      </w:placeholder>
                      <w:showingPlcHdr/>
                      <w:dropDownList>
                        <w:listItem w:displayText="Offered" w:value="Offered"/>
                        <w:listItem w:displayText="Provided" w:value="Provided"/>
                      </w:dropDownList>
                    </w:sdtPr>
                    <w:sdtEndPr/>
                    <w:sdtContent>
                      <w:r w:rsidR="00281D12" w:rsidRPr="008C46B0">
                        <w:rPr>
                          <w:rStyle w:val="PlaceholderText"/>
                          <w:rFonts w:asciiTheme="minorHAnsi" w:hAnsiTheme="minorHAnsi" w:cstheme="minorHAnsi"/>
                          <w:szCs w:val="22"/>
                        </w:rPr>
                        <w:t>Selection</w:t>
                      </w:r>
                    </w:sdtContent>
                  </w:sdt>
                </w:p>
              </w:tc>
              <w:tc>
                <w:tcPr>
                  <w:tcW w:w="3600" w:type="dxa"/>
                  <w:vAlign w:val="center"/>
                </w:tcPr>
                <w:p w14:paraId="2CECF376" w14:textId="77777777" w:rsidR="00281D12" w:rsidRDefault="00281D12" w:rsidP="00824F32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46CA28C8" w14:textId="07DC47FA" w:rsidR="00DB7A2A" w:rsidRDefault="00DB7A2A" w:rsidP="00037885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2A3D82" w14:paraId="7FA7D810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D13EF6A" w14:textId="77777777" w:rsidR="002A3D82" w:rsidRDefault="00AD5121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8069745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0D48E73" w14:textId="77777777" w:rsidR="002A3D82" w:rsidRDefault="00AD5121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0239774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45699C8E" w14:textId="77777777" w:rsidR="002A3D82" w:rsidRDefault="00AD5121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2555494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2A3D8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28C2022F" w14:textId="6617B84C" w:rsidR="002A3D82" w:rsidRDefault="002A3D82" w:rsidP="00037885">
            <w:pPr>
              <w:rPr>
                <w:rFonts w:asciiTheme="minorHAnsi" w:hAnsiTheme="minorHAnsi" w:cstheme="minorHAnsi"/>
                <w:color w:val="FFFFFF" w:themeColor="background1"/>
              </w:rPr>
            </w:pPr>
            <w:r w:rsidRPr="006C35ED">
              <w:rPr>
                <w:rFonts w:asciiTheme="minorHAnsi" w:hAnsiTheme="minorHAnsi" w:cstheme="minorHAnsi"/>
                <w:szCs w:val="22"/>
              </w:rPr>
              <w:t>Follow-up services were made available for a minimum of 12 months following the</w:t>
            </w:r>
            <w:r w:rsidR="002F4E6F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2F4E6F" w:rsidRPr="002F4E6F">
              <w:rPr>
                <w:rFonts w:asciiTheme="minorHAnsi" w:hAnsiTheme="minorHAnsi" w:cstheme="minorHAnsi"/>
                <w:szCs w:val="22"/>
              </w:rPr>
              <w:t>last expected date of service in the Youth Program</w:t>
            </w:r>
            <w:r w:rsidR="002F4E6F">
              <w:rPr>
                <w:rFonts w:asciiTheme="minorHAnsi" w:hAnsiTheme="minorHAnsi" w:cstheme="minorHAnsi"/>
                <w:szCs w:val="22"/>
              </w:rPr>
              <w:t xml:space="preserve"> and any co-enrolled </w:t>
            </w:r>
            <w:proofErr w:type="gramStart"/>
            <w:r w:rsidR="002F4E6F">
              <w:rPr>
                <w:rFonts w:asciiTheme="minorHAnsi" w:hAnsiTheme="minorHAnsi" w:cstheme="minorHAnsi"/>
                <w:szCs w:val="22"/>
              </w:rPr>
              <w:t>programs</w:t>
            </w:r>
            <w:proofErr w:type="gramEnd"/>
          </w:p>
          <w:p w14:paraId="03A00CEF" w14:textId="2E1CE386" w:rsidR="002A3D82" w:rsidRDefault="002A3D82" w:rsidP="00037885">
            <w:pPr>
              <w:rPr>
                <w:rFonts w:asciiTheme="minorHAnsi" w:hAnsiTheme="minorHAnsi" w:cstheme="minorHAnsi"/>
                <w:color w:val="FFFFFF" w:themeColor="background1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2A3D82" w14:paraId="3D098E1F" w14:textId="77777777" w:rsidTr="00FE51E2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0D46628" w14:textId="77777777" w:rsidR="002A3D82" w:rsidRDefault="00AD5121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258924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5F5FEAB7" w14:textId="77777777" w:rsidR="002A3D82" w:rsidRDefault="00AD5121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7619966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7DBC54AE" w14:textId="77777777" w:rsidR="002A3D82" w:rsidRDefault="00AD5121" w:rsidP="002A3D82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7239422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A3D82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2A3D82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2A3D82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25515616" w14:textId="5FE1C382" w:rsidR="002A3D82" w:rsidRDefault="002A3D82" w:rsidP="00037885">
            <w:pPr>
              <w:rPr>
                <w:rFonts w:asciiTheme="minorHAnsi" w:hAnsiTheme="minorHAnsi" w:cstheme="minorHAnsi"/>
                <w:color w:val="FFFFFF" w:themeColor="background1"/>
              </w:rPr>
            </w:pPr>
            <w:r w:rsidRPr="00820A14">
              <w:rPr>
                <w:rFonts w:asciiTheme="minorHAnsi" w:hAnsiTheme="minorHAnsi" w:cstheme="minorHAnsi"/>
                <w:szCs w:val="22"/>
              </w:rPr>
              <w:t xml:space="preserve">Multiple forms of communication were used if participant </w:t>
            </w:r>
            <w:r w:rsidR="000B0651">
              <w:rPr>
                <w:rFonts w:asciiTheme="minorHAnsi" w:hAnsiTheme="minorHAnsi" w:cstheme="minorHAnsi"/>
                <w:szCs w:val="22"/>
              </w:rPr>
              <w:t>did not respond</w:t>
            </w:r>
            <w:r>
              <w:rPr>
                <w:rFonts w:asciiTheme="minorHAnsi" w:hAnsiTheme="minorHAnsi" w:cstheme="minorHAnsi"/>
                <w:szCs w:val="22"/>
              </w:rPr>
              <w:t xml:space="preserve"> to prior contact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attempts</w:t>
            </w:r>
            <w:proofErr w:type="gramEnd"/>
          </w:p>
          <w:p w14:paraId="70B272D1" w14:textId="77777777" w:rsidR="006C35ED" w:rsidRDefault="006C35ED" w:rsidP="002A3D82">
            <w:pPr>
              <w:rPr>
                <w:rFonts w:asciiTheme="minorHAnsi" w:hAnsiTheme="minorHAnsi" w:cstheme="minorHAnsi"/>
              </w:rPr>
            </w:pPr>
          </w:p>
          <w:p w14:paraId="5283DF03" w14:textId="77777777" w:rsidR="00644820" w:rsidRDefault="00644820" w:rsidP="002A3D82">
            <w:pPr>
              <w:rPr>
                <w:rFonts w:asciiTheme="minorHAnsi" w:hAnsiTheme="minorHAnsi" w:cstheme="minorHAnsi"/>
              </w:rPr>
            </w:pPr>
          </w:p>
          <w:p w14:paraId="71B32A03" w14:textId="77777777" w:rsidR="00644820" w:rsidRDefault="00644820" w:rsidP="002A3D82">
            <w:pPr>
              <w:rPr>
                <w:rFonts w:asciiTheme="minorHAnsi" w:hAnsiTheme="minorHAnsi" w:cstheme="minorHAnsi"/>
              </w:rPr>
            </w:pPr>
          </w:p>
          <w:p w14:paraId="50A3A571" w14:textId="77777777" w:rsidR="00644820" w:rsidRDefault="00644820" w:rsidP="002A3D82">
            <w:pPr>
              <w:rPr>
                <w:rFonts w:asciiTheme="minorHAnsi" w:hAnsiTheme="minorHAnsi" w:cstheme="minorHAnsi"/>
              </w:rPr>
            </w:pPr>
          </w:p>
          <w:p w14:paraId="061D495A" w14:textId="1A01CAED" w:rsidR="00644820" w:rsidRDefault="00644820" w:rsidP="002A3D8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600" w:type="dxa"/>
          </w:tcPr>
          <w:p w14:paraId="2C93B972" w14:textId="77777777" w:rsidR="00FB0D5B" w:rsidRPr="00373317" w:rsidRDefault="00FB0D5B">
            <w:pPr>
              <w:rPr>
                <w:rFonts w:asciiTheme="minorHAnsi" w:hAnsiTheme="minorHAnsi" w:cstheme="minorHAnsi"/>
              </w:rPr>
            </w:pPr>
          </w:p>
        </w:tc>
      </w:tr>
      <w:tr w:rsidR="00F37657" w14:paraId="1C13D0FA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30F0912F" w14:textId="3BEB82A6" w:rsidR="00F37657" w:rsidRPr="00FB5476" w:rsidRDefault="00F37657" w:rsidP="00F37657">
            <w:pPr>
              <w:jc w:val="center"/>
              <w:rPr>
                <w:rFonts w:asciiTheme="minorHAnsi" w:hAnsiTheme="minorHAnsi" w:cs="Arial"/>
                <w:b/>
                <w:bCs/>
                <w:szCs w:val="22"/>
              </w:rPr>
            </w:pPr>
            <w:r w:rsidRPr="00C717D3">
              <w:rPr>
                <w:rFonts w:asciiTheme="minorHAnsi" w:hAnsiTheme="minorHAnsi" w:cs="Arial"/>
                <w:b/>
                <w:bCs/>
                <w:szCs w:val="22"/>
              </w:rPr>
              <w:lastRenderedPageBreak/>
              <w:t>LOCAL POLIC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17FE912B" w14:textId="54FFF138" w:rsidR="00F37657" w:rsidRPr="00FB0D5B" w:rsidRDefault="00F37657" w:rsidP="00F3765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C717D3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F37657" w14:paraId="51FFE68D" w14:textId="77777777" w:rsidTr="00F37657">
        <w:trPr>
          <w:trHeight w:val="70"/>
        </w:trPr>
        <w:tc>
          <w:tcPr>
            <w:tcW w:w="10800" w:type="dxa"/>
            <w:shd w:val="clear" w:color="auto" w:fill="auto"/>
          </w:tcPr>
          <w:p w14:paraId="0061C672" w14:textId="77777777" w:rsidR="00F37657" w:rsidRDefault="00F37657" w:rsidP="00F37657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F37657" w14:paraId="2143AB0D" w14:textId="77777777" w:rsidTr="0000700B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206A74E" w14:textId="77777777" w:rsidR="00F37657" w:rsidRDefault="00AD5121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336492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44D3567" w14:textId="77777777" w:rsidR="00F37657" w:rsidRDefault="00AD5121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6251265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71067F04" w14:textId="77777777" w:rsidR="00F37657" w:rsidRDefault="00AD5121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6088573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F37657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3C05C918" w14:textId="77777777" w:rsidR="00F37657" w:rsidRDefault="00F37657" w:rsidP="00F3765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articipant contact was in accordance with Local Policy</w:t>
            </w:r>
          </w:p>
          <w:p w14:paraId="45008079" w14:textId="77777777" w:rsidR="00F37657" w:rsidRDefault="00F37657" w:rsidP="00F37657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F37657" w14:paraId="5BF4905A" w14:textId="77777777" w:rsidTr="0000700B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3F4D8B3B" w14:textId="77777777" w:rsidR="00F37657" w:rsidRDefault="00AD5121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1109345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1CE33824" w14:textId="77777777" w:rsidR="00F37657" w:rsidRDefault="00AD5121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75912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53ED9185" w14:textId="77777777" w:rsidR="00F37657" w:rsidRDefault="00AD5121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3682551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F37657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052C242" w14:textId="7CBCDFD4" w:rsidR="00F37657" w:rsidRDefault="00F37657" w:rsidP="00F3765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articipant ISS updates were in accordance with Local Policy</w:t>
            </w:r>
          </w:p>
          <w:p w14:paraId="03D62B0D" w14:textId="77777777" w:rsidR="00F37657" w:rsidRPr="00FB5476" w:rsidRDefault="00F37657" w:rsidP="00F37657">
            <w:pPr>
              <w:rPr>
                <w:rFonts w:asciiTheme="minorHAnsi" w:hAnsiTheme="minorHAnsi" w:cs="Arial"/>
                <w:b/>
                <w:bCs/>
                <w:szCs w:val="22"/>
              </w:rPr>
            </w:pPr>
          </w:p>
        </w:tc>
        <w:tc>
          <w:tcPr>
            <w:tcW w:w="3600" w:type="dxa"/>
            <w:shd w:val="clear" w:color="auto" w:fill="auto"/>
          </w:tcPr>
          <w:p w14:paraId="4A3E4593" w14:textId="77777777" w:rsidR="00F37657" w:rsidRPr="00FB0D5B" w:rsidRDefault="00F37657" w:rsidP="00F3765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37657" w14:paraId="483D2A1C" w14:textId="77777777" w:rsidTr="00111588">
        <w:trPr>
          <w:trHeight w:val="70"/>
        </w:trPr>
        <w:tc>
          <w:tcPr>
            <w:tcW w:w="10800" w:type="dxa"/>
            <w:shd w:val="clear" w:color="auto" w:fill="D9D9D9" w:themeFill="background1" w:themeFillShade="D9"/>
          </w:tcPr>
          <w:p w14:paraId="2152A6DB" w14:textId="67929466" w:rsidR="00F37657" w:rsidRDefault="00F37657" w:rsidP="00F37657">
            <w:pPr>
              <w:jc w:val="center"/>
              <w:rPr>
                <w:rFonts w:asciiTheme="minorHAnsi" w:hAnsiTheme="minorHAnsi" w:cstheme="minorHAnsi"/>
              </w:rPr>
            </w:pPr>
            <w:r w:rsidRPr="00FB5476">
              <w:rPr>
                <w:rFonts w:asciiTheme="minorHAnsi" w:hAnsiTheme="minorHAnsi" w:cs="Arial"/>
                <w:b/>
                <w:bCs/>
                <w:szCs w:val="22"/>
              </w:rPr>
              <w:t>EVALUATION OF SERVICE DELIVERY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7AD7EA1C" w14:textId="41C38E42" w:rsidR="00F37657" w:rsidRPr="00373317" w:rsidRDefault="00F37657" w:rsidP="00F37657">
            <w:pPr>
              <w:jc w:val="center"/>
              <w:rPr>
                <w:rFonts w:asciiTheme="minorHAnsi" w:hAnsiTheme="minorHAnsi" w:cstheme="minorHAnsi"/>
              </w:rPr>
            </w:pPr>
            <w:r w:rsidRPr="00FB0D5B">
              <w:rPr>
                <w:rFonts w:asciiTheme="minorHAnsi" w:hAnsiTheme="minorHAnsi" w:cstheme="minorHAnsi"/>
                <w:b/>
                <w:bCs/>
              </w:rPr>
              <w:t>Comments</w:t>
            </w:r>
          </w:p>
        </w:tc>
      </w:tr>
      <w:tr w:rsidR="00F37657" w14:paraId="54D0A637" w14:textId="77777777" w:rsidTr="00111588">
        <w:trPr>
          <w:trHeight w:val="467"/>
        </w:trPr>
        <w:tc>
          <w:tcPr>
            <w:tcW w:w="10800" w:type="dxa"/>
          </w:tcPr>
          <w:p w14:paraId="05A50862" w14:textId="77777777" w:rsidR="00F37657" w:rsidRDefault="00F37657" w:rsidP="00F37657">
            <w:pPr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37657" w14:paraId="641C4E01" w14:textId="77777777" w:rsidTr="0000700B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73F587E" w14:textId="77777777" w:rsidR="00F37657" w:rsidRDefault="00AD5121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125032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43298CA" w14:textId="77777777" w:rsidR="00F37657" w:rsidRDefault="00AD5121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6133678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2CE9674A" w14:textId="77777777" w:rsidR="00F37657" w:rsidRDefault="00F37657" w:rsidP="00F37657">
            <w:pPr>
              <w:rPr>
                <w:rFonts w:asciiTheme="minorHAnsi" w:hAnsiTheme="minorHAnsi" w:cstheme="minorHAnsi"/>
                <w:szCs w:val="22"/>
              </w:rPr>
            </w:pPr>
            <w:r w:rsidRPr="004E15FB">
              <w:rPr>
                <w:rFonts w:asciiTheme="minorHAnsi" w:hAnsiTheme="minorHAnsi" w:cstheme="minorHAnsi"/>
                <w:szCs w:val="22"/>
              </w:rPr>
              <w:t xml:space="preserve">Participant seemed easily able to navigate programmatic requirements procedures and artificial barriers were not established to access </w:t>
            </w:r>
            <w:proofErr w:type="gramStart"/>
            <w:r w:rsidRPr="004E15FB">
              <w:rPr>
                <w:rFonts w:asciiTheme="minorHAnsi" w:hAnsiTheme="minorHAnsi" w:cstheme="minorHAnsi"/>
                <w:szCs w:val="22"/>
              </w:rPr>
              <w:t>services</w:t>
            </w:r>
            <w:proofErr w:type="gramEnd"/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112C3D14" w14:textId="77777777" w:rsidR="00F37657" w:rsidRDefault="00F37657" w:rsidP="00F37657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37657" w14:paraId="54426B48" w14:textId="77777777" w:rsidTr="0000700B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92FEEC5" w14:textId="77777777" w:rsidR="00F37657" w:rsidRDefault="00AD5121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9832777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EE7F8D8" w14:textId="77777777" w:rsidR="00F37657" w:rsidRDefault="00AD5121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7018318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131A89E4" w14:textId="77777777" w:rsidR="00F37657" w:rsidRDefault="00F37657" w:rsidP="00F37657">
            <w:pPr>
              <w:rPr>
                <w:rFonts w:asciiTheme="minorHAnsi" w:hAnsiTheme="minorHAnsi" w:cstheme="minorHAnsi"/>
                <w:szCs w:val="22"/>
              </w:rPr>
            </w:pPr>
            <w:r w:rsidRPr="00E47786">
              <w:rPr>
                <w:rFonts w:asciiTheme="minorHAnsi" w:hAnsiTheme="minorHAnsi" w:cstheme="minorHAnsi"/>
                <w:szCs w:val="22"/>
              </w:rPr>
              <w:t>Regular, timely, and effective communication</w:t>
            </w:r>
            <w:r>
              <w:rPr>
                <w:rFonts w:asciiTheme="minorHAnsi" w:hAnsiTheme="minorHAnsi" w:cstheme="minorHAnsi"/>
                <w:szCs w:val="22"/>
              </w:rPr>
              <w:t xml:space="preserve"> occurred throughout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participation</w:t>
            </w:r>
            <w:proofErr w:type="gramEnd"/>
          </w:p>
          <w:p w14:paraId="7C28B668" w14:textId="77777777" w:rsidR="00F37657" w:rsidRDefault="00F37657" w:rsidP="00F37657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37657" w14:paraId="0CDE1FB4" w14:textId="77777777" w:rsidTr="0000700B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40EAB808" w14:textId="77777777" w:rsidR="00F37657" w:rsidRDefault="00AD5121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8218811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07A2D550" w14:textId="77777777" w:rsidR="00F37657" w:rsidRDefault="00AD5121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757505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072F45D" w14:textId="77777777" w:rsidR="00F37657" w:rsidRDefault="00F37657" w:rsidP="00F37657">
            <w:pPr>
              <w:rPr>
                <w:rFonts w:asciiTheme="minorHAnsi" w:hAnsiTheme="minorHAnsi" w:cstheme="minorHAnsi"/>
                <w:szCs w:val="22"/>
              </w:rPr>
            </w:pPr>
            <w:r w:rsidRPr="00E47786">
              <w:rPr>
                <w:rFonts w:asciiTheme="minorHAnsi" w:hAnsiTheme="minorHAnsi" w:cstheme="minorHAnsi"/>
                <w:szCs w:val="22"/>
              </w:rPr>
              <w:t>Complete</w:t>
            </w:r>
            <w:r>
              <w:rPr>
                <w:rFonts w:asciiTheme="minorHAnsi" w:hAnsiTheme="minorHAnsi" w:cstheme="minorHAnsi"/>
                <w:szCs w:val="22"/>
              </w:rPr>
              <w:t xml:space="preserve"> and</w:t>
            </w:r>
            <w:r w:rsidRPr="00E47786">
              <w:rPr>
                <w:rFonts w:asciiTheme="minorHAnsi" w:hAnsiTheme="minorHAnsi" w:cstheme="minorHAnsi"/>
                <w:szCs w:val="22"/>
              </w:rPr>
              <w:t xml:space="preserve"> accurate documentation</w:t>
            </w:r>
            <w:r>
              <w:rPr>
                <w:rFonts w:asciiTheme="minorHAnsi" w:hAnsiTheme="minorHAnsi" w:cstheme="minorHAnsi"/>
                <w:szCs w:val="22"/>
              </w:rPr>
              <w:t xml:space="preserve"> is seen in the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file</w:t>
            </w:r>
            <w:proofErr w:type="gramEnd"/>
          </w:p>
          <w:p w14:paraId="15156190" w14:textId="77777777" w:rsidR="00F37657" w:rsidRDefault="00F37657" w:rsidP="00F37657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</w:tblGrid>
            <w:tr w:rsidR="00F37657" w14:paraId="451EEF14" w14:textId="77777777" w:rsidTr="0000700B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704C999E" w14:textId="77777777" w:rsidR="00F37657" w:rsidRDefault="00AD5121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20473280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45AE271A" w14:textId="77777777" w:rsidR="00F37657" w:rsidRDefault="00AD5121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506176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</w:tr>
          </w:tbl>
          <w:p w14:paraId="4EC6BBEA" w14:textId="70F7BBB9" w:rsidR="00F37657" w:rsidRPr="00C55C60" w:rsidRDefault="00F37657" w:rsidP="00F37657">
            <w:pPr>
              <w:rPr>
                <w:rFonts w:asciiTheme="minorHAnsi" w:hAnsiTheme="minorHAnsi" w:cstheme="minorHAnsi"/>
                <w:szCs w:val="22"/>
              </w:rPr>
            </w:pPr>
            <w:r w:rsidRPr="00C55C60">
              <w:rPr>
                <w:rFonts w:asciiTheme="minorHAnsi" w:hAnsiTheme="minorHAnsi" w:cstheme="minorHAnsi"/>
                <w:szCs w:val="22"/>
              </w:rPr>
              <w:t>Participation resulted in an overall positive outcome for the participant</w:t>
            </w:r>
            <w:r>
              <w:rPr>
                <w:rFonts w:asciiTheme="minorHAnsi" w:hAnsiTheme="minorHAnsi" w:cstheme="minorHAnsi"/>
                <w:szCs w:val="22"/>
              </w:rPr>
              <w:t>, including achieving MSGs and Credentials</w:t>
            </w:r>
          </w:p>
          <w:p w14:paraId="3923DE32" w14:textId="77777777" w:rsidR="00F37657" w:rsidRPr="00A268E4" w:rsidRDefault="00F37657" w:rsidP="00F37657">
            <w:pPr>
              <w:rPr>
                <w:rFonts w:asciiTheme="minorHAnsi" w:hAnsiTheme="minorHAnsi" w:cstheme="minorHAnsi"/>
              </w:rPr>
            </w:pPr>
          </w:p>
          <w:p w14:paraId="300FE401" w14:textId="1D50FF89" w:rsidR="00F37657" w:rsidRDefault="00F37657" w:rsidP="00F37657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3B7F617C" wp14:editId="20CB95EF">
                      <wp:simplePos x="0" y="0"/>
                      <wp:positionH relativeFrom="column">
                        <wp:posOffset>960120</wp:posOffset>
                      </wp:positionH>
                      <wp:positionV relativeFrom="paragraph">
                        <wp:posOffset>165735</wp:posOffset>
                      </wp:positionV>
                      <wp:extent cx="4114800" cy="0"/>
                      <wp:effectExtent l="0" t="0" r="0" b="0"/>
                      <wp:wrapNone/>
                      <wp:docPr id="14" name="Straight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1148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4D84F29" id="Straight Connector 14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5.6pt,13.05pt" to="399.6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" strokecolor="black [3040]" strokeweight=".5pt"/>
                  </w:pict>
                </mc:Fallback>
              </mc:AlternateContent>
            </w:r>
            <w:r>
              <w:rPr>
                <w:rFonts w:asciiTheme="minorHAnsi" w:hAnsiTheme="minorHAnsi" w:cstheme="minorHAnsi"/>
              </w:rPr>
              <w:t>Outcome details</w:t>
            </w:r>
            <w:r w:rsidRPr="00903B45">
              <w:rPr>
                <w:rFonts w:asciiTheme="minorHAnsi" w:hAnsiTheme="minorHAnsi" w:cstheme="minorHAnsi"/>
              </w:rPr>
              <w:t>:</w:t>
            </w:r>
            <w:r w:rsidRPr="0081595E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6CAACAE9" w14:textId="77777777" w:rsidR="00F37657" w:rsidRDefault="00F37657" w:rsidP="00F37657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F37657" w14:paraId="3A53DB0C" w14:textId="77777777" w:rsidTr="0000700B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6F373099" w14:textId="77777777" w:rsidR="00F37657" w:rsidRDefault="00AD5121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6542660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33504369" w14:textId="77777777" w:rsidR="00F37657" w:rsidRDefault="00AD5121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12383550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2936E74A" w14:textId="77777777" w:rsidR="00F37657" w:rsidRDefault="00AD5121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542844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F37657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3E073B0B" w14:textId="77777777" w:rsidR="00F37657" w:rsidRPr="00A268E4" w:rsidRDefault="00F37657" w:rsidP="00F37657">
            <w:pPr>
              <w:rPr>
                <w:rFonts w:asciiTheme="minorHAnsi" w:hAnsiTheme="minorHAnsi" w:cstheme="minorHAnsi"/>
              </w:rPr>
            </w:pPr>
            <w:r w:rsidRPr="00A811B1">
              <w:rPr>
                <w:rFonts w:asciiTheme="minorHAnsi" w:hAnsiTheme="minorHAnsi" w:cstheme="minorHAnsi"/>
                <w:szCs w:val="22"/>
              </w:rPr>
              <w:t xml:space="preserve">Participant obtained unsubsidized employment in a </w:t>
            </w:r>
            <w:hyperlink r:id="rId43" w:history="1">
              <w:r w:rsidRPr="001765A1">
                <w:rPr>
                  <w:rStyle w:val="Hyperlink"/>
                  <w:rFonts w:asciiTheme="minorHAnsi" w:hAnsiTheme="minorHAnsi" w:cstheme="minorHAnsi"/>
                  <w:szCs w:val="22"/>
                </w:rPr>
                <w:t>good job</w:t>
              </w:r>
            </w:hyperlink>
            <w:r>
              <w:rPr>
                <w:rFonts w:asciiTheme="minorHAnsi" w:hAnsiTheme="minorHAnsi" w:cstheme="minorHAnsi"/>
                <w:szCs w:val="22"/>
              </w:rPr>
              <w:t xml:space="preserve"> after </w:t>
            </w:r>
            <w:r w:rsidRPr="00A811B1">
              <w:rPr>
                <w:rFonts w:asciiTheme="minorHAnsi" w:hAnsiTheme="minorHAnsi" w:cstheme="minorHAnsi"/>
                <w:szCs w:val="22"/>
              </w:rPr>
              <w:t>program completio</w:t>
            </w:r>
            <w:r>
              <w:rPr>
                <w:rFonts w:asciiTheme="minorHAnsi" w:hAnsiTheme="minorHAnsi" w:cstheme="minorHAnsi"/>
                <w:szCs w:val="22"/>
              </w:rPr>
              <w:t>n</w:t>
            </w:r>
          </w:p>
          <w:p w14:paraId="3670ED1D" w14:textId="77777777" w:rsidR="00F37657" w:rsidRDefault="00F37657" w:rsidP="00F37657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5"/>
              <w:gridCol w:w="806"/>
              <w:gridCol w:w="806"/>
            </w:tblGrid>
            <w:tr w:rsidR="00F37657" w14:paraId="3FEC0BFF" w14:textId="77777777" w:rsidTr="0000700B">
              <w:trPr>
                <w:trHeight w:val="260"/>
              </w:trPr>
              <w:tc>
                <w:tcPr>
                  <w:tcW w:w="805" w:type="dxa"/>
                  <w:vAlign w:val="center"/>
                </w:tcPr>
                <w:p w14:paraId="25453C64" w14:textId="77777777" w:rsidR="00F37657" w:rsidRDefault="00AD5121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048882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Yes</w:t>
                  </w:r>
                </w:p>
              </w:tc>
              <w:tc>
                <w:tcPr>
                  <w:tcW w:w="806" w:type="dxa"/>
                  <w:vAlign w:val="center"/>
                </w:tcPr>
                <w:p w14:paraId="6C2A8D69" w14:textId="77777777" w:rsidR="00F37657" w:rsidRDefault="00AD5121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33992543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o</w:t>
                  </w:r>
                </w:p>
              </w:tc>
              <w:tc>
                <w:tcPr>
                  <w:tcW w:w="806" w:type="dxa"/>
                </w:tcPr>
                <w:p w14:paraId="377FE11E" w14:textId="77777777" w:rsidR="00F37657" w:rsidRDefault="00AD5121" w:rsidP="00F37657">
                  <w:pPr>
                    <w:tabs>
                      <w:tab w:val="left" w:pos="348"/>
                      <w:tab w:val="left" w:pos="720"/>
                      <w:tab w:val="left" w:pos="1080"/>
                      <w:tab w:val="left" w:pos="1428"/>
                    </w:tabs>
                    <w:jc w:val="center"/>
                    <w:rPr>
                      <w:rFonts w:asciiTheme="minorHAnsi" w:hAnsiTheme="minorHAnsi" w:cstheme="minorHAnsi"/>
                      <w:sz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0"/>
                      </w:rPr>
                      <w:id w:val="-12967494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37657" w:rsidRPr="00E75E43">
                        <w:rPr>
                          <w:rFonts w:ascii="Segoe UI Symbol" w:eastAsia="MS Gothic" w:hAnsi="Segoe UI Symbol" w:cs="Segoe UI Symbol"/>
                          <w:sz w:val="20"/>
                        </w:rPr>
                        <w:t>☐</w:t>
                      </w:r>
                    </w:sdtContent>
                  </w:sdt>
                  <w:r w:rsidR="00F37657" w:rsidRPr="00E75E43">
                    <w:rPr>
                      <w:rFonts w:asciiTheme="minorHAnsi" w:hAnsiTheme="minorHAnsi" w:cstheme="minorHAnsi"/>
                      <w:sz w:val="20"/>
                    </w:rPr>
                    <w:t xml:space="preserve"> N</w:t>
                  </w:r>
                  <w:r w:rsidR="00F37657">
                    <w:rPr>
                      <w:rFonts w:asciiTheme="minorHAnsi" w:hAnsiTheme="minorHAnsi" w:cstheme="minorHAnsi"/>
                      <w:sz w:val="20"/>
                    </w:rPr>
                    <w:t>/A</w:t>
                  </w:r>
                </w:p>
              </w:tc>
            </w:tr>
          </w:tbl>
          <w:p w14:paraId="5D951625" w14:textId="77777777" w:rsidR="00F37657" w:rsidRDefault="00F37657" w:rsidP="00F37657">
            <w:pPr>
              <w:rPr>
                <w:rFonts w:asciiTheme="minorHAnsi" w:hAnsiTheme="minorHAnsi" w:cstheme="minorHAnsi"/>
                <w:szCs w:val="22"/>
              </w:rPr>
            </w:pPr>
            <w:r w:rsidRPr="003702CF">
              <w:rPr>
                <w:rFonts w:asciiTheme="minorHAnsi" w:hAnsiTheme="minorHAnsi" w:cstheme="minorHAnsi"/>
                <w:szCs w:val="22"/>
              </w:rPr>
              <w:t xml:space="preserve">If </w:t>
            </w:r>
            <w:r w:rsidRPr="00A811B1">
              <w:rPr>
                <w:rFonts w:asciiTheme="minorHAnsi" w:hAnsiTheme="minorHAnsi" w:cstheme="minorHAnsi"/>
                <w:szCs w:val="22"/>
              </w:rPr>
              <w:t>unsubsidized</w:t>
            </w:r>
            <w:r w:rsidRPr="003702CF">
              <w:rPr>
                <w:rFonts w:asciiTheme="minorHAnsi" w:hAnsiTheme="minorHAnsi" w:cstheme="minorHAnsi"/>
                <w:szCs w:val="22"/>
              </w:rPr>
              <w:t xml:space="preserve"> employment has not yet been obtained, job search assistance was made available to the participant at program </w:t>
            </w:r>
            <w:proofErr w:type="gramStart"/>
            <w:r w:rsidRPr="003702CF">
              <w:rPr>
                <w:rFonts w:asciiTheme="minorHAnsi" w:hAnsiTheme="minorHAnsi" w:cstheme="minorHAnsi"/>
                <w:szCs w:val="22"/>
              </w:rPr>
              <w:t>completion</w:t>
            </w:r>
            <w:proofErr w:type="gramEnd"/>
          </w:p>
          <w:p w14:paraId="542029A0" w14:textId="770ED206" w:rsidR="00F37657" w:rsidRPr="00AF21C5" w:rsidRDefault="00F37657" w:rsidP="00F37657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0" w:type="dxa"/>
          </w:tcPr>
          <w:p w14:paraId="70E9CFAA" w14:textId="77777777" w:rsidR="00F37657" w:rsidRPr="00373317" w:rsidRDefault="00F37657" w:rsidP="00F37657">
            <w:pPr>
              <w:rPr>
                <w:rFonts w:asciiTheme="minorHAnsi" w:hAnsiTheme="minorHAnsi" w:cstheme="minorHAnsi"/>
              </w:rPr>
            </w:pPr>
          </w:p>
        </w:tc>
      </w:tr>
    </w:tbl>
    <w:p w14:paraId="15600F1B" w14:textId="3F3E7C00" w:rsidR="00AF21C5" w:rsidRDefault="00AF21C5"/>
    <w:p w14:paraId="5B27ECBB" w14:textId="77777777" w:rsidR="00AF21C5" w:rsidRDefault="00AF21C5">
      <w:pPr>
        <w:spacing w:line="276" w:lineRule="auto"/>
      </w:pPr>
      <w:r>
        <w:br w:type="page"/>
      </w:r>
    </w:p>
    <w:tbl>
      <w:tblPr>
        <w:tblStyle w:val="TableGrid"/>
        <w:tblW w:w="14400" w:type="dxa"/>
        <w:tblInd w:w="-725" w:type="dxa"/>
        <w:tblLook w:val="04A0" w:firstRow="1" w:lastRow="0" w:firstColumn="1" w:lastColumn="0" w:noHBand="0" w:noVBand="1"/>
      </w:tblPr>
      <w:tblGrid>
        <w:gridCol w:w="3510"/>
        <w:gridCol w:w="3780"/>
        <w:gridCol w:w="3510"/>
        <w:gridCol w:w="3600"/>
      </w:tblGrid>
      <w:tr w:rsidR="00AF21C5" w14:paraId="0E38E739" w14:textId="77777777" w:rsidTr="00C923BB">
        <w:trPr>
          <w:trHeight w:val="377"/>
        </w:trPr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73CC9DEB" w14:textId="77777777" w:rsidR="00AF21C5" w:rsidRPr="00F44B39" w:rsidRDefault="00AF21C5" w:rsidP="00C923B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44B39">
              <w:rPr>
                <w:rFonts w:asciiTheme="minorHAnsi" w:hAnsiTheme="minorHAnsi" w:cstheme="minorHAnsi"/>
                <w:b/>
                <w:bCs/>
              </w:rPr>
              <w:lastRenderedPageBreak/>
              <w:t>FINDINGS</w:t>
            </w:r>
          </w:p>
        </w:tc>
        <w:tc>
          <w:tcPr>
            <w:tcW w:w="3780" w:type="dxa"/>
            <w:shd w:val="clear" w:color="auto" w:fill="D9D9D9" w:themeFill="background1" w:themeFillShade="D9"/>
            <w:vAlign w:val="center"/>
          </w:tcPr>
          <w:p w14:paraId="0BD33749" w14:textId="77777777" w:rsidR="00AF21C5" w:rsidRPr="00F44B39" w:rsidRDefault="00AF21C5" w:rsidP="00C923B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44B39">
              <w:rPr>
                <w:rFonts w:asciiTheme="minorHAnsi" w:hAnsiTheme="minorHAnsi" w:cstheme="minorHAnsi"/>
                <w:b/>
                <w:bCs/>
              </w:rPr>
              <w:t>AREAS OF CONCERN</w:t>
            </w:r>
          </w:p>
        </w:tc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40FCA930" w14:textId="77777777" w:rsidR="00AF21C5" w:rsidRPr="00F44B39" w:rsidRDefault="00AF21C5" w:rsidP="00C923B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BEST </w:t>
            </w:r>
            <w:r w:rsidRPr="00F44B39">
              <w:rPr>
                <w:rFonts w:asciiTheme="minorHAnsi" w:hAnsiTheme="minorHAnsi" w:cstheme="minorHAnsi"/>
                <w:b/>
                <w:bCs/>
              </w:rPr>
              <w:t>PRACTICES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AND </w:t>
            </w:r>
            <w:r w:rsidRPr="003700A6">
              <w:rPr>
                <w:rFonts w:asciiTheme="minorHAnsi" w:hAnsiTheme="minorHAnsi" w:cstheme="minorHAnsi"/>
                <w:b/>
                <w:bCs/>
              </w:rPr>
              <w:t>S</w:t>
            </w:r>
            <w:r>
              <w:rPr>
                <w:rFonts w:asciiTheme="minorHAnsi" w:hAnsiTheme="minorHAnsi" w:cstheme="minorHAnsi"/>
                <w:b/>
                <w:bCs/>
              </w:rPr>
              <w:t>TRENGTHS</w:t>
            </w:r>
          </w:p>
        </w:tc>
        <w:tc>
          <w:tcPr>
            <w:tcW w:w="3600" w:type="dxa"/>
            <w:shd w:val="clear" w:color="auto" w:fill="D9D9D9" w:themeFill="background1" w:themeFillShade="D9"/>
            <w:vAlign w:val="center"/>
          </w:tcPr>
          <w:p w14:paraId="37F35CB9" w14:textId="77777777" w:rsidR="00AF21C5" w:rsidRDefault="00AF21C5" w:rsidP="00C923B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UGGESTIONS FOR IMPROVEMENT</w:t>
            </w:r>
          </w:p>
        </w:tc>
      </w:tr>
      <w:tr w:rsidR="00AF21C5" w14:paraId="5A8DC6DD" w14:textId="77777777" w:rsidTr="00C923BB">
        <w:trPr>
          <w:trHeight w:val="7910"/>
        </w:trPr>
        <w:tc>
          <w:tcPr>
            <w:tcW w:w="3510" w:type="dxa"/>
          </w:tcPr>
          <w:p w14:paraId="380B2A28" w14:textId="77777777" w:rsidR="00AF21C5" w:rsidRPr="00F44B39" w:rsidRDefault="00AF21C5" w:rsidP="00C923B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780" w:type="dxa"/>
          </w:tcPr>
          <w:p w14:paraId="1F5D2011" w14:textId="77777777" w:rsidR="00AF21C5" w:rsidRPr="00F44B39" w:rsidRDefault="00AF21C5" w:rsidP="00C923B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510" w:type="dxa"/>
          </w:tcPr>
          <w:p w14:paraId="52A3F65B" w14:textId="77777777" w:rsidR="00AF21C5" w:rsidRPr="00F44B39" w:rsidRDefault="00AF21C5" w:rsidP="00C923B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600" w:type="dxa"/>
          </w:tcPr>
          <w:p w14:paraId="772ED427" w14:textId="77777777" w:rsidR="00AF21C5" w:rsidRPr="00F44B39" w:rsidRDefault="00AF21C5" w:rsidP="00C923BB">
            <w:pPr>
              <w:rPr>
                <w:rFonts w:asciiTheme="minorHAnsi" w:hAnsiTheme="minorHAnsi" w:cstheme="minorHAnsi"/>
              </w:rPr>
            </w:pPr>
          </w:p>
        </w:tc>
      </w:tr>
    </w:tbl>
    <w:p w14:paraId="6974C1DF" w14:textId="77777777" w:rsidR="00214027" w:rsidRDefault="00214027"/>
    <w:sectPr w:rsidR="00214027" w:rsidSect="004C3E03">
      <w:headerReference w:type="default" r:id="rId44"/>
      <w:footerReference w:type="default" r:id="rId45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2EADC" w14:textId="77777777" w:rsidR="000541E0" w:rsidRDefault="000541E0" w:rsidP="00887069">
      <w:r>
        <w:separator/>
      </w:r>
    </w:p>
  </w:endnote>
  <w:endnote w:type="continuationSeparator" w:id="0">
    <w:p w14:paraId="3B3DF2C0" w14:textId="77777777" w:rsidR="000541E0" w:rsidRDefault="000541E0" w:rsidP="008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F4F8E" w14:textId="17DF14B5" w:rsidR="002A36E6" w:rsidRPr="001C5DB9" w:rsidRDefault="00E81415" w:rsidP="002A36E6">
    <w:pPr>
      <w:ind w:right="-720"/>
      <w:jc w:val="right"/>
      <w:rPr>
        <w:rFonts w:asciiTheme="minorHAnsi" w:hAnsiTheme="minorHAnsi" w:cstheme="minorHAnsi"/>
        <w:b/>
        <w:sz w:val="18"/>
        <w:szCs w:val="18"/>
      </w:rPr>
    </w:pPr>
    <w:r>
      <w:rPr>
        <w:rFonts w:asciiTheme="minorHAnsi" w:hAnsiTheme="minorHAnsi" w:cstheme="minorHAnsi"/>
        <w:b/>
        <w:sz w:val="18"/>
        <w:szCs w:val="18"/>
      </w:rPr>
      <w:t>Youth</w:t>
    </w:r>
    <w:r w:rsidR="002A36E6" w:rsidRPr="001C5DB9">
      <w:rPr>
        <w:rFonts w:asciiTheme="minorHAnsi" w:hAnsiTheme="minorHAnsi" w:cstheme="minorHAnsi"/>
        <w:b/>
        <w:sz w:val="18"/>
        <w:szCs w:val="18"/>
      </w:rPr>
      <w:t xml:space="preserve"> Program File Review</w:t>
    </w:r>
  </w:p>
  <w:p w14:paraId="35FBE150" w14:textId="04A1487B" w:rsidR="002A36E6" w:rsidRPr="001C5DB9" w:rsidRDefault="002A36E6" w:rsidP="002A36E6">
    <w:pPr>
      <w:ind w:right="-720"/>
      <w:jc w:val="right"/>
      <w:rPr>
        <w:rFonts w:asciiTheme="minorHAnsi" w:hAnsiTheme="minorHAnsi" w:cstheme="minorHAnsi"/>
        <w:b/>
        <w:sz w:val="18"/>
        <w:szCs w:val="18"/>
      </w:rPr>
    </w:pPr>
    <w:r w:rsidRPr="001C5DB9">
      <w:rPr>
        <w:rFonts w:asciiTheme="minorHAnsi" w:hAnsiTheme="minorHAnsi" w:cstheme="minorHAnsi"/>
        <w:b/>
        <w:sz w:val="18"/>
        <w:szCs w:val="18"/>
      </w:rPr>
      <w:t xml:space="preserve">Revised </w:t>
    </w:r>
    <w:r w:rsidR="00555FA7">
      <w:rPr>
        <w:rFonts w:asciiTheme="minorHAnsi" w:hAnsiTheme="minorHAnsi" w:cstheme="minorHAnsi"/>
        <w:b/>
        <w:sz w:val="18"/>
        <w:szCs w:val="18"/>
      </w:rPr>
      <w:t>3</w:t>
    </w:r>
    <w:r w:rsidRPr="001C5DB9">
      <w:rPr>
        <w:rFonts w:asciiTheme="minorHAnsi" w:hAnsiTheme="minorHAnsi" w:cstheme="minorHAnsi"/>
        <w:b/>
        <w:sz w:val="18"/>
        <w:szCs w:val="18"/>
      </w:rPr>
      <w:t>/202</w:t>
    </w:r>
    <w:r w:rsidR="00555FA7">
      <w:rPr>
        <w:rFonts w:asciiTheme="minorHAnsi" w:hAnsiTheme="minorHAnsi" w:cstheme="minorHAnsi"/>
        <w:b/>
        <w:sz w:val="18"/>
        <w:szCs w:val="18"/>
      </w:rPr>
      <w:t>4</w:t>
    </w:r>
  </w:p>
  <w:p w14:paraId="1769F344" w14:textId="43B2AA2A" w:rsidR="002A36E6" w:rsidRPr="001C5DB9" w:rsidRDefault="002A36E6" w:rsidP="002A36E6">
    <w:pPr>
      <w:ind w:right="-720"/>
      <w:jc w:val="right"/>
      <w:rPr>
        <w:rFonts w:asciiTheme="minorHAnsi" w:hAnsiTheme="minorHAnsi" w:cstheme="minorHAnsi"/>
        <w:b/>
        <w:sz w:val="18"/>
        <w:szCs w:val="18"/>
      </w:rPr>
    </w:pPr>
    <w:r w:rsidRPr="001C5DB9">
      <w:rPr>
        <w:rFonts w:asciiTheme="minorHAnsi" w:hAnsiTheme="minorHAnsi" w:cstheme="minorHAnsi"/>
        <w:b/>
        <w:sz w:val="18"/>
        <w:szCs w:val="18"/>
      </w:rPr>
      <w:t xml:space="preserve">Page </w:t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fldChar w:fldCharType="begin"/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instrText xml:space="preserve"> PAGE </w:instrText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fldChar w:fldCharType="separate"/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t>1</w:t>
    </w:r>
    <w:r w:rsidRPr="001C5DB9">
      <w:rPr>
        <w:rStyle w:val="PageNumber"/>
        <w:rFonts w:asciiTheme="minorHAnsi" w:hAnsiTheme="minorHAnsi" w:cstheme="minorHAns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6B656D" w14:textId="77777777" w:rsidR="000541E0" w:rsidRDefault="000541E0" w:rsidP="00887069">
      <w:r>
        <w:separator/>
      </w:r>
    </w:p>
  </w:footnote>
  <w:footnote w:type="continuationSeparator" w:id="0">
    <w:p w14:paraId="39BC5F00" w14:textId="77777777" w:rsidR="000541E0" w:rsidRDefault="000541E0" w:rsidP="008870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CC7DA" w14:textId="1232F291" w:rsidR="00887069" w:rsidRDefault="008C0469" w:rsidP="00887069">
    <w:pPr>
      <w:jc w:val="center"/>
      <w:rPr>
        <w:rFonts w:asciiTheme="minorHAnsi" w:hAnsiTheme="minorHAnsi" w:cstheme="minorHAnsi"/>
        <w:b/>
        <w:sz w:val="20"/>
      </w:rPr>
    </w:pPr>
    <w:r>
      <w:rPr>
        <w:rFonts w:asciiTheme="minorHAnsi" w:hAnsiTheme="minorHAnsi" w:cstheme="minorHAnsi"/>
        <w:b/>
        <w:sz w:val="20"/>
      </w:rPr>
      <w:t>PY2</w:t>
    </w:r>
    <w:r w:rsidR="00555FA7">
      <w:rPr>
        <w:rFonts w:asciiTheme="minorHAnsi" w:hAnsiTheme="minorHAnsi" w:cstheme="minorHAnsi"/>
        <w:b/>
        <w:sz w:val="20"/>
      </w:rPr>
      <w:t>3</w:t>
    </w:r>
    <w:r>
      <w:rPr>
        <w:rFonts w:asciiTheme="minorHAnsi" w:hAnsiTheme="minorHAnsi" w:cstheme="minorHAnsi"/>
        <w:b/>
        <w:sz w:val="20"/>
      </w:rPr>
      <w:t xml:space="preserve"> (</w:t>
    </w:r>
    <w:r w:rsidR="00887069" w:rsidRPr="00887069">
      <w:rPr>
        <w:rFonts w:asciiTheme="minorHAnsi" w:hAnsiTheme="minorHAnsi" w:cstheme="minorHAnsi"/>
        <w:b/>
        <w:sz w:val="20"/>
      </w:rPr>
      <w:t>202</w:t>
    </w:r>
    <w:r w:rsidR="00555FA7">
      <w:rPr>
        <w:rFonts w:asciiTheme="minorHAnsi" w:hAnsiTheme="minorHAnsi" w:cstheme="minorHAnsi"/>
        <w:b/>
        <w:sz w:val="20"/>
      </w:rPr>
      <w:t>4</w:t>
    </w:r>
    <w:r w:rsidR="00887069" w:rsidRPr="00887069">
      <w:rPr>
        <w:rFonts w:asciiTheme="minorHAnsi" w:hAnsiTheme="minorHAnsi" w:cstheme="minorHAnsi"/>
        <w:b/>
        <w:sz w:val="20"/>
      </w:rPr>
      <w:t>-2</w:t>
    </w:r>
    <w:r w:rsidR="00555FA7">
      <w:rPr>
        <w:rFonts w:asciiTheme="minorHAnsi" w:hAnsiTheme="minorHAnsi" w:cstheme="minorHAnsi"/>
        <w:b/>
        <w:sz w:val="20"/>
      </w:rPr>
      <w:t>5</w:t>
    </w:r>
    <w:r>
      <w:rPr>
        <w:rFonts w:asciiTheme="minorHAnsi" w:hAnsiTheme="minorHAnsi" w:cstheme="minorHAnsi"/>
        <w:b/>
        <w:sz w:val="20"/>
      </w:rPr>
      <w:t>)</w:t>
    </w:r>
    <w:r w:rsidR="00887069" w:rsidRPr="00887069">
      <w:rPr>
        <w:rFonts w:asciiTheme="minorHAnsi" w:hAnsiTheme="minorHAnsi" w:cstheme="minorHAnsi"/>
        <w:b/>
        <w:sz w:val="20"/>
      </w:rPr>
      <w:t xml:space="preserve"> MONITORING GUIDE - </w:t>
    </w:r>
    <w:r w:rsidR="00E81415">
      <w:rPr>
        <w:rFonts w:asciiTheme="minorHAnsi" w:hAnsiTheme="minorHAnsi" w:cstheme="minorHAnsi"/>
        <w:b/>
        <w:sz w:val="20"/>
      </w:rPr>
      <w:t>YOUTH</w:t>
    </w:r>
    <w:r w:rsidR="00887069" w:rsidRPr="00887069">
      <w:rPr>
        <w:rFonts w:asciiTheme="minorHAnsi" w:hAnsiTheme="minorHAnsi" w:cstheme="minorHAnsi"/>
        <w:b/>
        <w:sz w:val="20"/>
      </w:rPr>
      <w:t xml:space="preserve"> PROGRAM FILE REVIEW</w:t>
    </w:r>
  </w:p>
  <w:p w14:paraId="17C78C17" w14:textId="77777777" w:rsidR="005B188D" w:rsidRPr="005B188D" w:rsidRDefault="005B188D" w:rsidP="00887069">
    <w:pPr>
      <w:jc w:val="center"/>
      <w:rPr>
        <w:rFonts w:asciiTheme="minorHAnsi" w:hAnsiTheme="minorHAnsi" w:cstheme="minorHAnsi"/>
        <w:b/>
        <w:sz w:val="8"/>
        <w:szCs w:val="8"/>
      </w:rPr>
    </w:pPr>
  </w:p>
  <w:tbl>
    <w:tblPr>
      <w:tblW w:w="1439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3505"/>
      <w:gridCol w:w="3780"/>
      <w:gridCol w:w="3510"/>
      <w:gridCol w:w="3600"/>
    </w:tblGrid>
    <w:tr w:rsidR="005B188D" w:rsidRPr="00887069" w14:paraId="6EE9F744" w14:textId="77777777" w:rsidTr="00605846">
      <w:trPr>
        <w:trHeight w:val="167"/>
        <w:jc w:val="center"/>
      </w:trPr>
      <w:tc>
        <w:tcPr>
          <w:tcW w:w="3505" w:type="dxa"/>
          <w:tcBorders>
            <w:right w:val="single" w:sz="8" w:space="0" w:color="auto"/>
          </w:tcBorders>
          <w:shd w:val="clear" w:color="auto" w:fill="D9D9D9" w:themeFill="background1" w:themeFillShade="D9"/>
          <w:vAlign w:val="center"/>
        </w:tcPr>
        <w:p w14:paraId="107BDC1A" w14:textId="56F13B4E" w:rsidR="00887069" w:rsidRPr="00BB6CA2" w:rsidRDefault="007A7DC6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  <w:r>
            <w:rPr>
              <w:rFonts w:asciiTheme="minorHAnsi" w:hAnsiTheme="minorHAnsi" w:cstheme="minorHAnsi"/>
              <w:b/>
              <w:bCs/>
              <w:sz w:val="18"/>
              <w:szCs w:val="18"/>
            </w:rPr>
            <w:t xml:space="preserve">ASSET </w:t>
          </w:r>
          <w:r w:rsidR="00887069" w:rsidRPr="00BB6CA2">
            <w:rPr>
              <w:rFonts w:asciiTheme="minorHAnsi" w:hAnsiTheme="minorHAnsi" w:cstheme="minorHAnsi"/>
              <w:b/>
              <w:bCs/>
              <w:sz w:val="18"/>
              <w:szCs w:val="18"/>
            </w:rPr>
            <w:t>PIN</w:t>
          </w:r>
        </w:p>
      </w:tc>
      <w:tc>
        <w:tcPr>
          <w:tcW w:w="3780" w:type="dxa"/>
          <w:tcBorders>
            <w:left w:val="single" w:sz="8" w:space="0" w:color="auto"/>
          </w:tcBorders>
          <w:shd w:val="clear" w:color="auto" w:fill="D9D9D9" w:themeFill="background1" w:themeFillShade="D9"/>
          <w:vAlign w:val="center"/>
        </w:tcPr>
        <w:p w14:paraId="7AB7861E" w14:textId="02DC2EC4" w:rsidR="00887069" w:rsidRPr="00BB6CA2" w:rsidRDefault="00887069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color w:val="FF0000"/>
              <w:sz w:val="18"/>
              <w:szCs w:val="18"/>
            </w:rPr>
          </w:pPr>
          <w:r w:rsidRPr="00BB6CA2">
            <w:rPr>
              <w:rFonts w:asciiTheme="minorHAnsi" w:hAnsiTheme="minorHAnsi" w:cstheme="minorHAnsi"/>
              <w:b/>
              <w:bCs/>
              <w:sz w:val="18"/>
              <w:szCs w:val="18"/>
            </w:rPr>
            <w:t>Participation Date</w:t>
          </w:r>
        </w:p>
      </w:tc>
      <w:tc>
        <w:tcPr>
          <w:tcW w:w="3510" w:type="dxa"/>
          <w:shd w:val="clear" w:color="auto" w:fill="D9D9D9" w:themeFill="background1" w:themeFillShade="D9"/>
          <w:vAlign w:val="center"/>
        </w:tcPr>
        <w:p w14:paraId="6DA12156" w14:textId="3AF256E2" w:rsidR="00887069" w:rsidRPr="00BB6CA2" w:rsidRDefault="00887069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  <w:r w:rsidRPr="00BB6CA2">
            <w:rPr>
              <w:rFonts w:asciiTheme="minorHAnsi" w:hAnsiTheme="minorHAnsi" w:cstheme="minorHAnsi"/>
              <w:b/>
              <w:bCs/>
              <w:sz w:val="18"/>
              <w:szCs w:val="18"/>
            </w:rPr>
            <w:t>Eligibility Date</w:t>
          </w:r>
        </w:p>
      </w:tc>
      <w:tc>
        <w:tcPr>
          <w:tcW w:w="3600" w:type="dxa"/>
          <w:shd w:val="clear" w:color="auto" w:fill="D9D9D9" w:themeFill="background1" w:themeFillShade="D9"/>
          <w:vAlign w:val="center"/>
        </w:tcPr>
        <w:p w14:paraId="5988C492" w14:textId="46D7878F" w:rsidR="00887069" w:rsidRPr="00BB6CA2" w:rsidRDefault="00887069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color w:val="FF0000"/>
              <w:sz w:val="18"/>
              <w:szCs w:val="18"/>
            </w:rPr>
          </w:pPr>
          <w:r w:rsidRPr="00BB6CA2">
            <w:rPr>
              <w:rFonts w:asciiTheme="minorHAnsi" w:hAnsiTheme="minorHAnsi" w:cstheme="minorHAnsi"/>
              <w:b/>
              <w:bCs/>
              <w:sz w:val="18"/>
              <w:szCs w:val="18"/>
            </w:rPr>
            <w:t>Exit Date</w:t>
          </w:r>
        </w:p>
      </w:tc>
    </w:tr>
    <w:tr w:rsidR="00BB6CA2" w:rsidRPr="00887069" w14:paraId="34A812B9" w14:textId="77777777" w:rsidTr="00C5618A">
      <w:trPr>
        <w:trHeight w:val="167"/>
        <w:jc w:val="center"/>
      </w:trPr>
      <w:tc>
        <w:tcPr>
          <w:tcW w:w="3505" w:type="dxa"/>
          <w:tcBorders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</w:tcPr>
        <w:p w14:paraId="65B32883" w14:textId="77777777" w:rsidR="00BB6CA2" w:rsidRPr="001A2B18" w:rsidRDefault="00BB6CA2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</w:p>
      </w:tc>
      <w:tc>
        <w:tcPr>
          <w:tcW w:w="3780" w:type="dxa"/>
          <w:tcBorders>
            <w:left w:val="single" w:sz="8" w:space="0" w:color="auto"/>
            <w:bottom w:val="single" w:sz="8" w:space="0" w:color="auto"/>
          </w:tcBorders>
          <w:vAlign w:val="center"/>
        </w:tcPr>
        <w:p w14:paraId="25262333" w14:textId="77777777" w:rsidR="00BB6CA2" w:rsidRPr="001A2B18" w:rsidRDefault="00BB6CA2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</w:p>
      </w:tc>
      <w:tc>
        <w:tcPr>
          <w:tcW w:w="3510" w:type="dxa"/>
          <w:tcBorders>
            <w:bottom w:val="single" w:sz="8" w:space="0" w:color="auto"/>
          </w:tcBorders>
          <w:vAlign w:val="center"/>
        </w:tcPr>
        <w:p w14:paraId="43212DCC" w14:textId="77777777" w:rsidR="00BB6CA2" w:rsidRPr="001A2B18" w:rsidRDefault="00BB6CA2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</w:p>
      </w:tc>
      <w:tc>
        <w:tcPr>
          <w:tcW w:w="3600" w:type="dxa"/>
          <w:tcBorders>
            <w:bottom w:val="single" w:sz="8" w:space="0" w:color="auto"/>
          </w:tcBorders>
          <w:vAlign w:val="center"/>
        </w:tcPr>
        <w:p w14:paraId="6AE6D5E1" w14:textId="77777777" w:rsidR="00BB6CA2" w:rsidRPr="001A2B18" w:rsidRDefault="00BB6CA2" w:rsidP="00BB6CA2">
          <w:pPr>
            <w:spacing w:before="80"/>
            <w:jc w:val="center"/>
            <w:rPr>
              <w:rFonts w:asciiTheme="minorHAnsi" w:hAnsiTheme="minorHAnsi" w:cstheme="minorHAnsi"/>
              <w:b/>
              <w:bCs/>
              <w:sz w:val="18"/>
              <w:szCs w:val="18"/>
            </w:rPr>
          </w:pPr>
        </w:p>
      </w:tc>
    </w:tr>
  </w:tbl>
  <w:p w14:paraId="3C9D448E" w14:textId="77777777" w:rsidR="00887069" w:rsidRDefault="008870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A7111"/>
    <w:multiLevelType w:val="hybridMultilevel"/>
    <w:tmpl w:val="D166BD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413E9"/>
    <w:multiLevelType w:val="hybridMultilevel"/>
    <w:tmpl w:val="ED0A4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A606BC"/>
    <w:multiLevelType w:val="hybridMultilevel"/>
    <w:tmpl w:val="53544C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956D6F"/>
    <w:multiLevelType w:val="hybridMultilevel"/>
    <w:tmpl w:val="8DFA2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C7721E"/>
    <w:multiLevelType w:val="hybridMultilevel"/>
    <w:tmpl w:val="234ED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023A54"/>
    <w:multiLevelType w:val="hybridMultilevel"/>
    <w:tmpl w:val="7F4ADD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1259268">
    <w:abstractNumId w:val="4"/>
  </w:num>
  <w:num w:numId="2" w16cid:durableId="1192572690">
    <w:abstractNumId w:val="0"/>
  </w:num>
  <w:num w:numId="3" w16cid:durableId="363213008">
    <w:abstractNumId w:val="3"/>
  </w:num>
  <w:num w:numId="4" w16cid:durableId="2009478557">
    <w:abstractNumId w:val="1"/>
  </w:num>
  <w:num w:numId="5" w16cid:durableId="1015108744">
    <w:abstractNumId w:val="2"/>
  </w:num>
  <w:num w:numId="6" w16cid:durableId="19630018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wNDcwNzMyBrKNjZR0lIJTi4sz8/NACsxrAQv+nX0sAAAA"/>
  </w:docVars>
  <w:rsids>
    <w:rsidRoot w:val="00640F5F"/>
    <w:rsid w:val="00001689"/>
    <w:rsid w:val="00001C68"/>
    <w:rsid w:val="00003B73"/>
    <w:rsid w:val="0001417D"/>
    <w:rsid w:val="000146DB"/>
    <w:rsid w:val="00014A1E"/>
    <w:rsid w:val="00015C05"/>
    <w:rsid w:val="000175F7"/>
    <w:rsid w:val="00021FF7"/>
    <w:rsid w:val="00022D54"/>
    <w:rsid w:val="00023786"/>
    <w:rsid w:val="000241AA"/>
    <w:rsid w:val="000303D3"/>
    <w:rsid w:val="00034EAD"/>
    <w:rsid w:val="000367E2"/>
    <w:rsid w:val="00037885"/>
    <w:rsid w:val="00037A40"/>
    <w:rsid w:val="00040775"/>
    <w:rsid w:val="00044DFB"/>
    <w:rsid w:val="00045F1A"/>
    <w:rsid w:val="00047610"/>
    <w:rsid w:val="00053CE4"/>
    <w:rsid w:val="000541E0"/>
    <w:rsid w:val="00060818"/>
    <w:rsid w:val="00061BFC"/>
    <w:rsid w:val="00065734"/>
    <w:rsid w:val="000707D2"/>
    <w:rsid w:val="000756DC"/>
    <w:rsid w:val="000841D8"/>
    <w:rsid w:val="000847A1"/>
    <w:rsid w:val="0008508C"/>
    <w:rsid w:val="00085A67"/>
    <w:rsid w:val="0009041A"/>
    <w:rsid w:val="00090424"/>
    <w:rsid w:val="0009160E"/>
    <w:rsid w:val="00095317"/>
    <w:rsid w:val="0009605B"/>
    <w:rsid w:val="000A047F"/>
    <w:rsid w:val="000A4AD5"/>
    <w:rsid w:val="000A4AF9"/>
    <w:rsid w:val="000A7CA3"/>
    <w:rsid w:val="000B0651"/>
    <w:rsid w:val="000B1723"/>
    <w:rsid w:val="000B22F0"/>
    <w:rsid w:val="000B5BE2"/>
    <w:rsid w:val="000B5F07"/>
    <w:rsid w:val="000C0076"/>
    <w:rsid w:val="000C1947"/>
    <w:rsid w:val="000C2E80"/>
    <w:rsid w:val="000C351A"/>
    <w:rsid w:val="000C685A"/>
    <w:rsid w:val="000C700E"/>
    <w:rsid w:val="000D0FD7"/>
    <w:rsid w:val="000D341A"/>
    <w:rsid w:val="000D4469"/>
    <w:rsid w:val="000D5865"/>
    <w:rsid w:val="000E0D8A"/>
    <w:rsid w:val="000E28F0"/>
    <w:rsid w:val="000E6D39"/>
    <w:rsid w:val="000F028C"/>
    <w:rsid w:val="000F07BD"/>
    <w:rsid w:val="000F5FC0"/>
    <w:rsid w:val="000F735F"/>
    <w:rsid w:val="001018CD"/>
    <w:rsid w:val="00102E45"/>
    <w:rsid w:val="001034E3"/>
    <w:rsid w:val="00104737"/>
    <w:rsid w:val="00104E9A"/>
    <w:rsid w:val="00105EF9"/>
    <w:rsid w:val="00111588"/>
    <w:rsid w:val="00114B03"/>
    <w:rsid w:val="00115F26"/>
    <w:rsid w:val="0011709D"/>
    <w:rsid w:val="00120742"/>
    <w:rsid w:val="001214C7"/>
    <w:rsid w:val="001228AE"/>
    <w:rsid w:val="00122D50"/>
    <w:rsid w:val="001245FF"/>
    <w:rsid w:val="00125725"/>
    <w:rsid w:val="001278E4"/>
    <w:rsid w:val="00130A45"/>
    <w:rsid w:val="00131990"/>
    <w:rsid w:val="0013388C"/>
    <w:rsid w:val="00133923"/>
    <w:rsid w:val="00135220"/>
    <w:rsid w:val="00135EC4"/>
    <w:rsid w:val="0014230B"/>
    <w:rsid w:val="00143BE5"/>
    <w:rsid w:val="0015228D"/>
    <w:rsid w:val="00153E60"/>
    <w:rsid w:val="00160012"/>
    <w:rsid w:val="00160113"/>
    <w:rsid w:val="00162121"/>
    <w:rsid w:val="0016307C"/>
    <w:rsid w:val="001641AA"/>
    <w:rsid w:val="0016431D"/>
    <w:rsid w:val="00164703"/>
    <w:rsid w:val="00164AA9"/>
    <w:rsid w:val="0016751A"/>
    <w:rsid w:val="0017169F"/>
    <w:rsid w:val="00173461"/>
    <w:rsid w:val="001740AC"/>
    <w:rsid w:val="001762F0"/>
    <w:rsid w:val="001765A1"/>
    <w:rsid w:val="00177792"/>
    <w:rsid w:val="001825AC"/>
    <w:rsid w:val="00187CC6"/>
    <w:rsid w:val="00187D55"/>
    <w:rsid w:val="00190810"/>
    <w:rsid w:val="001943D7"/>
    <w:rsid w:val="00195377"/>
    <w:rsid w:val="00196529"/>
    <w:rsid w:val="00197056"/>
    <w:rsid w:val="001970E4"/>
    <w:rsid w:val="001A09CD"/>
    <w:rsid w:val="001A18C5"/>
    <w:rsid w:val="001A2B18"/>
    <w:rsid w:val="001A4FFA"/>
    <w:rsid w:val="001A5CFA"/>
    <w:rsid w:val="001B0987"/>
    <w:rsid w:val="001B0DDC"/>
    <w:rsid w:val="001B1FDD"/>
    <w:rsid w:val="001B2B98"/>
    <w:rsid w:val="001B4296"/>
    <w:rsid w:val="001B5CBC"/>
    <w:rsid w:val="001C0A9C"/>
    <w:rsid w:val="001C2947"/>
    <w:rsid w:val="001C576B"/>
    <w:rsid w:val="001C5DB9"/>
    <w:rsid w:val="001C5DBE"/>
    <w:rsid w:val="001D18C2"/>
    <w:rsid w:val="001D5B1C"/>
    <w:rsid w:val="001D713A"/>
    <w:rsid w:val="001D78F0"/>
    <w:rsid w:val="001E0923"/>
    <w:rsid w:val="001E2E1E"/>
    <w:rsid w:val="001E3ECA"/>
    <w:rsid w:val="001F12E1"/>
    <w:rsid w:val="001F202F"/>
    <w:rsid w:val="001F3BDB"/>
    <w:rsid w:val="001F5891"/>
    <w:rsid w:val="002002FC"/>
    <w:rsid w:val="00203912"/>
    <w:rsid w:val="00207D81"/>
    <w:rsid w:val="00210D01"/>
    <w:rsid w:val="00213B98"/>
    <w:rsid w:val="00214027"/>
    <w:rsid w:val="0021435F"/>
    <w:rsid w:val="002150C7"/>
    <w:rsid w:val="00216891"/>
    <w:rsid w:val="00217A29"/>
    <w:rsid w:val="002223C3"/>
    <w:rsid w:val="00225D8D"/>
    <w:rsid w:val="00230AEA"/>
    <w:rsid w:val="00235563"/>
    <w:rsid w:val="00235A3E"/>
    <w:rsid w:val="00236BEE"/>
    <w:rsid w:val="00244EA4"/>
    <w:rsid w:val="00247474"/>
    <w:rsid w:val="00250130"/>
    <w:rsid w:val="00255920"/>
    <w:rsid w:val="00255EEF"/>
    <w:rsid w:val="00257609"/>
    <w:rsid w:val="00260160"/>
    <w:rsid w:val="00260CA4"/>
    <w:rsid w:val="002616BC"/>
    <w:rsid w:val="00262624"/>
    <w:rsid w:val="00267437"/>
    <w:rsid w:val="00270CF5"/>
    <w:rsid w:val="00281D12"/>
    <w:rsid w:val="00285A37"/>
    <w:rsid w:val="002871B9"/>
    <w:rsid w:val="002874C4"/>
    <w:rsid w:val="00292611"/>
    <w:rsid w:val="002953A1"/>
    <w:rsid w:val="002975EB"/>
    <w:rsid w:val="002A0802"/>
    <w:rsid w:val="002A1959"/>
    <w:rsid w:val="002A1E14"/>
    <w:rsid w:val="002A1F11"/>
    <w:rsid w:val="002A36E6"/>
    <w:rsid w:val="002A3D82"/>
    <w:rsid w:val="002A47A5"/>
    <w:rsid w:val="002A7B15"/>
    <w:rsid w:val="002B210D"/>
    <w:rsid w:val="002B36CF"/>
    <w:rsid w:val="002B5014"/>
    <w:rsid w:val="002B56AA"/>
    <w:rsid w:val="002B6F0A"/>
    <w:rsid w:val="002C19E8"/>
    <w:rsid w:val="002C5369"/>
    <w:rsid w:val="002C5B82"/>
    <w:rsid w:val="002C6E1B"/>
    <w:rsid w:val="002D0622"/>
    <w:rsid w:val="002D38FC"/>
    <w:rsid w:val="002D474A"/>
    <w:rsid w:val="002D49DD"/>
    <w:rsid w:val="002D66B2"/>
    <w:rsid w:val="002E0ABA"/>
    <w:rsid w:val="002E68BC"/>
    <w:rsid w:val="002E69A5"/>
    <w:rsid w:val="002F01CE"/>
    <w:rsid w:val="002F1388"/>
    <w:rsid w:val="002F25C5"/>
    <w:rsid w:val="002F4E6F"/>
    <w:rsid w:val="002F4F9F"/>
    <w:rsid w:val="00300A87"/>
    <w:rsid w:val="00301419"/>
    <w:rsid w:val="003026A7"/>
    <w:rsid w:val="00305143"/>
    <w:rsid w:val="003057BA"/>
    <w:rsid w:val="003075FE"/>
    <w:rsid w:val="003144E0"/>
    <w:rsid w:val="003156DA"/>
    <w:rsid w:val="00323F17"/>
    <w:rsid w:val="00324245"/>
    <w:rsid w:val="003243CE"/>
    <w:rsid w:val="00325F8F"/>
    <w:rsid w:val="003260CC"/>
    <w:rsid w:val="00330234"/>
    <w:rsid w:val="00340B8C"/>
    <w:rsid w:val="00340ED0"/>
    <w:rsid w:val="00340F28"/>
    <w:rsid w:val="00342C84"/>
    <w:rsid w:val="00343A9C"/>
    <w:rsid w:val="00344919"/>
    <w:rsid w:val="003476A5"/>
    <w:rsid w:val="00347F2F"/>
    <w:rsid w:val="00350C44"/>
    <w:rsid w:val="003515EA"/>
    <w:rsid w:val="00354DC0"/>
    <w:rsid w:val="0035505D"/>
    <w:rsid w:val="00357662"/>
    <w:rsid w:val="00361973"/>
    <w:rsid w:val="00363D03"/>
    <w:rsid w:val="00365DCA"/>
    <w:rsid w:val="003702CF"/>
    <w:rsid w:val="00373317"/>
    <w:rsid w:val="0037496D"/>
    <w:rsid w:val="00374C0C"/>
    <w:rsid w:val="00375C5B"/>
    <w:rsid w:val="00376ED5"/>
    <w:rsid w:val="0038135A"/>
    <w:rsid w:val="0038516C"/>
    <w:rsid w:val="0039123A"/>
    <w:rsid w:val="003939E3"/>
    <w:rsid w:val="00395640"/>
    <w:rsid w:val="00396C3F"/>
    <w:rsid w:val="00397623"/>
    <w:rsid w:val="003A3995"/>
    <w:rsid w:val="003A549D"/>
    <w:rsid w:val="003A6E52"/>
    <w:rsid w:val="003B1345"/>
    <w:rsid w:val="003B5275"/>
    <w:rsid w:val="003B5F85"/>
    <w:rsid w:val="003C15D8"/>
    <w:rsid w:val="003C4F91"/>
    <w:rsid w:val="003C63D2"/>
    <w:rsid w:val="003C68FF"/>
    <w:rsid w:val="003D0BEE"/>
    <w:rsid w:val="003D222E"/>
    <w:rsid w:val="003D2FDC"/>
    <w:rsid w:val="003D3538"/>
    <w:rsid w:val="003D3EAE"/>
    <w:rsid w:val="003D7977"/>
    <w:rsid w:val="003D7B2F"/>
    <w:rsid w:val="003E2203"/>
    <w:rsid w:val="003E28BF"/>
    <w:rsid w:val="003E79A0"/>
    <w:rsid w:val="003E7C8A"/>
    <w:rsid w:val="003F1E3C"/>
    <w:rsid w:val="003F4904"/>
    <w:rsid w:val="003F614E"/>
    <w:rsid w:val="004038C1"/>
    <w:rsid w:val="00403C9C"/>
    <w:rsid w:val="00406489"/>
    <w:rsid w:val="00413655"/>
    <w:rsid w:val="00414906"/>
    <w:rsid w:val="00414B0B"/>
    <w:rsid w:val="00415169"/>
    <w:rsid w:val="00416BA0"/>
    <w:rsid w:val="0041712F"/>
    <w:rsid w:val="00417243"/>
    <w:rsid w:val="00417E1F"/>
    <w:rsid w:val="004210A8"/>
    <w:rsid w:val="00421817"/>
    <w:rsid w:val="00422267"/>
    <w:rsid w:val="00423237"/>
    <w:rsid w:val="00425579"/>
    <w:rsid w:val="00426EB1"/>
    <w:rsid w:val="00430357"/>
    <w:rsid w:val="00430FE2"/>
    <w:rsid w:val="004318AD"/>
    <w:rsid w:val="00431F3A"/>
    <w:rsid w:val="00434C79"/>
    <w:rsid w:val="00435C95"/>
    <w:rsid w:val="00437C09"/>
    <w:rsid w:val="00440723"/>
    <w:rsid w:val="0044133A"/>
    <w:rsid w:val="00443F6A"/>
    <w:rsid w:val="004464F0"/>
    <w:rsid w:val="00447BCC"/>
    <w:rsid w:val="00451E10"/>
    <w:rsid w:val="00452E0A"/>
    <w:rsid w:val="00454679"/>
    <w:rsid w:val="00455C97"/>
    <w:rsid w:val="004643AF"/>
    <w:rsid w:val="0046726A"/>
    <w:rsid w:val="00467E2F"/>
    <w:rsid w:val="00471042"/>
    <w:rsid w:val="0048105D"/>
    <w:rsid w:val="004849C1"/>
    <w:rsid w:val="00491FB7"/>
    <w:rsid w:val="004938EA"/>
    <w:rsid w:val="004962FF"/>
    <w:rsid w:val="00496850"/>
    <w:rsid w:val="00497F78"/>
    <w:rsid w:val="004A0730"/>
    <w:rsid w:val="004A0B9A"/>
    <w:rsid w:val="004A0F06"/>
    <w:rsid w:val="004A11E3"/>
    <w:rsid w:val="004A7FB8"/>
    <w:rsid w:val="004B0B49"/>
    <w:rsid w:val="004B59C3"/>
    <w:rsid w:val="004B5F27"/>
    <w:rsid w:val="004C1B92"/>
    <w:rsid w:val="004C2039"/>
    <w:rsid w:val="004C3E03"/>
    <w:rsid w:val="004C48E1"/>
    <w:rsid w:val="004C4D8C"/>
    <w:rsid w:val="004C50D4"/>
    <w:rsid w:val="004D06C7"/>
    <w:rsid w:val="004D1A36"/>
    <w:rsid w:val="004D22BE"/>
    <w:rsid w:val="004D40E4"/>
    <w:rsid w:val="004D58CE"/>
    <w:rsid w:val="004D617F"/>
    <w:rsid w:val="004E02BF"/>
    <w:rsid w:val="004E0F57"/>
    <w:rsid w:val="004E15FB"/>
    <w:rsid w:val="004E1FDD"/>
    <w:rsid w:val="004E56C8"/>
    <w:rsid w:val="004E57B9"/>
    <w:rsid w:val="004F24A3"/>
    <w:rsid w:val="004F30D9"/>
    <w:rsid w:val="004F7413"/>
    <w:rsid w:val="00501021"/>
    <w:rsid w:val="00504F8F"/>
    <w:rsid w:val="00507718"/>
    <w:rsid w:val="00512EFC"/>
    <w:rsid w:val="00514FAC"/>
    <w:rsid w:val="005160BF"/>
    <w:rsid w:val="00517B56"/>
    <w:rsid w:val="0052286E"/>
    <w:rsid w:val="00522E2B"/>
    <w:rsid w:val="00525E17"/>
    <w:rsid w:val="0053145A"/>
    <w:rsid w:val="00533F5A"/>
    <w:rsid w:val="00534AC1"/>
    <w:rsid w:val="00536EC5"/>
    <w:rsid w:val="00537FB5"/>
    <w:rsid w:val="005415DD"/>
    <w:rsid w:val="0054427D"/>
    <w:rsid w:val="005443E6"/>
    <w:rsid w:val="005446EB"/>
    <w:rsid w:val="00544F15"/>
    <w:rsid w:val="005461C4"/>
    <w:rsid w:val="00546653"/>
    <w:rsid w:val="00546F80"/>
    <w:rsid w:val="00546F81"/>
    <w:rsid w:val="00555FA7"/>
    <w:rsid w:val="005572B4"/>
    <w:rsid w:val="00557DFC"/>
    <w:rsid w:val="005614FC"/>
    <w:rsid w:val="00564918"/>
    <w:rsid w:val="0057414C"/>
    <w:rsid w:val="00574E27"/>
    <w:rsid w:val="00576643"/>
    <w:rsid w:val="00577FD3"/>
    <w:rsid w:val="00582403"/>
    <w:rsid w:val="00583AB3"/>
    <w:rsid w:val="00585CFC"/>
    <w:rsid w:val="005876EA"/>
    <w:rsid w:val="00591129"/>
    <w:rsid w:val="0059367A"/>
    <w:rsid w:val="00593BFF"/>
    <w:rsid w:val="00596131"/>
    <w:rsid w:val="005A7A6B"/>
    <w:rsid w:val="005B0BD6"/>
    <w:rsid w:val="005B188D"/>
    <w:rsid w:val="005B1977"/>
    <w:rsid w:val="005B2E76"/>
    <w:rsid w:val="005B35FA"/>
    <w:rsid w:val="005B4B0E"/>
    <w:rsid w:val="005B5F71"/>
    <w:rsid w:val="005B644A"/>
    <w:rsid w:val="005C06B9"/>
    <w:rsid w:val="005C44F8"/>
    <w:rsid w:val="005C5151"/>
    <w:rsid w:val="005C7317"/>
    <w:rsid w:val="005C776E"/>
    <w:rsid w:val="005D2CAD"/>
    <w:rsid w:val="005D4389"/>
    <w:rsid w:val="005D7DB0"/>
    <w:rsid w:val="005E1ACE"/>
    <w:rsid w:val="005E2395"/>
    <w:rsid w:val="005E3B4D"/>
    <w:rsid w:val="005E502B"/>
    <w:rsid w:val="005E7A97"/>
    <w:rsid w:val="005F0069"/>
    <w:rsid w:val="005F047B"/>
    <w:rsid w:val="005F13CE"/>
    <w:rsid w:val="005F1E7F"/>
    <w:rsid w:val="005F2BCF"/>
    <w:rsid w:val="005F35DC"/>
    <w:rsid w:val="005F45C9"/>
    <w:rsid w:val="005F540D"/>
    <w:rsid w:val="005F5FE0"/>
    <w:rsid w:val="005F6B51"/>
    <w:rsid w:val="00600371"/>
    <w:rsid w:val="00603397"/>
    <w:rsid w:val="00604B68"/>
    <w:rsid w:val="00605846"/>
    <w:rsid w:val="006062F0"/>
    <w:rsid w:val="006108F1"/>
    <w:rsid w:val="006109A9"/>
    <w:rsid w:val="00612358"/>
    <w:rsid w:val="00612577"/>
    <w:rsid w:val="0061258F"/>
    <w:rsid w:val="00613DE1"/>
    <w:rsid w:val="006161B3"/>
    <w:rsid w:val="00617C6B"/>
    <w:rsid w:val="0062023A"/>
    <w:rsid w:val="006202E8"/>
    <w:rsid w:val="00620FE6"/>
    <w:rsid w:val="00624A21"/>
    <w:rsid w:val="006274A6"/>
    <w:rsid w:val="00631C8A"/>
    <w:rsid w:val="00636868"/>
    <w:rsid w:val="006368F7"/>
    <w:rsid w:val="00636B48"/>
    <w:rsid w:val="006403DD"/>
    <w:rsid w:val="00640F5F"/>
    <w:rsid w:val="00643BCA"/>
    <w:rsid w:val="00643C68"/>
    <w:rsid w:val="00644820"/>
    <w:rsid w:val="00644A04"/>
    <w:rsid w:val="00644EAF"/>
    <w:rsid w:val="00646223"/>
    <w:rsid w:val="0064765E"/>
    <w:rsid w:val="00647BB0"/>
    <w:rsid w:val="0065084F"/>
    <w:rsid w:val="00651CDE"/>
    <w:rsid w:val="00654FFF"/>
    <w:rsid w:val="00655852"/>
    <w:rsid w:val="00657D44"/>
    <w:rsid w:val="0066380D"/>
    <w:rsid w:val="00663893"/>
    <w:rsid w:val="0066510C"/>
    <w:rsid w:val="0066730F"/>
    <w:rsid w:val="00667E51"/>
    <w:rsid w:val="00672E20"/>
    <w:rsid w:val="006736E5"/>
    <w:rsid w:val="00674DFC"/>
    <w:rsid w:val="00674FF0"/>
    <w:rsid w:val="006774E7"/>
    <w:rsid w:val="00677508"/>
    <w:rsid w:val="0068032D"/>
    <w:rsid w:val="006817D6"/>
    <w:rsid w:val="00682734"/>
    <w:rsid w:val="00682FD6"/>
    <w:rsid w:val="00684512"/>
    <w:rsid w:val="006872F2"/>
    <w:rsid w:val="00691524"/>
    <w:rsid w:val="00696530"/>
    <w:rsid w:val="0069653D"/>
    <w:rsid w:val="006A01C6"/>
    <w:rsid w:val="006A08D2"/>
    <w:rsid w:val="006A48D2"/>
    <w:rsid w:val="006A4C08"/>
    <w:rsid w:val="006A4C91"/>
    <w:rsid w:val="006A59E4"/>
    <w:rsid w:val="006B249C"/>
    <w:rsid w:val="006B44FC"/>
    <w:rsid w:val="006B7A66"/>
    <w:rsid w:val="006C35ED"/>
    <w:rsid w:val="006C406D"/>
    <w:rsid w:val="006C6EB7"/>
    <w:rsid w:val="006D2087"/>
    <w:rsid w:val="006D25D6"/>
    <w:rsid w:val="006D36C1"/>
    <w:rsid w:val="006E1B51"/>
    <w:rsid w:val="006E3C5F"/>
    <w:rsid w:val="006F1ACD"/>
    <w:rsid w:val="006F2F72"/>
    <w:rsid w:val="006F5D64"/>
    <w:rsid w:val="006F6CBF"/>
    <w:rsid w:val="006F704A"/>
    <w:rsid w:val="00700B02"/>
    <w:rsid w:val="0070242C"/>
    <w:rsid w:val="00702AD6"/>
    <w:rsid w:val="007050E2"/>
    <w:rsid w:val="00706559"/>
    <w:rsid w:val="00712D34"/>
    <w:rsid w:val="00717912"/>
    <w:rsid w:val="00722798"/>
    <w:rsid w:val="007230D5"/>
    <w:rsid w:val="007303EE"/>
    <w:rsid w:val="007314A3"/>
    <w:rsid w:val="0073389D"/>
    <w:rsid w:val="00735887"/>
    <w:rsid w:val="00735C3B"/>
    <w:rsid w:val="00735DE6"/>
    <w:rsid w:val="007372DD"/>
    <w:rsid w:val="00740C54"/>
    <w:rsid w:val="0074133A"/>
    <w:rsid w:val="0074242A"/>
    <w:rsid w:val="00742AFD"/>
    <w:rsid w:val="00746874"/>
    <w:rsid w:val="00761767"/>
    <w:rsid w:val="007637FD"/>
    <w:rsid w:val="00765AE6"/>
    <w:rsid w:val="0076736D"/>
    <w:rsid w:val="00776234"/>
    <w:rsid w:val="00780709"/>
    <w:rsid w:val="00790AAE"/>
    <w:rsid w:val="007926DD"/>
    <w:rsid w:val="007962F1"/>
    <w:rsid w:val="007A042F"/>
    <w:rsid w:val="007A0CFA"/>
    <w:rsid w:val="007A24FB"/>
    <w:rsid w:val="007A48FC"/>
    <w:rsid w:val="007A73FD"/>
    <w:rsid w:val="007A7673"/>
    <w:rsid w:val="007A7DC6"/>
    <w:rsid w:val="007B1A83"/>
    <w:rsid w:val="007B4158"/>
    <w:rsid w:val="007B6CA6"/>
    <w:rsid w:val="007C014B"/>
    <w:rsid w:val="007C1446"/>
    <w:rsid w:val="007C2D78"/>
    <w:rsid w:val="007C39D9"/>
    <w:rsid w:val="007C3F09"/>
    <w:rsid w:val="007C5E2E"/>
    <w:rsid w:val="007C6FA1"/>
    <w:rsid w:val="007D0CEC"/>
    <w:rsid w:val="007D2686"/>
    <w:rsid w:val="007D52AE"/>
    <w:rsid w:val="007D5A4F"/>
    <w:rsid w:val="007E02A4"/>
    <w:rsid w:val="007E25CE"/>
    <w:rsid w:val="007E2B0B"/>
    <w:rsid w:val="007E5AC8"/>
    <w:rsid w:val="007F3201"/>
    <w:rsid w:val="00800F4E"/>
    <w:rsid w:val="008021CA"/>
    <w:rsid w:val="00807792"/>
    <w:rsid w:val="00810648"/>
    <w:rsid w:val="00815845"/>
    <w:rsid w:val="0081595E"/>
    <w:rsid w:val="00816CF4"/>
    <w:rsid w:val="008205F7"/>
    <w:rsid w:val="00820A14"/>
    <w:rsid w:val="0082455D"/>
    <w:rsid w:val="00824F32"/>
    <w:rsid w:val="008261B3"/>
    <w:rsid w:val="008275E8"/>
    <w:rsid w:val="008309BD"/>
    <w:rsid w:val="00832E2A"/>
    <w:rsid w:val="00834420"/>
    <w:rsid w:val="00840836"/>
    <w:rsid w:val="00840991"/>
    <w:rsid w:val="00841948"/>
    <w:rsid w:val="00844C13"/>
    <w:rsid w:val="00847668"/>
    <w:rsid w:val="00853651"/>
    <w:rsid w:val="00854EE5"/>
    <w:rsid w:val="008557FC"/>
    <w:rsid w:val="0085729D"/>
    <w:rsid w:val="00857323"/>
    <w:rsid w:val="008614FF"/>
    <w:rsid w:val="00861B9F"/>
    <w:rsid w:val="00863F15"/>
    <w:rsid w:val="00866223"/>
    <w:rsid w:val="008669EF"/>
    <w:rsid w:val="008679C0"/>
    <w:rsid w:val="00872AD3"/>
    <w:rsid w:val="00872BB1"/>
    <w:rsid w:val="0087381E"/>
    <w:rsid w:val="00875341"/>
    <w:rsid w:val="00875481"/>
    <w:rsid w:val="0087748C"/>
    <w:rsid w:val="00881CD2"/>
    <w:rsid w:val="00882849"/>
    <w:rsid w:val="00883764"/>
    <w:rsid w:val="008839DD"/>
    <w:rsid w:val="008845E3"/>
    <w:rsid w:val="00884BBE"/>
    <w:rsid w:val="00884CC3"/>
    <w:rsid w:val="00885529"/>
    <w:rsid w:val="00887069"/>
    <w:rsid w:val="00887E6B"/>
    <w:rsid w:val="00892814"/>
    <w:rsid w:val="008933E5"/>
    <w:rsid w:val="00893B05"/>
    <w:rsid w:val="00894200"/>
    <w:rsid w:val="00895438"/>
    <w:rsid w:val="008A2AE6"/>
    <w:rsid w:val="008A76A9"/>
    <w:rsid w:val="008B05A8"/>
    <w:rsid w:val="008B3A7A"/>
    <w:rsid w:val="008B4EC7"/>
    <w:rsid w:val="008C0469"/>
    <w:rsid w:val="008C40A8"/>
    <w:rsid w:val="008C43C0"/>
    <w:rsid w:val="008C4DCA"/>
    <w:rsid w:val="008C5A28"/>
    <w:rsid w:val="008D0166"/>
    <w:rsid w:val="008D022C"/>
    <w:rsid w:val="008D0C0F"/>
    <w:rsid w:val="008D3FA3"/>
    <w:rsid w:val="008D5B79"/>
    <w:rsid w:val="008E0062"/>
    <w:rsid w:val="008E0063"/>
    <w:rsid w:val="008E3C58"/>
    <w:rsid w:val="008E3DC3"/>
    <w:rsid w:val="008E5C7C"/>
    <w:rsid w:val="008E7666"/>
    <w:rsid w:val="008E7F35"/>
    <w:rsid w:val="008F0CE1"/>
    <w:rsid w:val="008F29B3"/>
    <w:rsid w:val="008F6160"/>
    <w:rsid w:val="008F74A4"/>
    <w:rsid w:val="0090127E"/>
    <w:rsid w:val="00903B45"/>
    <w:rsid w:val="009049F9"/>
    <w:rsid w:val="00904CDA"/>
    <w:rsid w:val="00905EDE"/>
    <w:rsid w:val="0090614B"/>
    <w:rsid w:val="009072FD"/>
    <w:rsid w:val="00907791"/>
    <w:rsid w:val="00913870"/>
    <w:rsid w:val="00914FAB"/>
    <w:rsid w:val="00915B2E"/>
    <w:rsid w:val="00916A9F"/>
    <w:rsid w:val="0091734C"/>
    <w:rsid w:val="009173E9"/>
    <w:rsid w:val="009207E5"/>
    <w:rsid w:val="00920DDB"/>
    <w:rsid w:val="00922F32"/>
    <w:rsid w:val="0092319A"/>
    <w:rsid w:val="009239C8"/>
    <w:rsid w:val="00923D8E"/>
    <w:rsid w:val="00923E98"/>
    <w:rsid w:val="00925D67"/>
    <w:rsid w:val="00926A1D"/>
    <w:rsid w:val="00930740"/>
    <w:rsid w:val="00932FFD"/>
    <w:rsid w:val="009332D9"/>
    <w:rsid w:val="00934FE0"/>
    <w:rsid w:val="00936557"/>
    <w:rsid w:val="009462BB"/>
    <w:rsid w:val="00947A49"/>
    <w:rsid w:val="00950254"/>
    <w:rsid w:val="009563D2"/>
    <w:rsid w:val="009569F9"/>
    <w:rsid w:val="00962B79"/>
    <w:rsid w:val="00963C7D"/>
    <w:rsid w:val="0096714A"/>
    <w:rsid w:val="009671EB"/>
    <w:rsid w:val="009675C2"/>
    <w:rsid w:val="009710D2"/>
    <w:rsid w:val="00972436"/>
    <w:rsid w:val="009734EF"/>
    <w:rsid w:val="00973FF8"/>
    <w:rsid w:val="00980031"/>
    <w:rsid w:val="0098037D"/>
    <w:rsid w:val="00980DD8"/>
    <w:rsid w:val="00981A4D"/>
    <w:rsid w:val="009823B2"/>
    <w:rsid w:val="009827D2"/>
    <w:rsid w:val="009849D9"/>
    <w:rsid w:val="009852C3"/>
    <w:rsid w:val="009860EC"/>
    <w:rsid w:val="009875C0"/>
    <w:rsid w:val="00991A43"/>
    <w:rsid w:val="00992108"/>
    <w:rsid w:val="00992EFB"/>
    <w:rsid w:val="0099743C"/>
    <w:rsid w:val="00997C67"/>
    <w:rsid w:val="009A5612"/>
    <w:rsid w:val="009A587E"/>
    <w:rsid w:val="009B5C1B"/>
    <w:rsid w:val="009C0152"/>
    <w:rsid w:val="009C6D21"/>
    <w:rsid w:val="009C7232"/>
    <w:rsid w:val="009D0E9B"/>
    <w:rsid w:val="009D138D"/>
    <w:rsid w:val="009D4F49"/>
    <w:rsid w:val="009D6505"/>
    <w:rsid w:val="009D7AEB"/>
    <w:rsid w:val="009D7B88"/>
    <w:rsid w:val="009E0DB7"/>
    <w:rsid w:val="009E2385"/>
    <w:rsid w:val="009E4654"/>
    <w:rsid w:val="009F3968"/>
    <w:rsid w:val="009F3D11"/>
    <w:rsid w:val="009F4C01"/>
    <w:rsid w:val="00A021BB"/>
    <w:rsid w:val="00A02524"/>
    <w:rsid w:val="00A03FBB"/>
    <w:rsid w:val="00A0756F"/>
    <w:rsid w:val="00A1009D"/>
    <w:rsid w:val="00A14880"/>
    <w:rsid w:val="00A16A18"/>
    <w:rsid w:val="00A17ADA"/>
    <w:rsid w:val="00A17D66"/>
    <w:rsid w:val="00A24744"/>
    <w:rsid w:val="00A2570F"/>
    <w:rsid w:val="00A268E4"/>
    <w:rsid w:val="00A33620"/>
    <w:rsid w:val="00A40527"/>
    <w:rsid w:val="00A4155D"/>
    <w:rsid w:val="00A41CC2"/>
    <w:rsid w:val="00A42802"/>
    <w:rsid w:val="00A43F92"/>
    <w:rsid w:val="00A50493"/>
    <w:rsid w:val="00A517E7"/>
    <w:rsid w:val="00A5197E"/>
    <w:rsid w:val="00A51C31"/>
    <w:rsid w:val="00A5290D"/>
    <w:rsid w:val="00A5314B"/>
    <w:rsid w:val="00A53947"/>
    <w:rsid w:val="00A604B7"/>
    <w:rsid w:val="00A60992"/>
    <w:rsid w:val="00A61641"/>
    <w:rsid w:val="00A62DCC"/>
    <w:rsid w:val="00A630C2"/>
    <w:rsid w:val="00A641A8"/>
    <w:rsid w:val="00A72C10"/>
    <w:rsid w:val="00A73903"/>
    <w:rsid w:val="00A7437A"/>
    <w:rsid w:val="00A77AC0"/>
    <w:rsid w:val="00A811B1"/>
    <w:rsid w:val="00A825DF"/>
    <w:rsid w:val="00A83E68"/>
    <w:rsid w:val="00A8731A"/>
    <w:rsid w:val="00A914F9"/>
    <w:rsid w:val="00A92284"/>
    <w:rsid w:val="00A92CDF"/>
    <w:rsid w:val="00A95341"/>
    <w:rsid w:val="00A95EF5"/>
    <w:rsid w:val="00A97903"/>
    <w:rsid w:val="00AA1490"/>
    <w:rsid w:val="00AA286B"/>
    <w:rsid w:val="00AA2D2A"/>
    <w:rsid w:val="00AA5BEC"/>
    <w:rsid w:val="00AA7CC0"/>
    <w:rsid w:val="00AB158D"/>
    <w:rsid w:val="00AB1C18"/>
    <w:rsid w:val="00AB33B2"/>
    <w:rsid w:val="00AB3AE3"/>
    <w:rsid w:val="00AB5D72"/>
    <w:rsid w:val="00AB5FAB"/>
    <w:rsid w:val="00AB6055"/>
    <w:rsid w:val="00AB7800"/>
    <w:rsid w:val="00AC5A65"/>
    <w:rsid w:val="00AC6290"/>
    <w:rsid w:val="00AD1C39"/>
    <w:rsid w:val="00AD21E6"/>
    <w:rsid w:val="00AD5121"/>
    <w:rsid w:val="00AD66F7"/>
    <w:rsid w:val="00AE09C5"/>
    <w:rsid w:val="00AE0F81"/>
    <w:rsid w:val="00AE2D1C"/>
    <w:rsid w:val="00AE543F"/>
    <w:rsid w:val="00AE739F"/>
    <w:rsid w:val="00AF1D25"/>
    <w:rsid w:val="00AF21C5"/>
    <w:rsid w:val="00AF33A5"/>
    <w:rsid w:val="00AF36FC"/>
    <w:rsid w:val="00AF4250"/>
    <w:rsid w:val="00AF42F8"/>
    <w:rsid w:val="00B0093B"/>
    <w:rsid w:val="00B02F16"/>
    <w:rsid w:val="00B07660"/>
    <w:rsid w:val="00B11407"/>
    <w:rsid w:val="00B11633"/>
    <w:rsid w:val="00B14346"/>
    <w:rsid w:val="00B15BDE"/>
    <w:rsid w:val="00B1668C"/>
    <w:rsid w:val="00B21DC6"/>
    <w:rsid w:val="00B258D2"/>
    <w:rsid w:val="00B25B19"/>
    <w:rsid w:val="00B27BAB"/>
    <w:rsid w:val="00B27C00"/>
    <w:rsid w:val="00B31008"/>
    <w:rsid w:val="00B33361"/>
    <w:rsid w:val="00B3781F"/>
    <w:rsid w:val="00B40342"/>
    <w:rsid w:val="00B42D57"/>
    <w:rsid w:val="00B461DE"/>
    <w:rsid w:val="00B468C4"/>
    <w:rsid w:val="00B474A0"/>
    <w:rsid w:val="00B510B8"/>
    <w:rsid w:val="00B51346"/>
    <w:rsid w:val="00B53A66"/>
    <w:rsid w:val="00B568C5"/>
    <w:rsid w:val="00B5799C"/>
    <w:rsid w:val="00B60146"/>
    <w:rsid w:val="00B604A7"/>
    <w:rsid w:val="00B610A2"/>
    <w:rsid w:val="00B6538D"/>
    <w:rsid w:val="00B661DD"/>
    <w:rsid w:val="00B6709C"/>
    <w:rsid w:val="00B73EDE"/>
    <w:rsid w:val="00B7485B"/>
    <w:rsid w:val="00B75280"/>
    <w:rsid w:val="00B754E7"/>
    <w:rsid w:val="00B757F2"/>
    <w:rsid w:val="00B81463"/>
    <w:rsid w:val="00B81873"/>
    <w:rsid w:val="00B81B67"/>
    <w:rsid w:val="00B838DA"/>
    <w:rsid w:val="00B86F00"/>
    <w:rsid w:val="00B948C4"/>
    <w:rsid w:val="00B94C61"/>
    <w:rsid w:val="00B96E09"/>
    <w:rsid w:val="00B97C2F"/>
    <w:rsid w:val="00B97EF0"/>
    <w:rsid w:val="00BA000F"/>
    <w:rsid w:val="00BA1DF1"/>
    <w:rsid w:val="00BA2C7F"/>
    <w:rsid w:val="00BB0BBC"/>
    <w:rsid w:val="00BB2811"/>
    <w:rsid w:val="00BB3480"/>
    <w:rsid w:val="00BB5DAB"/>
    <w:rsid w:val="00BB6CA2"/>
    <w:rsid w:val="00BC0CAC"/>
    <w:rsid w:val="00BC463A"/>
    <w:rsid w:val="00BC4B98"/>
    <w:rsid w:val="00BC4DE7"/>
    <w:rsid w:val="00BD176C"/>
    <w:rsid w:val="00BD252E"/>
    <w:rsid w:val="00BD43DA"/>
    <w:rsid w:val="00BD53DF"/>
    <w:rsid w:val="00BE424B"/>
    <w:rsid w:val="00BE43F7"/>
    <w:rsid w:val="00BE5E3C"/>
    <w:rsid w:val="00BF14B5"/>
    <w:rsid w:val="00BF3B95"/>
    <w:rsid w:val="00C0603D"/>
    <w:rsid w:val="00C06AFC"/>
    <w:rsid w:val="00C07CAD"/>
    <w:rsid w:val="00C10355"/>
    <w:rsid w:val="00C1086B"/>
    <w:rsid w:val="00C11B1E"/>
    <w:rsid w:val="00C12D2E"/>
    <w:rsid w:val="00C12DF0"/>
    <w:rsid w:val="00C17C0A"/>
    <w:rsid w:val="00C20466"/>
    <w:rsid w:val="00C25485"/>
    <w:rsid w:val="00C272F5"/>
    <w:rsid w:val="00C3080C"/>
    <w:rsid w:val="00C308FD"/>
    <w:rsid w:val="00C31338"/>
    <w:rsid w:val="00C316EE"/>
    <w:rsid w:val="00C32FD8"/>
    <w:rsid w:val="00C33641"/>
    <w:rsid w:val="00C34E3F"/>
    <w:rsid w:val="00C3697D"/>
    <w:rsid w:val="00C369BE"/>
    <w:rsid w:val="00C36E7A"/>
    <w:rsid w:val="00C4118F"/>
    <w:rsid w:val="00C41554"/>
    <w:rsid w:val="00C45B0C"/>
    <w:rsid w:val="00C46456"/>
    <w:rsid w:val="00C46752"/>
    <w:rsid w:val="00C526BA"/>
    <w:rsid w:val="00C53504"/>
    <w:rsid w:val="00C53A6D"/>
    <w:rsid w:val="00C53FEE"/>
    <w:rsid w:val="00C541CF"/>
    <w:rsid w:val="00C55C60"/>
    <w:rsid w:val="00C5618A"/>
    <w:rsid w:val="00C64F2B"/>
    <w:rsid w:val="00C70DD8"/>
    <w:rsid w:val="00C70E46"/>
    <w:rsid w:val="00C72DB9"/>
    <w:rsid w:val="00C73548"/>
    <w:rsid w:val="00C73E01"/>
    <w:rsid w:val="00C803C5"/>
    <w:rsid w:val="00C83CA2"/>
    <w:rsid w:val="00C84193"/>
    <w:rsid w:val="00C85132"/>
    <w:rsid w:val="00C867AC"/>
    <w:rsid w:val="00C90330"/>
    <w:rsid w:val="00C904A8"/>
    <w:rsid w:val="00C91566"/>
    <w:rsid w:val="00C92D30"/>
    <w:rsid w:val="00C93D4A"/>
    <w:rsid w:val="00CA6251"/>
    <w:rsid w:val="00CA71B3"/>
    <w:rsid w:val="00CB0CA0"/>
    <w:rsid w:val="00CB36D0"/>
    <w:rsid w:val="00CB6160"/>
    <w:rsid w:val="00CC0E52"/>
    <w:rsid w:val="00CC2509"/>
    <w:rsid w:val="00CC2864"/>
    <w:rsid w:val="00CC2F6B"/>
    <w:rsid w:val="00CC32BE"/>
    <w:rsid w:val="00CD3B30"/>
    <w:rsid w:val="00CD6425"/>
    <w:rsid w:val="00CD6762"/>
    <w:rsid w:val="00CD7F56"/>
    <w:rsid w:val="00CE1B96"/>
    <w:rsid w:val="00CE27DF"/>
    <w:rsid w:val="00CE295A"/>
    <w:rsid w:val="00CE4EA8"/>
    <w:rsid w:val="00CE6753"/>
    <w:rsid w:val="00CE7DED"/>
    <w:rsid w:val="00CE7E55"/>
    <w:rsid w:val="00CE7F89"/>
    <w:rsid w:val="00CF18B1"/>
    <w:rsid w:val="00CF3D31"/>
    <w:rsid w:val="00CF4B27"/>
    <w:rsid w:val="00CF5926"/>
    <w:rsid w:val="00D01670"/>
    <w:rsid w:val="00D01900"/>
    <w:rsid w:val="00D02C2B"/>
    <w:rsid w:val="00D042D1"/>
    <w:rsid w:val="00D05258"/>
    <w:rsid w:val="00D0686A"/>
    <w:rsid w:val="00D13713"/>
    <w:rsid w:val="00D14AE0"/>
    <w:rsid w:val="00D15944"/>
    <w:rsid w:val="00D15B56"/>
    <w:rsid w:val="00D26625"/>
    <w:rsid w:val="00D303F8"/>
    <w:rsid w:val="00D33F8F"/>
    <w:rsid w:val="00D342FB"/>
    <w:rsid w:val="00D43D18"/>
    <w:rsid w:val="00D50720"/>
    <w:rsid w:val="00D51D15"/>
    <w:rsid w:val="00D53718"/>
    <w:rsid w:val="00D57F14"/>
    <w:rsid w:val="00D57F9E"/>
    <w:rsid w:val="00D64170"/>
    <w:rsid w:val="00D657D0"/>
    <w:rsid w:val="00D65B3E"/>
    <w:rsid w:val="00D7141D"/>
    <w:rsid w:val="00D75BC4"/>
    <w:rsid w:val="00D821D5"/>
    <w:rsid w:val="00D84427"/>
    <w:rsid w:val="00D85649"/>
    <w:rsid w:val="00D867DA"/>
    <w:rsid w:val="00D86843"/>
    <w:rsid w:val="00D9001E"/>
    <w:rsid w:val="00D92ABE"/>
    <w:rsid w:val="00D93605"/>
    <w:rsid w:val="00D95A10"/>
    <w:rsid w:val="00D9797C"/>
    <w:rsid w:val="00DA16E7"/>
    <w:rsid w:val="00DA408D"/>
    <w:rsid w:val="00DA4666"/>
    <w:rsid w:val="00DA4DBB"/>
    <w:rsid w:val="00DA5723"/>
    <w:rsid w:val="00DA5D00"/>
    <w:rsid w:val="00DB744A"/>
    <w:rsid w:val="00DB7A2A"/>
    <w:rsid w:val="00DC01EB"/>
    <w:rsid w:val="00DD1963"/>
    <w:rsid w:val="00DD5624"/>
    <w:rsid w:val="00DD7954"/>
    <w:rsid w:val="00DF0CAC"/>
    <w:rsid w:val="00DF100E"/>
    <w:rsid w:val="00E03440"/>
    <w:rsid w:val="00E037B2"/>
    <w:rsid w:val="00E0491D"/>
    <w:rsid w:val="00E06196"/>
    <w:rsid w:val="00E11B9C"/>
    <w:rsid w:val="00E12B8D"/>
    <w:rsid w:val="00E12D34"/>
    <w:rsid w:val="00E130D0"/>
    <w:rsid w:val="00E145C1"/>
    <w:rsid w:val="00E15C7D"/>
    <w:rsid w:val="00E2250B"/>
    <w:rsid w:val="00E22E0A"/>
    <w:rsid w:val="00E233CF"/>
    <w:rsid w:val="00E250D4"/>
    <w:rsid w:val="00E30024"/>
    <w:rsid w:val="00E32F6F"/>
    <w:rsid w:val="00E40B94"/>
    <w:rsid w:val="00E44AD4"/>
    <w:rsid w:val="00E4593F"/>
    <w:rsid w:val="00E47786"/>
    <w:rsid w:val="00E51290"/>
    <w:rsid w:val="00E517C2"/>
    <w:rsid w:val="00E53AD0"/>
    <w:rsid w:val="00E55131"/>
    <w:rsid w:val="00E56413"/>
    <w:rsid w:val="00E634AE"/>
    <w:rsid w:val="00E64763"/>
    <w:rsid w:val="00E666CA"/>
    <w:rsid w:val="00E7375C"/>
    <w:rsid w:val="00E75E43"/>
    <w:rsid w:val="00E812DF"/>
    <w:rsid w:val="00E81415"/>
    <w:rsid w:val="00E843AA"/>
    <w:rsid w:val="00E85CE5"/>
    <w:rsid w:val="00E86662"/>
    <w:rsid w:val="00E94939"/>
    <w:rsid w:val="00EA4C19"/>
    <w:rsid w:val="00EA4D31"/>
    <w:rsid w:val="00EA5E2D"/>
    <w:rsid w:val="00EA5FCE"/>
    <w:rsid w:val="00EB12B6"/>
    <w:rsid w:val="00EB4103"/>
    <w:rsid w:val="00EB4B5D"/>
    <w:rsid w:val="00EB7980"/>
    <w:rsid w:val="00EC1322"/>
    <w:rsid w:val="00EC65EE"/>
    <w:rsid w:val="00EC7D4F"/>
    <w:rsid w:val="00EC7EB5"/>
    <w:rsid w:val="00ED0907"/>
    <w:rsid w:val="00ED1C10"/>
    <w:rsid w:val="00ED4C88"/>
    <w:rsid w:val="00EE1100"/>
    <w:rsid w:val="00EE4868"/>
    <w:rsid w:val="00EE5136"/>
    <w:rsid w:val="00EE6792"/>
    <w:rsid w:val="00EF03EC"/>
    <w:rsid w:val="00EF15D9"/>
    <w:rsid w:val="00EF395D"/>
    <w:rsid w:val="00EF790D"/>
    <w:rsid w:val="00F05226"/>
    <w:rsid w:val="00F120B2"/>
    <w:rsid w:val="00F12792"/>
    <w:rsid w:val="00F129E0"/>
    <w:rsid w:val="00F12E54"/>
    <w:rsid w:val="00F1367A"/>
    <w:rsid w:val="00F1527D"/>
    <w:rsid w:val="00F16F25"/>
    <w:rsid w:val="00F209E2"/>
    <w:rsid w:val="00F20D23"/>
    <w:rsid w:val="00F249C1"/>
    <w:rsid w:val="00F2524E"/>
    <w:rsid w:val="00F34C73"/>
    <w:rsid w:val="00F35D22"/>
    <w:rsid w:val="00F36941"/>
    <w:rsid w:val="00F36D01"/>
    <w:rsid w:val="00F37657"/>
    <w:rsid w:val="00F37C8B"/>
    <w:rsid w:val="00F408CF"/>
    <w:rsid w:val="00F42A46"/>
    <w:rsid w:val="00F4487F"/>
    <w:rsid w:val="00F449CF"/>
    <w:rsid w:val="00F44E05"/>
    <w:rsid w:val="00F552C6"/>
    <w:rsid w:val="00F56899"/>
    <w:rsid w:val="00F6019F"/>
    <w:rsid w:val="00F63DA2"/>
    <w:rsid w:val="00F72AAE"/>
    <w:rsid w:val="00F73270"/>
    <w:rsid w:val="00F734F2"/>
    <w:rsid w:val="00F73ED8"/>
    <w:rsid w:val="00F7428D"/>
    <w:rsid w:val="00F767BD"/>
    <w:rsid w:val="00F76D89"/>
    <w:rsid w:val="00F821C8"/>
    <w:rsid w:val="00F846CC"/>
    <w:rsid w:val="00F84D8E"/>
    <w:rsid w:val="00F85DEC"/>
    <w:rsid w:val="00F8601E"/>
    <w:rsid w:val="00F866E5"/>
    <w:rsid w:val="00F90617"/>
    <w:rsid w:val="00F90A58"/>
    <w:rsid w:val="00F91705"/>
    <w:rsid w:val="00F942FF"/>
    <w:rsid w:val="00FA310A"/>
    <w:rsid w:val="00FB0976"/>
    <w:rsid w:val="00FB0D5B"/>
    <w:rsid w:val="00FB48EF"/>
    <w:rsid w:val="00FB5B39"/>
    <w:rsid w:val="00FB665E"/>
    <w:rsid w:val="00FB787B"/>
    <w:rsid w:val="00FB7CD7"/>
    <w:rsid w:val="00FC53BD"/>
    <w:rsid w:val="00FC6CBF"/>
    <w:rsid w:val="00FD11DC"/>
    <w:rsid w:val="00FD1717"/>
    <w:rsid w:val="00FD1A38"/>
    <w:rsid w:val="00FD4DDC"/>
    <w:rsid w:val="00FD5210"/>
    <w:rsid w:val="00FD5EDD"/>
    <w:rsid w:val="00FD7E03"/>
    <w:rsid w:val="00FF5564"/>
    <w:rsid w:val="00FF5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262F36"/>
  <w15:chartTrackingRefBased/>
  <w15:docId w15:val="{CCF8A91C-887D-4773-8FF0-7D81A721B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BCC"/>
    <w:pPr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3DE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70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7069"/>
  </w:style>
  <w:style w:type="paragraph" w:styleId="Footer">
    <w:name w:val="footer"/>
    <w:basedOn w:val="Normal"/>
    <w:link w:val="FooterChar"/>
    <w:uiPriority w:val="99"/>
    <w:unhideWhenUsed/>
    <w:rsid w:val="008870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7069"/>
  </w:style>
  <w:style w:type="character" w:styleId="PlaceholderText">
    <w:name w:val="Placeholder Text"/>
    <w:basedOn w:val="DefaultParagraphFont"/>
    <w:uiPriority w:val="99"/>
    <w:semiHidden/>
    <w:rsid w:val="00F449CF"/>
    <w:rPr>
      <w:color w:val="808080"/>
    </w:rPr>
  </w:style>
  <w:style w:type="character" w:customStyle="1" w:styleId="Style3">
    <w:name w:val="Style3"/>
    <w:basedOn w:val="DefaultParagraphFont"/>
    <w:uiPriority w:val="1"/>
    <w:rsid w:val="005F6B51"/>
  </w:style>
  <w:style w:type="paragraph" w:styleId="ListParagraph">
    <w:name w:val="List Paragraph"/>
    <w:basedOn w:val="Normal"/>
    <w:uiPriority w:val="34"/>
    <w:qFormat/>
    <w:rsid w:val="00BE424B"/>
    <w:pPr>
      <w:ind w:left="720"/>
      <w:contextualSpacing/>
    </w:pPr>
  </w:style>
  <w:style w:type="character" w:styleId="PageNumber">
    <w:name w:val="page number"/>
    <w:basedOn w:val="DefaultParagraphFont"/>
    <w:rsid w:val="002A36E6"/>
  </w:style>
  <w:style w:type="character" w:styleId="Hyperlink">
    <w:name w:val="Hyperlink"/>
    <w:basedOn w:val="DefaultParagraphFont"/>
    <w:uiPriority w:val="99"/>
    <w:unhideWhenUsed/>
    <w:rsid w:val="00D95A1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5A1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1B1FD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B1FDD"/>
    <w:rPr>
      <w:rFonts w:ascii="Times New Roman" w:eastAsia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rsid w:val="001B1FDD"/>
    <w:rPr>
      <w:rFonts w:ascii="Times New Roman" w:eastAsia="Times New Roman" w:hAnsi="Times New Roman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2395"/>
    <w:rPr>
      <w:rFonts w:ascii="Arial" w:eastAsia="Calibri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2395"/>
    <w:rPr>
      <w:rFonts w:ascii="Times New Roman" w:eastAsia="Times New Roman" w:hAnsi="Times New Roman"/>
      <w:b/>
      <w:b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1705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A42802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4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0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5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3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wd.wisconsin.gov/wioa/policy/12/12.5.htm" TargetMode="External"/><Relationship Id="rId13" Type="http://schemas.openxmlformats.org/officeDocument/2006/relationships/hyperlink" Target="https://dwd.wisconsin.gov/wioa/policy/appendices/A.7.htm" TargetMode="External"/><Relationship Id="rId18" Type="http://schemas.openxmlformats.org/officeDocument/2006/relationships/hyperlink" Target="https://dwd.wisconsin.gov/wioa/policy/10/10.3.htm" TargetMode="External"/><Relationship Id="rId26" Type="http://schemas.openxmlformats.org/officeDocument/2006/relationships/hyperlink" Target="https://dwd.wisconsin.gov/wioa/policy/appendices/A.7.htm" TargetMode="External"/><Relationship Id="rId39" Type="http://schemas.openxmlformats.org/officeDocument/2006/relationships/hyperlink" Target="https://dwd.wisconsin.gov/wioa/policy/12/12.5.ht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wd.wisconsin.gov/wioa/policy/12/12.5.htm" TargetMode="External"/><Relationship Id="rId34" Type="http://schemas.openxmlformats.org/officeDocument/2006/relationships/hyperlink" Target="https://dwd.wisconsin.gov/wioa/policy/12/12.5.htm" TargetMode="External"/><Relationship Id="rId42" Type="http://schemas.openxmlformats.org/officeDocument/2006/relationships/hyperlink" Target="https://dwd.wisconsin.gov/wioa/policy/11/11.6.htm" TargetMode="External"/><Relationship Id="rId47" Type="http://schemas.openxmlformats.org/officeDocument/2006/relationships/glossaryDocument" Target="glossary/document.xml"/><Relationship Id="rId7" Type="http://schemas.openxmlformats.org/officeDocument/2006/relationships/hyperlink" Target="https://dwd.wisconsin.gov/wioa/policy/12/12.5.htm" TargetMode="External"/><Relationship Id="rId12" Type="http://schemas.openxmlformats.org/officeDocument/2006/relationships/hyperlink" Target="https://dwd.wisconsin.gov/wioa/policy/appendices/A.5.htm" TargetMode="External"/><Relationship Id="rId17" Type="http://schemas.openxmlformats.org/officeDocument/2006/relationships/hyperlink" Target="https://dwd.wisconsin.gov/wioa/llsil-fpl.htm" TargetMode="External"/><Relationship Id="rId25" Type="http://schemas.openxmlformats.org/officeDocument/2006/relationships/hyperlink" Target="https://dwd.wisconsin.gov/wioa/policy/appendices/A.5.htm" TargetMode="External"/><Relationship Id="rId33" Type="http://schemas.openxmlformats.org/officeDocument/2006/relationships/hyperlink" Target="https://dwd.wisconsin.gov/wioa/policy/10/10.5.htm" TargetMode="External"/><Relationship Id="rId38" Type="http://schemas.openxmlformats.org/officeDocument/2006/relationships/hyperlink" Target="https://dwd.wisconsin.gov/wioa/policy/12/12.6.htm" TargetMode="External"/><Relationship Id="rId46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wd.wisconsin.gov/wioa/llsil-fpl.htm" TargetMode="External"/><Relationship Id="rId20" Type="http://schemas.openxmlformats.org/officeDocument/2006/relationships/hyperlink" Target="https://dwd.wisconsin.gov/wioa/policy/12/12.5.htm" TargetMode="External"/><Relationship Id="rId29" Type="http://schemas.openxmlformats.org/officeDocument/2006/relationships/hyperlink" Target="https://dwd.wisconsin.gov/wioa/llsil-fpl.htm" TargetMode="External"/><Relationship Id="rId41" Type="http://schemas.openxmlformats.org/officeDocument/2006/relationships/hyperlink" Target="https://dwd.wisconsin.gov/wioa/policy/12/12.5.ht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wd.wisconsin.gov/wioa/policy/12/12.5.htm" TargetMode="External"/><Relationship Id="rId24" Type="http://schemas.openxmlformats.org/officeDocument/2006/relationships/hyperlink" Target="https://dwd.wisconsin.gov/wioa/policy/12/12.5.htm" TargetMode="External"/><Relationship Id="rId32" Type="http://schemas.openxmlformats.org/officeDocument/2006/relationships/hyperlink" Target="https://dwd.wisconsin.gov/wioa/policy/10/10.2.htm" TargetMode="External"/><Relationship Id="rId37" Type="http://schemas.openxmlformats.org/officeDocument/2006/relationships/hyperlink" Target="https://dwd.wisconsin.gov/ETPL/home/programsearch" TargetMode="External"/><Relationship Id="rId40" Type="http://schemas.openxmlformats.org/officeDocument/2006/relationships/hyperlink" Target="https://dwd.wisconsin.gov/wioa/policy/10/10.6.htm" TargetMode="External"/><Relationship Id="rId45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dwd.wisconsin.gov/wioa/policy/12/12.5.htm" TargetMode="External"/><Relationship Id="rId23" Type="http://schemas.openxmlformats.org/officeDocument/2006/relationships/hyperlink" Target="https://dwd.wisconsin.gov/wioa/policy/12/12.5.htm" TargetMode="External"/><Relationship Id="rId28" Type="http://schemas.openxmlformats.org/officeDocument/2006/relationships/hyperlink" Target="https://dwd.wisconsin.gov/wioa/policy/12/12.5.htm" TargetMode="External"/><Relationship Id="rId36" Type="http://schemas.openxmlformats.org/officeDocument/2006/relationships/hyperlink" Target="https://dwd.wisconsin.gov/wioa/policy/10/10.6.htm" TargetMode="External"/><Relationship Id="rId10" Type="http://schemas.openxmlformats.org/officeDocument/2006/relationships/hyperlink" Target="https://dwd.wisconsin.gov/wioa/policy/10/10.3.htm" TargetMode="External"/><Relationship Id="rId19" Type="http://schemas.openxmlformats.org/officeDocument/2006/relationships/hyperlink" Target="https://dwd.wisconsin.gov/wioa/policy/12/12.5.htm" TargetMode="External"/><Relationship Id="rId31" Type="http://schemas.openxmlformats.org/officeDocument/2006/relationships/hyperlink" Target="https://dwd.wisconsin.gov/wioa/policy/10/10.2.htm" TargetMode="External"/><Relationship Id="rId44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wd.wisconsin.gov/wioa/policy/10/10.3.htm" TargetMode="External"/><Relationship Id="rId14" Type="http://schemas.openxmlformats.org/officeDocument/2006/relationships/hyperlink" Target="https://dwd.wisconsin.gov/wioa/policy/appendices/A.7.htm" TargetMode="External"/><Relationship Id="rId22" Type="http://schemas.openxmlformats.org/officeDocument/2006/relationships/hyperlink" Target="https://dwd.wisconsin.gov/wioa/policy/10/10.3.htm" TargetMode="External"/><Relationship Id="rId27" Type="http://schemas.openxmlformats.org/officeDocument/2006/relationships/hyperlink" Target="https://dwd.wisconsin.gov/wioa/policy/appendices/A.7.htm" TargetMode="External"/><Relationship Id="rId30" Type="http://schemas.openxmlformats.org/officeDocument/2006/relationships/hyperlink" Target="https://dwd.wisconsin.gov/wioa/llsil-fpl.htm" TargetMode="External"/><Relationship Id="rId35" Type="http://schemas.openxmlformats.org/officeDocument/2006/relationships/hyperlink" Target="https://dwd.wisconsin.gov/wioa/policy/12/12.5.htm" TargetMode="External"/><Relationship Id="rId43" Type="http://schemas.openxmlformats.org/officeDocument/2006/relationships/hyperlink" Target="https://www.dol.gov/sites/dolgov/files/goodjobs/Good-Jobs-Summit-Principles-Factsheet.pdf" TargetMode="External"/><Relationship Id="rId48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9A6A5148D3B44E7ABBE2C2700FFF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B73E0-D759-4930-9BF7-F5CA7995A0CC}"/>
      </w:docPartPr>
      <w:docPartBody>
        <w:p w:rsidR="00CF21B1" w:rsidRDefault="00E1501A" w:rsidP="00E1501A">
          <w:pPr>
            <w:pStyle w:val="E9A6A5148D3B44E7ABBE2C2700FFFF3A"/>
          </w:pPr>
          <w:r w:rsidRPr="00F846CC">
            <w:rPr>
              <w:rStyle w:val="PlaceholderText"/>
              <w:rFonts w:asciiTheme="minorHAnsi" w:hAnsiTheme="minorHAnsi" w:cstheme="minorHAnsi"/>
            </w:rPr>
            <w:t>Click to enter a name.</w:t>
          </w:r>
        </w:p>
      </w:docPartBody>
    </w:docPart>
    <w:docPart>
      <w:docPartPr>
        <w:name w:val="53713C0F63FF45E580D34BB4ADAF5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E7084E-198F-482B-9BE0-3674D5AF3179}"/>
      </w:docPartPr>
      <w:docPartBody>
        <w:p w:rsidR="00CF21B1" w:rsidRDefault="00E1501A" w:rsidP="00E1501A">
          <w:pPr>
            <w:pStyle w:val="53713C0F63FF45E580D34BB4ADAF53EE"/>
          </w:pPr>
          <w:r w:rsidRPr="00F846CC">
            <w:rPr>
              <w:rStyle w:val="PlaceholderText"/>
              <w:rFonts w:asciiTheme="minorHAnsi" w:hAnsiTheme="minorHAnsi" w:cstheme="minorHAnsi"/>
            </w:rPr>
            <w:t>Click to enter a date.</w:t>
          </w:r>
        </w:p>
      </w:docPartBody>
    </w:docPart>
    <w:docPart>
      <w:docPartPr>
        <w:name w:val="B6F6CB51B3AD4385B5A05CA51CA74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D8D1B-2140-4D1E-85C0-2E19200D27DA}"/>
      </w:docPartPr>
      <w:docPartBody>
        <w:p w:rsidR="00F126E6" w:rsidRDefault="00E1501A" w:rsidP="00E1501A">
          <w:pPr>
            <w:pStyle w:val="B6F6CB51B3AD4385B5A05CA51CA74036"/>
          </w:pPr>
          <w:r w:rsidRPr="007C2D78">
            <w:rPr>
              <w:rStyle w:val="PlaceholderText"/>
              <w:rFonts w:asciiTheme="minorHAnsi" w:hAnsiTheme="minorHAnsi" w:cstheme="minorHAnsi"/>
            </w:rPr>
            <w:t>Date</w:t>
          </w:r>
        </w:p>
      </w:docPartBody>
    </w:docPart>
    <w:docPart>
      <w:docPartPr>
        <w:name w:val="B50698BF80CC41EE8011059F7A500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8166AD-37E4-4865-8C19-8988D1C49617}"/>
      </w:docPartPr>
      <w:docPartBody>
        <w:p w:rsidR="00F126E6" w:rsidRDefault="00E1501A" w:rsidP="00E1501A">
          <w:pPr>
            <w:pStyle w:val="B50698BF80CC41EE8011059F7A500519"/>
          </w:pPr>
          <w:r w:rsidRPr="007C2D78">
            <w:rPr>
              <w:rStyle w:val="PlaceholderText"/>
              <w:rFonts w:asciiTheme="minorHAnsi" w:hAnsiTheme="minorHAnsi" w:cstheme="minorHAnsi"/>
              <w:szCs w:val="22"/>
            </w:rPr>
            <w:t>Selection</w:t>
          </w:r>
        </w:p>
      </w:docPartBody>
    </w:docPart>
    <w:docPart>
      <w:docPartPr>
        <w:name w:val="E08A567AF5144D66AF1A6050C7B06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8B2CC-5004-4CE5-8F3B-A7EE2F835E30}"/>
      </w:docPartPr>
      <w:docPartBody>
        <w:p w:rsidR="00C20BBF" w:rsidRDefault="00E1501A" w:rsidP="00E1501A">
          <w:pPr>
            <w:pStyle w:val="E08A567AF5144D66AF1A6050C7B06C9A1"/>
          </w:pPr>
          <w:r w:rsidRPr="001F3BDB">
            <w:rPr>
              <w:rStyle w:val="PlaceholderText"/>
              <w:rFonts w:asciiTheme="minorHAnsi" w:hAnsiTheme="minorHAnsi" w:cstheme="minorHAnsi"/>
              <w:szCs w:val="22"/>
            </w:rPr>
            <w:t>Choose an item.</w:t>
          </w:r>
        </w:p>
      </w:docPartBody>
    </w:docPart>
    <w:docPart>
      <w:docPartPr>
        <w:name w:val="7C999E5A27C54B69B93F9E1BC76E70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B43B1-7C24-41AA-AD4C-03908AC545E0}"/>
      </w:docPartPr>
      <w:docPartBody>
        <w:p w:rsidR="004730AE" w:rsidRDefault="00E1501A" w:rsidP="00E1501A">
          <w:pPr>
            <w:pStyle w:val="7C999E5A27C54B69B93F9E1BC76E70791"/>
          </w:pPr>
          <w:r w:rsidRPr="00F846CC">
            <w:rPr>
              <w:rStyle w:val="PlaceholderText"/>
              <w:rFonts w:asciiTheme="minorHAnsi" w:hAnsiTheme="minorHAnsi" w:cstheme="minorHAnsi"/>
              <w:szCs w:val="22"/>
            </w:rPr>
            <w:t>Click to enter a date.</w:t>
          </w:r>
        </w:p>
      </w:docPartBody>
    </w:docPart>
    <w:docPart>
      <w:docPartPr>
        <w:name w:val="37CF2C499BBA4163AD7E72A2DEE73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C75A6-17EC-4913-BD77-ED58AA337FE2}"/>
      </w:docPartPr>
      <w:docPartBody>
        <w:p w:rsidR="004730AE" w:rsidRDefault="00E1501A" w:rsidP="00E1501A">
          <w:pPr>
            <w:pStyle w:val="37CF2C499BBA4163AD7E72A2DEE735091"/>
          </w:pPr>
          <w:r w:rsidRPr="005B0BD6">
            <w:rPr>
              <w:rStyle w:val="PlaceholderText"/>
              <w:rFonts w:asciiTheme="minorHAnsi" w:hAnsiTheme="minorHAnsi" w:cstheme="minorHAnsi"/>
              <w:szCs w:val="22"/>
            </w:rPr>
            <w:t>Choose an item.</w:t>
          </w:r>
        </w:p>
      </w:docPartBody>
    </w:docPart>
    <w:docPart>
      <w:docPartPr>
        <w:name w:val="979EC82D89BB4EF08C96A85E0EE246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8F8D3-EDEB-4E9F-B13C-5D5045C1A23F}"/>
      </w:docPartPr>
      <w:docPartBody>
        <w:p w:rsidR="00C5430F" w:rsidRDefault="00E1501A" w:rsidP="00E1501A">
          <w:pPr>
            <w:pStyle w:val="979EC82D89BB4EF08C96A85E0EE246B41"/>
          </w:pPr>
          <w:r w:rsidRPr="00BD7C43">
            <w:rPr>
              <w:rStyle w:val="PlaceholderText"/>
              <w:rFonts w:asciiTheme="minorHAnsi" w:hAnsiTheme="minorHAnsi" w:cstheme="minorHAnsi"/>
            </w:rPr>
            <w:t>Date</w:t>
          </w:r>
        </w:p>
      </w:docPartBody>
    </w:docPart>
    <w:docPart>
      <w:docPartPr>
        <w:name w:val="C5F400C3DB804EC6B33505D912F5E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071E5-F4A0-4B0B-A93F-7D8D10581C3A}"/>
      </w:docPartPr>
      <w:docPartBody>
        <w:p w:rsidR="00C5430F" w:rsidRDefault="00E1501A" w:rsidP="00E1501A">
          <w:pPr>
            <w:pStyle w:val="C5F400C3DB804EC6B33505D912F5EF771"/>
          </w:pPr>
          <w:r w:rsidRPr="007C2D78">
            <w:rPr>
              <w:rStyle w:val="PlaceholderText"/>
              <w:rFonts w:asciiTheme="minorHAnsi" w:hAnsiTheme="minorHAnsi" w:cstheme="minorHAnsi"/>
              <w:szCs w:val="22"/>
            </w:rPr>
            <w:t>Selection</w:t>
          </w:r>
        </w:p>
      </w:docPartBody>
    </w:docPart>
    <w:docPart>
      <w:docPartPr>
        <w:name w:val="7BECBBB974624ABBBFC984BE63CE1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46386-8619-4106-A9C0-5530BBB69BBD}"/>
      </w:docPartPr>
      <w:docPartBody>
        <w:p w:rsidR="00C5430F" w:rsidRDefault="00E1501A" w:rsidP="00E1501A">
          <w:pPr>
            <w:pStyle w:val="7BECBBB974624ABBBFC984BE63CE16811"/>
          </w:pPr>
          <w:r w:rsidRPr="00BD7C43">
            <w:rPr>
              <w:rStyle w:val="PlaceholderText"/>
              <w:rFonts w:asciiTheme="minorHAnsi" w:hAnsiTheme="minorHAnsi" w:cstheme="minorHAnsi"/>
            </w:rPr>
            <w:t>Date</w:t>
          </w:r>
        </w:p>
      </w:docPartBody>
    </w:docPart>
    <w:docPart>
      <w:docPartPr>
        <w:name w:val="4C6A1F07EADC4209A28AC4591E451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90F15-C05E-459C-9BB6-E403EBADE4C8}"/>
      </w:docPartPr>
      <w:docPartBody>
        <w:p w:rsidR="00C5430F" w:rsidRDefault="00E1501A" w:rsidP="00E1501A">
          <w:pPr>
            <w:pStyle w:val="4C6A1F07EADC4209A28AC4591E451DCD1"/>
          </w:pPr>
          <w:r w:rsidRPr="007C2D78">
            <w:rPr>
              <w:rStyle w:val="PlaceholderText"/>
              <w:rFonts w:asciiTheme="minorHAnsi" w:hAnsiTheme="minorHAnsi" w:cstheme="minorHAnsi"/>
              <w:szCs w:val="22"/>
            </w:rPr>
            <w:t>Selection</w:t>
          </w:r>
        </w:p>
      </w:docPartBody>
    </w:docPart>
    <w:docPart>
      <w:docPartPr>
        <w:name w:val="13DBDBCB61864E479E0249FD3AF48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3DE37E-FFD6-4CD0-B04A-BD4C2A9EF236}"/>
      </w:docPartPr>
      <w:docPartBody>
        <w:p w:rsidR="00C5430F" w:rsidRDefault="00E1501A" w:rsidP="00E1501A">
          <w:pPr>
            <w:pStyle w:val="13DBDBCB61864E479E0249FD3AF485ED1"/>
          </w:pPr>
          <w:r w:rsidRPr="00BD7C43">
            <w:rPr>
              <w:rStyle w:val="PlaceholderText"/>
              <w:rFonts w:asciiTheme="minorHAnsi" w:hAnsiTheme="minorHAnsi" w:cstheme="minorHAnsi"/>
            </w:rPr>
            <w:t>Date</w:t>
          </w:r>
        </w:p>
      </w:docPartBody>
    </w:docPart>
    <w:docPart>
      <w:docPartPr>
        <w:name w:val="A2CCAB3DB61A484A9BAFFF02F6B25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F3BB0-9155-4E46-A410-20A530BBB017}"/>
      </w:docPartPr>
      <w:docPartBody>
        <w:p w:rsidR="00C5430F" w:rsidRDefault="00E1501A" w:rsidP="00E1501A">
          <w:pPr>
            <w:pStyle w:val="A2CCAB3DB61A484A9BAFFF02F6B25B541"/>
          </w:pPr>
          <w:r w:rsidRPr="007C2D78">
            <w:rPr>
              <w:rStyle w:val="PlaceholderText"/>
              <w:rFonts w:asciiTheme="minorHAnsi" w:hAnsiTheme="minorHAnsi" w:cstheme="minorHAnsi"/>
              <w:szCs w:val="22"/>
            </w:rPr>
            <w:t>Selection</w:t>
          </w:r>
        </w:p>
      </w:docPartBody>
    </w:docPart>
    <w:docPart>
      <w:docPartPr>
        <w:name w:val="FA14337927194E60949DD0BEEE614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2C5A8-A920-486F-AB65-DFCE2DC8080F}"/>
      </w:docPartPr>
      <w:docPartBody>
        <w:p w:rsidR="00C5430F" w:rsidRDefault="00E1501A" w:rsidP="00E1501A">
          <w:pPr>
            <w:pStyle w:val="FA14337927194E60949DD0BEEE614B111"/>
          </w:pPr>
          <w:r w:rsidRPr="00BD7C43">
            <w:rPr>
              <w:rStyle w:val="PlaceholderText"/>
              <w:rFonts w:asciiTheme="minorHAnsi" w:hAnsiTheme="minorHAnsi" w:cstheme="minorHAnsi"/>
            </w:rPr>
            <w:t>Date</w:t>
          </w:r>
        </w:p>
      </w:docPartBody>
    </w:docPart>
    <w:docPart>
      <w:docPartPr>
        <w:name w:val="CEBB3B8CDDD74C088B4A40B810E1B7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67BA8-EFB3-45CB-8080-70F449246FE4}"/>
      </w:docPartPr>
      <w:docPartBody>
        <w:p w:rsidR="00C5430F" w:rsidRDefault="00E1501A" w:rsidP="00E1501A">
          <w:pPr>
            <w:pStyle w:val="CEBB3B8CDDD74C088B4A40B810E1B7701"/>
          </w:pPr>
          <w:r w:rsidRPr="007C2D78">
            <w:rPr>
              <w:rStyle w:val="PlaceholderText"/>
              <w:rFonts w:asciiTheme="minorHAnsi" w:hAnsiTheme="minorHAnsi" w:cstheme="minorHAnsi"/>
              <w:szCs w:val="22"/>
            </w:rPr>
            <w:t>Selection</w:t>
          </w:r>
        </w:p>
      </w:docPartBody>
    </w:docPart>
    <w:docPart>
      <w:docPartPr>
        <w:name w:val="4B52BD315C194CD98B94DF727AB952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46DB3-A43A-45C7-98F5-782E3C009CE1}"/>
      </w:docPartPr>
      <w:docPartBody>
        <w:p w:rsidR="00174CFD" w:rsidRDefault="00E1501A" w:rsidP="00E1501A">
          <w:pPr>
            <w:pStyle w:val="4B52BD315C194CD98B94DF727AB952641"/>
          </w:pPr>
          <w:r w:rsidRPr="00F8601E">
            <w:rPr>
              <w:rStyle w:val="PlaceholderText"/>
              <w:rFonts w:asciiTheme="minorHAnsi" w:hAnsiTheme="minorHAnsi" w:cstheme="minorHAnsi"/>
              <w:szCs w:val="22"/>
            </w:rPr>
            <w:t>Choose an item.</w:t>
          </w:r>
        </w:p>
      </w:docPartBody>
    </w:docPart>
    <w:docPart>
      <w:docPartPr>
        <w:name w:val="CC0E339C7FAA41719F9A79844799F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1080E-C95F-4776-8DDE-E1D876339B0E}"/>
      </w:docPartPr>
      <w:docPartBody>
        <w:p w:rsidR="00174CFD" w:rsidRDefault="00E1501A" w:rsidP="00E1501A">
          <w:pPr>
            <w:pStyle w:val="CC0E339C7FAA41719F9A79844799F06F1"/>
          </w:pPr>
          <w:r w:rsidRPr="00F8601E">
            <w:rPr>
              <w:rStyle w:val="PlaceholderText"/>
              <w:rFonts w:asciiTheme="minorHAnsi" w:hAnsiTheme="minorHAnsi" w:cstheme="minorHAnsi"/>
              <w:szCs w:val="22"/>
            </w:rPr>
            <w:t>Click to enter a date.</w:t>
          </w:r>
        </w:p>
      </w:docPartBody>
    </w:docPart>
    <w:docPart>
      <w:docPartPr>
        <w:name w:val="A24B7663CEDF47AA9C7F01C240C15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28D18F-2A0E-40B0-952E-8080B93A9FDD}"/>
      </w:docPartPr>
      <w:docPartBody>
        <w:p w:rsidR="00710ABE" w:rsidRDefault="007A4AF7" w:rsidP="007A4AF7">
          <w:pPr>
            <w:pStyle w:val="A24B7663CEDF47AA9C7F01C240C15061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656C70A1DF0A480D9045A90F9876A0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B0B5B-7716-438B-9754-A65C5CA7C8E1}"/>
      </w:docPartPr>
      <w:docPartBody>
        <w:p w:rsidR="00710ABE" w:rsidRDefault="007A4AF7" w:rsidP="007A4AF7">
          <w:pPr>
            <w:pStyle w:val="656C70A1DF0A480D9045A90F9876A078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CA732AE55DC4403196F1ED5A4D025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15DCB-85F6-467C-9285-DE0BBEE764E3}"/>
      </w:docPartPr>
      <w:docPartBody>
        <w:p w:rsidR="00710ABE" w:rsidRDefault="007A4AF7" w:rsidP="007A4AF7">
          <w:pPr>
            <w:pStyle w:val="CA732AE55DC4403196F1ED5A4D025948"/>
          </w:pPr>
          <w:r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47F1AD717DEB45CAAC967FFB9E2DA3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70F93-584B-4910-99C8-2990F060B16A}"/>
      </w:docPartPr>
      <w:docPartBody>
        <w:p w:rsidR="00710ABE" w:rsidRDefault="007A4AF7" w:rsidP="007A4AF7">
          <w:pPr>
            <w:pStyle w:val="47F1AD717DEB45CAAC967FFB9E2DA3CD"/>
          </w:pPr>
          <w:r w:rsidRPr="006417F8"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3DC93A33B5FA4C0C81E3159E4B4172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2DC7C-B394-49C2-8E5A-83CAE0ED1114}"/>
      </w:docPartPr>
      <w:docPartBody>
        <w:p w:rsidR="00710ABE" w:rsidRDefault="007A4AF7" w:rsidP="007A4AF7">
          <w:pPr>
            <w:pStyle w:val="3DC93A33B5FA4C0C81E3159E4B417250"/>
          </w:pPr>
          <w:r w:rsidRPr="00D66BC1"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137E052C4AE04D7094AC7CB782196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B9314-BE8C-4FE8-9993-595DE79168C5}"/>
      </w:docPartPr>
      <w:docPartBody>
        <w:p w:rsidR="00710ABE" w:rsidRDefault="007A4AF7" w:rsidP="007A4AF7">
          <w:pPr>
            <w:pStyle w:val="137E052C4AE04D7094AC7CB782196EFB"/>
          </w:pPr>
          <w:r w:rsidRPr="008C46B0"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101A3A3A639E49928B84F2E13DCCF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1153A9-9973-41EA-8E59-6FB295CA2AB8}"/>
      </w:docPartPr>
      <w:docPartBody>
        <w:p w:rsidR="00710ABE" w:rsidRDefault="007A4AF7" w:rsidP="007A4AF7">
          <w:pPr>
            <w:pStyle w:val="101A3A3A639E49928B84F2E13DCCF537"/>
          </w:pPr>
          <w:r w:rsidRPr="006417F8"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83F9BD1FF629427DA3E5E49B23CCD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CA306-1CA7-4F95-BE23-4B2085F1A5BD}"/>
      </w:docPartPr>
      <w:docPartBody>
        <w:p w:rsidR="00710ABE" w:rsidRDefault="007A4AF7" w:rsidP="007A4AF7">
          <w:pPr>
            <w:pStyle w:val="83F9BD1FF629427DA3E5E49B23CCDF3B"/>
          </w:pPr>
          <w:r w:rsidRPr="00D66BC1"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8D859F3CF85B428383392AE4428AD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55300-4683-474B-BAB0-4521F55CFD77}"/>
      </w:docPartPr>
      <w:docPartBody>
        <w:p w:rsidR="00710ABE" w:rsidRDefault="007A4AF7" w:rsidP="007A4AF7">
          <w:pPr>
            <w:pStyle w:val="8D859F3CF85B428383392AE4428AD12F"/>
          </w:pPr>
          <w:r w:rsidRPr="008C46B0"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4D254D83980F42E7B8F6069181B588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DFE7B-8DC4-4A48-88B4-8D065A846CD5}"/>
      </w:docPartPr>
      <w:docPartBody>
        <w:p w:rsidR="00710ABE" w:rsidRDefault="007A4AF7" w:rsidP="007A4AF7">
          <w:pPr>
            <w:pStyle w:val="4D254D83980F42E7B8F6069181B58808"/>
          </w:pPr>
          <w:r w:rsidRPr="006417F8"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B2D740048F20458C9304D89C3BB74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ED78D-CCEA-4683-A5A6-8A010ECF0618}"/>
      </w:docPartPr>
      <w:docPartBody>
        <w:p w:rsidR="00710ABE" w:rsidRDefault="007A4AF7" w:rsidP="007A4AF7">
          <w:pPr>
            <w:pStyle w:val="B2D740048F20458C9304D89C3BB74CEC"/>
          </w:pPr>
          <w:r w:rsidRPr="00D66BC1"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2A54E3E9D0D94FD69065DE6AB53340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A0CA09-97F1-4D27-A633-4292C2ECB037}"/>
      </w:docPartPr>
      <w:docPartBody>
        <w:p w:rsidR="00710ABE" w:rsidRDefault="007A4AF7" w:rsidP="007A4AF7">
          <w:pPr>
            <w:pStyle w:val="2A54E3E9D0D94FD69065DE6AB5334054"/>
          </w:pPr>
          <w:r w:rsidRPr="008C46B0">
            <w:rPr>
              <w:rStyle w:val="PlaceholderText"/>
              <w:rFonts w:cstheme="minorHAnsi"/>
            </w:rPr>
            <w:t>Selection</w:t>
          </w:r>
        </w:p>
      </w:docPartBody>
    </w:docPart>
    <w:docPart>
      <w:docPartPr>
        <w:name w:val="C48C151112DA4AC1A655BDB3EFD4D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FDDAD-2EB0-45AF-88AF-DDA93A465D6A}"/>
      </w:docPartPr>
      <w:docPartBody>
        <w:p w:rsidR="001A0D3D" w:rsidRDefault="001A0D3D" w:rsidP="001A0D3D">
          <w:pPr>
            <w:pStyle w:val="C48C151112DA4AC1A655BDB3EFD4D295"/>
          </w:pPr>
          <w:r w:rsidRPr="0091734C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3461B3509FF64A77A7FA4CD174ECC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7FF6D-C835-42C1-9DE0-6AB5926A473E}"/>
      </w:docPartPr>
      <w:docPartBody>
        <w:p w:rsidR="001A0D3D" w:rsidRDefault="001A0D3D" w:rsidP="001A0D3D">
          <w:pPr>
            <w:pStyle w:val="3461B3509FF64A77A7FA4CD174ECC860"/>
          </w:pPr>
          <w:r w:rsidRPr="00CA3B53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81CE5916C3A64F63B029C213BCF2B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2EE8E2-9088-4992-A67B-7CB0266C4014}"/>
      </w:docPartPr>
      <w:docPartBody>
        <w:p w:rsidR="001A0D3D" w:rsidRDefault="001A0D3D" w:rsidP="001A0D3D">
          <w:pPr>
            <w:pStyle w:val="81CE5916C3A64F63B029C213BCF2B6A8"/>
          </w:pPr>
          <w:r w:rsidRPr="00CA3B53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88B06F4695714CF6B6F3E9A8FB46B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A6CC2-23F4-40B9-99CD-122D43FF2449}"/>
      </w:docPartPr>
      <w:docPartBody>
        <w:p w:rsidR="001A0D3D" w:rsidRDefault="001A0D3D" w:rsidP="001A0D3D">
          <w:pPr>
            <w:pStyle w:val="88B06F4695714CF6B6F3E9A8FB46BCB0"/>
          </w:pPr>
          <w:r w:rsidRPr="00CA3B53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06ADF8A87A2649A0B57A4BEC42CBD4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FBBAC5-3C8F-4BA4-AF5A-C123C1238763}"/>
      </w:docPartPr>
      <w:docPartBody>
        <w:p w:rsidR="001A0D3D" w:rsidRDefault="001A0D3D" w:rsidP="001A0D3D">
          <w:pPr>
            <w:pStyle w:val="06ADF8A87A2649A0B57A4BEC42CBD484"/>
          </w:pPr>
          <w:r w:rsidRPr="00CA3B53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BF9BB232653A42F88B99A1248D9FD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15F379-BD12-4954-909C-8631D7FA2A66}"/>
      </w:docPartPr>
      <w:docPartBody>
        <w:p w:rsidR="001A0D3D" w:rsidRDefault="001A0D3D" w:rsidP="001A0D3D">
          <w:pPr>
            <w:pStyle w:val="BF9BB232653A42F88B99A1248D9FD24F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ECBC54372C7249D7A52D5CBC7DD22E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3A85F-69B8-4A36-918A-A931F0B1CAF9}"/>
      </w:docPartPr>
      <w:docPartBody>
        <w:p w:rsidR="001A0D3D" w:rsidRDefault="001A0D3D" w:rsidP="001A0D3D">
          <w:pPr>
            <w:pStyle w:val="ECBC54372C7249D7A52D5CBC7DD22EDB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C05F64FE27AC4CB89C7296E8D2F7C9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D3B40-8CDF-4401-A6B9-07F5EA7CE4A8}"/>
      </w:docPartPr>
      <w:docPartBody>
        <w:p w:rsidR="001A0D3D" w:rsidRDefault="001A0D3D" w:rsidP="001A0D3D">
          <w:pPr>
            <w:pStyle w:val="C05F64FE27AC4CB89C7296E8D2F7C93B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4C56FD2506BC44448A70FAAF41767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79266-44C5-4F0D-893D-31B3C7C48403}"/>
      </w:docPartPr>
      <w:docPartBody>
        <w:p w:rsidR="001A0D3D" w:rsidRDefault="001A0D3D" w:rsidP="001A0D3D">
          <w:pPr>
            <w:pStyle w:val="4C56FD2506BC44448A70FAAF41767125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59B1BADB4E6A4D03BC89F96BAA30C1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B752A-9BCF-4A45-85A3-3070BA56AC56}"/>
      </w:docPartPr>
      <w:docPartBody>
        <w:p w:rsidR="001A0D3D" w:rsidRDefault="001A0D3D" w:rsidP="001A0D3D">
          <w:pPr>
            <w:pStyle w:val="59B1BADB4E6A4D03BC89F96BAA30C182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BD6E4F4BB7F144BEA035053BD5ED4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99879-2E60-4869-813C-435F9A88EF63}"/>
      </w:docPartPr>
      <w:docPartBody>
        <w:p w:rsidR="001A0D3D" w:rsidRDefault="001A0D3D" w:rsidP="001A0D3D">
          <w:pPr>
            <w:pStyle w:val="BD6E4F4BB7F144BEA035053BD5ED46EB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CF3EAD97674441F288B29F535C759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9A2977-A3C1-405C-BC75-769776CC7D6F}"/>
      </w:docPartPr>
      <w:docPartBody>
        <w:p w:rsidR="001A0D3D" w:rsidRDefault="001A0D3D" w:rsidP="001A0D3D">
          <w:pPr>
            <w:pStyle w:val="CF3EAD97674441F288B29F535C75980F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B593BC39D57A4AC7B73CE8F86148C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C0593-B076-4459-9426-38C999497F44}"/>
      </w:docPartPr>
      <w:docPartBody>
        <w:p w:rsidR="001A0D3D" w:rsidRDefault="001A0D3D" w:rsidP="001A0D3D">
          <w:pPr>
            <w:pStyle w:val="B593BC39D57A4AC7B73CE8F86148CCC3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25A61932300F4B78BADBF3AA4C0881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A62F6-4E30-4AB5-B700-DA02A00D9017}"/>
      </w:docPartPr>
      <w:docPartBody>
        <w:p w:rsidR="001A0D3D" w:rsidRDefault="001A0D3D" w:rsidP="001A0D3D">
          <w:pPr>
            <w:pStyle w:val="25A61932300F4B78BADBF3AA4C08816E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DC5836D62AAA489D8A38140431153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D3494-BD46-4E03-9EAF-04544AC002BE}"/>
      </w:docPartPr>
      <w:docPartBody>
        <w:p w:rsidR="001A0D3D" w:rsidRDefault="001A0D3D" w:rsidP="001A0D3D">
          <w:pPr>
            <w:pStyle w:val="DC5836D62AAA489D8A38140431153781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F35CA9893AB248EAA8367379FEB3E7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EBCEDF-7A95-4649-B6E2-882A73EC196C}"/>
      </w:docPartPr>
      <w:docPartBody>
        <w:p w:rsidR="001A0D3D" w:rsidRDefault="001A0D3D" w:rsidP="001A0D3D">
          <w:pPr>
            <w:pStyle w:val="F35CA9893AB248EAA8367379FEB3E780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6A08DC56D7194311B52C02E5859A6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4CA52-C9B4-452A-9B3D-7140E559D309}"/>
      </w:docPartPr>
      <w:docPartBody>
        <w:p w:rsidR="001A0D3D" w:rsidRDefault="001A0D3D" w:rsidP="001A0D3D">
          <w:pPr>
            <w:pStyle w:val="6A08DC56D7194311B52C02E5859A6993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88BC17FE5525497DBCFA0020AAFC7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CB03FA-C38F-4AAE-9D34-8C6E0DC76801}"/>
      </w:docPartPr>
      <w:docPartBody>
        <w:p w:rsidR="001A0D3D" w:rsidRDefault="001A0D3D" w:rsidP="001A0D3D">
          <w:pPr>
            <w:pStyle w:val="88BC17FE5525497DBCFA0020AAFC7CC5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078B0981990B402CAA810A6AE4B3F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1F9B-5BC5-471C-9E7A-260E34032DC7}"/>
      </w:docPartPr>
      <w:docPartBody>
        <w:p w:rsidR="001A0D3D" w:rsidRDefault="001A0D3D" w:rsidP="001A0D3D">
          <w:pPr>
            <w:pStyle w:val="078B0981990B402CAA810A6AE4B3F350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7C14E18A484B4BA3A7952AEA3FE2F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F44CB-D163-40CB-AEA0-92F5B450AB0A}"/>
      </w:docPartPr>
      <w:docPartBody>
        <w:p w:rsidR="001A0D3D" w:rsidRDefault="001A0D3D" w:rsidP="001A0D3D">
          <w:pPr>
            <w:pStyle w:val="7C14E18A484B4BA3A7952AEA3FE2FBA4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  <w:docPart>
      <w:docPartPr>
        <w:name w:val="D96F671E2A0E47FB8DA6A0FBE0788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2FD579-A275-4409-89C2-90766F582135}"/>
      </w:docPartPr>
      <w:docPartBody>
        <w:p w:rsidR="001A0D3D" w:rsidRDefault="001A0D3D" w:rsidP="001A0D3D">
          <w:pPr>
            <w:pStyle w:val="D96F671E2A0E47FB8DA6A0FBE0788D23"/>
          </w:pPr>
          <w:r w:rsidRPr="00154DAD">
            <w:rPr>
              <w:rStyle w:val="PlaceholderText"/>
              <w:rFonts w:cstheme="minorHAnsi"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050D"/>
    <w:rsid w:val="000333EC"/>
    <w:rsid w:val="000708C7"/>
    <w:rsid w:val="001213E5"/>
    <w:rsid w:val="00151659"/>
    <w:rsid w:val="00174CFD"/>
    <w:rsid w:val="00184BB5"/>
    <w:rsid w:val="001A0D3D"/>
    <w:rsid w:val="001D7C6F"/>
    <w:rsid w:val="001F2905"/>
    <w:rsid w:val="002F7BC9"/>
    <w:rsid w:val="002F7D04"/>
    <w:rsid w:val="003722CC"/>
    <w:rsid w:val="003939A9"/>
    <w:rsid w:val="003A638A"/>
    <w:rsid w:val="003D43FC"/>
    <w:rsid w:val="00402884"/>
    <w:rsid w:val="004217E5"/>
    <w:rsid w:val="004730AE"/>
    <w:rsid w:val="004968F6"/>
    <w:rsid w:val="004E4932"/>
    <w:rsid w:val="00530AB4"/>
    <w:rsid w:val="005739F4"/>
    <w:rsid w:val="005766BF"/>
    <w:rsid w:val="005919B1"/>
    <w:rsid w:val="00656694"/>
    <w:rsid w:val="00685896"/>
    <w:rsid w:val="00690686"/>
    <w:rsid w:val="006A28F1"/>
    <w:rsid w:val="00710ABE"/>
    <w:rsid w:val="00711CED"/>
    <w:rsid w:val="007213D2"/>
    <w:rsid w:val="007A4AF7"/>
    <w:rsid w:val="00807678"/>
    <w:rsid w:val="00873093"/>
    <w:rsid w:val="00880E54"/>
    <w:rsid w:val="008B0293"/>
    <w:rsid w:val="008D2BF9"/>
    <w:rsid w:val="009203F7"/>
    <w:rsid w:val="0092567D"/>
    <w:rsid w:val="00931CAE"/>
    <w:rsid w:val="009571D5"/>
    <w:rsid w:val="009845F0"/>
    <w:rsid w:val="0099097C"/>
    <w:rsid w:val="009C20ED"/>
    <w:rsid w:val="009D244B"/>
    <w:rsid w:val="00A0050D"/>
    <w:rsid w:val="00A43508"/>
    <w:rsid w:val="00A62D44"/>
    <w:rsid w:val="00AD5087"/>
    <w:rsid w:val="00B860A0"/>
    <w:rsid w:val="00BD775C"/>
    <w:rsid w:val="00C20BBF"/>
    <w:rsid w:val="00C5430F"/>
    <w:rsid w:val="00C5452B"/>
    <w:rsid w:val="00C95515"/>
    <w:rsid w:val="00CA6620"/>
    <w:rsid w:val="00CC036F"/>
    <w:rsid w:val="00CD7498"/>
    <w:rsid w:val="00CF21B1"/>
    <w:rsid w:val="00E13AC6"/>
    <w:rsid w:val="00E1501A"/>
    <w:rsid w:val="00E258A1"/>
    <w:rsid w:val="00E27487"/>
    <w:rsid w:val="00E67FF1"/>
    <w:rsid w:val="00EC0C58"/>
    <w:rsid w:val="00F126E6"/>
    <w:rsid w:val="00F21D25"/>
    <w:rsid w:val="00F4414B"/>
    <w:rsid w:val="00F93E05"/>
    <w:rsid w:val="00FE1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A0D3D"/>
    <w:rPr>
      <w:color w:val="808080"/>
    </w:rPr>
  </w:style>
  <w:style w:type="paragraph" w:customStyle="1" w:styleId="E9A6A5148D3B44E7ABBE2C2700FFFF3A">
    <w:name w:val="E9A6A5148D3B44E7ABBE2C2700FFFF3A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53713C0F63FF45E580D34BB4ADAF53EE">
    <w:name w:val="53713C0F63FF45E580D34BB4ADAF53EE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7C999E5A27C54B69B93F9E1BC76E70791">
    <w:name w:val="7C999E5A27C54B69B93F9E1BC76E7079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37CF2C499BBA4163AD7E72A2DEE735091">
    <w:name w:val="37CF2C499BBA4163AD7E72A2DEE73509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B6F6CB51B3AD4385B5A05CA51CA74036">
    <w:name w:val="B6F6CB51B3AD4385B5A05CA51CA74036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B50698BF80CC41EE8011059F7A500519">
    <w:name w:val="B50698BF80CC41EE8011059F7A500519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979EC82D89BB4EF08C96A85E0EE246B41">
    <w:name w:val="979EC82D89BB4EF08C96A85E0EE246B4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C5F400C3DB804EC6B33505D912F5EF771">
    <w:name w:val="C5F400C3DB804EC6B33505D912F5EF77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7BECBBB974624ABBBFC984BE63CE16811">
    <w:name w:val="7BECBBB974624ABBBFC984BE63CE1681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4C6A1F07EADC4209A28AC4591E451DCD1">
    <w:name w:val="4C6A1F07EADC4209A28AC4591E451DCD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13DBDBCB61864E479E0249FD3AF485ED1">
    <w:name w:val="13DBDBCB61864E479E0249FD3AF485ED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A2CCAB3DB61A484A9BAFFF02F6B25B541">
    <w:name w:val="A2CCAB3DB61A484A9BAFFF02F6B25B54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FA14337927194E60949DD0BEEE614B111">
    <w:name w:val="FA14337927194E60949DD0BEEE614B11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CEBB3B8CDDD74C088B4A40B810E1B7701">
    <w:name w:val="CEBB3B8CDDD74C088B4A40B810E1B770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E08A567AF5144D66AF1A6050C7B06C9A1">
    <w:name w:val="E08A567AF5144D66AF1A6050C7B06C9A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4B52BD315C194CD98B94DF727AB952641">
    <w:name w:val="4B52BD315C194CD98B94DF727AB95264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CC0E339C7FAA41719F9A79844799F06F1">
    <w:name w:val="CC0E339C7FAA41719F9A79844799F06F1"/>
    <w:rsid w:val="00E1501A"/>
    <w:pPr>
      <w:spacing w:after="0" w:line="240" w:lineRule="auto"/>
    </w:pPr>
    <w:rPr>
      <w:rFonts w:ascii="Arial" w:eastAsia="Calibri" w:hAnsi="Arial" w:cs="Times New Roman"/>
      <w:szCs w:val="20"/>
    </w:rPr>
  </w:style>
  <w:style w:type="paragraph" w:customStyle="1" w:styleId="A24B7663CEDF47AA9C7F01C240C15061">
    <w:name w:val="A24B7663CEDF47AA9C7F01C240C15061"/>
    <w:rsid w:val="007A4AF7"/>
  </w:style>
  <w:style w:type="paragraph" w:customStyle="1" w:styleId="656C70A1DF0A480D9045A90F9876A078">
    <w:name w:val="656C70A1DF0A480D9045A90F9876A078"/>
    <w:rsid w:val="007A4AF7"/>
  </w:style>
  <w:style w:type="paragraph" w:customStyle="1" w:styleId="CA732AE55DC4403196F1ED5A4D025948">
    <w:name w:val="CA732AE55DC4403196F1ED5A4D025948"/>
    <w:rsid w:val="007A4AF7"/>
  </w:style>
  <w:style w:type="paragraph" w:customStyle="1" w:styleId="47F1AD717DEB45CAAC967FFB9E2DA3CD">
    <w:name w:val="47F1AD717DEB45CAAC967FFB9E2DA3CD"/>
    <w:rsid w:val="007A4AF7"/>
  </w:style>
  <w:style w:type="paragraph" w:customStyle="1" w:styleId="3DC93A33B5FA4C0C81E3159E4B417250">
    <w:name w:val="3DC93A33B5FA4C0C81E3159E4B417250"/>
    <w:rsid w:val="007A4AF7"/>
  </w:style>
  <w:style w:type="paragraph" w:customStyle="1" w:styleId="137E052C4AE04D7094AC7CB782196EFB">
    <w:name w:val="137E052C4AE04D7094AC7CB782196EFB"/>
    <w:rsid w:val="007A4AF7"/>
  </w:style>
  <w:style w:type="paragraph" w:customStyle="1" w:styleId="101A3A3A639E49928B84F2E13DCCF537">
    <w:name w:val="101A3A3A639E49928B84F2E13DCCF537"/>
    <w:rsid w:val="007A4AF7"/>
  </w:style>
  <w:style w:type="paragraph" w:customStyle="1" w:styleId="83F9BD1FF629427DA3E5E49B23CCDF3B">
    <w:name w:val="83F9BD1FF629427DA3E5E49B23CCDF3B"/>
    <w:rsid w:val="007A4AF7"/>
  </w:style>
  <w:style w:type="paragraph" w:customStyle="1" w:styleId="8D859F3CF85B428383392AE4428AD12F">
    <w:name w:val="8D859F3CF85B428383392AE4428AD12F"/>
    <w:rsid w:val="007A4AF7"/>
  </w:style>
  <w:style w:type="paragraph" w:customStyle="1" w:styleId="4D254D83980F42E7B8F6069181B58808">
    <w:name w:val="4D254D83980F42E7B8F6069181B58808"/>
    <w:rsid w:val="007A4AF7"/>
  </w:style>
  <w:style w:type="paragraph" w:customStyle="1" w:styleId="B2D740048F20458C9304D89C3BB74CEC">
    <w:name w:val="B2D740048F20458C9304D89C3BB74CEC"/>
    <w:rsid w:val="007A4AF7"/>
  </w:style>
  <w:style w:type="paragraph" w:customStyle="1" w:styleId="2A54E3E9D0D94FD69065DE6AB5334054">
    <w:name w:val="2A54E3E9D0D94FD69065DE6AB5334054"/>
    <w:rsid w:val="007A4AF7"/>
  </w:style>
  <w:style w:type="paragraph" w:customStyle="1" w:styleId="C48C151112DA4AC1A655BDB3EFD4D295">
    <w:name w:val="C48C151112DA4AC1A655BDB3EFD4D295"/>
    <w:rsid w:val="001A0D3D"/>
    <w:rPr>
      <w:kern w:val="2"/>
      <w14:ligatures w14:val="standardContextual"/>
    </w:rPr>
  </w:style>
  <w:style w:type="paragraph" w:customStyle="1" w:styleId="3461B3509FF64A77A7FA4CD174ECC860">
    <w:name w:val="3461B3509FF64A77A7FA4CD174ECC860"/>
    <w:rsid w:val="001A0D3D"/>
    <w:rPr>
      <w:kern w:val="2"/>
      <w14:ligatures w14:val="standardContextual"/>
    </w:rPr>
  </w:style>
  <w:style w:type="paragraph" w:customStyle="1" w:styleId="81CE5916C3A64F63B029C213BCF2B6A8">
    <w:name w:val="81CE5916C3A64F63B029C213BCF2B6A8"/>
    <w:rsid w:val="001A0D3D"/>
    <w:rPr>
      <w:kern w:val="2"/>
      <w14:ligatures w14:val="standardContextual"/>
    </w:rPr>
  </w:style>
  <w:style w:type="paragraph" w:customStyle="1" w:styleId="88B06F4695714CF6B6F3E9A8FB46BCB0">
    <w:name w:val="88B06F4695714CF6B6F3E9A8FB46BCB0"/>
    <w:rsid w:val="001A0D3D"/>
    <w:rPr>
      <w:kern w:val="2"/>
      <w14:ligatures w14:val="standardContextual"/>
    </w:rPr>
  </w:style>
  <w:style w:type="paragraph" w:customStyle="1" w:styleId="06ADF8A87A2649A0B57A4BEC42CBD484">
    <w:name w:val="06ADF8A87A2649A0B57A4BEC42CBD484"/>
    <w:rsid w:val="001A0D3D"/>
    <w:rPr>
      <w:kern w:val="2"/>
      <w14:ligatures w14:val="standardContextual"/>
    </w:rPr>
  </w:style>
  <w:style w:type="paragraph" w:customStyle="1" w:styleId="BF9BB232653A42F88B99A1248D9FD24F">
    <w:name w:val="BF9BB232653A42F88B99A1248D9FD24F"/>
    <w:rsid w:val="001A0D3D"/>
    <w:rPr>
      <w:kern w:val="2"/>
      <w14:ligatures w14:val="standardContextual"/>
    </w:rPr>
  </w:style>
  <w:style w:type="paragraph" w:customStyle="1" w:styleId="ECBC54372C7249D7A52D5CBC7DD22EDB">
    <w:name w:val="ECBC54372C7249D7A52D5CBC7DD22EDB"/>
    <w:rsid w:val="001A0D3D"/>
    <w:rPr>
      <w:kern w:val="2"/>
      <w14:ligatures w14:val="standardContextual"/>
    </w:rPr>
  </w:style>
  <w:style w:type="paragraph" w:customStyle="1" w:styleId="C05F64FE27AC4CB89C7296E8D2F7C93B">
    <w:name w:val="C05F64FE27AC4CB89C7296E8D2F7C93B"/>
    <w:rsid w:val="001A0D3D"/>
    <w:rPr>
      <w:kern w:val="2"/>
      <w14:ligatures w14:val="standardContextual"/>
    </w:rPr>
  </w:style>
  <w:style w:type="paragraph" w:customStyle="1" w:styleId="4C56FD2506BC44448A70FAAF41767125">
    <w:name w:val="4C56FD2506BC44448A70FAAF41767125"/>
    <w:rsid w:val="001A0D3D"/>
    <w:rPr>
      <w:kern w:val="2"/>
      <w14:ligatures w14:val="standardContextual"/>
    </w:rPr>
  </w:style>
  <w:style w:type="paragraph" w:customStyle="1" w:styleId="59B1BADB4E6A4D03BC89F96BAA30C182">
    <w:name w:val="59B1BADB4E6A4D03BC89F96BAA30C182"/>
    <w:rsid w:val="001A0D3D"/>
    <w:rPr>
      <w:kern w:val="2"/>
      <w14:ligatures w14:val="standardContextual"/>
    </w:rPr>
  </w:style>
  <w:style w:type="paragraph" w:customStyle="1" w:styleId="BD6E4F4BB7F144BEA035053BD5ED46EB">
    <w:name w:val="BD6E4F4BB7F144BEA035053BD5ED46EB"/>
    <w:rsid w:val="001A0D3D"/>
    <w:rPr>
      <w:kern w:val="2"/>
      <w14:ligatures w14:val="standardContextual"/>
    </w:rPr>
  </w:style>
  <w:style w:type="paragraph" w:customStyle="1" w:styleId="CF3EAD97674441F288B29F535C75980F">
    <w:name w:val="CF3EAD97674441F288B29F535C75980F"/>
    <w:rsid w:val="001A0D3D"/>
    <w:rPr>
      <w:kern w:val="2"/>
      <w14:ligatures w14:val="standardContextual"/>
    </w:rPr>
  </w:style>
  <w:style w:type="paragraph" w:customStyle="1" w:styleId="B593BC39D57A4AC7B73CE8F86148CCC3">
    <w:name w:val="B593BC39D57A4AC7B73CE8F86148CCC3"/>
    <w:rsid w:val="001A0D3D"/>
    <w:rPr>
      <w:kern w:val="2"/>
      <w14:ligatures w14:val="standardContextual"/>
    </w:rPr>
  </w:style>
  <w:style w:type="paragraph" w:customStyle="1" w:styleId="25A61932300F4B78BADBF3AA4C08816E">
    <w:name w:val="25A61932300F4B78BADBF3AA4C08816E"/>
    <w:rsid w:val="001A0D3D"/>
    <w:rPr>
      <w:kern w:val="2"/>
      <w14:ligatures w14:val="standardContextual"/>
    </w:rPr>
  </w:style>
  <w:style w:type="paragraph" w:customStyle="1" w:styleId="DC5836D62AAA489D8A38140431153781">
    <w:name w:val="DC5836D62AAA489D8A38140431153781"/>
    <w:rsid w:val="001A0D3D"/>
    <w:rPr>
      <w:kern w:val="2"/>
      <w14:ligatures w14:val="standardContextual"/>
    </w:rPr>
  </w:style>
  <w:style w:type="paragraph" w:customStyle="1" w:styleId="F35CA9893AB248EAA8367379FEB3E780">
    <w:name w:val="F35CA9893AB248EAA8367379FEB3E780"/>
    <w:rsid w:val="001A0D3D"/>
    <w:rPr>
      <w:kern w:val="2"/>
      <w14:ligatures w14:val="standardContextual"/>
    </w:rPr>
  </w:style>
  <w:style w:type="paragraph" w:customStyle="1" w:styleId="6A08DC56D7194311B52C02E5859A6993">
    <w:name w:val="6A08DC56D7194311B52C02E5859A6993"/>
    <w:rsid w:val="001A0D3D"/>
    <w:rPr>
      <w:kern w:val="2"/>
      <w14:ligatures w14:val="standardContextual"/>
    </w:rPr>
  </w:style>
  <w:style w:type="paragraph" w:customStyle="1" w:styleId="88BC17FE5525497DBCFA0020AAFC7CC5">
    <w:name w:val="88BC17FE5525497DBCFA0020AAFC7CC5"/>
    <w:rsid w:val="001A0D3D"/>
    <w:rPr>
      <w:kern w:val="2"/>
      <w14:ligatures w14:val="standardContextual"/>
    </w:rPr>
  </w:style>
  <w:style w:type="paragraph" w:customStyle="1" w:styleId="078B0981990B402CAA810A6AE4B3F350">
    <w:name w:val="078B0981990B402CAA810A6AE4B3F350"/>
    <w:rsid w:val="001A0D3D"/>
    <w:rPr>
      <w:kern w:val="2"/>
      <w14:ligatures w14:val="standardContextual"/>
    </w:rPr>
  </w:style>
  <w:style w:type="paragraph" w:customStyle="1" w:styleId="7C14E18A484B4BA3A7952AEA3FE2FBA4">
    <w:name w:val="7C14E18A484B4BA3A7952AEA3FE2FBA4"/>
    <w:rsid w:val="001A0D3D"/>
    <w:rPr>
      <w:kern w:val="2"/>
      <w14:ligatures w14:val="standardContextual"/>
    </w:rPr>
  </w:style>
  <w:style w:type="paragraph" w:customStyle="1" w:styleId="D96F671E2A0E47FB8DA6A0FBE0788D23">
    <w:name w:val="D96F671E2A0E47FB8DA6A0FBE0788D23"/>
    <w:rsid w:val="001A0D3D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1</TotalTime>
  <Pages>16</Pages>
  <Words>2450</Words>
  <Characters>13971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llen, Kirsten A</dc:creator>
  <cp:keywords/>
  <dc:description/>
  <cp:lastModifiedBy>Kujawa, Zoe M - DWD</cp:lastModifiedBy>
  <cp:revision>1157</cp:revision>
  <dcterms:created xsi:type="dcterms:W3CDTF">2023-06-12T11:55:00Z</dcterms:created>
  <dcterms:modified xsi:type="dcterms:W3CDTF">2024-04-17T13:12:00Z</dcterms:modified>
</cp:coreProperties>
</file>